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tbl>
      <w:tblPr>
        <w:tblStyle w:val="TableGrid"/>
        <w:tblW w:w="8675" w:type="dxa"/>
        <w:jc w:val="center"/>
        <w:tblLayout w:type="fixed"/>
        <w:tblLook w:val="04A0" w:firstRow="1" w:lastRow="0" w:firstColumn="1" w:lastColumn="0" w:noHBand="0" w:noVBand="1"/>
      </w:tblPr>
      <w:tblGrid>
        <w:gridCol w:w="1800"/>
        <w:gridCol w:w="3060"/>
        <w:gridCol w:w="935"/>
        <w:gridCol w:w="900"/>
        <w:gridCol w:w="990"/>
        <w:gridCol w:w="990"/>
      </w:tblGrid>
      <w:tr w:rsidR="006F3CAF" w:rsidRPr="00D81D48" w14:paraId="11BC61C6" w14:textId="77777777" w:rsidTr="00DA5AEC">
        <w:trPr>
          <w:trHeight w:val="269"/>
          <w:jc w:val="center"/>
        </w:trPr>
        <w:tc>
          <w:tcPr>
            <w:tcW w:w="8675" w:type="dxa"/>
            <w:gridSpan w:val="6"/>
            <w:tcBorders>
              <w:top w:val="thickThinMediumGap" w:sz="24" w:space="0" w:color="auto"/>
              <w:left w:val="thickThinMediumGap" w:sz="24" w:space="0" w:color="auto"/>
              <w:bottom w:val="nil"/>
              <w:right w:val="thickThinMediumGap" w:sz="24" w:space="0" w:color="auto"/>
            </w:tcBorders>
            <w:shd w:val="clear" w:color="auto" w:fill="FFFFFF" w:themeFill="background1"/>
          </w:tcPr>
          <w:p w14:paraId="2C88A8B1" w14:textId="77777777" w:rsidR="006F3CAF" w:rsidRPr="00D81D48" w:rsidRDefault="006F3CAF" w:rsidP="00DA5AEC">
            <w:pPr>
              <w:spacing w:after="0"/>
              <w:jc w:val="center"/>
              <w:rPr>
                <w:rFonts w:asciiTheme="minorHAnsi" w:hAnsiTheme="minorHAnsi" w:cstheme="minorHAnsi"/>
                <w:b/>
                <w:bCs/>
                <w:sz w:val="24"/>
                <w:szCs w:val="24"/>
              </w:rPr>
            </w:pPr>
            <w:r w:rsidRPr="00D81D48">
              <w:rPr>
                <w:rFonts w:asciiTheme="minorHAnsi" w:hAnsiTheme="minorHAnsi" w:cstheme="minorHAnsi"/>
                <w:b/>
                <w:bCs/>
                <w:sz w:val="24"/>
                <w:szCs w:val="24"/>
              </w:rPr>
              <w:t>Profil des répercussions de l’OCNE</w:t>
            </w:r>
          </w:p>
        </w:tc>
      </w:tr>
      <w:tr w:rsidR="006F3CAF" w:rsidRPr="00D81D48" w14:paraId="4D8CC312" w14:textId="77777777" w:rsidTr="00DA5AEC">
        <w:trPr>
          <w:trHeight w:val="39"/>
          <w:jc w:val="center"/>
        </w:trPr>
        <w:tc>
          <w:tcPr>
            <w:tcW w:w="1800" w:type="dxa"/>
            <w:tcBorders>
              <w:top w:val="nil"/>
              <w:left w:val="thickThinMediumGap" w:sz="24" w:space="0" w:color="auto"/>
              <w:bottom w:val="nil"/>
              <w:right w:val="nil"/>
            </w:tcBorders>
            <w:shd w:val="clear" w:color="auto" w:fill="FFFFFF" w:themeFill="background1"/>
          </w:tcPr>
          <w:p w14:paraId="02FFA9BF" w14:textId="77777777" w:rsidR="006F3CAF" w:rsidRPr="00D81D48" w:rsidRDefault="006F3CAF" w:rsidP="00DA5AEC">
            <w:pPr>
              <w:spacing w:after="0"/>
              <w:rPr>
                <w:rFonts w:asciiTheme="minorHAnsi" w:hAnsiTheme="minorHAnsi" w:cstheme="minorHAnsi"/>
                <w:b/>
                <w:bCs/>
                <w:sz w:val="4"/>
                <w:szCs w:val="4"/>
              </w:rPr>
            </w:pPr>
          </w:p>
        </w:tc>
        <w:tc>
          <w:tcPr>
            <w:tcW w:w="6875" w:type="dxa"/>
            <w:gridSpan w:val="5"/>
            <w:tcBorders>
              <w:top w:val="nil"/>
              <w:left w:val="nil"/>
              <w:bottom w:val="nil"/>
              <w:right w:val="thickThinMediumGap" w:sz="24" w:space="0" w:color="auto"/>
            </w:tcBorders>
            <w:shd w:val="clear" w:color="auto" w:fill="FFFFFF" w:themeFill="background1"/>
          </w:tcPr>
          <w:p w14:paraId="251FBC6F" w14:textId="77777777" w:rsidR="006F3CAF" w:rsidRPr="00D81D48" w:rsidRDefault="006F3CAF" w:rsidP="00DA5AEC">
            <w:pPr>
              <w:spacing w:after="0"/>
              <w:rPr>
                <w:rFonts w:asciiTheme="minorHAnsi" w:hAnsiTheme="minorHAnsi" w:cstheme="minorHAnsi"/>
                <w:b/>
                <w:bCs/>
                <w:sz w:val="4"/>
                <w:szCs w:val="4"/>
              </w:rPr>
            </w:pPr>
          </w:p>
        </w:tc>
      </w:tr>
      <w:tr w:rsidR="006F3CAF" w:rsidRPr="00D81D48" w14:paraId="3825E61F" w14:textId="77777777" w:rsidTr="00DA5AEC">
        <w:trPr>
          <w:trHeight w:val="513"/>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C2464BA" w14:textId="77777777" w:rsidR="006F3CAF" w:rsidRPr="00D81D48" w:rsidRDefault="006F3CAF" w:rsidP="00DA5AEC">
            <w:pPr>
              <w:spacing w:after="0"/>
              <w:rPr>
                <w:rFonts w:asciiTheme="minorHAnsi" w:hAnsiTheme="minorHAnsi" w:cstheme="minorHAnsi"/>
                <w:b/>
                <w:bCs/>
                <w:sz w:val="24"/>
                <w:szCs w:val="24"/>
                <w:u w:val="single"/>
              </w:rPr>
            </w:pPr>
            <w:r w:rsidRPr="00D81D48">
              <w:rPr>
                <w:rFonts w:asciiTheme="minorHAnsi" w:hAnsiTheme="minorHAnsi" w:cstheme="minorHAnsi"/>
                <w:b/>
                <w:bCs/>
                <w:sz w:val="24"/>
                <w:szCs w:val="24"/>
                <w:u w:val="single"/>
              </w:rPr>
              <w:t>Répercussions nettes</w:t>
            </w:r>
          </w:p>
        </w:tc>
        <w:tc>
          <w:tcPr>
            <w:tcW w:w="935" w:type="dxa"/>
            <w:tcBorders>
              <w:top w:val="nil"/>
              <w:left w:val="nil"/>
              <w:bottom w:val="nil"/>
              <w:right w:val="nil"/>
            </w:tcBorders>
            <w:shd w:val="clear" w:color="auto" w:fill="81FFBA"/>
            <w:vAlign w:val="center"/>
          </w:tcPr>
          <w:p w14:paraId="0B390F96"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Positive</w:t>
            </w:r>
          </w:p>
        </w:tc>
        <w:tc>
          <w:tcPr>
            <w:tcW w:w="900" w:type="dxa"/>
            <w:tcBorders>
              <w:top w:val="nil"/>
              <w:left w:val="nil"/>
              <w:bottom w:val="nil"/>
              <w:right w:val="nil"/>
            </w:tcBorders>
            <w:shd w:val="clear" w:color="auto" w:fill="FFFFFF" w:themeFill="background1"/>
            <w:vAlign w:val="center"/>
          </w:tcPr>
          <w:p w14:paraId="2717A311"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eutre</w:t>
            </w:r>
          </w:p>
        </w:tc>
        <w:tc>
          <w:tcPr>
            <w:tcW w:w="990" w:type="dxa"/>
            <w:tcBorders>
              <w:top w:val="nil"/>
              <w:left w:val="nil"/>
              <w:bottom w:val="nil"/>
              <w:right w:val="nil"/>
            </w:tcBorders>
            <w:shd w:val="clear" w:color="auto" w:fill="FFD9D9"/>
            <w:vAlign w:val="center"/>
          </w:tcPr>
          <w:p w14:paraId="50D798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égative</w:t>
            </w:r>
          </w:p>
        </w:tc>
        <w:tc>
          <w:tcPr>
            <w:tcW w:w="990" w:type="dxa"/>
            <w:tcBorders>
              <w:top w:val="nil"/>
              <w:left w:val="nil"/>
              <w:bottom w:val="nil"/>
              <w:right w:val="thickThinMediumGap" w:sz="24" w:space="0" w:color="auto"/>
            </w:tcBorders>
            <w:shd w:val="clear" w:color="auto" w:fill="FFFFFF" w:themeFill="background1"/>
            <w:vAlign w:val="center"/>
          </w:tcPr>
          <w:p w14:paraId="79F49C87"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S.O.</w:t>
            </w:r>
          </w:p>
        </w:tc>
      </w:tr>
      <w:tr w:rsidR="006F3CAF" w:rsidRPr="00D81D48" w14:paraId="14ED8B16"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0FA0F80"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sur les GES à un horizon de 5 ans</w:t>
            </w:r>
          </w:p>
        </w:tc>
        <w:sdt>
          <w:sdtPr>
            <w:rPr>
              <w:rFonts w:asciiTheme="minorHAnsi" w:hAnsiTheme="minorHAnsi" w:cstheme="minorHAnsi"/>
              <w:sz w:val="20"/>
              <w:szCs w:val="20"/>
              <w:shd w:val="clear" w:color="auto" w:fill="FFFFFF" w:themeFill="background1"/>
            </w:rPr>
            <w:id w:val="-342782248"/>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34316BFB"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362712010"/>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70844C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2004237009"/>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4343D399"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1997077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1C1962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458C3043"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D74B9"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Effet sur la carboneutralité d’ici 2050</w:t>
            </w:r>
          </w:p>
        </w:tc>
        <w:sdt>
          <w:sdtPr>
            <w:rPr>
              <w:rFonts w:asciiTheme="minorHAnsi" w:hAnsiTheme="minorHAnsi" w:cstheme="minorHAnsi"/>
              <w:sz w:val="20"/>
              <w:szCs w:val="20"/>
              <w:shd w:val="clear" w:color="auto" w:fill="FFFFFF" w:themeFill="background1"/>
            </w:rPr>
            <w:id w:val="856999833"/>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5173E41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813479264"/>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601AB4E"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596398"/>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6915B995"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646667105"/>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017D78B4" w14:textId="77777777" w:rsidR="006F3CAF" w:rsidRPr="00D81D48" w:rsidRDefault="006F3CAF" w:rsidP="00DA5AEC">
                <w:pPr>
                  <w:spacing w:after="0"/>
                  <w:jc w:val="center"/>
                  <w:rPr>
                    <w:rFonts w:asciiTheme="minorHAnsi" w:hAnsiTheme="minorHAnsi" w:cstheme="minorHAnsi"/>
                    <w:sz w:val="20"/>
                    <w:szCs w:val="20"/>
                    <w:shd w:val="clear" w:color="auto" w:fill="FFFFFF" w:themeFill="background1"/>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5CA66EE8"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E244DE3"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Biodiversité</w:t>
            </w:r>
          </w:p>
        </w:tc>
        <w:sdt>
          <w:sdtPr>
            <w:rPr>
              <w:rFonts w:asciiTheme="minorHAnsi" w:hAnsiTheme="minorHAnsi" w:cstheme="minorHAnsi"/>
              <w:sz w:val="20"/>
              <w:szCs w:val="20"/>
              <w:shd w:val="clear" w:color="auto" w:fill="FFFFFF" w:themeFill="background1"/>
            </w:rPr>
            <w:id w:val="-92342124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41CCD0B6"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97761833"/>
            <w14:checkbox>
              <w14:checked w14:val="0"/>
              <w14:checkedState w14:val="2612" w14:font="MS Gothic"/>
              <w14:uncheckedState w14:val="2610" w14:font="MS Gothic"/>
            </w14:checkbox>
          </w:sdtPr>
          <w:sdtContent>
            <w:tc>
              <w:tcPr>
                <w:tcW w:w="900" w:type="dxa"/>
                <w:tcBorders>
                  <w:top w:val="nil"/>
                  <w:left w:val="nil"/>
                  <w:bottom w:val="nil"/>
                  <w:right w:val="nil"/>
                </w:tcBorders>
                <w:shd w:val="clear" w:color="auto" w:fill="FFFFFF" w:themeFill="background1"/>
                <w:vAlign w:val="center"/>
              </w:tcPr>
              <w:p w14:paraId="696FA86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749472820"/>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7B9BC8B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607305866"/>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270CE48"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6BFC5B7D"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77F99072" w14:textId="77777777" w:rsidR="006F3CAF" w:rsidRPr="00D81D48" w:rsidRDefault="006F3CAF" w:rsidP="00DA5AEC">
            <w:pPr>
              <w:spacing w:after="0"/>
              <w:jc w:val="right"/>
              <w:rPr>
                <w:rFonts w:asciiTheme="minorHAnsi" w:hAnsiTheme="minorHAnsi" w:cstheme="minorHAnsi"/>
                <w:sz w:val="20"/>
                <w:szCs w:val="20"/>
              </w:rPr>
            </w:pPr>
          </w:p>
        </w:tc>
        <w:tc>
          <w:tcPr>
            <w:tcW w:w="935" w:type="dxa"/>
            <w:tcBorders>
              <w:top w:val="nil"/>
              <w:left w:val="nil"/>
              <w:bottom w:val="nil"/>
              <w:right w:val="nil"/>
            </w:tcBorders>
            <w:shd w:val="clear" w:color="auto" w:fill="81FFBA"/>
            <w:vAlign w:val="center"/>
          </w:tcPr>
          <w:p w14:paraId="3C27614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Oui</w:t>
            </w:r>
          </w:p>
        </w:tc>
        <w:tc>
          <w:tcPr>
            <w:tcW w:w="900" w:type="dxa"/>
            <w:tcBorders>
              <w:top w:val="nil"/>
              <w:left w:val="nil"/>
              <w:bottom w:val="nil"/>
              <w:right w:val="nil"/>
            </w:tcBorders>
            <w:shd w:val="clear" w:color="auto" w:fill="FFFFFF" w:themeFill="background1"/>
            <w:vAlign w:val="center"/>
          </w:tcPr>
          <w:p w14:paraId="4DCB77A5" w14:textId="77777777" w:rsidR="006F3CAF" w:rsidRPr="00D81D48" w:rsidRDefault="006F3CAF" w:rsidP="00DA5AEC">
            <w:pPr>
              <w:spacing w:after="0"/>
              <w:jc w:val="center"/>
              <w:rPr>
                <w:rFonts w:asciiTheme="minorHAnsi" w:hAnsiTheme="minorHAnsi" w:cstheme="minorHAnsi"/>
                <w:sz w:val="20"/>
                <w:szCs w:val="20"/>
              </w:rPr>
            </w:pPr>
          </w:p>
        </w:tc>
        <w:tc>
          <w:tcPr>
            <w:tcW w:w="990" w:type="dxa"/>
            <w:tcBorders>
              <w:top w:val="nil"/>
              <w:left w:val="nil"/>
              <w:bottom w:val="nil"/>
              <w:right w:val="nil"/>
            </w:tcBorders>
            <w:shd w:val="clear" w:color="auto" w:fill="FFD9D9"/>
            <w:vAlign w:val="center"/>
          </w:tcPr>
          <w:p w14:paraId="11B9DE25" w14:textId="77777777" w:rsidR="006F3CAF" w:rsidRPr="00D81D48" w:rsidRDefault="006F3CAF" w:rsidP="00DA5AEC">
            <w:pPr>
              <w:spacing w:after="0"/>
              <w:jc w:val="center"/>
              <w:rPr>
                <w:rFonts w:asciiTheme="minorHAnsi" w:hAnsiTheme="minorHAnsi" w:cstheme="minorHAnsi"/>
                <w:sz w:val="20"/>
                <w:szCs w:val="20"/>
                <w:u w:val="single"/>
              </w:rPr>
            </w:pPr>
            <w:r w:rsidRPr="00D81D48">
              <w:rPr>
                <w:rFonts w:asciiTheme="minorHAnsi" w:hAnsiTheme="minorHAnsi" w:cstheme="minorHAnsi"/>
                <w:sz w:val="20"/>
                <w:szCs w:val="20"/>
                <w:u w:val="single"/>
              </w:rPr>
              <w:t>No</w:t>
            </w:r>
          </w:p>
        </w:tc>
        <w:tc>
          <w:tcPr>
            <w:tcW w:w="990" w:type="dxa"/>
            <w:tcBorders>
              <w:top w:val="nil"/>
              <w:left w:val="nil"/>
              <w:bottom w:val="nil"/>
              <w:right w:val="thickThinMediumGap" w:sz="24" w:space="0" w:color="auto"/>
            </w:tcBorders>
            <w:shd w:val="clear" w:color="auto" w:fill="FFFFFF" w:themeFill="background1"/>
            <w:vAlign w:val="center"/>
          </w:tcPr>
          <w:p w14:paraId="228BE5D2" w14:textId="77777777" w:rsidR="006F3CAF" w:rsidRPr="00D81D48" w:rsidRDefault="006F3CAF" w:rsidP="00DA5AEC">
            <w:pPr>
              <w:spacing w:after="0"/>
              <w:jc w:val="center"/>
              <w:rPr>
                <w:rFonts w:asciiTheme="minorHAnsi" w:hAnsiTheme="minorHAnsi" w:cstheme="minorHAnsi"/>
                <w:sz w:val="20"/>
                <w:szCs w:val="20"/>
              </w:rPr>
            </w:pPr>
          </w:p>
        </w:tc>
      </w:tr>
      <w:tr w:rsidR="006F3CAF" w:rsidRPr="00D81D48" w14:paraId="7EEB6C20" w14:textId="77777777" w:rsidTr="00DA5AEC">
        <w:trPr>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4B4EBF13" w14:textId="66F980EC" w:rsidR="006F3CAF" w:rsidRPr="00D81D48" w:rsidRDefault="00582903" w:rsidP="00DA5AEC">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Cette proposition améliore sensiblement la résilience du Canada face aux changements climatiques</w:t>
            </w:r>
          </w:p>
        </w:tc>
        <w:sdt>
          <w:sdtPr>
            <w:rPr>
              <w:rFonts w:asciiTheme="minorHAnsi" w:hAnsiTheme="minorHAnsi" w:cstheme="minorHAnsi"/>
              <w:sz w:val="20"/>
              <w:szCs w:val="20"/>
              <w:shd w:val="clear" w:color="auto" w:fill="FFFFFF" w:themeFill="background1"/>
            </w:rPr>
            <w:id w:val="659276021"/>
            <w14:checkbox>
              <w14:checked w14:val="0"/>
              <w14:checkedState w14:val="2612" w14:font="MS Gothic"/>
              <w14:uncheckedState w14:val="2610" w14:font="MS Gothic"/>
            </w14:checkbox>
          </w:sdtPr>
          <w:sdtContent>
            <w:tc>
              <w:tcPr>
                <w:tcW w:w="935" w:type="dxa"/>
                <w:tcBorders>
                  <w:top w:val="nil"/>
                  <w:left w:val="nil"/>
                  <w:bottom w:val="nil"/>
                  <w:right w:val="nil"/>
                </w:tcBorders>
                <w:shd w:val="clear" w:color="auto" w:fill="81FFBA"/>
                <w:vAlign w:val="center"/>
              </w:tcPr>
              <w:p w14:paraId="27050EB3"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c>
          <w:tcPr>
            <w:tcW w:w="900" w:type="dxa"/>
            <w:tcBorders>
              <w:top w:val="nil"/>
              <w:left w:val="nil"/>
              <w:bottom w:val="nil"/>
              <w:right w:val="nil"/>
            </w:tcBorders>
            <w:shd w:val="clear" w:color="auto" w:fill="FFFFFF" w:themeFill="background1"/>
            <w:vAlign w:val="center"/>
          </w:tcPr>
          <w:p w14:paraId="0811B7DB" w14:textId="6A8EE2C2"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601570275"/>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2AC70355"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528406623"/>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2FD7A541"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0751E131" w14:textId="77777777" w:rsidTr="00DA5AEC">
        <w:trPr>
          <w:trHeight w:val="3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28A00CB3" w14:textId="77777777" w:rsidR="006F3CAF" w:rsidRPr="00D81D48" w:rsidRDefault="006F3CAF" w:rsidP="00DA5AEC">
            <w:pPr>
              <w:spacing w:after="0"/>
              <w:jc w:val="center"/>
              <w:rPr>
                <w:rFonts w:asciiTheme="minorHAnsi" w:hAnsiTheme="minorHAnsi" w:cstheme="minorHAnsi"/>
                <w:sz w:val="4"/>
                <w:szCs w:val="4"/>
              </w:rPr>
            </w:pPr>
          </w:p>
        </w:tc>
        <w:tc>
          <w:tcPr>
            <w:tcW w:w="935" w:type="dxa"/>
            <w:tcBorders>
              <w:top w:val="nil"/>
              <w:left w:val="nil"/>
              <w:bottom w:val="nil"/>
              <w:right w:val="nil"/>
            </w:tcBorders>
            <w:shd w:val="clear" w:color="auto" w:fill="81FFBA"/>
            <w:vAlign w:val="center"/>
          </w:tcPr>
          <w:p w14:paraId="1F13F949" w14:textId="77777777" w:rsidR="006F3CAF" w:rsidRPr="00D81D48" w:rsidRDefault="006F3CAF" w:rsidP="00DA5AEC">
            <w:pPr>
              <w:spacing w:after="0"/>
              <w:jc w:val="center"/>
              <w:rPr>
                <w:rFonts w:asciiTheme="minorHAnsi" w:hAnsiTheme="minorHAnsi" w:cstheme="minorHAnsi"/>
                <w:sz w:val="4"/>
                <w:szCs w:val="4"/>
                <w:u w:val="single"/>
              </w:rPr>
            </w:pPr>
          </w:p>
        </w:tc>
        <w:tc>
          <w:tcPr>
            <w:tcW w:w="900" w:type="dxa"/>
            <w:tcBorders>
              <w:top w:val="nil"/>
              <w:left w:val="nil"/>
              <w:bottom w:val="nil"/>
              <w:right w:val="nil"/>
            </w:tcBorders>
            <w:shd w:val="clear" w:color="auto" w:fill="FFFFFF" w:themeFill="background1"/>
            <w:vAlign w:val="center"/>
          </w:tcPr>
          <w:p w14:paraId="5C4F1938"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nil"/>
            </w:tcBorders>
            <w:shd w:val="clear" w:color="auto" w:fill="FFD9D9"/>
            <w:vAlign w:val="center"/>
          </w:tcPr>
          <w:p w14:paraId="61875FEB" w14:textId="77777777" w:rsidR="006F3CAF" w:rsidRPr="00D81D48" w:rsidRDefault="006F3CAF" w:rsidP="00DA5AEC">
            <w:pPr>
              <w:spacing w:after="0"/>
              <w:jc w:val="center"/>
              <w:rPr>
                <w:rFonts w:asciiTheme="minorHAnsi" w:hAnsiTheme="minorHAnsi" w:cstheme="minorHAnsi"/>
                <w:sz w:val="4"/>
                <w:szCs w:val="4"/>
                <w:u w:val="single"/>
              </w:rPr>
            </w:pPr>
          </w:p>
        </w:tc>
        <w:tc>
          <w:tcPr>
            <w:tcW w:w="990" w:type="dxa"/>
            <w:tcBorders>
              <w:top w:val="nil"/>
              <w:left w:val="nil"/>
              <w:bottom w:val="nil"/>
              <w:right w:val="thickThinMediumGap" w:sz="24" w:space="0" w:color="auto"/>
            </w:tcBorders>
            <w:shd w:val="clear" w:color="auto" w:fill="FFFFFF" w:themeFill="background1"/>
            <w:vAlign w:val="center"/>
          </w:tcPr>
          <w:p w14:paraId="2177ADC3" w14:textId="77777777" w:rsidR="006F3CAF" w:rsidRPr="00D81D48" w:rsidRDefault="006F3CAF" w:rsidP="00DA5AEC">
            <w:pPr>
              <w:spacing w:after="0"/>
              <w:jc w:val="center"/>
              <w:rPr>
                <w:rFonts w:asciiTheme="minorHAnsi" w:hAnsiTheme="minorHAnsi" w:cstheme="minorHAnsi"/>
                <w:sz w:val="4"/>
                <w:szCs w:val="4"/>
                <w:u w:val="single"/>
              </w:rPr>
            </w:pPr>
          </w:p>
        </w:tc>
      </w:tr>
      <w:tr w:rsidR="006F3CAF" w:rsidRPr="00D81D48" w14:paraId="2DF010B5" w14:textId="77777777" w:rsidTr="00DA5AEC">
        <w:trPr>
          <w:trHeight w:val="432"/>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6B38D5FC" w14:textId="77777777" w:rsidR="006F3CAF" w:rsidRPr="00D81D48" w:rsidRDefault="006F3CAF" w:rsidP="00DA5AEC">
            <w:pPr>
              <w:spacing w:after="0"/>
              <w:jc w:val="center"/>
              <w:rPr>
                <w:rFonts w:asciiTheme="minorHAnsi" w:hAnsiTheme="minorHAnsi" w:cstheme="minorHAnsi"/>
                <w:sz w:val="20"/>
                <w:szCs w:val="20"/>
              </w:rPr>
            </w:pPr>
          </w:p>
        </w:tc>
        <w:tc>
          <w:tcPr>
            <w:tcW w:w="935" w:type="dxa"/>
            <w:tcBorders>
              <w:top w:val="nil"/>
              <w:left w:val="nil"/>
              <w:bottom w:val="nil"/>
              <w:right w:val="nil"/>
            </w:tcBorders>
            <w:shd w:val="clear" w:color="auto" w:fill="FFFFFF" w:themeFill="background1"/>
            <w:vAlign w:val="center"/>
          </w:tcPr>
          <w:p w14:paraId="7E7625CB" w14:textId="77777777" w:rsidR="006F3CAF" w:rsidRPr="00D81D48" w:rsidRDefault="006F3CAF" w:rsidP="00DA5AEC">
            <w:pPr>
              <w:spacing w:after="0"/>
              <w:jc w:val="center"/>
              <w:rPr>
                <w:rFonts w:asciiTheme="minorHAnsi" w:hAnsiTheme="minorHAnsi" w:cstheme="minorHAnsi"/>
                <w:sz w:val="20"/>
                <w:szCs w:val="20"/>
                <w:u w:val="single"/>
              </w:rPr>
            </w:pPr>
          </w:p>
        </w:tc>
        <w:tc>
          <w:tcPr>
            <w:tcW w:w="900" w:type="dxa"/>
            <w:tcBorders>
              <w:top w:val="nil"/>
              <w:left w:val="nil"/>
              <w:bottom w:val="nil"/>
              <w:right w:val="nil"/>
            </w:tcBorders>
            <w:shd w:val="clear" w:color="auto" w:fill="FFFFFF" w:themeFill="background1"/>
            <w:vAlign w:val="center"/>
          </w:tcPr>
          <w:p w14:paraId="1594E9B0" w14:textId="77777777" w:rsidR="006F3CAF" w:rsidRPr="00D81D48" w:rsidRDefault="006F3CAF" w:rsidP="00DA5AEC">
            <w:pPr>
              <w:spacing w:after="0"/>
              <w:jc w:val="center"/>
              <w:rPr>
                <w:rFonts w:asciiTheme="minorHAnsi" w:hAnsiTheme="minorHAnsi" w:cstheme="minorHAnsi"/>
                <w:sz w:val="20"/>
                <w:szCs w:val="20"/>
                <w:u w:val="single"/>
              </w:rPr>
            </w:pPr>
          </w:p>
        </w:tc>
        <w:tc>
          <w:tcPr>
            <w:tcW w:w="990" w:type="dxa"/>
            <w:tcBorders>
              <w:top w:val="nil"/>
              <w:left w:val="nil"/>
              <w:bottom w:val="nil"/>
              <w:right w:val="nil"/>
            </w:tcBorders>
            <w:shd w:val="clear" w:color="auto" w:fill="FFD9D9"/>
            <w:vAlign w:val="center"/>
          </w:tcPr>
          <w:p w14:paraId="0CD5D20B" w14:textId="77777777" w:rsidR="006F3CAF" w:rsidRPr="00582903" w:rsidRDefault="006F3CAF" w:rsidP="00DA5AEC">
            <w:pPr>
              <w:spacing w:after="0"/>
              <w:jc w:val="center"/>
              <w:rPr>
                <w:rFonts w:asciiTheme="minorHAnsi" w:hAnsiTheme="minorHAnsi" w:cstheme="minorHAnsi"/>
                <w:sz w:val="20"/>
                <w:szCs w:val="20"/>
                <w:u w:val="single"/>
              </w:rPr>
            </w:pPr>
            <w:r w:rsidRPr="00582903">
              <w:rPr>
                <w:rFonts w:asciiTheme="minorHAnsi" w:hAnsiTheme="minorHAnsi" w:cstheme="minorHAnsi"/>
                <w:sz w:val="20"/>
                <w:szCs w:val="20"/>
                <w:u w:val="single"/>
              </w:rPr>
              <w:t>À risque</w:t>
            </w:r>
          </w:p>
        </w:tc>
        <w:tc>
          <w:tcPr>
            <w:tcW w:w="990" w:type="dxa"/>
            <w:tcBorders>
              <w:top w:val="nil"/>
              <w:left w:val="nil"/>
              <w:bottom w:val="nil"/>
              <w:right w:val="thickThinMediumGap" w:sz="24" w:space="0" w:color="auto"/>
            </w:tcBorders>
            <w:shd w:val="clear" w:color="auto" w:fill="FFFFFF" w:themeFill="background1"/>
            <w:vAlign w:val="center"/>
          </w:tcPr>
          <w:p w14:paraId="01E79FF4" w14:textId="77777777" w:rsidR="006F3CAF" w:rsidRPr="00D81D48" w:rsidRDefault="006F3CAF" w:rsidP="00DA5AEC">
            <w:pPr>
              <w:spacing w:after="0"/>
              <w:jc w:val="center"/>
              <w:rPr>
                <w:rFonts w:asciiTheme="minorHAnsi" w:hAnsiTheme="minorHAnsi" w:cstheme="minorHAnsi"/>
                <w:sz w:val="20"/>
                <w:szCs w:val="20"/>
              </w:rPr>
            </w:pPr>
            <w:r w:rsidRPr="00D81D48">
              <w:rPr>
                <w:rFonts w:asciiTheme="minorHAnsi" w:hAnsiTheme="minorHAnsi" w:cstheme="minorHAnsi"/>
                <w:sz w:val="20"/>
                <w:szCs w:val="20"/>
                <w:u w:val="single"/>
              </w:rPr>
              <w:t>S.O.</w:t>
            </w:r>
          </w:p>
        </w:tc>
      </w:tr>
      <w:tr w:rsidR="006F3CAF" w:rsidRPr="00D81D48" w14:paraId="45E4743A" w14:textId="77777777" w:rsidTr="00DA5AEC">
        <w:trPr>
          <w:trHeight w:val="49"/>
          <w:jc w:val="center"/>
        </w:trPr>
        <w:tc>
          <w:tcPr>
            <w:tcW w:w="4860" w:type="dxa"/>
            <w:gridSpan w:val="2"/>
            <w:tcBorders>
              <w:top w:val="nil"/>
              <w:left w:val="thickThinMediumGap" w:sz="24" w:space="0" w:color="auto"/>
              <w:bottom w:val="nil"/>
              <w:right w:val="nil"/>
            </w:tcBorders>
            <w:shd w:val="clear" w:color="auto" w:fill="FFFFFF" w:themeFill="background1"/>
            <w:vAlign w:val="center"/>
          </w:tcPr>
          <w:p w14:paraId="5B36B835" w14:textId="03B5414D" w:rsidR="00582903" w:rsidRPr="00582903" w:rsidRDefault="00582903" w:rsidP="00582903">
            <w:pPr>
              <w:spacing w:after="0"/>
              <w:jc w:val="right"/>
              <w:rPr>
                <w:rFonts w:asciiTheme="minorHAnsi" w:hAnsiTheme="minorHAnsi" w:cstheme="minorHAnsi"/>
                <w:sz w:val="20"/>
                <w:szCs w:val="20"/>
              </w:rPr>
            </w:pPr>
            <w:r w:rsidRPr="00582903">
              <w:rPr>
                <w:rFonts w:asciiTheme="minorHAnsi" w:hAnsiTheme="minorHAnsi" w:cstheme="minorHAnsi"/>
                <w:sz w:val="20"/>
                <w:szCs w:val="20"/>
                <w:lang w:val="fr-FR"/>
              </w:rPr>
              <w:t>Proposition confrontée à des risques liés aux changements climatiques qui n'ont pas été atténués</w:t>
            </w:r>
          </w:p>
          <w:p w14:paraId="6DBDCB04" w14:textId="0E37FE61" w:rsidR="006F3CAF" w:rsidRPr="00D81D48" w:rsidRDefault="006F3CAF" w:rsidP="00DA5AEC">
            <w:pPr>
              <w:spacing w:after="0"/>
              <w:rPr>
                <w:rFonts w:asciiTheme="minorHAnsi" w:hAnsiTheme="minorHAnsi" w:cstheme="minorHAnsi"/>
                <w:b/>
                <w:bCs/>
                <w:u w:val="single"/>
              </w:rPr>
            </w:pPr>
          </w:p>
        </w:tc>
        <w:tc>
          <w:tcPr>
            <w:tcW w:w="935" w:type="dxa"/>
            <w:tcBorders>
              <w:top w:val="nil"/>
              <w:left w:val="nil"/>
              <w:bottom w:val="nil"/>
              <w:right w:val="nil"/>
            </w:tcBorders>
            <w:shd w:val="clear" w:color="auto" w:fill="FFFFFF" w:themeFill="background1"/>
            <w:vAlign w:val="center"/>
          </w:tcPr>
          <w:p w14:paraId="25225270" w14:textId="77777777" w:rsidR="006F3CAF" w:rsidRPr="00D81D48" w:rsidRDefault="006F3CAF" w:rsidP="00DA5AEC">
            <w:pPr>
              <w:spacing w:after="0"/>
              <w:jc w:val="center"/>
              <w:rPr>
                <w:rFonts w:asciiTheme="minorHAnsi" w:hAnsiTheme="minorHAnsi" w:cstheme="minorHAnsi"/>
                <w:sz w:val="20"/>
                <w:szCs w:val="20"/>
              </w:rPr>
            </w:pPr>
          </w:p>
        </w:tc>
        <w:tc>
          <w:tcPr>
            <w:tcW w:w="900" w:type="dxa"/>
            <w:tcBorders>
              <w:top w:val="nil"/>
              <w:left w:val="nil"/>
              <w:bottom w:val="nil"/>
              <w:right w:val="nil"/>
            </w:tcBorders>
            <w:shd w:val="clear" w:color="auto" w:fill="FFFFFF" w:themeFill="background1"/>
            <w:vAlign w:val="center"/>
          </w:tcPr>
          <w:p w14:paraId="30C16170" w14:textId="77777777" w:rsidR="006F3CAF" w:rsidRPr="00D81D48" w:rsidRDefault="006F3CAF" w:rsidP="00DA5AEC">
            <w:pPr>
              <w:spacing w:after="0"/>
              <w:jc w:val="center"/>
              <w:rPr>
                <w:rFonts w:asciiTheme="minorHAnsi" w:hAnsiTheme="minorHAnsi" w:cstheme="minorHAnsi"/>
                <w:sz w:val="20"/>
                <w:szCs w:val="20"/>
              </w:rPr>
            </w:pPr>
          </w:p>
        </w:tc>
        <w:sdt>
          <w:sdtPr>
            <w:rPr>
              <w:rFonts w:asciiTheme="minorHAnsi" w:hAnsiTheme="minorHAnsi" w:cstheme="minorHAnsi"/>
              <w:sz w:val="20"/>
              <w:szCs w:val="20"/>
              <w:shd w:val="clear" w:color="auto" w:fill="FFFFFF" w:themeFill="background1"/>
            </w:rPr>
            <w:id w:val="-1454010173"/>
            <w14:checkbox>
              <w14:checked w14:val="0"/>
              <w14:checkedState w14:val="2612" w14:font="MS Gothic"/>
              <w14:uncheckedState w14:val="2610" w14:font="MS Gothic"/>
            </w14:checkbox>
          </w:sdtPr>
          <w:sdtContent>
            <w:tc>
              <w:tcPr>
                <w:tcW w:w="990" w:type="dxa"/>
                <w:tcBorders>
                  <w:top w:val="nil"/>
                  <w:left w:val="nil"/>
                  <w:bottom w:val="nil"/>
                  <w:right w:val="nil"/>
                </w:tcBorders>
                <w:shd w:val="clear" w:color="auto" w:fill="FFD9D9"/>
                <w:vAlign w:val="center"/>
              </w:tcPr>
              <w:p w14:paraId="05C3DBDC"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sdt>
          <w:sdtPr>
            <w:rPr>
              <w:rFonts w:asciiTheme="minorHAnsi" w:hAnsiTheme="minorHAnsi" w:cstheme="minorHAnsi"/>
              <w:sz w:val="20"/>
              <w:szCs w:val="20"/>
              <w:shd w:val="clear" w:color="auto" w:fill="FFFFFF" w:themeFill="background1"/>
            </w:rPr>
            <w:id w:val="-193935058"/>
            <w14:checkbox>
              <w14:checked w14:val="0"/>
              <w14:checkedState w14:val="2612" w14:font="MS Gothic"/>
              <w14:uncheckedState w14:val="2610" w14:font="MS Gothic"/>
            </w14:checkbox>
          </w:sdtPr>
          <w:sdtContent>
            <w:tc>
              <w:tcPr>
                <w:tcW w:w="990" w:type="dxa"/>
                <w:tcBorders>
                  <w:top w:val="nil"/>
                  <w:left w:val="nil"/>
                  <w:bottom w:val="nil"/>
                  <w:right w:val="thickThinMediumGap" w:sz="24" w:space="0" w:color="auto"/>
                </w:tcBorders>
                <w:shd w:val="clear" w:color="auto" w:fill="FFFFFF" w:themeFill="background1"/>
                <w:vAlign w:val="center"/>
              </w:tcPr>
              <w:p w14:paraId="45D6360D" w14:textId="77777777" w:rsidR="006F3CAF" w:rsidRPr="00D81D48" w:rsidRDefault="006F3CAF" w:rsidP="00DA5AEC">
                <w:pPr>
                  <w:spacing w:after="0"/>
                  <w:jc w:val="center"/>
                  <w:rPr>
                    <w:rFonts w:asciiTheme="minorHAnsi" w:hAnsiTheme="minorHAnsi" w:cstheme="minorHAnsi"/>
                    <w:sz w:val="20"/>
                    <w:szCs w:val="20"/>
                  </w:rPr>
                </w:pPr>
                <w:r w:rsidRPr="00D81D48">
                  <w:rPr>
                    <w:rFonts w:ascii="MS Gothic" w:eastAsia="MS Gothic" w:hAnsi="MS Gothic" w:cstheme="minorHAnsi" w:hint="eastAsia"/>
                    <w:sz w:val="20"/>
                    <w:szCs w:val="20"/>
                    <w:shd w:val="clear" w:color="auto" w:fill="FFFFFF" w:themeFill="background1"/>
                  </w:rPr>
                  <w:t>☐</w:t>
                </w:r>
              </w:p>
            </w:tc>
          </w:sdtContent>
        </w:sdt>
      </w:tr>
      <w:tr w:rsidR="006F3CAF" w:rsidRPr="00D81D48" w14:paraId="37FB443C" w14:textId="77777777" w:rsidTr="00DA5AEC">
        <w:trPr>
          <w:trHeight w:val="49"/>
          <w:jc w:val="center"/>
        </w:trPr>
        <w:tc>
          <w:tcPr>
            <w:tcW w:w="4860" w:type="dxa"/>
            <w:gridSpan w:val="2"/>
            <w:tcBorders>
              <w:top w:val="nil"/>
              <w:left w:val="thickThinMediumGap" w:sz="24" w:space="0" w:color="auto"/>
              <w:bottom w:val="single" w:sz="4" w:space="0" w:color="auto"/>
              <w:right w:val="nil"/>
            </w:tcBorders>
            <w:shd w:val="clear" w:color="auto" w:fill="FFFFFF" w:themeFill="background1"/>
            <w:vAlign w:val="center"/>
          </w:tcPr>
          <w:p w14:paraId="684BB74D" w14:textId="77777777" w:rsidR="006F3CAF" w:rsidRPr="00D81D48" w:rsidRDefault="006F3CAF" w:rsidP="00DA5AEC">
            <w:pPr>
              <w:spacing w:after="0"/>
              <w:rPr>
                <w:rFonts w:asciiTheme="minorHAnsi" w:hAnsiTheme="minorHAnsi" w:cstheme="minorHAnsi"/>
                <w:b/>
                <w:bCs/>
                <w:sz w:val="4"/>
                <w:szCs w:val="4"/>
                <w:u w:val="single"/>
              </w:rPr>
            </w:pPr>
          </w:p>
        </w:tc>
        <w:tc>
          <w:tcPr>
            <w:tcW w:w="935" w:type="dxa"/>
            <w:tcBorders>
              <w:top w:val="nil"/>
              <w:left w:val="nil"/>
              <w:bottom w:val="single" w:sz="4" w:space="0" w:color="auto"/>
              <w:right w:val="nil"/>
            </w:tcBorders>
            <w:shd w:val="clear" w:color="auto" w:fill="FFFFFF" w:themeFill="background1"/>
            <w:vAlign w:val="center"/>
          </w:tcPr>
          <w:p w14:paraId="3BC3E3D5" w14:textId="77777777" w:rsidR="006F3CAF" w:rsidRPr="00D81D48" w:rsidRDefault="006F3CAF" w:rsidP="00DA5AEC">
            <w:pPr>
              <w:spacing w:after="0"/>
              <w:jc w:val="center"/>
              <w:rPr>
                <w:rFonts w:asciiTheme="minorHAnsi" w:hAnsiTheme="minorHAnsi" w:cstheme="minorHAnsi"/>
                <w:sz w:val="4"/>
                <w:szCs w:val="4"/>
              </w:rPr>
            </w:pPr>
          </w:p>
        </w:tc>
        <w:tc>
          <w:tcPr>
            <w:tcW w:w="900" w:type="dxa"/>
            <w:tcBorders>
              <w:top w:val="nil"/>
              <w:left w:val="nil"/>
              <w:bottom w:val="single" w:sz="4" w:space="0" w:color="auto"/>
              <w:right w:val="nil"/>
            </w:tcBorders>
            <w:shd w:val="clear" w:color="auto" w:fill="FFFFFF" w:themeFill="background1"/>
            <w:vAlign w:val="center"/>
          </w:tcPr>
          <w:p w14:paraId="65083A91"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nil"/>
            </w:tcBorders>
            <w:shd w:val="clear" w:color="auto" w:fill="FFD9D9"/>
            <w:vAlign w:val="center"/>
          </w:tcPr>
          <w:p w14:paraId="07BBC4DD"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c>
          <w:tcPr>
            <w:tcW w:w="990" w:type="dxa"/>
            <w:tcBorders>
              <w:top w:val="nil"/>
              <w:left w:val="nil"/>
              <w:bottom w:val="single" w:sz="4" w:space="0" w:color="auto"/>
              <w:right w:val="thickThinMediumGap" w:sz="24" w:space="0" w:color="auto"/>
            </w:tcBorders>
            <w:shd w:val="clear" w:color="auto" w:fill="FFFFFF" w:themeFill="background1"/>
            <w:vAlign w:val="center"/>
          </w:tcPr>
          <w:p w14:paraId="497C133F" w14:textId="77777777" w:rsidR="006F3CAF" w:rsidRPr="00D81D48" w:rsidRDefault="006F3CAF" w:rsidP="00DA5AEC">
            <w:pPr>
              <w:spacing w:after="0"/>
              <w:jc w:val="center"/>
              <w:rPr>
                <w:rFonts w:asciiTheme="minorHAnsi" w:hAnsiTheme="minorHAnsi" w:cstheme="minorHAnsi"/>
                <w:sz w:val="4"/>
                <w:szCs w:val="4"/>
                <w:shd w:val="clear" w:color="auto" w:fill="FFFFFF" w:themeFill="background1"/>
              </w:rPr>
            </w:pPr>
          </w:p>
        </w:tc>
      </w:tr>
      <w:tr w:rsidR="006F3CAF" w:rsidRPr="00D81D48" w14:paraId="3961E070" w14:textId="77777777" w:rsidTr="00DA5AEC">
        <w:trPr>
          <w:trHeight w:val="1008"/>
          <w:jc w:val="center"/>
        </w:trPr>
        <w:tc>
          <w:tcPr>
            <w:tcW w:w="8675" w:type="dxa"/>
            <w:gridSpan w:val="6"/>
            <w:tcBorders>
              <w:top w:val="single" w:sz="4" w:space="0" w:color="auto"/>
              <w:left w:val="thickThinMediumGap" w:sz="24" w:space="0" w:color="auto"/>
              <w:bottom w:val="single" w:sz="4" w:space="0" w:color="auto"/>
              <w:right w:val="thickThinMediumGap" w:sz="24" w:space="0" w:color="auto"/>
            </w:tcBorders>
            <w:shd w:val="clear" w:color="auto" w:fill="FFFFFF" w:themeFill="background1"/>
          </w:tcPr>
          <w:p w14:paraId="3D757E4D" w14:textId="77777777" w:rsidR="006F3CAF" w:rsidRPr="00D81D48" w:rsidRDefault="006F3CAF" w:rsidP="00DA5AEC">
            <w:pPr>
              <w:spacing w:after="0"/>
              <w:rPr>
                <w:rFonts w:asciiTheme="minorHAnsi" w:hAnsiTheme="minorHAnsi" w:cstheme="minorHAnsi"/>
              </w:rPr>
            </w:pPr>
            <w:r w:rsidRPr="00D81D48">
              <w:rPr>
                <w:rFonts w:asciiTheme="minorHAnsi" w:hAnsiTheme="minorHAnsi" w:cstheme="minorHAnsi"/>
                <w:b/>
                <w:bCs/>
              </w:rPr>
              <w:t xml:space="preserve">Répercussions économiques quantifiées : </w:t>
            </w:r>
            <w:r w:rsidRPr="00D81D48">
              <w:rPr>
                <w:rFonts w:asciiTheme="minorHAnsi" w:hAnsiTheme="minorHAnsi" w:cstheme="minorHAnsi"/>
                <w:i/>
                <w:iCs/>
              </w:rPr>
              <w:t>(supprimez cette section si elle ne s’applique p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2"/>
            </w:tblGrid>
            <w:tr w:rsidR="006F3CAF" w:rsidRPr="00D81D48" w14:paraId="4ED989B1" w14:textId="77777777" w:rsidTr="00DA5AEC">
              <w:tc>
                <w:tcPr>
                  <w:tcW w:w="4972" w:type="dxa"/>
                </w:tcPr>
                <w:p w14:paraId="5F7B14E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mploi sur 5 ans :</w:t>
                  </w:r>
                </w:p>
              </w:tc>
              <w:tc>
                <w:tcPr>
                  <w:tcW w:w="4972" w:type="dxa"/>
                  <w:tcBorders>
                    <w:bottom w:val="single" w:sz="4" w:space="0" w:color="D9D9D9" w:themeColor="background1" w:themeShade="D9"/>
                  </w:tcBorders>
                  <w:shd w:val="clear" w:color="auto" w:fill="FFFFFF" w:themeFill="background1"/>
                </w:tcPr>
                <w:p w14:paraId="0FDDE652"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09037FAD" w14:textId="77777777" w:rsidTr="00DA5AEC">
              <w:tc>
                <w:tcPr>
                  <w:tcW w:w="4972" w:type="dxa"/>
                </w:tcPr>
                <w:p w14:paraId="0A842418"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Coût moyen annuel par emploi sur 10 ans :</w:t>
                  </w:r>
                </w:p>
              </w:tc>
              <w:tc>
                <w:tcPr>
                  <w:tcW w:w="4972" w:type="dxa"/>
                  <w:tcBorders>
                    <w:top w:val="single" w:sz="4" w:space="0" w:color="D9D9D9" w:themeColor="background1" w:themeShade="D9"/>
                    <w:bottom w:val="single" w:sz="4" w:space="0" w:color="D9D9D9" w:themeColor="background1" w:themeShade="D9"/>
                  </w:tcBorders>
                  <w:shd w:val="clear" w:color="auto" w:fill="FFFFFF" w:themeFill="background1"/>
                </w:tcPr>
                <w:p w14:paraId="0A696990" w14:textId="77777777" w:rsidR="006F3CAF" w:rsidRPr="00D81D48" w:rsidRDefault="006F3CAF" w:rsidP="00DA5AEC">
                  <w:pPr>
                    <w:spacing w:after="0"/>
                    <w:rPr>
                      <w:rFonts w:asciiTheme="minorHAnsi" w:hAnsiTheme="minorHAnsi" w:cstheme="minorHAnsi"/>
                      <w:color w:val="FFFFFF" w:themeColor="background1"/>
                      <w:sz w:val="20"/>
                      <w:szCs w:val="20"/>
                    </w:rPr>
                  </w:pPr>
                </w:p>
              </w:tc>
            </w:tr>
            <w:tr w:rsidR="006F3CAF" w:rsidRPr="00D81D48" w14:paraId="11D91EA5" w14:textId="77777777" w:rsidTr="00DA5AEC">
              <w:tc>
                <w:tcPr>
                  <w:tcW w:w="4972" w:type="dxa"/>
                </w:tcPr>
                <w:p w14:paraId="6645B276" w14:textId="77777777" w:rsidR="006F3CAF" w:rsidRPr="00D81D48" w:rsidRDefault="006F3CAF" w:rsidP="00DA5AEC">
                  <w:pPr>
                    <w:spacing w:after="0"/>
                    <w:jc w:val="right"/>
                    <w:rPr>
                      <w:rFonts w:asciiTheme="minorHAnsi" w:hAnsiTheme="minorHAnsi" w:cstheme="minorHAnsi"/>
                      <w:sz w:val="20"/>
                      <w:szCs w:val="20"/>
                    </w:rPr>
                  </w:pPr>
                  <w:r w:rsidRPr="00D81D48">
                    <w:rPr>
                      <w:rFonts w:asciiTheme="minorHAnsi" w:hAnsiTheme="minorHAnsi" w:cstheme="minorHAnsi"/>
                      <w:sz w:val="20"/>
                      <w:szCs w:val="20"/>
                    </w:rPr>
                    <w:t>Incidence moyenne annuelle sur le PIB réel sur 5 ans :</w:t>
                  </w:r>
                </w:p>
              </w:tc>
              <w:tc>
                <w:tcPr>
                  <w:tcW w:w="4972" w:type="dxa"/>
                  <w:tcBorders>
                    <w:top w:val="single" w:sz="4" w:space="0" w:color="D9D9D9" w:themeColor="background1" w:themeShade="D9"/>
                  </w:tcBorders>
                  <w:shd w:val="clear" w:color="auto" w:fill="FFFFFF" w:themeFill="background1"/>
                </w:tcPr>
                <w:p w14:paraId="1ADC55ED" w14:textId="77777777" w:rsidR="006F3CAF" w:rsidRPr="00D81D48" w:rsidRDefault="006F3CAF" w:rsidP="00DA5AEC">
                  <w:pPr>
                    <w:spacing w:after="0"/>
                    <w:rPr>
                      <w:rFonts w:asciiTheme="minorHAnsi" w:hAnsiTheme="minorHAnsi" w:cstheme="minorHAnsi"/>
                      <w:color w:val="FFFFFF" w:themeColor="background1"/>
                      <w:sz w:val="20"/>
                      <w:szCs w:val="20"/>
                    </w:rPr>
                  </w:pPr>
                </w:p>
              </w:tc>
            </w:tr>
          </w:tbl>
          <w:p w14:paraId="51796699" w14:textId="77777777" w:rsidR="006F3CAF" w:rsidRPr="00D81D48" w:rsidRDefault="006F3CAF" w:rsidP="00DA5AEC">
            <w:pPr>
              <w:spacing w:after="0"/>
              <w:rPr>
                <w:rFonts w:asciiTheme="minorHAnsi" w:hAnsiTheme="minorHAnsi" w:cstheme="minorHAnsi"/>
                <w:sz w:val="20"/>
                <w:szCs w:val="20"/>
              </w:rPr>
            </w:pPr>
          </w:p>
        </w:tc>
      </w:tr>
      <w:tr w:rsidR="006F3CAF" w:rsidRPr="00D81D48" w14:paraId="4838A899" w14:textId="77777777" w:rsidTr="00DA5AEC">
        <w:trPr>
          <w:trHeight w:val="224"/>
          <w:jc w:val="center"/>
        </w:trPr>
        <w:tc>
          <w:tcPr>
            <w:tcW w:w="8675" w:type="dxa"/>
            <w:gridSpan w:val="6"/>
            <w:tcBorders>
              <w:top w:val="single" w:sz="4" w:space="0" w:color="auto"/>
              <w:left w:val="thickThinMediumGap" w:sz="24" w:space="0" w:color="auto"/>
              <w:bottom w:val="thinThickMediumGap" w:sz="24" w:space="0" w:color="auto"/>
              <w:right w:val="thickThinMediumGap" w:sz="24" w:space="0" w:color="auto"/>
            </w:tcBorders>
            <w:shd w:val="clear" w:color="auto" w:fill="FFFFFF" w:themeFill="background1"/>
          </w:tcPr>
          <w:p w14:paraId="7AEBEEE4" w14:textId="77777777" w:rsidR="006F3CAF" w:rsidRPr="00D81D48" w:rsidRDefault="006F3CAF" w:rsidP="00DA5AEC">
            <w:pPr>
              <w:spacing w:after="0"/>
              <w:jc w:val="center"/>
              <w:rPr>
                <w:rFonts w:asciiTheme="minorHAnsi" w:hAnsiTheme="minorHAnsi" w:cstheme="minorHAnsi"/>
                <w:b/>
                <w:bCs/>
                <w:i/>
                <w:iCs/>
                <w:sz w:val="20"/>
                <w:szCs w:val="20"/>
                <w:u w:val="single"/>
              </w:rPr>
            </w:pPr>
            <w:r w:rsidRPr="00D81D48">
              <w:rPr>
                <w:rFonts w:asciiTheme="minorHAnsi" w:hAnsiTheme="minorHAnsi" w:cstheme="minorHAnsi"/>
                <w:b/>
                <w:bCs/>
                <w:i/>
                <w:iCs/>
                <w:sz w:val="20"/>
                <w:szCs w:val="20"/>
                <w:u w:val="single"/>
              </w:rPr>
              <w:t>Un résumé de la présente OCNE est fourni vers la fin du document.</w:t>
            </w:r>
          </w:p>
        </w:tc>
      </w:tr>
    </w:tbl>
    <w:p w14:paraId="4091ED71" w14:textId="77777777" w:rsidR="009D5077" w:rsidRPr="00D81D48" w:rsidRDefault="009D5077" w:rsidP="000F0450">
      <w:pPr>
        <w:rPr>
          <w:caps/>
          <w:sz w:val="32"/>
        </w:rPr>
      </w:pPr>
      <w:bookmarkStart w:id="0" w:name="_Hlk143095071"/>
    </w:p>
    <w:p w14:paraId="77D49BC7" w14:textId="2C367777" w:rsidR="008C6337" w:rsidRPr="00D81D48" w:rsidRDefault="008C6337" w:rsidP="008C6337">
      <w:pPr>
        <w:jc w:val="center"/>
        <w:rPr>
          <w:sz w:val="32"/>
          <w:szCs w:val="32"/>
        </w:rPr>
      </w:pPr>
      <w:r w:rsidRPr="00D81D48">
        <w:rPr>
          <w:caps/>
          <w:sz w:val="32"/>
        </w:rPr>
        <w:t>OPTIQUE DE CLIMAT, DE NATURE ET D’ÉCONOMIE (OCNE)</w:t>
      </w:r>
    </w:p>
    <w:bookmarkEnd w:id="0"/>
    <w:p w14:paraId="32690DCA" w14:textId="77777777" w:rsidR="009834D9" w:rsidRPr="00D81D48" w:rsidRDefault="00163602" w:rsidP="00D3305A">
      <w:pPr>
        <w:jc w:val="center"/>
        <w:rPr>
          <w:sz w:val="32"/>
          <w:szCs w:val="32"/>
        </w:rPr>
      </w:pPr>
      <w:r w:rsidRPr="00D81D48">
        <w:rPr>
          <w:sz w:val="32"/>
        </w:rPr>
        <w:t>GABARIT DE RÉFÉRENCE</w:t>
      </w:r>
    </w:p>
    <w:p w14:paraId="20ACB5C2" w14:textId="77777777" w:rsidR="006B512C" w:rsidRPr="00D81D48" w:rsidRDefault="006B512C" w:rsidP="006B512C">
      <w:pPr>
        <w:tabs>
          <w:tab w:val="center" w:pos="4702"/>
          <w:tab w:val="right" w:pos="9404"/>
        </w:tabs>
        <w:jc w:val="center"/>
        <w:rPr>
          <w:sz w:val="4"/>
          <w:szCs w:val="4"/>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3"/>
        <w:gridCol w:w="453"/>
        <w:gridCol w:w="2520"/>
        <w:gridCol w:w="2656"/>
      </w:tblGrid>
      <w:tr w:rsidR="00086694" w:rsidRPr="00D81D48" w14:paraId="62FEF77B" w14:textId="77777777" w:rsidTr="00086694">
        <w:tc>
          <w:tcPr>
            <w:tcW w:w="5176" w:type="dxa"/>
            <w:gridSpan w:val="2"/>
            <w:tcBorders>
              <w:top w:val="single" w:sz="4" w:space="0" w:color="000000"/>
              <w:right w:val="nil"/>
            </w:tcBorders>
            <w:shd w:val="clear" w:color="auto" w:fill="D9D9D9"/>
            <w:tcMar>
              <w:top w:w="57" w:type="dxa"/>
              <w:bottom w:w="57" w:type="dxa"/>
            </w:tcMar>
          </w:tcPr>
          <w:p w14:paraId="727520D4" w14:textId="77777777" w:rsidR="00086694" w:rsidRPr="00D81D48" w:rsidRDefault="00086694" w:rsidP="00F357C6">
            <w:pPr>
              <w:tabs>
                <w:tab w:val="left" w:pos="9404"/>
              </w:tabs>
              <w:rPr>
                <w:b/>
                <w:sz w:val="28"/>
                <w:szCs w:val="28"/>
              </w:rPr>
            </w:pPr>
            <w:r w:rsidRPr="00D81D48">
              <w:rPr>
                <w:b/>
                <w:sz w:val="28"/>
              </w:rPr>
              <w:t>IDENTIFICATION DE LA PROPOSITION</w:t>
            </w:r>
          </w:p>
        </w:tc>
        <w:tc>
          <w:tcPr>
            <w:tcW w:w="5176" w:type="dxa"/>
            <w:gridSpan w:val="2"/>
            <w:tcBorders>
              <w:top w:val="single" w:sz="4" w:space="0" w:color="000000"/>
              <w:left w:val="nil"/>
            </w:tcBorders>
            <w:shd w:val="clear" w:color="auto" w:fill="D9D9D9"/>
          </w:tcPr>
          <w:p w14:paraId="1CC59557" w14:textId="243FAA20" w:rsidR="00086694" w:rsidRPr="00D81D48" w:rsidRDefault="00086694" w:rsidP="00086694">
            <w:pPr>
              <w:tabs>
                <w:tab w:val="left" w:pos="9404"/>
              </w:tabs>
              <w:jc w:val="right"/>
              <w:rPr>
                <w:bCs/>
                <w:sz w:val="16"/>
                <w:szCs w:val="16"/>
              </w:rPr>
            </w:pPr>
            <w:r w:rsidRPr="00D81D48">
              <w:rPr>
                <w:bCs/>
                <w:color w:val="808080" w:themeColor="background1" w:themeShade="80"/>
                <w:sz w:val="16"/>
                <w:szCs w:val="16"/>
              </w:rPr>
              <w:t xml:space="preserve">Version du gabarit : </w:t>
            </w:r>
            <w:r w:rsidR="00ED29D9" w:rsidRPr="00ED29D9">
              <w:rPr>
                <w:bCs/>
                <w:color w:val="808080" w:themeColor="background1" w:themeShade="80"/>
                <w:sz w:val="16"/>
                <w:szCs w:val="16"/>
              </w:rPr>
              <w:t>260</w:t>
            </w:r>
            <w:r w:rsidR="00582903">
              <w:rPr>
                <w:bCs/>
                <w:color w:val="808080" w:themeColor="background1" w:themeShade="80"/>
                <w:sz w:val="16"/>
                <w:szCs w:val="16"/>
              </w:rPr>
              <w:t>3</w:t>
            </w:r>
            <w:r w:rsidR="00ED29D9" w:rsidRPr="00ED29D9">
              <w:rPr>
                <w:bCs/>
                <w:color w:val="808080" w:themeColor="background1" w:themeShade="80"/>
                <w:sz w:val="16"/>
                <w:szCs w:val="16"/>
              </w:rPr>
              <w:t>0</w:t>
            </w:r>
            <w:r w:rsidR="00582903">
              <w:rPr>
                <w:bCs/>
                <w:color w:val="808080" w:themeColor="background1" w:themeShade="80"/>
                <w:sz w:val="16"/>
                <w:szCs w:val="16"/>
              </w:rPr>
              <w:t>4</w:t>
            </w:r>
            <w:r w:rsidR="00B508CF">
              <w:rPr>
                <w:bCs/>
                <w:color w:val="808080" w:themeColor="background1" w:themeShade="80"/>
                <w:sz w:val="16"/>
                <w:szCs w:val="16"/>
              </w:rPr>
              <w:t>.1</w:t>
            </w:r>
          </w:p>
        </w:tc>
      </w:tr>
      <w:tr w:rsidR="00B2609B" w:rsidRPr="00D81D48" w14:paraId="551793BA" w14:textId="77777777" w:rsidTr="00C867D7">
        <w:trPr>
          <w:trHeight w:val="768"/>
        </w:trPr>
        <w:tc>
          <w:tcPr>
            <w:tcW w:w="7696" w:type="dxa"/>
            <w:gridSpan w:val="3"/>
            <w:shd w:val="clear" w:color="auto" w:fill="E9FAFB"/>
            <w:tcMar>
              <w:top w:w="57" w:type="dxa"/>
              <w:bottom w:w="57" w:type="dxa"/>
            </w:tcMar>
          </w:tcPr>
          <w:p w14:paraId="6A691175" w14:textId="3A7F4DAA" w:rsidR="006A7771" w:rsidRPr="00D81D48" w:rsidRDefault="00FC38F1" w:rsidP="00372D21">
            <w:pPr>
              <w:spacing w:after="0"/>
              <w:rPr>
                <w:b/>
                <w:i/>
              </w:rPr>
            </w:pPr>
            <w:r w:rsidRPr="00D81D48">
              <w:rPr>
                <w:b/>
              </w:rPr>
              <w:t xml:space="preserve">Titre de la proposition : </w:t>
            </w:r>
          </w:p>
          <w:p w14:paraId="5BCFA54C" w14:textId="2D8D203B" w:rsidR="006A7771" w:rsidRPr="00D81D48" w:rsidRDefault="00FC38F1" w:rsidP="00372D21">
            <w:pPr>
              <w:spacing w:after="0"/>
              <w:rPr>
                <w:b/>
              </w:rPr>
            </w:pPr>
            <w:r w:rsidRPr="00D81D48">
              <w:rPr>
                <w:b/>
              </w:rPr>
              <w:t>Ministère responsable</w:t>
            </w:r>
            <w:r w:rsidR="00AF7CBB" w:rsidRPr="00D81D48">
              <w:rPr>
                <w:b/>
              </w:rPr>
              <w:t> </w:t>
            </w:r>
            <w:r w:rsidRPr="00D81D48">
              <w:rPr>
                <w:b/>
              </w:rPr>
              <w:t xml:space="preserve">: </w:t>
            </w:r>
          </w:p>
          <w:p w14:paraId="48052EBF" w14:textId="77777777" w:rsidR="00AB6477" w:rsidRPr="00D81D48" w:rsidRDefault="00AB6477" w:rsidP="00372D21">
            <w:pPr>
              <w:spacing w:after="0"/>
              <w:rPr>
                <w:b/>
                <w:i/>
              </w:rPr>
            </w:pPr>
          </w:p>
        </w:tc>
        <w:tc>
          <w:tcPr>
            <w:tcW w:w="2656" w:type="dxa"/>
            <w:shd w:val="clear" w:color="auto" w:fill="E9FAFB"/>
            <w:tcMar>
              <w:top w:w="57" w:type="dxa"/>
              <w:bottom w:w="57" w:type="dxa"/>
            </w:tcMar>
          </w:tcPr>
          <w:p w14:paraId="09DF42EF" w14:textId="27C45942" w:rsidR="006A7771" w:rsidRPr="00D81D48" w:rsidRDefault="00FC38F1" w:rsidP="006A7771">
            <w:pPr>
              <w:rPr>
                <w:b/>
              </w:rPr>
            </w:pPr>
            <w:r w:rsidRPr="00D81D48">
              <w:rPr>
                <w:b/>
              </w:rPr>
              <w:t>Date</w:t>
            </w:r>
            <w:r w:rsidR="00AF7CBB" w:rsidRPr="00D81D48">
              <w:rPr>
                <w:b/>
              </w:rPr>
              <w:t> </w:t>
            </w:r>
            <w:r w:rsidRPr="00D81D48">
              <w:rPr>
                <w:b/>
              </w:rPr>
              <w:t xml:space="preserve">: </w:t>
            </w:r>
            <w:r w:rsidR="003376FA" w:rsidRPr="00D81D48">
              <w:rPr>
                <w:b/>
              </w:rPr>
              <w:br/>
            </w:r>
          </w:p>
        </w:tc>
      </w:tr>
      <w:tr w:rsidR="00B2609B" w:rsidRPr="00D81D48" w14:paraId="453193C4" w14:textId="77777777" w:rsidTr="00C867D7">
        <w:trPr>
          <w:trHeight w:val="1063"/>
        </w:trPr>
        <w:tc>
          <w:tcPr>
            <w:tcW w:w="4723" w:type="dxa"/>
            <w:shd w:val="clear" w:color="auto" w:fill="E9FAFB"/>
            <w:tcMar>
              <w:top w:w="57" w:type="dxa"/>
              <w:bottom w:w="57" w:type="dxa"/>
            </w:tcMar>
          </w:tcPr>
          <w:p w14:paraId="3F077518" w14:textId="7B803E54" w:rsidR="006A7771" w:rsidRPr="00D81D48" w:rsidRDefault="00FC38F1" w:rsidP="003376FA">
            <w:pPr>
              <w:rPr>
                <w:b/>
              </w:rPr>
            </w:pPr>
            <w:r w:rsidRPr="00D81D48">
              <w:rPr>
                <w:b/>
              </w:rPr>
              <w:t xml:space="preserve">Direction générale ou direction dans le ministère responsable : </w:t>
            </w:r>
            <w:r w:rsidR="00995D22" w:rsidRPr="00D81D48">
              <w:rPr>
                <w:b/>
              </w:rPr>
              <w:br/>
            </w:r>
          </w:p>
        </w:tc>
        <w:tc>
          <w:tcPr>
            <w:tcW w:w="5629" w:type="dxa"/>
            <w:gridSpan w:val="3"/>
            <w:shd w:val="clear" w:color="auto" w:fill="E9FAFB"/>
            <w:tcMar>
              <w:top w:w="57" w:type="dxa"/>
              <w:bottom w:w="57" w:type="dxa"/>
            </w:tcMar>
          </w:tcPr>
          <w:p w14:paraId="1C24023F" w14:textId="67540DD0" w:rsidR="006A7771" w:rsidRPr="00D81D48" w:rsidRDefault="00FC38F1" w:rsidP="006A7771">
            <w:pPr>
              <w:rPr>
                <w:b/>
              </w:rPr>
            </w:pPr>
            <w:r w:rsidRPr="00D81D48">
              <w:rPr>
                <w:b/>
              </w:rPr>
              <w:t>Personne-ressource</w:t>
            </w:r>
            <w:r w:rsidR="00AF7CBB" w:rsidRPr="00D81D48">
              <w:rPr>
                <w:b/>
              </w:rPr>
              <w:t> </w:t>
            </w:r>
            <w:r w:rsidRPr="00D81D48">
              <w:rPr>
                <w:b/>
              </w:rPr>
              <w:t xml:space="preserve">: </w:t>
            </w:r>
          </w:p>
          <w:p w14:paraId="2C76ED46" w14:textId="77FB0C29" w:rsidR="006A7771" w:rsidRPr="00D81D48" w:rsidRDefault="00FC38F1" w:rsidP="006A7771">
            <w:pPr>
              <w:rPr>
                <w:b/>
              </w:rPr>
            </w:pPr>
            <w:r w:rsidRPr="00D81D48">
              <w:t xml:space="preserve">Nom :  </w:t>
            </w:r>
          </w:p>
          <w:p w14:paraId="69796DB8" w14:textId="6B755418" w:rsidR="006A7771" w:rsidRPr="00D81D48" w:rsidRDefault="007A77C4" w:rsidP="006A7771">
            <w:pPr>
              <w:rPr>
                <w:b/>
              </w:rPr>
            </w:pPr>
            <w:r w:rsidRPr="00D81D48">
              <w:t xml:space="preserve">Titre :     </w:t>
            </w:r>
          </w:p>
          <w:p w14:paraId="72731D22" w14:textId="16489C43" w:rsidR="006A7771" w:rsidRPr="00D81D48" w:rsidRDefault="00FC38F1" w:rsidP="006A7771">
            <w:pPr>
              <w:rPr>
                <w:b/>
              </w:rPr>
            </w:pPr>
            <w:r w:rsidRPr="00D81D48">
              <w:t>Courriel</w:t>
            </w:r>
            <w:r w:rsidR="00AF7CBB" w:rsidRPr="00D81D48">
              <w:t> </w:t>
            </w:r>
            <w:r w:rsidRPr="00D81D48">
              <w:t xml:space="preserve">: </w:t>
            </w:r>
          </w:p>
        </w:tc>
      </w:tr>
      <w:tr w:rsidR="00B2609B" w:rsidRPr="00D81D48" w14:paraId="5A6AFF5A" w14:textId="77777777" w:rsidTr="00C867D7">
        <w:trPr>
          <w:trHeight w:val="258"/>
        </w:trPr>
        <w:tc>
          <w:tcPr>
            <w:tcW w:w="10352" w:type="dxa"/>
            <w:gridSpan w:val="4"/>
            <w:shd w:val="clear" w:color="auto" w:fill="E9FAFB"/>
            <w:tcMar>
              <w:top w:w="57" w:type="dxa"/>
              <w:bottom w:w="57" w:type="dxa"/>
            </w:tcMar>
            <w:vAlign w:val="bottom"/>
          </w:tcPr>
          <w:p w14:paraId="19FEAE22" w14:textId="2D9C39AB" w:rsidR="00257AAC" w:rsidRPr="00D81D48" w:rsidRDefault="00FC38F1" w:rsidP="00372D21">
            <w:pPr>
              <w:spacing w:after="0"/>
            </w:pPr>
            <w:r w:rsidRPr="00D81D48">
              <w:rPr>
                <w:b/>
              </w:rPr>
              <w:t xml:space="preserve">Type de proposition : </w:t>
            </w:r>
            <w:sdt>
              <w:sdtPr>
                <w:rPr>
                  <w:rFonts w:cs="Calibri"/>
                  <w:bCs/>
                </w:rPr>
                <w:id w:val="33912423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budgétaire   </w:t>
            </w:r>
            <w:sdt>
              <w:sdtPr>
                <w:rPr>
                  <w:rFonts w:cs="Calibri"/>
                  <w:bCs/>
                </w:rPr>
                <w:id w:val="-2097087609"/>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MC    </w:t>
            </w:r>
            <w:sdt>
              <w:sdtPr>
                <w:rPr>
                  <w:rFonts w:cs="Calibri"/>
                  <w:bCs/>
                </w:rPr>
                <w:id w:val="43571575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 xml:space="preserve">Présentation au CT  </w:t>
            </w:r>
            <w:r w:rsidRPr="00D81D48">
              <w:rPr>
                <w:b/>
                <w:sz w:val="16"/>
              </w:rPr>
              <w:t xml:space="preserve"> </w:t>
            </w:r>
            <w:sdt>
              <w:sdtPr>
                <w:rPr>
                  <w:rFonts w:cs="Calibri"/>
                  <w:bCs/>
                </w:rPr>
                <w:id w:val="-188778648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r w:rsidRPr="00D81D48">
              <w:rPr>
                <w:b/>
              </w:rPr>
              <w:t xml:space="preserve">Proposition réglementaire   </w:t>
            </w:r>
            <w:sdt>
              <w:sdtPr>
                <w:rPr>
                  <w:rFonts w:cs="Calibri"/>
                  <w:bCs/>
                </w:rPr>
                <w:id w:val="169195214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rPr>
                <w:b/>
                <w:sz w:val="16"/>
              </w:rPr>
              <w:t xml:space="preserve"> </w:t>
            </w:r>
            <w:r w:rsidRPr="00D81D48">
              <w:rPr>
                <w:b/>
              </w:rPr>
              <w:t>Autres :</w:t>
            </w:r>
          </w:p>
        </w:tc>
      </w:tr>
      <w:tr w:rsidR="00B2609B" w:rsidRPr="00D81D48" w14:paraId="2931559A" w14:textId="77777777" w:rsidTr="00C867D7">
        <w:tc>
          <w:tcPr>
            <w:tcW w:w="10352" w:type="dxa"/>
            <w:gridSpan w:val="4"/>
            <w:shd w:val="clear" w:color="auto" w:fill="E9FAFB"/>
            <w:tcMar>
              <w:top w:w="57" w:type="dxa"/>
              <w:bottom w:w="57" w:type="dxa"/>
            </w:tcMar>
          </w:tcPr>
          <w:p w14:paraId="55D317F4" w14:textId="71198504" w:rsidR="00824F9E" w:rsidRPr="00D81D48" w:rsidRDefault="00FC38F1" w:rsidP="00824F9E">
            <w:pPr>
              <w:ind w:left="25"/>
              <w:rPr>
                <w:b/>
                <w:bCs/>
              </w:rPr>
            </w:pPr>
            <w:r w:rsidRPr="00D81D48">
              <w:rPr>
                <w:b/>
              </w:rPr>
              <w:t xml:space="preserve">La proposition représente-t-elle un sous-élément d’un projet plus vaste?  </w:t>
            </w:r>
            <w:sdt>
              <w:sdtPr>
                <w:rPr>
                  <w:bCs/>
                  <w:szCs w:val="24"/>
                </w:rPr>
                <w:id w:val="1608080733"/>
                <w14:checkbox>
                  <w14:checked w14:val="0"/>
                  <w14:checkedState w14:val="2612" w14:font="MS Gothic"/>
                  <w14:uncheckedState w14:val="2610" w14:font="MS Gothic"/>
                </w14:checkbox>
              </w:sdtPr>
              <w:sdtContent>
                <w:r w:rsidR="00171F42"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52390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07296873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e sais pas</w:t>
            </w:r>
          </w:p>
          <w:p w14:paraId="72DF25A5" w14:textId="77777777" w:rsidR="003376FA" w:rsidRPr="00D81D48" w:rsidRDefault="00FC38F1" w:rsidP="003376FA">
            <w:pPr>
              <w:ind w:left="25"/>
              <w:rPr>
                <w:i/>
              </w:rPr>
            </w:pPr>
            <w:r w:rsidRPr="00D81D48">
              <w:rPr>
                <w:i/>
              </w:rPr>
              <w:t>Si vous avez répondu «</w:t>
            </w:r>
            <w:r w:rsidR="00AF7CBB" w:rsidRPr="00D81D48">
              <w:rPr>
                <w:i/>
              </w:rPr>
              <w:t> </w:t>
            </w:r>
            <w:r w:rsidRPr="00D81D48">
              <w:rPr>
                <w:i/>
              </w:rPr>
              <w:t>Oui</w:t>
            </w:r>
            <w:r w:rsidR="00AF7CBB" w:rsidRPr="00D81D48">
              <w:rPr>
                <w:i/>
              </w:rPr>
              <w:t> </w:t>
            </w:r>
            <w:r w:rsidRPr="00D81D48">
              <w:rPr>
                <w:i/>
              </w:rPr>
              <w:t>», veuillez nommer la proposition plus vaste (p. ex., un mémoire au Cabinet ou une initiative horizontale)</w:t>
            </w:r>
            <w:r w:rsidR="00AF7CBB" w:rsidRPr="00D81D48">
              <w:rPr>
                <w:i/>
              </w:rPr>
              <w:t> </w:t>
            </w:r>
            <w:r w:rsidRPr="00D81D48">
              <w:rPr>
                <w:i/>
              </w:rPr>
              <w:t>:</w:t>
            </w:r>
          </w:p>
          <w:p w14:paraId="38978E0D" w14:textId="20FF49C1" w:rsidR="003376FA" w:rsidRPr="00D81D48" w:rsidRDefault="003376FA" w:rsidP="003376FA">
            <w:pPr>
              <w:ind w:left="25"/>
              <w:rPr>
                <w:i/>
              </w:rPr>
            </w:pPr>
          </w:p>
        </w:tc>
      </w:tr>
      <w:tr w:rsidR="00B2609B" w:rsidRPr="00D81D48" w14:paraId="5DBB44E5" w14:textId="77777777" w:rsidTr="00C867D7">
        <w:tc>
          <w:tcPr>
            <w:tcW w:w="10352" w:type="dxa"/>
            <w:gridSpan w:val="4"/>
            <w:shd w:val="clear" w:color="auto" w:fill="E9FAFB"/>
            <w:tcMar>
              <w:top w:w="57" w:type="dxa"/>
              <w:bottom w:w="57" w:type="dxa"/>
            </w:tcMar>
          </w:tcPr>
          <w:p w14:paraId="64ADB65B" w14:textId="77777777" w:rsidR="00F357C6" w:rsidRPr="00D81D48" w:rsidRDefault="00FC38F1" w:rsidP="00F357C6">
            <w:pPr>
              <w:rPr>
                <w:i/>
              </w:rPr>
            </w:pPr>
            <w:r w:rsidRPr="00D81D48">
              <w:rPr>
                <w:b/>
                <w:bCs/>
              </w:rPr>
              <w:t>RÉSUMÉ DE LA PROPOSITION</w:t>
            </w:r>
            <w:r w:rsidRPr="00D81D48">
              <w:t xml:space="preserve"> – </w:t>
            </w:r>
            <w:r w:rsidRPr="00D81D48">
              <w:rPr>
                <w:i/>
                <w:iCs/>
              </w:rPr>
              <w:t>(600 mots maximum)</w:t>
            </w:r>
            <w:r w:rsidRPr="00D81D48">
              <w:rPr>
                <w:i/>
              </w:rPr>
              <w:t xml:space="preserve"> </w:t>
            </w:r>
          </w:p>
          <w:p w14:paraId="7739B0D9" w14:textId="77777777" w:rsidR="006D3455" w:rsidRPr="00D81D48" w:rsidRDefault="00FC38F1" w:rsidP="00582903">
            <w:pPr>
              <w:numPr>
                <w:ilvl w:val="0"/>
                <w:numId w:val="9"/>
              </w:numPr>
              <w:spacing w:after="0"/>
              <w:rPr>
                <w:color w:val="000000"/>
                <w:szCs w:val="20"/>
              </w:rPr>
            </w:pPr>
            <w:r w:rsidRPr="00D81D48">
              <w:rPr>
                <w:i/>
                <w:color w:val="000000"/>
                <w:u w:val="single"/>
              </w:rPr>
              <w:t>Quel est le but de la proposition et que vise-t-elle à atteindre ou accomplir?</w:t>
            </w:r>
            <w:r w:rsidRPr="00D81D48">
              <w:rPr>
                <w:color w:val="000000"/>
              </w:rPr>
              <w:t> </w:t>
            </w:r>
          </w:p>
          <w:p w14:paraId="7B427555" w14:textId="3388E7B8" w:rsidR="002746FC" w:rsidRPr="00582903" w:rsidRDefault="002746FC" w:rsidP="00582903">
            <w:pPr>
              <w:numPr>
                <w:ilvl w:val="0"/>
                <w:numId w:val="9"/>
              </w:numPr>
              <w:spacing w:after="0"/>
              <w:rPr>
                <w:i/>
                <w:color w:val="000000"/>
                <w:u w:val="single"/>
              </w:rPr>
            </w:pPr>
            <w:r w:rsidRPr="00D81D48">
              <w:rPr>
                <w:i/>
                <w:color w:val="000000"/>
                <w:u w:val="single"/>
              </w:rPr>
              <w:t>Comment la proposition respectera-t-elle ses objectifs</w:t>
            </w:r>
            <w:r w:rsidR="00582903">
              <w:rPr>
                <w:i/>
                <w:color w:val="000000"/>
                <w:u w:val="single"/>
              </w:rPr>
              <w:t xml:space="preserve"> </w:t>
            </w:r>
            <w:r w:rsidR="00582903" w:rsidRPr="00582903">
              <w:rPr>
                <w:i/>
                <w:color w:val="000000"/>
                <w:u w:val="single"/>
                <w:lang w:val="fr-FR"/>
              </w:rPr>
              <w:t>et comment mesurera-t-</w:t>
            </w:r>
            <w:r w:rsidR="00582903">
              <w:rPr>
                <w:i/>
                <w:color w:val="000000"/>
                <w:u w:val="single"/>
                <w:lang w:val="fr-FR"/>
              </w:rPr>
              <w:t>e</w:t>
            </w:r>
            <w:r w:rsidR="00582903" w:rsidRPr="00582903">
              <w:rPr>
                <w:i/>
                <w:color w:val="000000"/>
                <w:u w:val="single"/>
                <w:lang w:val="fr-FR"/>
              </w:rPr>
              <w:t>l</w:t>
            </w:r>
            <w:r w:rsidR="00582903">
              <w:rPr>
                <w:i/>
                <w:color w:val="000000"/>
                <w:u w:val="single"/>
                <w:lang w:val="fr-FR"/>
              </w:rPr>
              <w:t>le</w:t>
            </w:r>
            <w:r w:rsidR="00582903" w:rsidRPr="00582903">
              <w:rPr>
                <w:i/>
                <w:color w:val="000000"/>
                <w:u w:val="single"/>
                <w:lang w:val="fr-FR"/>
              </w:rPr>
              <w:t xml:space="preserve"> son succès</w:t>
            </w:r>
            <w:r w:rsidRPr="00582903">
              <w:rPr>
                <w:i/>
                <w:color w:val="000000"/>
                <w:u w:val="single"/>
              </w:rPr>
              <w:t>?</w:t>
            </w:r>
            <w:r w:rsidRPr="00582903">
              <w:rPr>
                <w:color w:val="000000"/>
              </w:rPr>
              <w:t> </w:t>
            </w:r>
          </w:p>
          <w:p w14:paraId="653D9D72" w14:textId="77777777" w:rsidR="006D3455" w:rsidRPr="00D81D48" w:rsidRDefault="00FC38F1" w:rsidP="00582903">
            <w:pPr>
              <w:numPr>
                <w:ilvl w:val="0"/>
                <w:numId w:val="9"/>
              </w:numPr>
              <w:spacing w:after="0"/>
              <w:rPr>
                <w:color w:val="000000"/>
                <w:szCs w:val="20"/>
              </w:rPr>
            </w:pPr>
            <w:r w:rsidRPr="00D81D48">
              <w:rPr>
                <w:i/>
                <w:color w:val="000000"/>
                <w:u w:val="single"/>
              </w:rPr>
              <w:t>Si la proposition se compose de plusieurs éléments distincts, veuillez décrire brièvement chacun d’eux.</w:t>
            </w:r>
            <w:r w:rsidRPr="00D81D48">
              <w:rPr>
                <w:color w:val="000000"/>
              </w:rPr>
              <w:t> </w:t>
            </w:r>
          </w:p>
          <w:p w14:paraId="07CE175A" w14:textId="68F0335E" w:rsidR="006B512C" w:rsidRPr="00D81D48" w:rsidRDefault="00FC38F1" w:rsidP="00426F75">
            <w:r w:rsidRPr="00D81D48">
              <w:rPr>
                <w:color w:val="1F497D"/>
              </w:rPr>
              <w:t xml:space="preserve">&gt;  </w:t>
            </w:r>
          </w:p>
          <w:p w14:paraId="696EE104" w14:textId="77777777" w:rsidR="00257AAC" w:rsidRPr="00D81D48" w:rsidRDefault="00E85B00" w:rsidP="00E85B00">
            <w:pPr>
              <w:spacing w:after="100"/>
              <w:rPr>
                <w:color w:val="1F497D"/>
                <w:sz w:val="2"/>
                <w:szCs w:val="2"/>
              </w:rPr>
            </w:pPr>
            <w:r w:rsidRPr="00D81D48">
              <w:rPr>
                <w:color w:val="1F497D"/>
                <w:sz w:val="2"/>
              </w:rPr>
              <w:t xml:space="preserve"> </w:t>
            </w:r>
          </w:p>
        </w:tc>
      </w:tr>
      <w:tr w:rsidR="006001D8" w:rsidRPr="00D81D48" w14:paraId="150D96B2" w14:textId="77777777" w:rsidTr="003376FA">
        <w:tc>
          <w:tcPr>
            <w:tcW w:w="10352" w:type="dxa"/>
            <w:gridSpan w:val="4"/>
            <w:shd w:val="clear" w:color="auto" w:fill="EFD163"/>
            <w:tcMar>
              <w:top w:w="57" w:type="dxa"/>
              <w:bottom w:w="57" w:type="dxa"/>
            </w:tcMar>
          </w:tcPr>
          <w:p w14:paraId="744EFB5A" w14:textId="75016384" w:rsidR="006001D8" w:rsidRPr="00D81D48" w:rsidRDefault="004C2F02" w:rsidP="004C2F02">
            <w:pPr>
              <w:jc w:val="center"/>
              <w:rPr>
                <w:b/>
                <w:color w:val="000000" w:themeColor="text1"/>
                <w:u w:val="single"/>
              </w:rPr>
            </w:pPr>
            <w:r w:rsidRPr="00D81D48">
              <w:rPr>
                <w:b/>
                <w:color w:val="000000" w:themeColor="text1"/>
                <w:u w:val="single"/>
              </w:rPr>
              <w:t>Veuillez noter qu’il est obligatoire de remplir les sections « IDENTIFICATION DE LA PROPOSITION », « </w:t>
            </w:r>
            <w:r w:rsidR="00782D4D" w:rsidRPr="00D81D48">
              <w:rPr>
                <w:b/>
                <w:color w:val="000000" w:themeColor="text1"/>
                <w:u w:val="single"/>
              </w:rPr>
              <w:t>SOMMAIRE</w:t>
            </w:r>
            <w:r w:rsidRPr="00D81D48">
              <w:rPr>
                <w:b/>
                <w:color w:val="000000" w:themeColor="text1"/>
                <w:u w:val="single"/>
              </w:rPr>
              <w:t> » et « APPROBATION MINISTÉRIELLE DE L’OCNE » pour toutes les OCNE, y compris les demandes d</w:t>
            </w:r>
            <w:r w:rsidR="00FA5818" w:rsidRPr="00D81D48">
              <w:rPr>
                <w:b/>
                <w:color w:val="000000" w:themeColor="text1"/>
                <w:u w:val="single"/>
              </w:rPr>
              <w:t>e dérogation</w:t>
            </w:r>
            <w:r w:rsidRPr="00D81D48">
              <w:rPr>
                <w:b/>
                <w:color w:val="000000" w:themeColor="text1"/>
                <w:u w:val="single"/>
              </w:rPr>
              <w:t>.</w:t>
            </w:r>
          </w:p>
        </w:tc>
      </w:tr>
    </w:tbl>
    <w:p w14:paraId="03746A5D" w14:textId="38222C44" w:rsidR="003376FA" w:rsidRPr="00D81D48" w:rsidRDefault="003376FA" w:rsidP="00D056EB">
      <w:pPr>
        <w:pStyle w:val="Heading1"/>
        <w:rPr>
          <w:rFonts w:asciiTheme="minorHAnsi" w:hAnsiTheme="minorHAnsi" w:cstheme="minorHAnsi"/>
          <w:color w:val="auto"/>
        </w:rPr>
      </w:pPr>
      <w:r w:rsidRPr="00D81D48">
        <w:rPr>
          <w:rFonts w:asciiTheme="minorHAnsi" w:hAnsiTheme="minorHAnsi" w:cstheme="minorHAnsi"/>
          <w:color w:val="auto"/>
        </w:rPr>
        <w:t>DEMANDE D</w:t>
      </w:r>
      <w:r w:rsidR="00FA5818" w:rsidRPr="00D81D48">
        <w:rPr>
          <w:rFonts w:asciiTheme="minorHAnsi" w:hAnsiTheme="minorHAnsi" w:cstheme="minorHAnsi"/>
          <w:color w:val="auto"/>
        </w:rPr>
        <w:t>E D</w:t>
      </w:r>
      <w:r w:rsidR="0056612D" w:rsidRPr="00D81D48">
        <w:rPr>
          <w:rFonts w:asciiTheme="minorHAnsi" w:hAnsiTheme="minorHAnsi" w:cstheme="minorHAnsi"/>
          <w:color w:val="auto"/>
        </w:rPr>
        <w:t>É</w:t>
      </w:r>
      <w:r w:rsidR="00FA5818" w:rsidRPr="00D81D48">
        <w:rPr>
          <w:rFonts w:asciiTheme="minorHAnsi" w:hAnsiTheme="minorHAnsi" w:cstheme="minorHAnsi"/>
          <w:color w:val="auto"/>
        </w:rPr>
        <w:t>ROGATION</w:t>
      </w:r>
      <w:r w:rsidRPr="00D81D48">
        <w:rPr>
          <w:rFonts w:asciiTheme="minorHAnsi" w:hAnsiTheme="minorHAnsi" w:cstheme="minorHAnsi"/>
          <w:color w:val="auto"/>
        </w:rPr>
        <w:t xml:space="preserve"> </w:t>
      </w:r>
      <w:r w:rsidR="00995D22" w:rsidRPr="00D81D48">
        <w:rPr>
          <w:rFonts w:asciiTheme="minorHAnsi" w:hAnsiTheme="minorHAnsi" w:cstheme="minorHAnsi"/>
          <w:color w:val="auto"/>
        </w:rPr>
        <w:br/>
      </w:r>
      <w:r w:rsidR="00995D22" w:rsidRPr="00D81D48">
        <w:rPr>
          <w:rFonts w:asciiTheme="minorHAnsi" w:hAnsiTheme="minorHAnsi" w:cstheme="minorHAnsi"/>
          <w:i/>
          <w:iCs/>
          <w:color w:val="auto"/>
          <w:sz w:val="22"/>
          <w:szCs w:val="22"/>
        </w:rPr>
        <w:t xml:space="preserve">Ne remplissez cette section que si vous demandez une </w:t>
      </w:r>
      <w:r w:rsidR="00FA5818" w:rsidRPr="00D81D48">
        <w:rPr>
          <w:rFonts w:asciiTheme="minorHAnsi" w:hAnsiTheme="minorHAnsi" w:cstheme="minorHAnsi"/>
          <w:i/>
          <w:iCs/>
          <w:color w:val="auto"/>
          <w:sz w:val="22"/>
          <w:szCs w:val="22"/>
        </w:rPr>
        <w:t>dérogation</w:t>
      </w:r>
      <w:r w:rsidR="00995D22" w:rsidRPr="00D81D48">
        <w:rPr>
          <w:rFonts w:asciiTheme="minorHAnsi" w:hAnsiTheme="minorHAnsi" w:cstheme="minorHAnsi"/>
          <w:i/>
          <w:iCs/>
          <w:color w:val="auto"/>
          <w:sz w:val="22"/>
          <w:szCs w:val="22"/>
        </w:rPr>
        <w:t>.</w:t>
      </w: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52"/>
      </w:tblGrid>
      <w:tr w:rsidR="008C597D" w:rsidRPr="00D81D48" w14:paraId="18890A6A" w14:textId="77777777" w:rsidTr="003376FA">
        <w:tc>
          <w:tcPr>
            <w:tcW w:w="10352" w:type="dxa"/>
            <w:tcBorders>
              <w:top w:val="single" w:sz="4" w:space="0" w:color="auto"/>
            </w:tcBorders>
            <w:shd w:val="clear" w:color="auto" w:fill="D9D9D9"/>
            <w:tcMar>
              <w:top w:w="57" w:type="dxa"/>
              <w:bottom w:w="57" w:type="dxa"/>
            </w:tcMar>
          </w:tcPr>
          <w:p w14:paraId="7C991A0B" w14:textId="1AA060FE" w:rsidR="00BF7D56" w:rsidRPr="000F0450" w:rsidRDefault="008C597D" w:rsidP="000F0450">
            <w:pPr>
              <w:rPr>
                <w:b/>
                <w:sz w:val="28"/>
                <w:szCs w:val="28"/>
              </w:rPr>
            </w:pPr>
            <w:r w:rsidRPr="00D81D48">
              <w:rPr>
                <w:b/>
                <w:sz w:val="28"/>
              </w:rPr>
              <w:t xml:space="preserve">DEMANDE </w:t>
            </w:r>
            <w:r w:rsidR="00FA5818" w:rsidRPr="00D81D48">
              <w:rPr>
                <w:b/>
                <w:sz w:val="28"/>
              </w:rPr>
              <w:t>DE DÉROGATION</w:t>
            </w:r>
            <w:r w:rsidRPr="00D81D48">
              <w:rPr>
                <w:b/>
                <w:sz w:val="28"/>
              </w:rPr>
              <w:t xml:space="preserve"> </w:t>
            </w:r>
            <w:r w:rsidR="00E07EA4" w:rsidRPr="00D81D48">
              <w:rPr>
                <w:b/>
                <w:sz w:val="20"/>
              </w:rPr>
              <w:t xml:space="preserve"> </w:t>
            </w:r>
          </w:p>
        </w:tc>
      </w:tr>
      <w:tr w:rsidR="008C597D" w:rsidRPr="00D81D48" w14:paraId="44E0EF57" w14:textId="77777777" w:rsidTr="00EB3B28">
        <w:tc>
          <w:tcPr>
            <w:tcW w:w="10352" w:type="dxa"/>
            <w:shd w:val="clear" w:color="auto" w:fill="FFFFFF"/>
            <w:tcMar>
              <w:top w:w="57" w:type="dxa"/>
              <w:bottom w:w="57" w:type="dxa"/>
            </w:tcMar>
          </w:tcPr>
          <w:p w14:paraId="5C614612" w14:textId="6313DCB4" w:rsidR="008C597D" w:rsidRPr="00D81D48" w:rsidRDefault="00000000" w:rsidP="00AF680C">
            <w:pPr>
              <w:ind w:left="352" w:hanging="284"/>
              <w:rPr>
                <w:rFonts w:cs="Times New Roman"/>
              </w:rPr>
            </w:pPr>
            <w:sdt>
              <w:sdtPr>
                <w:rPr>
                  <w:rFonts w:cs="Calibri"/>
                  <w:bCs/>
                </w:rPr>
                <w:id w:val="-747341764"/>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t xml:space="preserve"> Le responsable qui approuve ce formulaire </w:t>
            </w:r>
            <w:r w:rsidR="00DA5AEC" w:rsidRPr="00D81D48">
              <w:rPr>
                <w:b/>
                <w:bCs/>
                <w:u w:val="single"/>
              </w:rPr>
              <w:t xml:space="preserve">demande une </w:t>
            </w:r>
            <w:r w:rsidR="00FA5818" w:rsidRPr="00D81D48">
              <w:rPr>
                <w:b/>
                <w:bCs/>
                <w:u w:val="single"/>
              </w:rPr>
              <w:t>dérogation</w:t>
            </w:r>
            <w:r w:rsidR="00DA5AEC" w:rsidRPr="00D81D48">
              <w:rPr>
                <w:b/>
                <w:bCs/>
                <w:u w:val="single"/>
              </w:rPr>
              <w:t xml:space="preserve"> </w:t>
            </w:r>
            <w:r w:rsidR="00276690" w:rsidRPr="00D81D48">
              <w:rPr>
                <w:b/>
                <w:bCs/>
                <w:u w:val="single"/>
              </w:rPr>
              <w:t>à</w:t>
            </w:r>
            <w:r w:rsidR="00DA5AEC" w:rsidRPr="00D81D48">
              <w:rPr>
                <w:b/>
                <w:bCs/>
                <w:u w:val="single"/>
              </w:rPr>
              <w:t xml:space="preserve"> l’OCNE</w:t>
            </w:r>
            <w:r w:rsidR="00DA5AEC" w:rsidRPr="00D81D48">
              <w:t xml:space="preserve"> pour le(s) motif(s) suivant(s)</w:t>
            </w:r>
            <w:r w:rsidR="00AF7CBB" w:rsidRPr="00D81D48">
              <w:t> </w:t>
            </w:r>
            <w:r w:rsidR="00DA5AEC" w:rsidRPr="00D81D48">
              <w:t>:</w:t>
            </w:r>
          </w:p>
          <w:p w14:paraId="1AC9F7E8" w14:textId="77777777" w:rsidR="00AF680C" w:rsidRPr="00D81D48" w:rsidRDefault="00000000" w:rsidP="00BF7D56">
            <w:pPr>
              <w:pStyle w:val="ListParagraph"/>
              <w:spacing w:after="0" w:line="259" w:lineRule="auto"/>
              <w:ind w:left="1344" w:hanging="425"/>
              <w:contextualSpacing/>
            </w:pPr>
            <w:sdt>
              <w:sdtPr>
                <w:rPr>
                  <w:rFonts w:cs="Calibri"/>
                  <w:bCs/>
                </w:rPr>
                <w:id w:val="1005241373"/>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rPr>
                <w:sz w:val="16"/>
              </w:rPr>
              <w:tab/>
            </w:r>
            <w:r w:rsidR="00DA5AEC" w:rsidRPr="00D81D48">
              <w:t xml:space="preserve">La proposition est préparée en réponse à une urgence claire et immédiate pour laquelle le temps manque pour entreprendre une évaluation. </w:t>
            </w:r>
          </w:p>
          <w:p w14:paraId="3C42FF1F" w14:textId="0EF708E4" w:rsidR="00AF680C" w:rsidRPr="00D81D48" w:rsidRDefault="00000000" w:rsidP="00BF7D56">
            <w:pPr>
              <w:spacing w:after="0" w:line="259" w:lineRule="auto"/>
              <w:ind w:left="1344" w:hanging="425"/>
              <w:contextualSpacing/>
            </w:pPr>
            <w:sdt>
              <w:sdtPr>
                <w:rPr>
                  <w:rFonts w:cs="Calibri"/>
                  <w:bCs/>
                </w:rPr>
                <w:id w:val="-208204932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La proposition est préparée dans le cadre d</w:t>
            </w:r>
            <w:r w:rsidR="00AF7CBB" w:rsidRPr="00D81D48">
              <w:t>’</w:t>
            </w:r>
            <w:r w:rsidR="00DA5AEC" w:rsidRPr="00D81D48">
              <w:t>une procédure courante ou administrative ayant une faible probabilité d</w:t>
            </w:r>
            <w:r w:rsidR="00AF7CBB" w:rsidRPr="00D81D48">
              <w:t>’</w:t>
            </w:r>
            <w:r w:rsidR="00DA5AEC" w:rsidRPr="00D81D48">
              <w:t>effets environnementaux ou économiques importants.</w:t>
            </w:r>
          </w:p>
          <w:p w14:paraId="2EEC3615" w14:textId="29ADEF81" w:rsidR="00AF680C" w:rsidRPr="00D81D48" w:rsidRDefault="00000000" w:rsidP="00BF7D56">
            <w:pPr>
              <w:spacing w:after="0" w:line="259" w:lineRule="auto"/>
              <w:ind w:left="1344" w:hanging="425"/>
              <w:contextualSpacing/>
            </w:pPr>
            <w:sdt>
              <w:sdtPr>
                <w:rPr>
                  <w:rFonts w:cs="Calibri"/>
                  <w:bCs/>
                </w:rPr>
                <w:id w:val="-1851709775"/>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bookmarkStart w:id="1" w:name="_Hlk213849821"/>
            <w:r w:rsidR="00DA5AEC" w:rsidRPr="00D81D48">
              <w:t>La proposition est assujettie à une loi fédérale sur l’évaluation environnementale ou l’évaluation d</w:t>
            </w:r>
            <w:r w:rsidR="00AF7CBB" w:rsidRPr="00D81D48">
              <w:t>’</w:t>
            </w:r>
            <w:r w:rsidR="00DA5AEC" w:rsidRPr="00D81D48">
              <w:t xml:space="preserve">impact, comme </w:t>
            </w:r>
            <w:bookmarkEnd w:id="1"/>
            <w:r w:rsidR="00DA5AEC" w:rsidRPr="00D81D48">
              <w:t xml:space="preserve">la </w:t>
            </w:r>
            <w:r w:rsidR="00DA5AEC" w:rsidRPr="00D81D48">
              <w:rPr>
                <w:i/>
                <w:iCs/>
              </w:rPr>
              <w:t>Loi sur l</w:t>
            </w:r>
            <w:r w:rsidR="00AF7CBB" w:rsidRPr="00D81D48">
              <w:rPr>
                <w:i/>
                <w:iCs/>
              </w:rPr>
              <w:t>’</w:t>
            </w:r>
            <w:r w:rsidR="00DA5AEC" w:rsidRPr="00D81D48">
              <w:rPr>
                <w:i/>
                <w:iCs/>
              </w:rPr>
              <w:t>évaluation d</w:t>
            </w:r>
            <w:r w:rsidR="00AF7CBB" w:rsidRPr="00D81D48">
              <w:rPr>
                <w:i/>
                <w:iCs/>
              </w:rPr>
              <w:t>’</w:t>
            </w:r>
            <w:r w:rsidR="00DA5AEC" w:rsidRPr="00D81D48">
              <w:rPr>
                <w:i/>
                <w:iCs/>
              </w:rPr>
              <w:t>impact</w:t>
            </w:r>
            <w:r w:rsidR="00DA5AEC" w:rsidRPr="00D81D48">
              <w:t xml:space="preserve"> ou la </w:t>
            </w:r>
            <w:r w:rsidR="00DA5AEC" w:rsidRPr="00D81D48">
              <w:rPr>
                <w:i/>
                <w:iCs/>
              </w:rPr>
              <w:t>Loi canadienne sur l</w:t>
            </w:r>
            <w:r w:rsidR="00AF7CBB" w:rsidRPr="00D81D48">
              <w:rPr>
                <w:i/>
                <w:iCs/>
              </w:rPr>
              <w:t>’</w:t>
            </w:r>
            <w:r w:rsidR="00DA5AEC" w:rsidRPr="00D81D48">
              <w:rPr>
                <w:i/>
                <w:iCs/>
              </w:rPr>
              <w:t>évaluation environnementale</w:t>
            </w:r>
            <w:r w:rsidR="00DA5AEC" w:rsidRPr="00D81D48">
              <w:t>.</w:t>
            </w:r>
          </w:p>
          <w:p w14:paraId="52FC5BF8" w14:textId="553024BC" w:rsidR="00BF7D56" w:rsidRPr="00D81D48" w:rsidRDefault="00BF7D56" w:rsidP="00BF7D56">
            <w:pPr>
              <w:rPr>
                <w:rFonts w:cs="Times New Roman"/>
              </w:rPr>
            </w:pPr>
            <w:r w:rsidRPr="00D81D48">
              <w:t>Veuillez justifier votre demande d</w:t>
            </w:r>
            <w:r w:rsidR="00FA5818" w:rsidRPr="00D81D48">
              <w:t>e dérogation</w:t>
            </w:r>
            <w:r w:rsidRPr="00D81D48">
              <w:t xml:space="preserve">. </w:t>
            </w:r>
            <w:r w:rsidRPr="00D81D48">
              <w:rPr>
                <w:i/>
              </w:rPr>
              <w:t>(300 mots maximum)</w:t>
            </w:r>
          </w:p>
          <w:p w14:paraId="36611149" w14:textId="3150BB7F" w:rsidR="008C597D" w:rsidRPr="00D81D48" w:rsidRDefault="00BF7D56" w:rsidP="00426F75">
            <w:pPr>
              <w:rPr>
                <w:color w:val="1F497D"/>
                <w:szCs w:val="20"/>
              </w:rPr>
            </w:pPr>
            <w:r w:rsidRPr="00D81D48">
              <w:rPr>
                <w:color w:val="1F497D"/>
              </w:rPr>
              <w:t xml:space="preserve">&gt;  </w:t>
            </w:r>
          </w:p>
        </w:tc>
      </w:tr>
    </w:tbl>
    <w:p w14:paraId="1356DF1F" w14:textId="77777777" w:rsidR="006F38A2" w:rsidRPr="00D81D48" w:rsidRDefault="006F38A2"/>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9"/>
        <w:gridCol w:w="14"/>
        <w:gridCol w:w="8599"/>
      </w:tblGrid>
      <w:tr w:rsidR="00B2609B" w:rsidRPr="00D81D48" w14:paraId="0FE59FB5" w14:textId="77777777" w:rsidTr="00C867D7">
        <w:tc>
          <w:tcPr>
            <w:tcW w:w="10352" w:type="dxa"/>
            <w:gridSpan w:val="3"/>
            <w:tcBorders>
              <w:top w:val="single" w:sz="4" w:space="0" w:color="auto"/>
            </w:tcBorders>
            <w:shd w:val="clear" w:color="auto" w:fill="E9FAFB"/>
            <w:tcMar>
              <w:top w:w="57" w:type="dxa"/>
              <w:bottom w:w="57" w:type="dxa"/>
            </w:tcMar>
          </w:tcPr>
          <w:p w14:paraId="044AC3F0" w14:textId="6057383E" w:rsidR="00FE4D56" w:rsidRPr="00D81D48" w:rsidRDefault="00FE4D56" w:rsidP="00F36FE5">
            <w:pPr>
              <w:spacing w:after="0"/>
              <w:rPr>
                <w:b/>
                <w:sz w:val="28"/>
              </w:rPr>
            </w:pPr>
            <w:r w:rsidRPr="00D81D48">
              <w:rPr>
                <w:b/>
                <w:sz w:val="28"/>
              </w:rPr>
              <w:t>QUESTIONS D’EXAMEN PRÉLIMINAIRE</w:t>
            </w:r>
          </w:p>
          <w:p w14:paraId="11128E31" w14:textId="5061A529" w:rsidR="006B512C" w:rsidRPr="000F0450" w:rsidRDefault="00F36FE5" w:rsidP="00426F75">
            <w:pPr>
              <w:rPr>
                <w:rFonts w:asciiTheme="minorHAnsi" w:eastAsia="MS Gothic" w:hAnsiTheme="minorHAnsi" w:cstheme="minorHAnsi"/>
                <w:b/>
                <w:bCs/>
                <w:i/>
                <w:iCs/>
              </w:rPr>
            </w:pPr>
            <w:r w:rsidRPr="00D81D48">
              <w:rPr>
                <w:rFonts w:asciiTheme="minorHAnsi" w:eastAsia="MS Gothic" w:hAnsiTheme="minorHAnsi" w:cstheme="minorHAnsi"/>
                <w:b/>
                <w:bCs/>
                <w:i/>
                <w:iCs/>
              </w:rPr>
              <w:t xml:space="preserve">Obligatoire sauf si une </w:t>
            </w:r>
            <w:r w:rsidR="00FA5818" w:rsidRPr="00D81D48">
              <w:rPr>
                <w:rFonts w:asciiTheme="minorHAnsi" w:eastAsia="MS Gothic" w:hAnsiTheme="minorHAnsi" w:cstheme="minorHAnsi"/>
                <w:b/>
                <w:bCs/>
                <w:i/>
                <w:iCs/>
              </w:rPr>
              <w:t>dérogation</w:t>
            </w:r>
            <w:r w:rsidRPr="00D81D48">
              <w:rPr>
                <w:rFonts w:asciiTheme="minorHAnsi" w:eastAsia="MS Gothic" w:hAnsiTheme="minorHAnsi" w:cstheme="minorHAnsi"/>
                <w:b/>
                <w:bCs/>
                <w:i/>
                <w:iCs/>
              </w:rPr>
              <w:t xml:space="preserve"> est demandée</w:t>
            </w:r>
          </w:p>
        </w:tc>
      </w:tr>
      <w:tr w:rsidR="00434777" w:rsidRPr="00D81D48" w14:paraId="0463E8EC" w14:textId="77777777" w:rsidTr="006F38A2">
        <w:trPr>
          <w:trHeight w:val="336"/>
        </w:trPr>
        <w:tc>
          <w:tcPr>
            <w:tcW w:w="10352" w:type="dxa"/>
            <w:gridSpan w:val="3"/>
            <w:tcBorders>
              <w:bottom w:val="single" w:sz="4" w:space="0" w:color="D9D9D9"/>
            </w:tcBorders>
            <w:shd w:val="clear" w:color="auto" w:fill="D6E3BC" w:themeFill="accent3" w:themeFillTint="66"/>
            <w:tcMar>
              <w:top w:w="57" w:type="dxa"/>
              <w:bottom w:w="57" w:type="dxa"/>
            </w:tcMar>
          </w:tcPr>
          <w:p w14:paraId="772C952D" w14:textId="77777777" w:rsidR="00434777" w:rsidRPr="00D81D48" w:rsidRDefault="009D2CDC" w:rsidP="004B4631">
            <w:pPr>
              <w:spacing w:after="60"/>
              <w:textAlignment w:val="center"/>
              <w:rPr>
                <w:rFonts w:cs="Calibri"/>
                <w:b/>
                <w:i/>
                <w:iCs/>
                <w:u w:val="single"/>
              </w:rPr>
            </w:pPr>
            <w:r w:rsidRPr="00D81D48">
              <w:rPr>
                <w:b/>
                <w:i/>
                <w:u w:val="single"/>
              </w:rPr>
              <w:t>Examen de l’applicabilité de l’analyse environnementale stratégique (EP-1 à EP-5)</w:t>
            </w:r>
          </w:p>
        </w:tc>
      </w:tr>
      <w:tr w:rsidR="00B2609B" w:rsidRPr="00D81D48" w14:paraId="5EC221D8" w14:textId="77777777" w:rsidTr="006F38A2">
        <w:trPr>
          <w:trHeight w:val="660"/>
        </w:trPr>
        <w:tc>
          <w:tcPr>
            <w:tcW w:w="1753" w:type="dxa"/>
            <w:gridSpan w:val="2"/>
            <w:tcBorders>
              <w:bottom w:val="single" w:sz="4" w:space="0" w:color="D9D9D9"/>
              <w:right w:val="nil"/>
            </w:tcBorders>
            <w:shd w:val="clear" w:color="auto" w:fill="EAF1DD" w:themeFill="accent3" w:themeFillTint="33"/>
            <w:tcMar>
              <w:top w:w="57" w:type="dxa"/>
              <w:bottom w:w="57" w:type="dxa"/>
            </w:tcMar>
          </w:tcPr>
          <w:p w14:paraId="07EB45BC" w14:textId="77777777" w:rsidR="004318FF" w:rsidRPr="00D81D48" w:rsidRDefault="004318FF" w:rsidP="002F1801">
            <w:pPr>
              <w:spacing w:after="60"/>
              <w:textAlignment w:val="center"/>
              <w:rPr>
                <w:rFonts w:cs="Calibri"/>
                <w:b/>
              </w:rPr>
            </w:pPr>
            <w:r w:rsidRPr="00D81D48">
              <w:rPr>
                <w:b/>
              </w:rPr>
              <w:t>Question EP-1</w:t>
            </w:r>
          </w:p>
          <w:p w14:paraId="67DEDFE9" w14:textId="77777777" w:rsidR="004318FF" w:rsidRPr="00D81D48" w:rsidRDefault="004318FF" w:rsidP="002F1801">
            <w:pPr>
              <w:spacing w:after="60"/>
              <w:textAlignment w:val="center"/>
              <w:rPr>
                <w:rFonts w:cs="Calibri"/>
                <w:b/>
                <w:lang w:eastAsia="en-CA"/>
              </w:rPr>
            </w:pPr>
          </w:p>
        </w:tc>
        <w:tc>
          <w:tcPr>
            <w:tcW w:w="8599" w:type="dxa"/>
            <w:tcBorders>
              <w:left w:val="nil"/>
              <w:bottom w:val="single" w:sz="4" w:space="0" w:color="D9D9D9"/>
            </w:tcBorders>
            <w:shd w:val="clear" w:color="auto" w:fill="EAF1DD" w:themeFill="accent3" w:themeFillTint="33"/>
          </w:tcPr>
          <w:p w14:paraId="17AE1325" w14:textId="1D32053C" w:rsidR="005C4BEA" w:rsidRPr="00D81D48" w:rsidRDefault="005C4BEA" w:rsidP="005C4BEA">
            <w:pPr>
              <w:spacing w:after="60"/>
              <w:textAlignment w:val="center"/>
              <w:rPr>
                <w:b/>
              </w:rPr>
            </w:pPr>
            <w:r w:rsidRPr="00D81D48">
              <w:rPr>
                <w:b/>
              </w:rPr>
              <w:t xml:space="preserve">Cette proposition pourrait-elle avoir une incidence notable, positive ou négative, sur la capacité du Canada à atteindre </w:t>
            </w:r>
            <w:hyperlink r:id="rId12" w:history="1">
              <w:r w:rsidRPr="00D81D48">
                <w:rPr>
                  <w:rStyle w:val="Hyperlink"/>
                  <w:rFonts w:cs="Arial"/>
                  <w:b/>
                </w:rPr>
                <w:t>ses cibles de réduction de GES</w:t>
              </w:r>
            </w:hyperlink>
            <w:r w:rsidRPr="00D81D48">
              <w:rPr>
                <w:b/>
              </w:rPr>
              <w:t xml:space="preserve"> et/ou à parvenir à la carboneutralité d’ici 2050?</w:t>
            </w:r>
          </w:p>
          <w:p w14:paraId="73BFF493" w14:textId="7CA045AE" w:rsidR="00151A5E" w:rsidRPr="00D81D48" w:rsidRDefault="002F771E" w:rsidP="005C4BEA">
            <w:pPr>
              <w:spacing w:after="60"/>
              <w:textAlignment w:val="center"/>
              <w:rPr>
                <w:rFonts w:cs="Calibri"/>
                <w:b/>
              </w:rPr>
            </w:pPr>
            <w:r w:rsidRPr="00D81D48">
              <w:rPr>
                <w:rFonts w:cs="Calibri"/>
                <w:b/>
              </w:rPr>
              <w:t>/content/canadasite/fr/services/environnement/meteo/changementsclimatiques/plan-climatique/survol-plan-climatique.html</w:t>
            </w:r>
          </w:p>
          <w:p w14:paraId="1178B4F0" w14:textId="02FDC28A" w:rsidR="004B5F2B" w:rsidRPr="00D81D48" w:rsidRDefault="004B5F2B" w:rsidP="00AD1743">
            <w:pPr>
              <w:spacing w:after="60"/>
              <w:ind w:left="540"/>
              <w:textAlignment w:val="center"/>
              <w:rPr>
                <w:rFonts w:cs="Calibri"/>
                <w:b/>
                <w:u w:val="single"/>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324624525"/>
                <w14:checkbox>
                  <w14:checked w14:val="0"/>
                  <w14:checkedState w14:val="2612" w14:font="MS Gothic"/>
                  <w14:uncheckedState w14:val="2610" w14:font="MS Gothic"/>
                </w14:checkbox>
              </w:sdtPr>
              <w:sdtContent>
                <w:r w:rsidR="00782D4D"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0500121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91308224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w:t>
            </w:r>
            <w:bookmarkStart w:id="2" w:name="_Hlk213850729"/>
            <w:r w:rsidRPr="00D81D48">
              <w:t>Indéterminé</w:t>
            </w:r>
            <w:bookmarkEnd w:id="2"/>
          </w:p>
        </w:tc>
      </w:tr>
      <w:tr w:rsidR="00B2609B" w:rsidRPr="00D81D48" w14:paraId="2EE18EB5" w14:textId="77777777" w:rsidTr="00C867D7">
        <w:trPr>
          <w:trHeight w:val="660"/>
        </w:trPr>
        <w:tc>
          <w:tcPr>
            <w:tcW w:w="10352" w:type="dxa"/>
            <w:gridSpan w:val="3"/>
            <w:tcBorders>
              <w:top w:val="single" w:sz="4" w:space="0" w:color="D9D9D9"/>
              <w:bottom w:val="single" w:sz="4" w:space="0" w:color="000000"/>
            </w:tcBorders>
            <w:shd w:val="clear" w:color="auto" w:fill="E9FAFB"/>
            <w:tcMar>
              <w:top w:w="57" w:type="dxa"/>
              <w:bottom w:w="57" w:type="dxa"/>
            </w:tcMar>
          </w:tcPr>
          <w:p w14:paraId="4E753995" w14:textId="77777777" w:rsidR="0068073F" w:rsidRPr="00D81D48" w:rsidRDefault="0068073F" w:rsidP="00C414B0">
            <w:pPr>
              <w:spacing w:after="60"/>
              <w:contextualSpacing/>
              <w:rPr>
                <w:bCs/>
              </w:rPr>
            </w:pPr>
          </w:p>
          <w:p w14:paraId="022EE765" w14:textId="77777777" w:rsidR="00C414B0" w:rsidRPr="00D81D48" w:rsidRDefault="00FC38F1" w:rsidP="00C414B0">
            <w:pPr>
              <w:spacing w:after="60"/>
              <w:contextualSpacing/>
              <w:rPr>
                <w:bCs/>
              </w:rPr>
            </w:pPr>
            <w:r w:rsidRPr="00D81D48">
              <w:t xml:space="preserve">Si vous avez répondu </w:t>
            </w:r>
            <w:r w:rsidRPr="00D81D48">
              <w:rPr>
                <w:b/>
                <w:bCs/>
              </w:rPr>
              <w:t>OUI</w:t>
            </w:r>
            <w:r w:rsidRPr="00D81D48">
              <w:t> :</w:t>
            </w:r>
          </w:p>
          <w:p w14:paraId="5C6FAE22" w14:textId="0042A883" w:rsidR="00E755E6"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100</w:t>
            </w:r>
            <w:r w:rsidR="00782D4D" w:rsidRPr="00D81D48">
              <w:t>,</w:t>
            </w:r>
            <w:r w:rsidRPr="00D81D48">
              <w:t xml:space="preserve"> A-600</w:t>
            </w:r>
            <w:r w:rsidR="00782D4D" w:rsidRPr="00D81D48">
              <w:t xml:space="preserve"> et C-100</w:t>
            </w:r>
            <w:r w:rsidRPr="00D81D48">
              <w:t>.</w:t>
            </w:r>
          </w:p>
          <w:p w14:paraId="43784125" w14:textId="77777777" w:rsidR="00C414B0" w:rsidRPr="00D81D48" w:rsidRDefault="00FC38F1" w:rsidP="00C414B0">
            <w:pPr>
              <w:spacing w:after="60"/>
              <w:contextualSpacing/>
              <w:rPr>
                <w:b/>
              </w:rPr>
            </w:pPr>
            <w:r w:rsidRPr="00D81D48">
              <w:t xml:space="preserve">Si vous avez répondu </w:t>
            </w:r>
            <w:r w:rsidRPr="00D81D48">
              <w:rPr>
                <w:b/>
                <w:bCs/>
              </w:rPr>
              <w:t>NON</w:t>
            </w:r>
            <w:r w:rsidRPr="00D81D48">
              <w:t> :</w:t>
            </w:r>
          </w:p>
          <w:p w14:paraId="7767FD68" w14:textId="77777777" w:rsidR="00C414B0" w:rsidRPr="00D81D48" w:rsidRDefault="00FC38F1">
            <w:pPr>
              <w:pStyle w:val="ListParagraph"/>
              <w:numPr>
                <w:ilvl w:val="0"/>
                <w:numId w:val="5"/>
              </w:numPr>
              <w:spacing w:after="60"/>
              <w:ind w:left="1200"/>
              <w:contextualSpacing/>
              <w:rPr>
                <w:bCs/>
              </w:rPr>
            </w:pPr>
            <w:r w:rsidRPr="00D81D48">
              <w:t xml:space="preserve">Veuillez fournir ci-dessous une réponse qui décrit la manière dont la proposition ne générera aucun effet important lié aux émissions de GES ou aucune répercussion sur les plans ou cibles de réduction des émissions de GES du Canada. </w:t>
            </w:r>
            <w:r w:rsidRPr="00D81D48">
              <w:rPr>
                <w:i/>
              </w:rPr>
              <w:t>(200 mots maximum)</w:t>
            </w:r>
          </w:p>
          <w:p w14:paraId="6B717E3B" w14:textId="35E662F3" w:rsidR="004D1768" w:rsidRPr="00D81D48" w:rsidRDefault="00FC38F1" w:rsidP="00E454BE">
            <w:pPr>
              <w:rPr>
                <w:color w:val="1F497D"/>
                <w:szCs w:val="20"/>
              </w:rPr>
            </w:pPr>
            <w:r w:rsidRPr="00D81D48">
              <w:rPr>
                <w:color w:val="1F497D"/>
              </w:rPr>
              <w:t xml:space="preserve">&gt;  </w:t>
            </w:r>
          </w:p>
          <w:p w14:paraId="7C049C95"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7F809C5" w14:textId="3D4E7041" w:rsidR="00C168E9" w:rsidRPr="00D81D48" w:rsidRDefault="00C168E9">
            <w:pPr>
              <w:pStyle w:val="ListParagraph"/>
              <w:numPr>
                <w:ilvl w:val="0"/>
                <w:numId w:val="5"/>
              </w:numPr>
              <w:spacing w:after="60"/>
              <w:ind w:left="1200"/>
              <w:contextualSpacing/>
              <w:rPr>
                <w:i/>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619BBE54" w14:textId="3A783FEB" w:rsidR="006B512C" w:rsidRPr="00D81D48" w:rsidRDefault="00C168E9" w:rsidP="00C168E9">
            <w:pPr>
              <w:rPr>
                <w:color w:val="1F497D"/>
                <w:szCs w:val="20"/>
              </w:rPr>
            </w:pPr>
            <w:r w:rsidRPr="00D81D48">
              <w:rPr>
                <w:color w:val="1F497D"/>
              </w:rPr>
              <w:t xml:space="preserve">&gt; </w:t>
            </w:r>
          </w:p>
        </w:tc>
      </w:tr>
      <w:tr w:rsidR="00B2609B" w:rsidRPr="00D81D48" w14:paraId="4DAE4BD8"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1E2C88B4" w14:textId="65294F14"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2</w:t>
            </w:r>
          </w:p>
          <w:p w14:paraId="2D8517CA"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EE7546" w14:textId="13441FAF" w:rsidR="00E1330F" w:rsidRPr="00D81D48" w:rsidRDefault="006A77FD" w:rsidP="00E1330F">
            <w:pPr>
              <w:spacing w:after="0"/>
              <w:textAlignment w:val="center"/>
              <w:rPr>
                <w:rFonts w:cs="Calibri"/>
                <w:b/>
              </w:rPr>
            </w:pPr>
            <w:r w:rsidRPr="00D81D48">
              <w:rPr>
                <w:b/>
              </w:rPr>
              <w:t>La proposition pourrait-elle avoir d’importantes répercussions sur la nature et la biodiversité?</w:t>
            </w:r>
          </w:p>
          <w:p w14:paraId="0815F6EB" w14:textId="7D6554E8" w:rsidR="00E1330F" w:rsidRPr="00D81D48" w:rsidRDefault="00FC38F1" w:rsidP="00E1330F">
            <w:pPr>
              <w:ind w:left="540"/>
              <w:rPr>
                <w:rFonts w:cs="Calibri"/>
                <w:b/>
              </w:rPr>
            </w:pPr>
            <w:r w:rsidRPr="00D81D48">
              <w:t xml:space="preserve"> </w:t>
            </w:r>
            <w:bookmarkStart w:id="3" w:name="_Hlk175232042"/>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53971170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025555791"/>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0347877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bookmarkEnd w:id="3"/>
          </w:p>
        </w:tc>
      </w:tr>
      <w:tr w:rsidR="00B2609B" w:rsidRPr="00D81D48" w14:paraId="47CAA540" w14:textId="77777777" w:rsidTr="00C867D7">
        <w:trPr>
          <w:trHeight w:val="660"/>
        </w:trPr>
        <w:tc>
          <w:tcPr>
            <w:tcW w:w="10352" w:type="dxa"/>
            <w:gridSpan w:val="3"/>
            <w:tcBorders>
              <w:top w:val="single" w:sz="4" w:space="0" w:color="D9D9D9"/>
            </w:tcBorders>
            <w:shd w:val="clear" w:color="auto" w:fill="DAEEF3" w:themeFill="accent5" w:themeFillTint="33"/>
            <w:tcMar>
              <w:top w:w="57" w:type="dxa"/>
              <w:bottom w:w="57" w:type="dxa"/>
            </w:tcMar>
          </w:tcPr>
          <w:p w14:paraId="32A07955" w14:textId="77777777" w:rsidR="00A80EDD" w:rsidRPr="00D81D48" w:rsidRDefault="00A80EDD">
            <w:pPr>
              <w:rPr>
                <w:sz w:val="2"/>
                <w:szCs w:val="2"/>
              </w:rPr>
            </w:pPr>
          </w:p>
          <w:p w14:paraId="64069A67"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6C5E5255" w14:textId="6ED783F0"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200, A-600</w:t>
            </w:r>
            <w:r w:rsidR="00782D4D" w:rsidRPr="00D81D48">
              <w:t xml:space="preserve"> et C-100</w:t>
            </w:r>
            <w:r w:rsidRPr="00D81D48">
              <w:t>.</w:t>
            </w:r>
          </w:p>
          <w:p w14:paraId="79897CD0"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A86342B" w14:textId="661EEAE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 nature ou la biodiversité.</w:t>
            </w:r>
            <w:r w:rsidR="00AF7CBB" w:rsidRPr="00D81D48">
              <w:t xml:space="preserve"> </w:t>
            </w:r>
            <w:r w:rsidRPr="00D81D48">
              <w:rPr>
                <w:i/>
              </w:rPr>
              <w:t>(200 mots maximum)</w:t>
            </w:r>
          </w:p>
          <w:p w14:paraId="798C3228" w14:textId="24DBBF62" w:rsidR="004D1768" w:rsidRPr="00D81D48" w:rsidRDefault="00FC38F1" w:rsidP="00E07678">
            <w:pPr>
              <w:rPr>
                <w:color w:val="1F497D"/>
                <w:szCs w:val="20"/>
              </w:rPr>
            </w:pPr>
            <w:r w:rsidRPr="00D81D48">
              <w:rPr>
                <w:color w:val="1F497D"/>
              </w:rPr>
              <w:t xml:space="preserve">&gt;  </w:t>
            </w:r>
          </w:p>
          <w:p w14:paraId="126D0EE3"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CE0D2B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58015FF2" w14:textId="19BB7018" w:rsidR="006B512C" w:rsidRPr="00D81D48" w:rsidRDefault="00C168E9" w:rsidP="00C168E9">
            <w:pPr>
              <w:rPr>
                <w:color w:val="1F497D"/>
                <w:szCs w:val="20"/>
              </w:rPr>
            </w:pPr>
            <w:r w:rsidRPr="00D81D48">
              <w:rPr>
                <w:color w:val="1F497D"/>
              </w:rPr>
              <w:t xml:space="preserve">&gt; </w:t>
            </w:r>
          </w:p>
        </w:tc>
      </w:tr>
      <w:tr w:rsidR="00B2609B" w:rsidRPr="00D81D48" w14:paraId="5E263211"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4325607" w14:textId="0047A5D9"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3</w:t>
            </w:r>
          </w:p>
          <w:p w14:paraId="5A1B12D9" w14:textId="77777777" w:rsidR="00E1330F" w:rsidRPr="00D81D48" w:rsidRDefault="00E1330F" w:rsidP="00E1330F">
            <w:pP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5BAEF389" w14:textId="6601EEBD" w:rsidR="00E1330F" w:rsidRPr="00D81D48" w:rsidRDefault="00FC38F1" w:rsidP="00E1330F">
            <w:pPr>
              <w:spacing w:after="0"/>
              <w:textAlignment w:val="center"/>
              <w:rPr>
                <w:rFonts w:cs="Calibri"/>
                <w:b/>
              </w:rPr>
            </w:pPr>
            <w:r w:rsidRPr="00D81D48">
              <w:rPr>
                <w:b/>
              </w:rPr>
              <w:t>En plus des répercussions soulevées aux questions</w:t>
            </w:r>
            <w:r w:rsidR="00024351" w:rsidRPr="00D81D48">
              <w:rPr>
                <w:b/>
              </w:rPr>
              <w:t> </w:t>
            </w:r>
            <w:r w:rsidRPr="00D81D48">
              <w:rPr>
                <w:b/>
              </w:rPr>
              <w:t>EP-1 et EP-2 concernant les émissions de GES et la biodiversité, la proposition pourrait-elle entraîner d’autres effets importants sur l’environnement?</w:t>
            </w:r>
          </w:p>
          <w:p w14:paraId="61C1AD67" w14:textId="00A36021" w:rsidR="00E1330F" w:rsidRPr="00D81D48" w:rsidRDefault="00FC38F1" w:rsidP="00E1330F">
            <w:pPr>
              <w:ind w:left="540"/>
              <w:rPr>
                <w:rFonts w:cs="Calibri"/>
              </w:rPr>
            </w:pPr>
            <w:r w:rsidRPr="00D81D48">
              <w:t>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505030356"/>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8118756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3433213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170582F0" w14:textId="77777777" w:rsidTr="00C867D7">
        <w:trPr>
          <w:trHeight w:val="660"/>
        </w:trPr>
        <w:tc>
          <w:tcPr>
            <w:tcW w:w="10352" w:type="dxa"/>
            <w:gridSpan w:val="3"/>
            <w:tcBorders>
              <w:top w:val="single" w:sz="4" w:space="0" w:color="D9D9D9"/>
            </w:tcBorders>
            <w:shd w:val="clear" w:color="auto" w:fill="E9FAFB"/>
            <w:tcMar>
              <w:top w:w="57" w:type="dxa"/>
              <w:bottom w:w="57" w:type="dxa"/>
            </w:tcMar>
          </w:tcPr>
          <w:p w14:paraId="7A5B945B" w14:textId="77777777" w:rsidR="00A80EDD" w:rsidRPr="00D81D48" w:rsidRDefault="00A80EDD">
            <w:pPr>
              <w:rPr>
                <w:sz w:val="2"/>
                <w:szCs w:val="2"/>
              </w:rPr>
            </w:pPr>
          </w:p>
          <w:p w14:paraId="06619C56"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69B73DD8" w14:textId="0AE2A684"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300</w:t>
            </w:r>
            <w:r w:rsidR="00782D4D" w:rsidRPr="00D81D48">
              <w:t>,</w:t>
            </w:r>
            <w:r w:rsidRPr="00D81D48">
              <w:t xml:space="preserve"> A-600</w:t>
            </w:r>
            <w:r w:rsidR="00782D4D" w:rsidRPr="00D81D48">
              <w:t xml:space="preserve"> et C-100</w:t>
            </w:r>
            <w:r w:rsidRPr="00D81D48">
              <w:t>.</w:t>
            </w:r>
          </w:p>
          <w:p w14:paraId="35CC86EC"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0260E474" w14:textId="77777777" w:rsidR="00E1330F" w:rsidRPr="00D81D48" w:rsidRDefault="00FC38F1">
            <w:pPr>
              <w:pStyle w:val="ListParagraph"/>
              <w:numPr>
                <w:ilvl w:val="0"/>
                <w:numId w:val="5"/>
              </w:numPr>
              <w:spacing w:after="60"/>
              <w:ind w:left="1200"/>
              <w:contextualSpacing/>
              <w:rPr>
                <w:bCs/>
              </w:rPr>
            </w:pPr>
            <w:bookmarkStart w:id="4" w:name="_Hlk213851905"/>
            <w:r w:rsidRPr="00D81D48">
              <w:t>Veuillez fournir ci-dessous une réponse qui décrit la manière dont la proposition n’aura aucun effet résiduel important (outre les effets sur les émissions de GES et la biodiversité, si vous avez répondu « OUI » à la question EP-1 ou EP-2).</w:t>
            </w:r>
            <w:bookmarkEnd w:id="4"/>
            <w:r w:rsidRPr="00D81D48">
              <w:t xml:space="preserve"> </w:t>
            </w:r>
            <w:r w:rsidRPr="00D81D48">
              <w:rPr>
                <w:i/>
              </w:rPr>
              <w:t>(200 mots maximum)</w:t>
            </w:r>
          </w:p>
          <w:p w14:paraId="5A28EC03" w14:textId="6A530496" w:rsidR="004D1768" w:rsidRPr="00D81D48" w:rsidRDefault="00FC38F1" w:rsidP="00574037">
            <w:pPr>
              <w:rPr>
                <w:color w:val="1F497D"/>
                <w:szCs w:val="20"/>
              </w:rPr>
            </w:pPr>
            <w:r w:rsidRPr="00D81D48">
              <w:rPr>
                <w:color w:val="1F497D"/>
              </w:rPr>
              <w:t xml:space="preserve">&gt; </w:t>
            </w:r>
          </w:p>
          <w:p w14:paraId="6EF31FEF"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001CF370"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71B3BA78" w14:textId="64B3A822" w:rsidR="006B512C" w:rsidRPr="00D81D48" w:rsidRDefault="00C168E9" w:rsidP="00C168E9">
            <w:pPr>
              <w:rPr>
                <w:color w:val="1F497D"/>
                <w:szCs w:val="20"/>
              </w:rPr>
            </w:pPr>
            <w:r w:rsidRPr="00D81D48">
              <w:rPr>
                <w:color w:val="1F497D"/>
              </w:rPr>
              <w:t xml:space="preserve">&gt; </w:t>
            </w:r>
          </w:p>
        </w:tc>
      </w:tr>
      <w:tr w:rsidR="00B2609B" w:rsidRPr="00D81D48" w14:paraId="64FFAC46"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497CDDEB" w14:textId="7D0F83F1"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4</w:t>
            </w:r>
          </w:p>
          <w:p w14:paraId="565A6B11" w14:textId="77777777" w:rsidR="00E1330F" w:rsidRPr="00D81D48" w:rsidRDefault="00E1330F" w:rsidP="00E1330F">
            <w:pPr>
              <w:spacing w:after="60"/>
              <w:textAlignment w:val="center"/>
              <w:rPr>
                <w:rFonts w:cs="Calibri"/>
                <w:b/>
                <w:lang w:eastAsia="en-CA"/>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65CA5E30" w14:textId="3A346D83" w:rsidR="00E1330F" w:rsidRPr="00D81D48" w:rsidRDefault="00356B85" w:rsidP="00933EF1">
            <w:pPr>
              <w:spacing w:after="0"/>
              <w:textAlignment w:val="center"/>
              <w:rPr>
                <w:rFonts w:cs="Calibri"/>
                <w:b/>
              </w:rPr>
            </w:pPr>
            <w:r w:rsidRPr="00D81D48">
              <w:rPr>
                <w:b/>
              </w:rPr>
              <w:t xml:space="preserve">Est-ce que les </w:t>
            </w:r>
            <w:r w:rsidR="002762E3" w:rsidRPr="00D81D48">
              <w:rPr>
                <w:b/>
              </w:rPr>
              <w:t>répercussions</w:t>
            </w:r>
            <w:r w:rsidRPr="00D81D48">
              <w:rPr>
                <w:b/>
              </w:rPr>
              <w:t xml:space="preserve"> actuel</w:t>
            </w:r>
            <w:r w:rsidR="002762E3" w:rsidRPr="00D81D48">
              <w:rPr>
                <w:b/>
              </w:rPr>
              <w:t>le</w:t>
            </w:r>
            <w:r w:rsidRPr="00D81D48">
              <w:rPr>
                <w:b/>
              </w:rPr>
              <w:t>s ou projeté</w:t>
            </w:r>
            <w:r w:rsidR="002762E3" w:rsidRPr="00D81D48">
              <w:rPr>
                <w:b/>
              </w:rPr>
              <w:t>e</w:t>
            </w:r>
            <w:r w:rsidRPr="00D81D48">
              <w:rPr>
                <w:b/>
              </w:rPr>
              <w:t>s des changements climatiques posent un risque particulier ou accru pour l’atteinte des objectifs énoncés dans la proposition?</w:t>
            </w:r>
          </w:p>
          <w:p w14:paraId="1F8C50AC" w14:textId="113E44FA" w:rsidR="00E1330F" w:rsidRPr="00D81D48" w:rsidRDefault="00FC38F1" w:rsidP="00933EF1">
            <w:pPr>
              <w:spacing w:after="0"/>
              <w:textAlignment w:val="center"/>
              <w:rPr>
                <w:rFonts w:cs="Calibri"/>
                <w:b/>
              </w:rPr>
            </w:pPr>
            <w:r w:rsidRPr="00D81D48">
              <w:rPr>
                <w:b/>
              </w:rPr>
              <w:t> Veuillez choisir une réponse</w:t>
            </w:r>
            <w:r w:rsidR="00AF7CBB" w:rsidRPr="00D81D48">
              <w:rPr>
                <w:b/>
              </w:rPr>
              <w:t> </w:t>
            </w:r>
            <w:r w:rsidRPr="00D81D48">
              <w:rPr>
                <w:b/>
              </w:rPr>
              <w:t xml:space="preserve">: </w:t>
            </w:r>
            <w:r w:rsidRPr="00D81D48">
              <w:rPr>
                <w:sz w:val="16"/>
              </w:rPr>
              <w:tab/>
            </w:r>
            <w:sdt>
              <w:sdtPr>
                <w:rPr>
                  <w:bCs/>
                  <w:szCs w:val="24"/>
                </w:rPr>
                <w:id w:val="1915587643"/>
                <w14:checkbox>
                  <w14:checked w14:val="0"/>
                  <w14:checkedState w14:val="2612" w14:font="MS Gothic"/>
                  <w14:uncheckedState w14:val="2610" w14:font="MS Gothic"/>
                </w14:checkbox>
              </w:sdtPr>
              <w:sdtContent>
                <w:r w:rsidR="00AF7464"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9117377"/>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43156354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7ED33452" w14:textId="77777777" w:rsidTr="00C867D7">
        <w:trPr>
          <w:trHeight w:val="660"/>
        </w:trPr>
        <w:tc>
          <w:tcPr>
            <w:tcW w:w="10352" w:type="dxa"/>
            <w:gridSpan w:val="3"/>
            <w:tcBorders>
              <w:top w:val="single" w:sz="4" w:space="0" w:color="D9D9D9"/>
              <w:bottom w:val="single" w:sz="4" w:space="0" w:color="D9D9D9"/>
              <w:right w:val="single" w:sz="4" w:space="0" w:color="000000"/>
            </w:tcBorders>
            <w:shd w:val="clear" w:color="auto" w:fill="E9FAFB"/>
            <w:tcMar>
              <w:top w:w="57" w:type="dxa"/>
              <w:bottom w:w="57" w:type="dxa"/>
            </w:tcMar>
          </w:tcPr>
          <w:p w14:paraId="3F80F8CF" w14:textId="77777777" w:rsidR="00841667" w:rsidRPr="00D81D48" w:rsidRDefault="00841667" w:rsidP="00E1330F">
            <w:pPr>
              <w:rPr>
                <w:b/>
                <w:bCs/>
                <w:i/>
                <w:sz w:val="2"/>
                <w:szCs w:val="2"/>
              </w:rPr>
            </w:pPr>
          </w:p>
          <w:p w14:paraId="2C79A137"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512A8F46" w14:textId="4BB58AE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400</w:t>
            </w:r>
            <w:r w:rsidR="00782D4D" w:rsidRPr="00D81D48">
              <w:t>,</w:t>
            </w:r>
            <w:r w:rsidRPr="00D81D48">
              <w:t xml:space="preserve"> A-600</w:t>
            </w:r>
            <w:r w:rsidR="00782D4D" w:rsidRPr="00D81D48">
              <w:t xml:space="preserve"> et C-100</w:t>
            </w:r>
            <w:r w:rsidRPr="00D81D48">
              <w:t>.</w:t>
            </w:r>
          </w:p>
          <w:p w14:paraId="68C75787"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4275D3D9" w14:textId="77777777" w:rsidR="00E1330F" w:rsidRPr="00D81D48" w:rsidRDefault="00FC38F1">
            <w:pPr>
              <w:pStyle w:val="ListParagraph"/>
              <w:numPr>
                <w:ilvl w:val="0"/>
                <w:numId w:val="5"/>
              </w:numPr>
              <w:spacing w:after="60"/>
              <w:ind w:left="1200"/>
              <w:contextualSpacing/>
              <w:rPr>
                <w:bCs/>
              </w:rPr>
            </w:pPr>
            <w:r w:rsidRPr="00D81D48">
              <w:t>Veuillez fournir ci-dessous une réponse qui décrit comment cette proposition n’est pas exposée à un risque particulier ou accru dans l’atteinte de ses objectifs déclarés en raison des effets actuels ou projetés des changements climatiques.</w:t>
            </w:r>
            <w:r w:rsidRPr="00D81D48">
              <w:rPr>
                <w:i/>
              </w:rPr>
              <w:t xml:space="preserve"> (200 mots maximum)</w:t>
            </w:r>
          </w:p>
          <w:p w14:paraId="3D4D04B3" w14:textId="4A7599FC" w:rsidR="008F68E9" w:rsidRPr="00D81D48" w:rsidRDefault="00FC38F1" w:rsidP="00E1330F">
            <w:pPr>
              <w:rPr>
                <w:color w:val="1F497D"/>
                <w:szCs w:val="20"/>
              </w:rPr>
            </w:pPr>
            <w:r w:rsidRPr="00D81D48">
              <w:rPr>
                <w:color w:val="1F497D"/>
              </w:rPr>
              <w:t xml:space="preserve">&gt; </w:t>
            </w:r>
          </w:p>
          <w:p w14:paraId="4EBA0AD6"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523E9C57" w14:textId="3285F728" w:rsidR="00C168E9" w:rsidRPr="00D81D48" w:rsidRDefault="00C168E9">
            <w:pPr>
              <w:pStyle w:val="ListParagraph"/>
              <w:numPr>
                <w:ilvl w:val="0"/>
                <w:numId w:val="5"/>
              </w:numPr>
              <w:spacing w:after="60"/>
              <w:ind w:left="1200"/>
              <w:contextualSpacing/>
              <w:rPr>
                <w:bCs/>
              </w:rPr>
            </w:pPr>
            <w:r w:rsidRPr="00D81D48">
              <w:t>Veuillez fournir une réponse qui explique pourquoi il n’est pas possible de répondre à cette question pour le moment.</w:t>
            </w:r>
            <w:r w:rsidR="00BF0D18">
              <w:t xml:space="preserve"> </w:t>
            </w:r>
            <w:r w:rsidR="00BF0D18" w:rsidRPr="00BF0D18">
              <w:t>Veuillez proposer un calendrier pour la réévaluation de l'OCNE en relation à la réponse à cette question.</w:t>
            </w:r>
            <w:r w:rsidRPr="00D81D48">
              <w:t xml:space="preserve"> </w:t>
            </w:r>
            <w:r w:rsidRPr="00D81D48">
              <w:rPr>
                <w:i/>
              </w:rPr>
              <w:t>(200 mots maximum)</w:t>
            </w:r>
          </w:p>
          <w:p w14:paraId="4700A553" w14:textId="756BECAC" w:rsidR="006B512C" w:rsidRPr="00D81D48" w:rsidRDefault="00C168E9" w:rsidP="00C168E9">
            <w:pPr>
              <w:rPr>
                <w:color w:val="1F497D"/>
                <w:szCs w:val="20"/>
              </w:rPr>
            </w:pPr>
            <w:r w:rsidRPr="00D81D48">
              <w:rPr>
                <w:color w:val="1F497D"/>
              </w:rPr>
              <w:t xml:space="preserve">&gt; </w:t>
            </w:r>
          </w:p>
        </w:tc>
      </w:tr>
      <w:tr w:rsidR="00B2609B" w:rsidRPr="00D81D48" w14:paraId="549F27AF" w14:textId="77777777" w:rsidTr="006F38A2">
        <w:trPr>
          <w:trHeight w:val="660"/>
        </w:trPr>
        <w:tc>
          <w:tcPr>
            <w:tcW w:w="1739" w:type="dxa"/>
            <w:tcBorders>
              <w:top w:val="single" w:sz="4" w:space="0" w:color="000000"/>
              <w:bottom w:val="single" w:sz="4" w:space="0" w:color="D9D9D9"/>
              <w:right w:val="nil"/>
            </w:tcBorders>
            <w:shd w:val="clear" w:color="auto" w:fill="EAF1DD" w:themeFill="accent3" w:themeFillTint="33"/>
            <w:tcMar>
              <w:top w:w="57" w:type="dxa"/>
              <w:bottom w:w="57" w:type="dxa"/>
            </w:tcMar>
          </w:tcPr>
          <w:p w14:paraId="078B1F76" w14:textId="701CA0B7" w:rsidR="00E1330F" w:rsidRPr="00D81D48" w:rsidRDefault="00FC38F1" w:rsidP="00E1330F">
            <w:pPr>
              <w:spacing w:after="60"/>
              <w:textAlignment w:val="center"/>
              <w:rPr>
                <w:rFonts w:cs="Calibri"/>
                <w:b/>
              </w:rPr>
            </w:pPr>
            <w:r w:rsidRPr="00D81D48">
              <w:rPr>
                <w:b/>
              </w:rPr>
              <w:t>Question</w:t>
            </w:r>
            <w:r w:rsidR="00024351" w:rsidRPr="00D81D48">
              <w:rPr>
                <w:b/>
              </w:rPr>
              <w:t> </w:t>
            </w:r>
            <w:r w:rsidRPr="00D81D48">
              <w:rPr>
                <w:b/>
              </w:rPr>
              <w:t>EP-5</w:t>
            </w:r>
          </w:p>
          <w:p w14:paraId="7F42941B" w14:textId="77777777" w:rsidR="00E1330F" w:rsidRPr="00D81D48" w:rsidRDefault="00E1330F" w:rsidP="00E1330F">
            <w:pPr>
              <w:rPr>
                <w:color w:val="1F497D"/>
                <w:szCs w:val="20"/>
              </w:rPr>
            </w:pPr>
          </w:p>
        </w:tc>
        <w:tc>
          <w:tcPr>
            <w:tcW w:w="8613" w:type="dxa"/>
            <w:gridSpan w:val="2"/>
            <w:tcBorders>
              <w:top w:val="single" w:sz="4" w:space="0" w:color="000000"/>
              <w:left w:val="nil"/>
              <w:bottom w:val="single" w:sz="4" w:space="0" w:color="D9D9D9"/>
              <w:right w:val="single" w:sz="4" w:space="0" w:color="000000"/>
            </w:tcBorders>
            <w:shd w:val="clear" w:color="auto" w:fill="EAF1DD" w:themeFill="accent3" w:themeFillTint="33"/>
          </w:tcPr>
          <w:p w14:paraId="3838D063" w14:textId="77777777" w:rsidR="00E1330F" w:rsidRPr="00D81D48" w:rsidRDefault="005D5225" w:rsidP="00E1330F">
            <w:pPr>
              <w:spacing w:after="0"/>
              <w:textAlignment w:val="center"/>
              <w:rPr>
                <w:rFonts w:cs="Calibri"/>
                <w:b/>
              </w:rPr>
            </w:pPr>
            <w:r w:rsidRPr="00D81D48">
              <w:rPr>
                <w:b/>
              </w:rPr>
              <w:t>La proposition aura-t-elle une incidence importante, positive ou négative, sur l’adaptation aux changements climatiques ou la résilience climatique au Canada?</w:t>
            </w:r>
          </w:p>
          <w:p w14:paraId="769F341D" w14:textId="39FFB0C1" w:rsidR="00E1330F" w:rsidRPr="00D81D48" w:rsidRDefault="00FC38F1" w:rsidP="00DB159D">
            <w:pPr>
              <w:rPr>
                <w:b/>
              </w:rPr>
            </w:pPr>
            <w:r w:rsidRPr="00D81D48">
              <w:t xml:space="preserve"> </w:t>
            </w: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1973258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732117918"/>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77078173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B2609B" w:rsidRPr="00D81D48" w14:paraId="0F90BA0F" w14:textId="77777777" w:rsidTr="00C867D7">
        <w:trPr>
          <w:trHeight w:val="660"/>
        </w:trPr>
        <w:tc>
          <w:tcPr>
            <w:tcW w:w="10352" w:type="dxa"/>
            <w:gridSpan w:val="3"/>
            <w:tcBorders>
              <w:top w:val="single" w:sz="4" w:space="0" w:color="D9D9D9"/>
              <w:bottom w:val="single" w:sz="4" w:space="0" w:color="auto"/>
            </w:tcBorders>
            <w:shd w:val="clear" w:color="auto" w:fill="E9FAFB"/>
            <w:tcMar>
              <w:top w:w="57" w:type="dxa"/>
              <w:bottom w:w="57" w:type="dxa"/>
            </w:tcMar>
          </w:tcPr>
          <w:p w14:paraId="78C234D2" w14:textId="77777777" w:rsidR="00841667" w:rsidRPr="00D81D48" w:rsidRDefault="00841667">
            <w:pPr>
              <w:rPr>
                <w:sz w:val="2"/>
                <w:szCs w:val="2"/>
              </w:rPr>
            </w:pPr>
            <w:bookmarkStart w:id="5" w:name="_Hlk195525073"/>
          </w:p>
          <w:p w14:paraId="28934578" w14:textId="77777777" w:rsidR="00E1330F" w:rsidRPr="00D81D48" w:rsidRDefault="00FC38F1" w:rsidP="00E1330F">
            <w:pPr>
              <w:spacing w:after="60"/>
              <w:contextualSpacing/>
              <w:rPr>
                <w:bCs/>
              </w:rPr>
            </w:pPr>
            <w:r w:rsidRPr="00D81D48">
              <w:t xml:space="preserve">Si vous avez répondu </w:t>
            </w:r>
            <w:r w:rsidRPr="00D81D48">
              <w:rPr>
                <w:b/>
                <w:bCs/>
              </w:rPr>
              <w:t>OUI</w:t>
            </w:r>
            <w:r w:rsidRPr="00D81D48">
              <w:t> :</w:t>
            </w:r>
          </w:p>
          <w:p w14:paraId="34DCDD11" w14:textId="1C972F1A" w:rsidR="00E1330F" w:rsidRPr="00D81D48" w:rsidRDefault="00FC38F1">
            <w:pPr>
              <w:pStyle w:val="ListParagraph"/>
              <w:numPr>
                <w:ilvl w:val="0"/>
                <w:numId w:val="6"/>
              </w:numPr>
              <w:spacing w:after="60"/>
              <w:ind w:left="1200"/>
              <w:contextualSpacing/>
              <w:rPr>
                <w:bCs/>
              </w:rPr>
            </w:pPr>
            <w:r w:rsidRPr="00D81D48">
              <w:t>Veuillez remplir les sections</w:t>
            </w:r>
            <w:r w:rsidR="00024351" w:rsidRPr="00D81D48">
              <w:t> </w:t>
            </w:r>
            <w:r w:rsidRPr="00D81D48">
              <w:t>A-500</w:t>
            </w:r>
            <w:r w:rsidR="00782D4D" w:rsidRPr="00D81D48">
              <w:t>,</w:t>
            </w:r>
            <w:r w:rsidRPr="00D81D48">
              <w:t xml:space="preserve"> A-600</w:t>
            </w:r>
            <w:r w:rsidR="00782D4D" w:rsidRPr="00D81D48">
              <w:t xml:space="preserve"> et C-100</w:t>
            </w:r>
            <w:r w:rsidRPr="00D81D48">
              <w:t>.</w:t>
            </w:r>
          </w:p>
          <w:p w14:paraId="1819B22A" w14:textId="77777777" w:rsidR="00E1330F" w:rsidRPr="00D81D48" w:rsidRDefault="00FC38F1" w:rsidP="00E1330F">
            <w:pPr>
              <w:spacing w:after="60"/>
              <w:contextualSpacing/>
              <w:rPr>
                <w:b/>
              </w:rPr>
            </w:pPr>
            <w:r w:rsidRPr="00D81D48">
              <w:t xml:space="preserve">Si vous avez répondu </w:t>
            </w:r>
            <w:r w:rsidRPr="00D81D48">
              <w:rPr>
                <w:b/>
                <w:bCs/>
              </w:rPr>
              <w:t>NON</w:t>
            </w:r>
            <w:r w:rsidRPr="00D81D48">
              <w:t> :</w:t>
            </w:r>
          </w:p>
          <w:p w14:paraId="2CD4B8B2" w14:textId="4618CC7D" w:rsidR="00E1330F" w:rsidRPr="00D81D48" w:rsidRDefault="00FC38F1">
            <w:pPr>
              <w:pStyle w:val="ListParagraph"/>
              <w:numPr>
                <w:ilvl w:val="0"/>
                <w:numId w:val="5"/>
              </w:numPr>
              <w:spacing w:after="60"/>
              <w:ind w:left="1200"/>
              <w:contextualSpacing/>
              <w:rPr>
                <w:bCs/>
              </w:rPr>
            </w:pPr>
            <w:r w:rsidRPr="00D81D48">
              <w:t>Veuillez fournir ci-dessous une réponse qui décrit la manière dont la proposition n’aura aucun effet important sur l’adaptation et la résilience du Canada aux changements climatiques.</w:t>
            </w:r>
            <w:r w:rsidR="00AF7CBB" w:rsidRPr="00D81D48">
              <w:t xml:space="preserve"> </w:t>
            </w:r>
            <w:r w:rsidRPr="00D81D48">
              <w:rPr>
                <w:i/>
              </w:rPr>
              <w:t>(200 mots maximum)</w:t>
            </w:r>
          </w:p>
          <w:p w14:paraId="77BE4A6B" w14:textId="5228DD0D" w:rsidR="008F68E9" w:rsidRPr="00D81D48" w:rsidRDefault="00FC38F1" w:rsidP="008F68E9">
            <w:pPr>
              <w:rPr>
                <w:color w:val="1F497D"/>
                <w:szCs w:val="20"/>
              </w:rPr>
            </w:pPr>
            <w:r w:rsidRPr="00D81D48">
              <w:rPr>
                <w:color w:val="1F497D"/>
              </w:rPr>
              <w:t xml:space="preserve">&gt; </w:t>
            </w:r>
          </w:p>
          <w:p w14:paraId="5A39EF31" w14:textId="77777777" w:rsidR="00C168E9" w:rsidRPr="00D81D48" w:rsidRDefault="00C168E9" w:rsidP="00C168E9">
            <w:pPr>
              <w:spacing w:after="60"/>
              <w:contextualSpacing/>
              <w:rPr>
                <w:b/>
              </w:rPr>
            </w:pPr>
            <w:r w:rsidRPr="00D81D48">
              <w:t xml:space="preserve">Si vous avez répondu </w:t>
            </w:r>
            <w:r w:rsidRPr="00D81D48">
              <w:rPr>
                <w:b/>
                <w:bCs/>
              </w:rPr>
              <w:t>INDÉTERMINÉ</w:t>
            </w:r>
            <w:r w:rsidRPr="00D81D48">
              <w:t> :</w:t>
            </w:r>
          </w:p>
          <w:p w14:paraId="7B9A229C" w14:textId="77777777" w:rsidR="00C168E9" w:rsidRPr="00D81D48" w:rsidRDefault="00C168E9">
            <w:pPr>
              <w:pStyle w:val="ListParagraph"/>
              <w:numPr>
                <w:ilvl w:val="0"/>
                <w:numId w:val="5"/>
              </w:numPr>
              <w:spacing w:after="60"/>
              <w:ind w:left="1200"/>
              <w:contextualSpacing/>
              <w:rPr>
                <w:bCs/>
              </w:rPr>
            </w:pPr>
            <w:r w:rsidRPr="00D81D48">
              <w:t xml:space="preserve">Veuillez fournir une réponse qui explique pourquoi il n’est pas possible de répondre à cette question pour le moment. </w:t>
            </w:r>
            <w:r w:rsidRPr="00D81D48">
              <w:rPr>
                <w:i/>
              </w:rPr>
              <w:t>(200 mots maximum)</w:t>
            </w:r>
          </w:p>
          <w:p w14:paraId="632EA585" w14:textId="7635F286" w:rsidR="00E81FD0" w:rsidRPr="00D81D48" w:rsidRDefault="00C168E9" w:rsidP="00C168E9">
            <w:pPr>
              <w:rPr>
                <w:color w:val="1F497D"/>
                <w:szCs w:val="20"/>
              </w:rPr>
            </w:pPr>
            <w:r w:rsidRPr="00D81D48">
              <w:rPr>
                <w:color w:val="1F497D"/>
              </w:rPr>
              <w:t xml:space="preserve">&gt; </w:t>
            </w:r>
          </w:p>
        </w:tc>
      </w:tr>
      <w:tr w:rsidR="0079360A" w:rsidRPr="00D81D48" w14:paraId="7F4D6BF7" w14:textId="77777777" w:rsidTr="006F38A2">
        <w:trPr>
          <w:trHeight w:val="309"/>
        </w:trPr>
        <w:tc>
          <w:tcPr>
            <w:tcW w:w="10352" w:type="dxa"/>
            <w:gridSpan w:val="3"/>
            <w:tcBorders>
              <w:top w:val="single" w:sz="4" w:space="0" w:color="auto"/>
              <w:bottom w:val="single" w:sz="4" w:space="0" w:color="auto"/>
            </w:tcBorders>
            <w:shd w:val="clear" w:color="auto" w:fill="B8CCE4" w:themeFill="accent1" w:themeFillTint="66"/>
            <w:tcMar>
              <w:top w:w="57" w:type="dxa"/>
              <w:bottom w:w="57" w:type="dxa"/>
            </w:tcMar>
          </w:tcPr>
          <w:p w14:paraId="3E3E83A7" w14:textId="77777777" w:rsidR="0079360A" w:rsidRPr="00D81D48" w:rsidRDefault="0079360A" w:rsidP="0079360A">
            <w:pPr>
              <w:rPr>
                <w:b/>
                <w:i/>
              </w:rPr>
            </w:pPr>
            <w:r w:rsidRPr="00D81D48">
              <w:rPr>
                <w:b/>
                <w:i/>
                <w:u w:val="single"/>
              </w:rPr>
              <w:t>Examen de l’applicabilité de l’analyse économique stratégique (EP-6)</w:t>
            </w:r>
          </w:p>
        </w:tc>
      </w:tr>
      <w:tr w:rsidR="0079360A" w:rsidRPr="00D81D48" w14:paraId="4AAED0D7" w14:textId="77777777" w:rsidTr="006F38A2">
        <w:trPr>
          <w:trHeight w:val="660"/>
        </w:trPr>
        <w:tc>
          <w:tcPr>
            <w:tcW w:w="1739" w:type="dxa"/>
            <w:tcBorders>
              <w:top w:val="single" w:sz="4" w:space="0" w:color="000000"/>
              <w:bottom w:val="single" w:sz="4" w:space="0" w:color="D9D9D9" w:themeColor="background1" w:themeShade="D9"/>
              <w:right w:val="nil"/>
            </w:tcBorders>
            <w:shd w:val="clear" w:color="auto" w:fill="DBE5F1" w:themeFill="accent1" w:themeFillTint="33"/>
            <w:tcMar>
              <w:top w:w="57" w:type="dxa"/>
              <w:bottom w:w="57" w:type="dxa"/>
            </w:tcMar>
          </w:tcPr>
          <w:p w14:paraId="5833DBD0" w14:textId="2013614F" w:rsidR="0079360A" w:rsidRPr="00D81D48" w:rsidRDefault="0079360A" w:rsidP="00DA5AEC">
            <w:pPr>
              <w:spacing w:after="60"/>
              <w:textAlignment w:val="center"/>
              <w:rPr>
                <w:rFonts w:cs="Calibri"/>
                <w:b/>
              </w:rPr>
            </w:pPr>
            <w:r w:rsidRPr="00D81D48">
              <w:rPr>
                <w:b/>
              </w:rPr>
              <w:t>Question</w:t>
            </w:r>
            <w:r w:rsidR="00024351" w:rsidRPr="00D81D48">
              <w:rPr>
                <w:b/>
              </w:rPr>
              <w:t> </w:t>
            </w:r>
            <w:r w:rsidRPr="00D81D48">
              <w:rPr>
                <w:b/>
              </w:rPr>
              <w:t>EP-6.1</w:t>
            </w:r>
          </w:p>
          <w:p w14:paraId="5884A8C8" w14:textId="77777777" w:rsidR="0079360A" w:rsidRPr="00D81D48" w:rsidRDefault="0079360A" w:rsidP="00DA5AEC">
            <w:pPr>
              <w:spacing w:after="60"/>
              <w:textAlignment w:val="center"/>
              <w:rPr>
                <w:rFonts w:cs="Calibri"/>
                <w:b/>
                <w:lang w:eastAsia="en-CA"/>
              </w:rPr>
            </w:pPr>
          </w:p>
        </w:tc>
        <w:tc>
          <w:tcPr>
            <w:tcW w:w="8613" w:type="dxa"/>
            <w:gridSpan w:val="2"/>
            <w:tcBorders>
              <w:top w:val="single" w:sz="4" w:space="0" w:color="000000"/>
              <w:left w:val="nil"/>
              <w:bottom w:val="single" w:sz="4" w:space="0" w:color="D9D9D9" w:themeColor="background1" w:themeShade="D9"/>
              <w:right w:val="single" w:sz="4" w:space="0" w:color="000000"/>
            </w:tcBorders>
            <w:shd w:val="clear" w:color="auto" w:fill="DBE5F1" w:themeFill="accent1" w:themeFillTint="33"/>
          </w:tcPr>
          <w:p w14:paraId="3BDCDC2B" w14:textId="2EE9E0D4" w:rsidR="00FE0678" w:rsidRPr="00D81D48" w:rsidRDefault="006A0840" w:rsidP="00FE0678">
            <w:pPr>
              <w:keepNext/>
              <w:spacing w:after="0"/>
              <w:textAlignment w:val="center"/>
              <w:rPr>
                <w:rFonts w:cs="Calibri"/>
                <w:b/>
                <w:lang w:eastAsia="en-CA"/>
              </w:rPr>
            </w:pPr>
            <w:r w:rsidRPr="00D81D48">
              <w:rPr>
                <w:b/>
              </w:rPr>
              <w:t>Cette proposition est-elle une proposition réglementaire assujettie à la Directive du Cabinet sur la réglementation?</w:t>
            </w:r>
          </w:p>
          <w:p w14:paraId="1E269F02" w14:textId="305612EA" w:rsidR="0079360A" w:rsidRPr="00D81D48" w:rsidRDefault="0079360A" w:rsidP="00DA5AEC">
            <w:pPr>
              <w:spacing w:after="0"/>
              <w:textAlignment w:val="center"/>
              <w:rPr>
                <w:rFonts w:cs="Calibri"/>
                <w:b/>
              </w:rPr>
            </w:pPr>
            <w:r w:rsidRPr="00D81D48">
              <w:rPr>
                <w:b/>
              </w:rPr>
              <w:t>Veuillez choisir une réponse</w:t>
            </w:r>
            <w:r w:rsidR="00AF7CBB" w:rsidRPr="00D81D48">
              <w:rPr>
                <w:b/>
              </w:rPr>
              <w:t> </w:t>
            </w:r>
            <w:r w:rsidRPr="00D81D48">
              <w:rPr>
                <w:b/>
              </w:rPr>
              <w:t xml:space="preserve">: </w:t>
            </w:r>
            <w:r w:rsidRPr="00D81D48">
              <w:rPr>
                <w:sz w:val="16"/>
              </w:rPr>
              <w:tab/>
            </w:r>
            <w:sdt>
              <w:sdtPr>
                <w:rPr>
                  <w:bCs/>
                  <w:szCs w:val="24"/>
                </w:rPr>
                <w:id w:val="199722916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57607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tc>
      </w:tr>
      <w:tr w:rsidR="00C35041" w:rsidRPr="00D81D48" w14:paraId="328C6D1F" w14:textId="77777777" w:rsidTr="00C867D7">
        <w:trPr>
          <w:trHeight w:val="660"/>
        </w:trPr>
        <w:tc>
          <w:tcPr>
            <w:tcW w:w="10352" w:type="dxa"/>
            <w:gridSpan w:val="3"/>
            <w:tcBorders>
              <w:top w:val="single" w:sz="4" w:space="0" w:color="D9D9D9" w:themeColor="background1" w:themeShade="D9"/>
              <w:bottom w:val="single" w:sz="4" w:space="0" w:color="000000" w:themeColor="text1"/>
              <w:right w:val="single" w:sz="4" w:space="0" w:color="auto"/>
            </w:tcBorders>
            <w:shd w:val="clear" w:color="auto" w:fill="E9FAFB"/>
            <w:tcMar>
              <w:top w:w="57" w:type="dxa"/>
              <w:bottom w:w="57" w:type="dxa"/>
            </w:tcMar>
          </w:tcPr>
          <w:p w14:paraId="2F8E9C07" w14:textId="77777777" w:rsidR="00C35041" w:rsidRPr="00D81D48" w:rsidRDefault="00C35041" w:rsidP="00C35041">
            <w:pPr>
              <w:spacing w:after="60"/>
              <w:contextualSpacing/>
              <w:rPr>
                <w:bCs/>
              </w:rPr>
            </w:pPr>
            <w:r w:rsidRPr="00D81D48">
              <w:t xml:space="preserve">Si vous avez répondu </w:t>
            </w:r>
            <w:r w:rsidRPr="00D81D48">
              <w:rPr>
                <w:b/>
                <w:bCs/>
              </w:rPr>
              <w:t>OUI</w:t>
            </w:r>
            <w:r w:rsidRPr="00D81D48">
              <w:t> :</w:t>
            </w:r>
          </w:p>
          <w:p w14:paraId="49E1F43F" w14:textId="0871999E" w:rsidR="00FE0678" w:rsidRPr="00D81D48" w:rsidRDefault="00FE0678">
            <w:pPr>
              <w:pStyle w:val="ListParagraph"/>
              <w:numPr>
                <w:ilvl w:val="0"/>
                <w:numId w:val="6"/>
              </w:numPr>
              <w:spacing w:after="60"/>
              <w:ind w:left="1200"/>
              <w:contextualSpacing/>
            </w:pPr>
            <w:r w:rsidRPr="00D81D48">
              <w:t>Ne remplissez pas la partie B – Analyse économique stratégique; ne répondez pas à EP-6.2</w:t>
            </w:r>
          </w:p>
          <w:p w14:paraId="0034B086" w14:textId="12DF6B6C" w:rsidR="002313FA" w:rsidRPr="00D81D48" w:rsidRDefault="00C35041" w:rsidP="00E616EC">
            <w:pPr>
              <w:spacing w:after="60"/>
              <w:contextualSpacing/>
              <w:rPr>
                <w:b/>
              </w:rPr>
            </w:pPr>
            <w:r w:rsidRPr="00D81D48">
              <w:t xml:space="preserve">Si vous avez répondu </w:t>
            </w:r>
            <w:r w:rsidRPr="00D81D48">
              <w:rPr>
                <w:b/>
                <w:bCs/>
              </w:rPr>
              <w:t>NON</w:t>
            </w:r>
            <w:r w:rsidRPr="00D81D48">
              <w:t>:</w:t>
            </w:r>
          </w:p>
          <w:p w14:paraId="0064B550" w14:textId="37C93AC5" w:rsidR="00FE0678" w:rsidRPr="00D81D48" w:rsidRDefault="002313FA">
            <w:pPr>
              <w:pStyle w:val="ListParagraph"/>
              <w:numPr>
                <w:ilvl w:val="0"/>
                <w:numId w:val="6"/>
              </w:numPr>
              <w:spacing w:after="60"/>
              <w:ind w:left="1200"/>
              <w:contextualSpacing/>
              <w:rPr>
                <w:bCs/>
              </w:rPr>
            </w:pPr>
            <w:r w:rsidRPr="00D81D48">
              <w:t>Veuillez répondre à la question</w:t>
            </w:r>
            <w:r w:rsidR="00024351" w:rsidRPr="00D81D48">
              <w:t> </w:t>
            </w:r>
            <w:r w:rsidRPr="00D81D48">
              <w:t>EP-6.2 ci-dessous.</w:t>
            </w:r>
          </w:p>
        </w:tc>
      </w:tr>
      <w:tr w:rsidR="006A0840" w:rsidRPr="00D81D48" w14:paraId="77CA8A83" w14:textId="77777777" w:rsidTr="006F38A2">
        <w:trPr>
          <w:trHeight w:val="17"/>
        </w:trPr>
        <w:tc>
          <w:tcPr>
            <w:tcW w:w="1753" w:type="dxa"/>
            <w:gridSpan w:val="2"/>
            <w:tcBorders>
              <w:top w:val="single" w:sz="4" w:space="0" w:color="000000" w:themeColor="text1"/>
              <w:left w:val="single" w:sz="4" w:space="0" w:color="000000" w:themeColor="text1"/>
              <w:bottom w:val="single" w:sz="4" w:space="0" w:color="D9D9D9" w:themeColor="background1" w:themeShade="D9"/>
              <w:right w:val="nil"/>
            </w:tcBorders>
            <w:shd w:val="clear" w:color="auto" w:fill="DBE5F1" w:themeFill="accent1" w:themeFillTint="33"/>
            <w:tcMar>
              <w:top w:w="57" w:type="dxa"/>
              <w:bottom w:w="57" w:type="dxa"/>
            </w:tcMar>
          </w:tcPr>
          <w:p w14:paraId="46658674" w14:textId="3E9C9139" w:rsidR="006A0840" w:rsidRPr="00D81D48" w:rsidRDefault="006A0840" w:rsidP="006A0840">
            <w:pPr>
              <w:spacing w:after="60"/>
              <w:textAlignment w:val="center"/>
              <w:rPr>
                <w:rFonts w:cs="Calibri"/>
                <w:b/>
              </w:rPr>
            </w:pPr>
            <w:r w:rsidRPr="00D81D48">
              <w:rPr>
                <w:b/>
              </w:rPr>
              <w:lastRenderedPageBreak/>
              <w:t>Question EP-6.2</w:t>
            </w:r>
          </w:p>
        </w:tc>
        <w:tc>
          <w:tcPr>
            <w:tcW w:w="8599" w:type="dxa"/>
            <w:tcBorders>
              <w:top w:val="single" w:sz="4" w:space="0" w:color="000000" w:themeColor="text1"/>
              <w:left w:val="nil"/>
              <w:bottom w:val="single" w:sz="4" w:space="0" w:color="D9D9D9" w:themeColor="background1" w:themeShade="D9"/>
              <w:right w:val="single" w:sz="4" w:space="0" w:color="000000" w:themeColor="text1"/>
            </w:tcBorders>
            <w:shd w:val="clear" w:color="auto" w:fill="DBE5F1" w:themeFill="accent1" w:themeFillTint="33"/>
          </w:tcPr>
          <w:p w14:paraId="68853D24" w14:textId="6EF6B3DC" w:rsidR="006A0840" w:rsidRPr="00D81D48" w:rsidRDefault="006A0840" w:rsidP="006A0840">
            <w:pPr>
              <w:spacing w:after="60"/>
              <w:contextualSpacing/>
              <w:rPr>
                <w:b/>
              </w:rPr>
            </w:pPr>
            <w:r w:rsidRPr="00D81D48">
              <w:rPr>
                <w:b/>
              </w:rPr>
              <w:t xml:space="preserve">Cette proposition, quelle que soit l'année de mise en </w:t>
            </w:r>
            <w:r w:rsidR="0035314E" w:rsidRPr="00D81D48">
              <w:rPr>
                <w:b/>
              </w:rPr>
              <w:t>œuvre</w:t>
            </w:r>
            <w:r w:rsidRPr="00D81D48">
              <w:rPr>
                <w:b/>
              </w:rPr>
              <w:t>, implique-t-elle des dépenses fédérales nettes annuelles dépassant 150 millions de dollars en valeur absolue?</w:t>
            </w:r>
          </w:p>
          <w:p w14:paraId="2F94BAAF" w14:textId="2E155F3C" w:rsidR="006A0840" w:rsidRPr="00D81D48" w:rsidRDefault="006A0840" w:rsidP="006A0840">
            <w:pPr>
              <w:spacing w:after="60"/>
              <w:contextualSpacing/>
              <w:rPr>
                <w:bCs/>
              </w:rPr>
            </w:pPr>
            <w:r w:rsidRPr="00D81D48">
              <w:rPr>
                <w:b/>
              </w:rPr>
              <w:t>Veuillez choisir une réponse </w:t>
            </w:r>
            <w:r w:rsidRPr="00D81D48">
              <w:rPr>
                <w:rFonts w:cs="Calibri"/>
                <w:b/>
                <w:lang w:eastAsia="en-CA"/>
              </w:rPr>
              <w:t xml:space="preserve">: </w:t>
            </w:r>
            <w:r w:rsidRPr="00D81D48">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rPr>
                <w:rFonts w:cs="Calibri"/>
                <w:bCs/>
                <w:lang w:eastAsia="en-CA"/>
              </w:rPr>
              <w:t xml:space="preserve">  Oui </w:t>
            </w:r>
            <w:r w:rsidRPr="00D81D48">
              <w:rPr>
                <w:rFonts w:cs="Calibri"/>
                <w:bCs/>
                <w:sz w:val="16"/>
                <w:szCs w:val="16"/>
                <w:lang w:eastAsia="en-CA"/>
              </w:rPr>
              <w:t xml:space="preserve">  </w:t>
            </w:r>
            <w:r w:rsidRPr="00D81D48">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rPr>
                <w:rFonts w:cs="Calibri"/>
                <w:bCs/>
                <w:lang w:eastAsia="en-CA"/>
              </w:rPr>
              <w:t xml:space="preserve"> Non</w:t>
            </w:r>
          </w:p>
        </w:tc>
      </w:tr>
      <w:tr w:rsidR="006A0840" w:rsidRPr="00D81D48" w14:paraId="7E9E255E" w14:textId="77777777" w:rsidTr="00C867D7">
        <w:trPr>
          <w:trHeight w:val="17"/>
        </w:trPr>
        <w:tc>
          <w:tcPr>
            <w:tcW w:w="10352" w:type="dxa"/>
            <w:gridSpan w:val="3"/>
            <w:tcBorders>
              <w:top w:val="single" w:sz="4" w:space="0" w:color="D9D9D9" w:themeColor="background1" w:themeShade="D9"/>
              <w:left w:val="single" w:sz="4" w:space="0" w:color="000000" w:themeColor="text1"/>
              <w:bottom w:val="single" w:sz="4" w:space="0" w:color="000000" w:themeColor="text1"/>
              <w:right w:val="single" w:sz="4" w:space="0" w:color="000000" w:themeColor="text1"/>
            </w:tcBorders>
            <w:shd w:val="clear" w:color="auto" w:fill="E9FAFB"/>
            <w:tcMar>
              <w:top w:w="57" w:type="dxa"/>
              <w:bottom w:w="57" w:type="dxa"/>
            </w:tcMar>
          </w:tcPr>
          <w:p w14:paraId="231C38BD" w14:textId="3AF7509C" w:rsidR="006A0840" w:rsidRPr="00D81D48" w:rsidRDefault="006A0840" w:rsidP="006A0840">
            <w:pPr>
              <w:rPr>
                <w:b/>
                <w:bCs/>
                <w:i/>
              </w:rPr>
            </w:pPr>
            <w:r w:rsidRPr="00D81D48">
              <w:rPr>
                <w:b/>
                <w:bCs/>
                <w:i/>
              </w:rPr>
              <w:t>Éléments à prendre en compte lors de la réponse à la question EP-6.2 :</w:t>
            </w:r>
          </w:p>
          <w:p w14:paraId="0CB96EA0" w14:textId="3B8A989B" w:rsidR="006A0840" w:rsidRPr="00D81D48" w:rsidRDefault="006A0840">
            <w:pPr>
              <w:pStyle w:val="ListParagraph"/>
              <w:numPr>
                <w:ilvl w:val="0"/>
                <w:numId w:val="4"/>
              </w:numPr>
              <w:spacing w:after="0" w:line="259" w:lineRule="auto"/>
              <w:ind w:left="1260"/>
              <w:contextualSpacing/>
              <w:rPr>
                <w:i/>
                <w:iCs/>
              </w:rPr>
            </w:pPr>
            <w:r w:rsidRPr="00D81D48">
              <w:rPr>
                <w:rFonts w:cs="Times New Roman"/>
                <w:i/>
              </w:rPr>
              <w:t>Lors du calcul des dépenses fédérales nettes pour EP-6.2, exclure tous les montants associés aux éléments suivants :</w:t>
            </w:r>
          </w:p>
          <w:p w14:paraId="7862C8CD" w14:textId="6872FD1D" w:rsidR="006A0840" w:rsidRPr="00D81D48" w:rsidRDefault="006A0840">
            <w:pPr>
              <w:pStyle w:val="ListParagraph"/>
              <w:numPr>
                <w:ilvl w:val="1"/>
                <w:numId w:val="4"/>
              </w:numPr>
              <w:spacing w:after="0" w:line="259" w:lineRule="auto"/>
              <w:contextualSpacing/>
              <w:rPr>
                <w:i/>
                <w:iCs/>
              </w:rPr>
            </w:pPr>
            <w:r w:rsidRPr="00D81D48">
              <w:rPr>
                <w:i/>
                <w:iCs/>
              </w:rPr>
              <w:t>Modifications du traitement comptable qui affectent les états financiers du gouvernement ou du ministère</w:t>
            </w:r>
          </w:p>
          <w:p w14:paraId="40D599EF" w14:textId="666629E9" w:rsidR="006A0840" w:rsidRPr="00D81D48" w:rsidRDefault="006A0840">
            <w:pPr>
              <w:pStyle w:val="ListParagraph"/>
              <w:numPr>
                <w:ilvl w:val="1"/>
                <w:numId w:val="4"/>
              </w:numPr>
              <w:spacing w:after="0" w:line="259" w:lineRule="auto"/>
              <w:contextualSpacing/>
              <w:rPr>
                <w:i/>
                <w:iCs/>
              </w:rPr>
            </w:pPr>
            <w:r w:rsidRPr="00D81D48">
              <w:rPr>
                <w:i/>
                <w:iCs/>
              </w:rPr>
              <w:t>Financement pour maintenir la capacité opérationnelle au sein de la fonction publique (p. ex., intégrité des programmes, modernisation des technologies de l'information ou autre modernisation des services administratifs, etc.)</w:t>
            </w:r>
          </w:p>
          <w:p w14:paraId="5D7F4D4C" w14:textId="1E1240CD" w:rsidR="006A0840" w:rsidRPr="00D81D48" w:rsidRDefault="006A0840">
            <w:pPr>
              <w:pStyle w:val="ListParagraph"/>
              <w:numPr>
                <w:ilvl w:val="1"/>
                <w:numId w:val="4"/>
              </w:numPr>
              <w:spacing w:after="0" w:line="259" w:lineRule="auto"/>
              <w:contextualSpacing/>
              <w:rPr>
                <w:i/>
                <w:iCs/>
              </w:rPr>
            </w:pPr>
            <w:r w:rsidRPr="00D81D48">
              <w:rPr>
                <w:i/>
                <w:iCs/>
              </w:rPr>
              <w:t>Financement pour élargir l’élaboration de politiques ou la capacité analytique de la fonction publique</w:t>
            </w:r>
          </w:p>
          <w:p w14:paraId="77C556E4" w14:textId="5EFB30F0" w:rsidR="006A0840" w:rsidRPr="00D81D48" w:rsidRDefault="006A0840">
            <w:pPr>
              <w:pStyle w:val="ListParagraph"/>
              <w:numPr>
                <w:ilvl w:val="1"/>
                <w:numId w:val="4"/>
              </w:numPr>
              <w:spacing w:after="0" w:line="259" w:lineRule="auto"/>
              <w:contextualSpacing/>
              <w:rPr>
                <w:i/>
                <w:iCs/>
              </w:rPr>
            </w:pPr>
            <w:r w:rsidRPr="00D81D48">
              <w:rPr>
                <w:i/>
                <w:iCs/>
              </w:rPr>
              <w:t>Paiements en règlement de litiges ou mandats de négociation</w:t>
            </w:r>
          </w:p>
          <w:p w14:paraId="557315E5" w14:textId="7991BEA9" w:rsidR="006A0840" w:rsidRPr="00D81D48" w:rsidRDefault="006A0840">
            <w:pPr>
              <w:pStyle w:val="ListParagraph"/>
              <w:numPr>
                <w:ilvl w:val="1"/>
                <w:numId w:val="4"/>
              </w:numPr>
              <w:spacing w:after="0" w:line="259" w:lineRule="auto"/>
              <w:contextualSpacing/>
              <w:rPr>
                <w:i/>
                <w:iCs/>
              </w:rPr>
            </w:pPr>
            <w:r w:rsidRPr="00D81D48">
              <w:rPr>
                <w:i/>
                <w:iCs/>
              </w:rPr>
              <w:t>Financement de l'aide au développement international et des contributions aux organisations internationales</w:t>
            </w:r>
          </w:p>
          <w:p w14:paraId="1870AB84" w14:textId="77777777" w:rsidR="006A0840" w:rsidRPr="00D81D48" w:rsidRDefault="006A0840" w:rsidP="006A0840">
            <w:pPr>
              <w:ind w:left="709" w:hanging="709"/>
              <w:rPr>
                <w:i/>
                <w:iCs/>
              </w:rPr>
            </w:pPr>
          </w:p>
          <w:p w14:paraId="3570B840" w14:textId="79DB09E6" w:rsidR="006A0840" w:rsidRPr="00D81D48" w:rsidRDefault="00763455" w:rsidP="006A0840">
            <w:pPr>
              <w:spacing w:after="60"/>
              <w:contextualSpacing/>
              <w:rPr>
                <w:bCs/>
              </w:rPr>
            </w:pPr>
            <w:r w:rsidRPr="00D81D48">
              <w:rPr>
                <w:bCs/>
              </w:rPr>
              <w:t xml:space="preserve">Si vous avez répondu </w:t>
            </w:r>
            <w:r w:rsidRPr="00D81D48">
              <w:rPr>
                <w:b/>
              </w:rPr>
              <w:t>OUI</w:t>
            </w:r>
            <w:r w:rsidRPr="00D81D48">
              <w:rPr>
                <w:bCs/>
              </w:rPr>
              <w:t xml:space="preserve"> : </w:t>
            </w:r>
          </w:p>
          <w:p w14:paraId="40594C29" w14:textId="095F00B4" w:rsidR="006A0840" w:rsidRPr="00D81D48" w:rsidRDefault="00763455">
            <w:pPr>
              <w:pStyle w:val="ListParagraph"/>
              <w:numPr>
                <w:ilvl w:val="0"/>
                <w:numId w:val="6"/>
              </w:numPr>
              <w:spacing w:after="60"/>
              <w:ind w:left="1200"/>
              <w:contextualSpacing/>
              <w:rPr>
                <w:bCs/>
              </w:rPr>
            </w:pPr>
            <w:r w:rsidRPr="00D81D48">
              <w:rPr>
                <w:bCs/>
              </w:rPr>
              <w:t xml:space="preserve">Remplissez la partie B – Analyse économique stratégique pour les aspects de </w:t>
            </w:r>
            <w:r w:rsidR="008308F6" w:rsidRPr="00D81D48">
              <w:rPr>
                <w:bCs/>
              </w:rPr>
              <w:t>la proposition</w:t>
            </w:r>
            <w:r w:rsidRPr="00D81D48">
              <w:rPr>
                <w:bCs/>
              </w:rPr>
              <w:t xml:space="preserve"> associés aux dépenses non </w:t>
            </w:r>
            <w:r w:rsidR="0035314E" w:rsidRPr="00D81D48">
              <w:rPr>
                <w:bCs/>
              </w:rPr>
              <w:t>exclues ainsi que la partie C– Stratégie Fédérale de Développement Durable</w:t>
            </w:r>
            <w:r w:rsidRPr="00D81D48">
              <w:rPr>
                <w:bCs/>
              </w:rPr>
              <w:t xml:space="preserve">. </w:t>
            </w:r>
          </w:p>
          <w:p w14:paraId="3CCBA3BA" w14:textId="3215433F" w:rsidR="006A0840" w:rsidRPr="00D81D48" w:rsidRDefault="00763455" w:rsidP="006A0840">
            <w:pPr>
              <w:spacing w:after="60"/>
              <w:contextualSpacing/>
              <w:rPr>
                <w:b/>
              </w:rPr>
            </w:pPr>
            <w:r w:rsidRPr="00D81D48">
              <w:rPr>
                <w:bCs/>
              </w:rPr>
              <w:t xml:space="preserve">Si vous avez répondu </w:t>
            </w:r>
            <w:r w:rsidRPr="00D81D48">
              <w:rPr>
                <w:b/>
              </w:rPr>
              <w:t>NON</w:t>
            </w:r>
            <w:r w:rsidRPr="00D81D48">
              <w:rPr>
                <w:bCs/>
              </w:rPr>
              <w:t xml:space="preserve"> : </w:t>
            </w:r>
          </w:p>
          <w:p w14:paraId="6B54E073" w14:textId="1836C421" w:rsidR="006A0840" w:rsidRPr="00D81D48" w:rsidRDefault="00763455">
            <w:pPr>
              <w:pStyle w:val="ListParagraph"/>
              <w:numPr>
                <w:ilvl w:val="0"/>
                <w:numId w:val="6"/>
              </w:numPr>
              <w:spacing w:after="60"/>
              <w:ind w:left="1200"/>
              <w:contextualSpacing/>
              <w:rPr>
                <w:b/>
                <w:bCs/>
                <w:iCs/>
              </w:rPr>
            </w:pPr>
            <w:r w:rsidRPr="00D81D48">
              <w:rPr>
                <w:iCs/>
              </w:rPr>
              <w:t>Ne remplissez pas la partie B – Analyse économique stratégique.</w:t>
            </w:r>
          </w:p>
          <w:p w14:paraId="3233795D" w14:textId="6244091B" w:rsidR="006A0840" w:rsidRPr="00D81D48" w:rsidRDefault="00763455">
            <w:pPr>
              <w:pStyle w:val="ListParagraph"/>
              <w:numPr>
                <w:ilvl w:val="0"/>
                <w:numId w:val="6"/>
              </w:numPr>
              <w:spacing w:after="60"/>
              <w:ind w:left="1200"/>
              <w:contextualSpacing/>
              <w:rPr>
                <w:b/>
                <w:bCs/>
                <w:iCs/>
              </w:rPr>
            </w:pPr>
            <w:r w:rsidRPr="00D81D48">
              <w:rPr>
                <w:iCs/>
              </w:rPr>
              <w:t xml:space="preserve">Si </w:t>
            </w:r>
            <w:r w:rsidR="008308F6" w:rsidRPr="00D81D48">
              <w:rPr>
                <w:iCs/>
              </w:rPr>
              <w:t>la proposition</w:t>
            </w:r>
            <w:r w:rsidRPr="00D81D48">
              <w:rPr>
                <w:iCs/>
              </w:rPr>
              <w:t xml:space="preserve"> implique des modifications réglementaires, législatives ou autres, les agences centrales peuvent, dans des circonstances exceptionnelles, toujours demander une analyse économique stratégique. Dans de tels cas, veuillez contacter le Secrétariat du l’EEES à </w:t>
            </w:r>
            <w:hyperlink r:id="rId13" w:history="1">
              <w:r w:rsidR="006A0840" w:rsidRPr="00D81D48">
                <w:rPr>
                  <w:rStyle w:val="Hyperlink"/>
                  <w:rFonts w:cs="Arial"/>
                </w:rPr>
                <w:t>ocne-cnel@ec.gc.ca</w:t>
              </w:r>
            </w:hyperlink>
            <w:r w:rsidR="006A0840" w:rsidRPr="00D81D48">
              <w:rPr>
                <w:rStyle w:val="Hyperlink"/>
                <w:rFonts w:cs="Arial"/>
              </w:rPr>
              <w:t>.</w:t>
            </w:r>
          </w:p>
          <w:p w14:paraId="6568C017" w14:textId="77777777" w:rsidR="006A0840" w:rsidRPr="00D81D48" w:rsidRDefault="006A0840" w:rsidP="006A0840">
            <w:pPr>
              <w:spacing w:after="60"/>
              <w:contextualSpacing/>
              <w:rPr>
                <w:bCs/>
              </w:rPr>
            </w:pPr>
          </w:p>
        </w:tc>
      </w:tr>
    </w:tbl>
    <w:p w14:paraId="3030B39C" w14:textId="77777777" w:rsidR="00A439C8" w:rsidRPr="00D81D48" w:rsidRDefault="00A439C8"/>
    <w:p w14:paraId="0A5ECF7F" w14:textId="4141F914" w:rsidR="006F38A2" w:rsidRPr="00D81D48" w:rsidRDefault="006F38A2" w:rsidP="006F38A2">
      <w:pPr>
        <w:shd w:val="clear" w:color="auto" w:fill="FFFFFF"/>
        <w:spacing w:after="60"/>
        <w:textAlignment w:val="center"/>
        <w:rPr>
          <w:b/>
          <w:sz w:val="28"/>
          <w:u w:val="single"/>
        </w:rPr>
      </w:pPr>
      <w:r w:rsidRPr="00D81D48">
        <w:rPr>
          <w:b/>
          <w:sz w:val="28"/>
          <w:u w:val="single"/>
        </w:rPr>
        <w:t>PARTIE A – ANALYSE ENVIRONNEMENTALE STRATÉGIQUE</w:t>
      </w:r>
    </w:p>
    <w:p w14:paraId="059D7EC2" w14:textId="3E9AF3FD" w:rsidR="006F38A2" w:rsidRPr="00D81D48" w:rsidRDefault="006F38A2" w:rsidP="00D056EB">
      <w:pPr>
        <w:pStyle w:val="Heading1"/>
        <w:shd w:val="clear" w:color="auto" w:fill="FFFFFF" w:themeFill="background1"/>
        <w:rPr>
          <w:rFonts w:asciiTheme="minorHAnsi" w:hAnsiTheme="minorHAnsi" w:cstheme="minorHAnsi"/>
          <w:color w:val="auto"/>
        </w:rPr>
      </w:pPr>
      <w:r w:rsidRPr="00D81D48">
        <w:rPr>
          <w:rFonts w:asciiTheme="minorHAnsi" w:hAnsiTheme="minorHAnsi" w:cstheme="minorHAnsi"/>
          <w:color w:val="auto"/>
        </w:rPr>
        <w:t>Section A-100 – Effets sur les émissions de gaz à effet de serr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1.</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9641"/>
      </w:tblGrid>
      <w:tr w:rsidR="00B2609B" w:rsidRPr="00D81D48" w14:paraId="46D46723" w14:textId="77777777" w:rsidTr="00CC3C7B">
        <w:trPr>
          <w:trHeight w:val="413"/>
        </w:trPr>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bookmarkEnd w:id="5"/>
          <w:p w14:paraId="7612B5C6" w14:textId="728201A8" w:rsidR="00FE4D56" w:rsidRPr="000F0450" w:rsidRDefault="00CC3C7B" w:rsidP="000F0450">
            <w:pPr>
              <w:tabs>
                <w:tab w:val="left" w:pos="1053"/>
              </w:tabs>
              <w:spacing w:after="60"/>
              <w:textAlignment w:val="center"/>
              <w:rPr>
                <w:rFonts w:cs="Calibri"/>
                <w:b/>
                <w:lang w:eastAsia="en-CA"/>
              </w:rPr>
            </w:pPr>
            <w:r w:rsidRPr="00D81D48">
              <w:rPr>
                <w:rFonts w:cs="Calibri"/>
                <w:b/>
                <w:sz w:val="28"/>
                <w:szCs w:val="28"/>
                <w:lang w:eastAsia="en-CA"/>
              </w:rPr>
              <w:t>Section A-100 – Effets sur les émissions de gaz à effet de serre</w:t>
            </w:r>
          </w:p>
        </w:tc>
      </w:tr>
      <w:tr w:rsidR="00580EC8" w:rsidRPr="00D81D48" w14:paraId="25F1E456" w14:textId="77777777" w:rsidTr="006F38A2">
        <w:trPr>
          <w:trHeight w:val="391"/>
        </w:trPr>
        <w:tc>
          <w:tcPr>
            <w:tcW w:w="10663" w:type="dxa"/>
            <w:gridSpan w:val="2"/>
            <w:tcBorders>
              <w:bottom w:val="nil"/>
            </w:tcBorders>
            <w:shd w:val="clear" w:color="auto" w:fill="EAF1DD" w:themeFill="accent3" w:themeFillTint="33"/>
            <w:tcMar>
              <w:top w:w="57" w:type="dxa"/>
              <w:bottom w:w="57" w:type="dxa"/>
            </w:tcMar>
          </w:tcPr>
          <w:p w14:paraId="41F31824" w14:textId="5C09E9D0" w:rsidR="00580EC8" w:rsidRPr="00D81D48" w:rsidRDefault="00580EC8" w:rsidP="00580EC8">
            <w:pPr>
              <w:tabs>
                <w:tab w:val="left" w:pos="1053"/>
              </w:tabs>
              <w:spacing w:after="60"/>
              <w:textAlignment w:val="center"/>
              <w:rPr>
                <w:b/>
                <w:bCs/>
              </w:rPr>
            </w:pPr>
            <w:r w:rsidRPr="00D81D48">
              <w:rPr>
                <w:b/>
              </w:rPr>
              <w:t>A-110</w:t>
            </w:r>
            <w:r w:rsidRPr="00D81D48">
              <w:rPr>
                <w:b/>
              </w:rPr>
              <w:tab/>
              <w:t>Réductions des émissions</w:t>
            </w:r>
          </w:p>
        </w:tc>
      </w:tr>
      <w:tr w:rsidR="00B2609B" w:rsidRPr="00D81D48" w14:paraId="47905831"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4BD1871E" w14:textId="255FCAF5" w:rsidR="009D632D" w:rsidRPr="00D81D48" w:rsidRDefault="00FC38F1" w:rsidP="0059244A">
            <w:pPr>
              <w:tabs>
                <w:tab w:val="left" w:pos="633"/>
                <w:tab w:val="left" w:pos="9404"/>
              </w:tabs>
              <w:spacing w:before="120"/>
              <w:ind w:left="633" w:hanging="633"/>
              <w:rPr>
                <w:bCs/>
                <w:szCs w:val="24"/>
                <w:u w:val="single"/>
              </w:rPr>
            </w:pPr>
            <w:r w:rsidRPr="00D81D48">
              <w:rPr>
                <w:b/>
                <w:bCs/>
              </w:rPr>
              <w:t>A-111</w:t>
            </w:r>
            <w:r w:rsidRPr="00D81D48">
              <w:t xml:space="preserve"> </w:t>
            </w:r>
            <w:r w:rsidRPr="00D81D48">
              <w:tab/>
            </w:r>
            <w:bookmarkStart w:id="6" w:name="_Hlk213852689"/>
            <w:r w:rsidRPr="00D81D48">
              <w:rPr>
                <w:u w:val="single"/>
              </w:rPr>
              <w:t>Certains aspects de la proposition permettront-ils de réduire les GES ou d’augmenter la séquestration des GES</w:t>
            </w:r>
            <w:r w:rsidR="005F34C8" w:rsidRPr="00D81D48">
              <w:rPr>
                <w:u w:val="single"/>
              </w:rPr>
              <w:t xml:space="preserve"> (incluant à travers une des </w:t>
            </w:r>
            <w:hyperlink r:id="rId14" w:history="1">
              <w:r w:rsidR="005F34C8" w:rsidRPr="00D81D48">
                <w:rPr>
                  <w:rStyle w:val="Hyperlink"/>
                  <w:rFonts w:cs="Arial"/>
                </w:rPr>
                <w:t>solutions climatiques fondées sur la nature</w:t>
              </w:r>
            </w:hyperlink>
            <w:r w:rsidR="0064115E" w:rsidRPr="00D81D48">
              <w:rPr>
                <w:u w:val="single"/>
              </w:rPr>
              <w:t>)</w:t>
            </w:r>
            <w:r w:rsidRPr="00D81D48">
              <w:rPr>
                <w:u w:val="single"/>
              </w:rPr>
              <w:t xml:space="preserve">? </w:t>
            </w:r>
            <w:bookmarkEnd w:id="6"/>
          </w:p>
          <w:p w14:paraId="7291F3E7" w14:textId="468E452F" w:rsidR="000537D0" w:rsidRPr="00D81D48" w:rsidRDefault="00933EF1" w:rsidP="0047326F">
            <w:pPr>
              <w:tabs>
                <w:tab w:val="left" w:pos="633"/>
                <w:tab w:val="left" w:pos="9404"/>
              </w:tabs>
              <w:spacing w:before="120"/>
              <w:ind w:left="633" w:hanging="633"/>
              <w:rPr>
                <w:bCs/>
                <w:szCs w:val="24"/>
              </w:rPr>
            </w:pPr>
            <w:r w:rsidRPr="00D81D48">
              <w:rPr>
                <w:b/>
              </w:rPr>
              <w:t xml:space="preserve">            Veuillez choisir une réponse</w:t>
            </w:r>
            <w:r w:rsidR="00AF7CBB" w:rsidRPr="00D81D48">
              <w:rPr>
                <w:b/>
              </w:rPr>
              <w:t> </w:t>
            </w:r>
            <w:r w:rsidRPr="00D81D48">
              <w:rPr>
                <w:b/>
              </w:rPr>
              <w:t xml:space="preserve">:      </w:t>
            </w:r>
            <w:sdt>
              <w:sdtPr>
                <w:rPr>
                  <w:bCs/>
                  <w:szCs w:val="24"/>
                </w:rPr>
                <w:id w:val="1457449199"/>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117440254"/>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186326280"/>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p w14:paraId="47468BAF" w14:textId="07861C31" w:rsidR="00DB65C9" w:rsidRPr="00D81D48" w:rsidRDefault="00FC38F1" w:rsidP="00C147A0">
            <w:pPr>
              <w:tabs>
                <w:tab w:val="left" w:pos="633"/>
                <w:tab w:val="left" w:pos="9404"/>
              </w:tabs>
              <w:spacing w:before="120"/>
              <w:ind w:left="633" w:hanging="629"/>
              <w:rPr>
                <w:u w:val="single"/>
              </w:rPr>
            </w:pPr>
            <w:r w:rsidRPr="00D81D48">
              <w:rPr>
                <w:b/>
                <w:bCs/>
              </w:rPr>
              <w:t>A-112</w:t>
            </w:r>
            <w:r w:rsidRPr="00D81D48">
              <w:t xml:space="preserve"> </w:t>
            </w:r>
            <w:r w:rsidRPr="00D81D48">
              <w:tab/>
            </w:r>
            <w:r w:rsidRPr="00D81D48">
              <w:rPr>
                <w:u w:val="single"/>
              </w:rPr>
              <w:t>La proposition permettra-</w:t>
            </w:r>
            <w:r w:rsidR="00053337" w:rsidRPr="00D81D48">
              <w:rPr>
                <w:u w:val="single"/>
              </w:rPr>
              <w:t>t-</w:t>
            </w:r>
            <w:r w:rsidRPr="00D81D48">
              <w:rPr>
                <w:u w:val="single"/>
              </w:rPr>
              <w:t>elle d’accélérer l’échéancier des réductions de GES qui se produiraient</w:t>
            </w:r>
            <w:r w:rsidR="00B76BD7" w:rsidRPr="00D81D48">
              <w:rPr>
                <w:u w:val="single"/>
              </w:rPr>
              <w:t xml:space="preserve"> d’ici </w:t>
            </w:r>
            <w:r w:rsidR="00564167" w:rsidRPr="00D81D48">
              <w:rPr>
                <w:u w:val="single"/>
              </w:rPr>
              <w:t>2050 selon</w:t>
            </w:r>
            <w:r w:rsidRPr="00D81D48">
              <w:rPr>
                <w:u w:val="single"/>
              </w:rPr>
              <w:t xml:space="preserve"> les politiques actuelles?</w:t>
            </w:r>
          </w:p>
          <w:p w14:paraId="7869A448" w14:textId="37C8B60D" w:rsidR="00DB65C9" w:rsidRPr="00D81D48" w:rsidRDefault="00DB65C9" w:rsidP="00DB65C9">
            <w:pPr>
              <w:tabs>
                <w:tab w:val="left" w:pos="9404"/>
              </w:tabs>
              <w:spacing w:before="120"/>
              <w:ind w:left="742"/>
              <w:rPr>
                <w:b/>
                <w:bCs/>
              </w:rPr>
            </w:pPr>
            <w:bookmarkStart w:id="7" w:name="_Hlk213853091"/>
            <w:r w:rsidRPr="00D81D48">
              <w:rPr>
                <w:b/>
              </w:rPr>
              <w:t xml:space="preserve">Veuillez choisir </w:t>
            </w:r>
            <w:bookmarkEnd w:id="7"/>
            <w:r w:rsidRPr="00D81D48">
              <w:rPr>
                <w:b/>
              </w:rPr>
              <w:t>une réponse</w:t>
            </w:r>
            <w:r w:rsidR="00AF7CBB" w:rsidRPr="00D81D48">
              <w:rPr>
                <w:b/>
              </w:rPr>
              <w:t> </w:t>
            </w:r>
            <w:r w:rsidRPr="00D81D48">
              <w:rPr>
                <w:b/>
              </w:rPr>
              <w:t>:</w:t>
            </w:r>
          </w:p>
          <w:p w14:paraId="07D04F4D" w14:textId="77777777" w:rsidR="00DB65C9" w:rsidRPr="00D81D48" w:rsidRDefault="00000000" w:rsidP="00DB65C9">
            <w:pPr>
              <w:tabs>
                <w:tab w:val="left" w:pos="1450"/>
                <w:tab w:val="left" w:pos="9404"/>
              </w:tabs>
              <w:spacing w:after="0"/>
              <w:ind w:left="885"/>
              <w:rPr>
                <w:sz w:val="16"/>
                <w:szCs w:val="16"/>
              </w:rPr>
            </w:pPr>
            <w:sdt>
              <w:sdtPr>
                <w:rPr>
                  <w:rFonts w:cs="Calibri"/>
                  <w:bCs/>
                </w:rPr>
                <w:id w:val="-618295976"/>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obtenir de nouvelles réductions d’émissions qui n’auraient pas eu lieu autrement.</w:t>
            </w:r>
          </w:p>
          <w:p w14:paraId="5D7EFB3D" w14:textId="77777777" w:rsidR="00DB65C9" w:rsidRPr="00D81D48" w:rsidRDefault="00000000" w:rsidP="00DB65C9">
            <w:pPr>
              <w:tabs>
                <w:tab w:val="left" w:pos="1450"/>
                <w:tab w:val="left" w:pos="9404"/>
              </w:tabs>
              <w:spacing w:after="0"/>
              <w:ind w:left="885"/>
              <w:rPr>
                <w:sz w:val="16"/>
                <w:szCs w:val="16"/>
              </w:rPr>
            </w:pPr>
            <w:sdt>
              <w:sdtPr>
                <w:rPr>
                  <w:rFonts w:cs="Calibri"/>
                  <w:bCs/>
                </w:rPr>
                <w:id w:val="-759287021"/>
                <w14:checkbox>
                  <w14:checked w14:val="0"/>
                  <w14:checkedState w14:val="2612" w14:font="MS Gothic"/>
                  <w14:uncheckedState w14:val="2610" w14:font="MS Gothic"/>
                </w14:checkbox>
              </w:sdtPr>
              <w:sdtContent>
                <w:r w:rsidR="009836B0"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permet d’accélérer les réductions d’émissions qui auraient eu lieu à une date ultérieure.</w:t>
            </w:r>
          </w:p>
          <w:p w14:paraId="6B792AD3" w14:textId="77777777" w:rsidR="00DB65C9" w:rsidRPr="00D81D48" w:rsidRDefault="00000000" w:rsidP="00DB65C9">
            <w:pPr>
              <w:tabs>
                <w:tab w:val="left" w:pos="1450"/>
                <w:tab w:val="left" w:pos="9404"/>
              </w:tabs>
              <w:spacing w:after="0"/>
              <w:ind w:left="885"/>
              <w:rPr>
                <w:sz w:val="16"/>
                <w:szCs w:val="16"/>
              </w:rPr>
            </w:pPr>
            <w:sdt>
              <w:sdtPr>
                <w:rPr>
                  <w:rFonts w:cs="Calibri"/>
                  <w:bCs/>
                </w:rPr>
                <w:id w:val="-1002498728"/>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bookmarkStart w:id="8" w:name="_Hlk213853138"/>
            <w:r w:rsidR="00DA5AEC" w:rsidRPr="00D81D48">
              <w:t>Cette proposition permet à la fois d’obtenir de nouvelles réductions et d’accélérer les réductions d’émissions.</w:t>
            </w:r>
            <w:bookmarkEnd w:id="8"/>
          </w:p>
          <w:p w14:paraId="226CCE6D" w14:textId="77777777" w:rsidR="00DB65C9" w:rsidRPr="00D81D48" w:rsidRDefault="00000000" w:rsidP="00DB65C9">
            <w:pPr>
              <w:tabs>
                <w:tab w:val="left" w:pos="1450"/>
                <w:tab w:val="left" w:pos="9404"/>
              </w:tabs>
              <w:spacing w:after="0"/>
              <w:ind w:left="885"/>
              <w:rPr>
                <w:sz w:val="16"/>
                <w:szCs w:val="16"/>
              </w:rPr>
            </w:pPr>
            <w:sdt>
              <w:sdtPr>
                <w:rPr>
                  <w:rFonts w:cs="Calibri"/>
                  <w:bCs/>
                </w:rPr>
                <w:id w:val="1720399016"/>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Cette proposition ne génère pas de réduction des émissions.</w:t>
            </w:r>
            <w:r w:rsidR="00DA5AEC" w:rsidRPr="00D81D48">
              <w:rPr>
                <w:sz w:val="16"/>
              </w:rPr>
              <w:t xml:space="preserve"> </w:t>
            </w:r>
          </w:p>
          <w:p w14:paraId="4337E31F" w14:textId="77777777" w:rsidR="00847D53" w:rsidRPr="00D81D48" w:rsidRDefault="00000000" w:rsidP="00DB65C9">
            <w:pPr>
              <w:tabs>
                <w:tab w:val="left" w:pos="1450"/>
                <w:tab w:val="left" w:pos="9404"/>
              </w:tabs>
              <w:spacing w:after="0"/>
              <w:ind w:left="885"/>
              <w:rPr>
                <w:sz w:val="16"/>
                <w:szCs w:val="16"/>
              </w:rPr>
            </w:pPr>
            <w:sdt>
              <w:sdtPr>
                <w:rPr>
                  <w:rFonts w:cs="Calibri"/>
                  <w:bCs/>
                </w:rPr>
                <w:id w:val="-6031823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ab/>
            </w:r>
            <w:r w:rsidR="00DA5AEC" w:rsidRPr="00D81D48">
              <w:t xml:space="preserve">Indéterminé </w:t>
            </w:r>
          </w:p>
          <w:p w14:paraId="5210E697" w14:textId="77777777" w:rsidR="00DB65C9" w:rsidRPr="00D81D48" w:rsidRDefault="00DB65C9" w:rsidP="00DB65C9">
            <w:pPr>
              <w:tabs>
                <w:tab w:val="left" w:pos="1450"/>
                <w:tab w:val="left" w:pos="9404"/>
              </w:tabs>
              <w:spacing w:after="0"/>
              <w:ind w:left="885"/>
              <w:rPr>
                <w:sz w:val="16"/>
                <w:szCs w:val="16"/>
              </w:rPr>
            </w:pPr>
          </w:p>
          <w:p w14:paraId="4BCFE6B7" w14:textId="77777777" w:rsidR="009D632D" w:rsidRPr="00D81D48" w:rsidRDefault="00FC38F1" w:rsidP="00C147A0">
            <w:pPr>
              <w:tabs>
                <w:tab w:val="left" w:pos="633"/>
                <w:tab w:val="left" w:pos="9404"/>
              </w:tabs>
              <w:spacing w:before="120"/>
              <w:ind w:left="633" w:hanging="633"/>
            </w:pPr>
            <w:r w:rsidRPr="00D81D48">
              <w:rPr>
                <w:b/>
                <w:bCs/>
              </w:rPr>
              <w:t>A-113</w:t>
            </w:r>
            <w:r w:rsidRPr="00D81D48">
              <w:t xml:space="preserve"> </w:t>
            </w:r>
            <w:r w:rsidRPr="00D81D48">
              <w:tab/>
            </w:r>
            <w:r w:rsidRPr="00D81D48">
              <w:rPr>
                <w:u w:val="single"/>
              </w:rPr>
              <w:t xml:space="preserve">La proposition soutient-elle directement la mise en œuvre d’un élément particulier mentionné dans les </w:t>
            </w:r>
            <w:hyperlink r:id="rId15" w:history="1">
              <w:r w:rsidRPr="00D81D48">
                <w:rPr>
                  <w:rStyle w:val="Hyperlink"/>
                </w:rPr>
                <w:t>plans ou cibles de réduction des GES du Canada</w:t>
              </w:r>
            </w:hyperlink>
            <w:r w:rsidRPr="00D81D48">
              <w:rPr>
                <w:u w:val="single"/>
              </w:rPr>
              <w:t>?</w:t>
            </w:r>
          </w:p>
          <w:p w14:paraId="01D2CA0F" w14:textId="65FEEA9B" w:rsidR="00933EF1" w:rsidRPr="00D81D48" w:rsidRDefault="00FC38F1" w:rsidP="00D149CC">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79524834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Pr="00D81D48">
              <w:t xml:space="preserve">  Oui (fournir des précisions à la section A-1</w:t>
            </w:r>
            <w:r w:rsidR="00CE3ABB" w:rsidRPr="00D81D48">
              <w:t>6</w:t>
            </w:r>
            <w:r w:rsidRPr="00D81D48">
              <w:t>0)</w:t>
            </w:r>
          </w:p>
          <w:p w14:paraId="0E9E512F" w14:textId="0DA7A562" w:rsidR="00933EF1" w:rsidRPr="00D81D48" w:rsidRDefault="00000000" w:rsidP="00FE6FA1">
            <w:pPr>
              <w:tabs>
                <w:tab w:val="left" w:pos="633"/>
                <w:tab w:val="left" w:pos="9404"/>
              </w:tabs>
              <w:spacing w:before="120"/>
              <w:ind w:left="2910" w:firstLine="720"/>
              <w:rPr>
                <w:rFonts w:cs="Calibri"/>
                <w:bCs/>
              </w:rPr>
            </w:pPr>
            <w:sdt>
              <w:sdtPr>
                <w:rPr>
                  <w:rFonts w:cs="Calibri"/>
                  <w:bCs/>
                </w:rPr>
                <w:id w:val="-232395926"/>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Non  </w:t>
            </w:r>
          </w:p>
          <w:p w14:paraId="309E64DE" w14:textId="035BC514" w:rsidR="00824F9E" w:rsidRPr="00D81D48" w:rsidRDefault="00000000" w:rsidP="000F0450">
            <w:pPr>
              <w:tabs>
                <w:tab w:val="left" w:pos="633"/>
                <w:tab w:val="left" w:pos="9404"/>
              </w:tabs>
              <w:spacing w:before="120"/>
              <w:ind w:left="974" w:firstLine="2656"/>
              <w:rPr>
                <w:b/>
              </w:rPr>
            </w:pPr>
            <w:sdt>
              <w:sdtPr>
                <w:rPr>
                  <w:rFonts w:cs="Calibri"/>
                  <w:bCs/>
                </w:rPr>
                <w:id w:val="-1448230161"/>
                <w14:checkbox>
                  <w14:checked w14:val="0"/>
                  <w14:checkedState w14:val="2612" w14:font="MS Gothic"/>
                  <w14:uncheckedState w14:val="2610" w14:font="MS Gothic"/>
                </w14:checkbox>
              </w:sdtPr>
              <w:sdtContent>
                <w:r w:rsidR="00FE6FA1" w:rsidRPr="00D81D48">
                  <w:rPr>
                    <w:rFonts w:ascii="MS Gothic" w:eastAsia="MS Gothic" w:hAnsi="MS Gothic" w:cs="Calibri" w:hint="eastAsia"/>
                    <w:bCs/>
                  </w:rPr>
                  <w:t>☐</w:t>
                </w:r>
              </w:sdtContent>
            </w:sdt>
            <w:r w:rsidR="00933EF1" w:rsidRPr="00D81D48">
              <w:t xml:space="preserve"> Indéterminé</w:t>
            </w:r>
          </w:p>
        </w:tc>
      </w:tr>
      <w:tr w:rsidR="00580EC8" w:rsidRPr="00D81D48" w14:paraId="6ECC48D9" w14:textId="77777777" w:rsidTr="00CC3C7B">
        <w:trPr>
          <w:trHeight w:val="391"/>
        </w:trPr>
        <w:tc>
          <w:tcPr>
            <w:tcW w:w="10663" w:type="dxa"/>
            <w:gridSpan w:val="2"/>
            <w:tcBorders>
              <w:bottom w:val="nil"/>
            </w:tcBorders>
            <w:shd w:val="clear" w:color="auto" w:fill="EAF1DD" w:themeFill="accent3" w:themeFillTint="33"/>
            <w:tcMar>
              <w:top w:w="57" w:type="dxa"/>
              <w:bottom w:w="57" w:type="dxa"/>
            </w:tcMar>
            <w:vAlign w:val="center"/>
          </w:tcPr>
          <w:p w14:paraId="4F6EF57B" w14:textId="72A4550C" w:rsidR="00580EC8" w:rsidRPr="000F0450" w:rsidRDefault="00580EC8" w:rsidP="000F0450">
            <w:pPr>
              <w:tabs>
                <w:tab w:val="left" w:pos="1053"/>
              </w:tabs>
              <w:spacing w:after="60"/>
              <w:textAlignment w:val="center"/>
              <w:rPr>
                <w:b/>
                <w:bCs/>
              </w:rPr>
            </w:pPr>
            <w:r w:rsidRPr="00D81D48">
              <w:rPr>
                <w:b/>
              </w:rPr>
              <w:lastRenderedPageBreak/>
              <w:t>A-120</w:t>
            </w:r>
            <w:r w:rsidRPr="00D81D48">
              <w:rPr>
                <w:b/>
              </w:rPr>
              <w:tab/>
              <w:t>Augmentation des émissions</w:t>
            </w:r>
          </w:p>
        </w:tc>
      </w:tr>
      <w:tr w:rsidR="00B2609B" w:rsidRPr="00D81D48" w14:paraId="1F036F7C" w14:textId="77777777" w:rsidTr="004D5E87">
        <w:tc>
          <w:tcPr>
            <w:tcW w:w="10663" w:type="dxa"/>
            <w:gridSpan w:val="2"/>
            <w:tcBorders>
              <w:top w:val="single" w:sz="4" w:space="0" w:color="000000"/>
              <w:bottom w:val="single" w:sz="4" w:space="0" w:color="000000"/>
            </w:tcBorders>
            <w:shd w:val="clear" w:color="auto" w:fill="FFFFFF"/>
            <w:tcMar>
              <w:top w:w="57" w:type="dxa"/>
              <w:bottom w:w="57" w:type="dxa"/>
            </w:tcMar>
          </w:tcPr>
          <w:p w14:paraId="2E138C84" w14:textId="0C6AC230" w:rsidR="00C147A0" w:rsidRPr="00D81D48" w:rsidRDefault="00FC38F1" w:rsidP="0099471F">
            <w:pPr>
              <w:tabs>
                <w:tab w:val="left" w:pos="633"/>
                <w:tab w:val="left" w:pos="9404"/>
              </w:tabs>
              <w:ind w:left="633" w:hanging="633"/>
              <w:contextualSpacing/>
              <w:rPr>
                <w:bCs/>
                <w:szCs w:val="24"/>
              </w:rPr>
            </w:pPr>
            <w:r w:rsidRPr="00D81D48">
              <w:rPr>
                <w:b/>
                <w:bCs/>
              </w:rPr>
              <w:t>A-121</w:t>
            </w:r>
            <w:r w:rsidRPr="00D81D48">
              <w:tab/>
            </w:r>
            <w:r w:rsidRPr="00D81D48">
              <w:rPr>
                <w:u w:val="single"/>
              </w:rPr>
              <w:t>Certains aspects de la proposition, exception faite des opérations gouvernementales, généreront-ils de nouvelles émissions de GES par rapport à maintenant?</w:t>
            </w:r>
            <w:r w:rsidRPr="00D81D48">
              <w:t xml:space="preserve"> </w:t>
            </w:r>
            <w:bookmarkStart w:id="9" w:name="_Hlk213853634"/>
            <w:r w:rsidRPr="00D81D48">
              <w:t>(</w:t>
            </w:r>
            <w:r w:rsidRPr="00D81D48">
              <w:rPr>
                <w:i/>
                <w:iCs/>
              </w:rPr>
              <w:t xml:space="preserve">Veuillez choisir </w:t>
            </w:r>
            <w:r w:rsidR="00BF0D18">
              <w:rPr>
                <w:i/>
                <w:iCs/>
              </w:rPr>
              <w:t>toutes les</w:t>
            </w:r>
            <w:r w:rsidRPr="00D81D48">
              <w:rPr>
                <w:i/>
                <w:iCs/>
              </w:rPr>
              <w:t xml:space="preserve"> options </w:t>
            </w:r>
            <w:r w:rsidR="00BF0D18">
              <w:rPr>
                <w:i/>
                <w:iCs/>
              </w:rPr>
              <w:t>qui s’appliquent</w:t>
            </w:r>
            <w:r w:rsidRPr="00D81D48">
              <w:t>)</w:t>
            </w:r>
            <w:bookmarkEnd w:id="9"/>
          </w:p>
          <w:p w14:paraId="3F027C25" w14:textId="77777777" w:rsidR="00C147A0" w:rsidRPr="00D81D48" w:rsidRDefault="00000000" w:rsidP="00933EF1">
            <w:pPr>
              <w:pStyle w:val="ListParagraph"/>
              <w:tabs>
                <w:tab w:val="left" w:pos="9404"/>
              </w:tabs>
              <w:ind w:left="1336"/>
              <w:contextualSpacing/>
              <w:rPr>
                <w:bCs/>
                <w:szCs w:val="24"/>
              </w:rPr>
            </w:pPr>
            <w:sdt>
              <w:sdtPr>
                <w:rPr>
                  <w:rFonts w:cs="Calibri"/>
                  <w:bCs/>
                </w:rPr>
                <w:id w:val="-72568258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cune nouvelle émission de GES</w:t>
            </w:r>
          </w:p>
          <w:p w14:paraId="5D616943" w14:textId="77777777" w:rsidR="00C147A0" w:rsidRPr="00D81D48" w:rsidRDefault="00000000" w:rsidP="00933EF1">
            <w:pPr>
              <w:pStyle w:val="ListParagraph"/>
              <w:tabs>
                <w:tab w:val="left" w:pos="9404"/>
              </w:tabs>
              <w:ind w:left="1336"/>
              <w:contextualSpacing/>
              <w:rPr>
                <w:bCs/>
                <w:szCs w:val="24"/>
              </w:rPr>
            </w:pPr>
            <w:sdt>
              <w:sdtPr>
                <w:rPr>
                  <w:rFonts w:cs="Calibri"/>
                  <w:bCs/>
                </w:rPr>
                <w:id w:val="175162103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temporaire des émissions de GES (travaux de construction, investissements en équipement, déplacements exceptionnels, etc.)</w:t>
            </w:r>
          </w:p>
          <w:p w14:paraId="7D1016AA" w14:textId="47337406" w:rsidR="00C147A0" w:rsidRPr="00BF0D18" w:rsidRDefault="00000000" w:rsidP="00BF0D18">
            <w:pPr>
              <w:pStyle w:val="ListParagraph"/>
              <w:tabs>
                <w:tab w:val="left" w:pos="9404"/>
              </w:tabs>
              <w:ind w:left="1336"/>
              <w:contextualSpacing/>
            </w:pPr>
            <w:sdt>
              <w:sdtPr>
                <w:rPr>
                  <w:rFonts w:cs="Calibri"/>
                  <w:bCs/>
                </w:rPr>
                <w:id w:val="89501301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Nouvelles émissions continues de GES</w:t>
            </w:r>
            <w:r w:rsidR="00BF0D18">
              <w:t xml:space="preserve"> </w:t>
            </w:r>
            <w:r w:rsidR="00BF0D18" w:rsidRPr="00BF0D18">
              <w:rPr>
                <w:lang w:val="fr-FR"/>
              </w:rPr>
              <w:t>(par exemple, associées à de nouveaux actifs, activités, comportements, etc.)</w:t>
            </w:r>
          </w:p>
          <w:p w14:paraId="6D42641A" w14:textId="77777777" w:rsidR="00CF6E47" w:rsidRPr="00D81D48" w:rsidRDefault="00000000" w:rsidP="00933EF1">
            <w:pPr>
              <w:pStyle w:val="ListParagraph"/>
              <w:tabs>
                <w:tab w:val="left" w:pos="9404"/>
              </w:tabs>
              <w:ind w:left="1336"/>
              <w:contextualSpacing/>
              <w:rPr>
                <w:bCs/>
                <w:szCs w:val="24"/>
              </w:rPr>
            </w:pPr>
            <w:sdt>
              <w:sdtPr>
                <w:rPr>
                  <w:rFonts w:cs="Calibri"/>
                  <w:bCs/>
                </w:rPr>
                <w:id w:val="37905527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déterminé</w:t>
            </w:r>
          </w:p>
          <w:p w14:paraId="3EFBF885" w14:textId="77777777" w:rsidR="00847D53" w:rsidRPr="00D81D48" w:rsidRDefault="00847D53" w:rsidP="0097785C">
            <w:pPr>
              <w:tabs>
                <w:tab w:val="left" w:pos="9404"/>
              </w:tabs>
              <w:contextualSpacing/>
              <w:rPr>
                <w:bCs/>
                <w:szCs w:val="24"/>
              </w:rPr>
            </w:pPr>
          </w:p>
          <w:p w14:paraId="6379D66A" w14:textId="77777777" w:rsidR="00C147A0" w:rsidRPr="00D81D48" w:rsidRDefault="00FC38F1" w:rsidP="0099471F">
            <w:pPr>
              <w:tabs>
                <w:tab w:val="left" w:pos="633"/>
                <w:tab w:val="left" w:pos="9404"/>
              </w:tabs>
              <w:ind w:left="633" w:hanging="633"/>
              <w:rPr>
                <w:bCs/>
                <w:szCs w:val="24"/>
              </w:rPr>
            </w:pPr>
            <w:r w:rsidRPr="00D81D48">
              <w:rPr>
                <w:b/>
                <w:bCs/>
              </w:rPr>
              <w:t>A-122</w:t>
            </w:r>
            <w:r w:rsidRPr="00D81D48">
              <w:tab/>
            </w:r>
            <w:r w:rsidRPr="00D81D48">
              <w:rPr>
                <w:u w:val="single"/>
              </w:rPr>
              <w:t>Les opérations gouvernementales et l’exécution des programmes associés à la proposition entraîneront-elles une augmentation des émissions de GES au-delà de celles qui se rattachent aux activités habituelles des ministères responsables?</w:t>
            </w:r>
          </w:p>
          <w:p w14:paraId="7B203E50" w14:textId="7A0E620F" w:rsidR="00445E80" w:rsidRPr="00D81D48" w:rsidRDefault="00FC38F1" w:rsidP="000F0450">
            <w:pPr>
              <w:tabs>
                <w:tab w:val="left" w:pos="9404"/>
              </w:tabs>
              <w:ind w:left="720"/>
              <w:rPr>
                <w:b/>
              </w:rPr>
            </w:pPr>
            <w:r w:rsidRPr="00D81D48">
              <w:t xml:space="preserve"> </w:t>
            </w:r>
            <w:bookmarkStart w:id="10" w:name="_Hlk213854559"/>
            <w:r w:rsidRPr="00D81D48">
              <w:rPr>
                <w:b/>
              </w:rPr>
              <w:t>Veuillez choisir une réponse</w:t>
            </w:r>
            <w:r w:rsidR="00AF7CBB" w:rsidRPr="00D81D48">
              <w:rPr>
                <w:b/>
              </w:rPr>
              <w:t> </w:t>
            </w:r>
            <w:bookmarkEnd w:id="10"/>
            <w:r w:rsidRPr="00D81D48">
              <w:rPr>
                <w:b/>
              </w:rPr>
              <w:t xml:space="preserve">:      </w:t>
            </w:r>
            <w:sdt>
              <w:sdtPr>
                <w:rPr>
                  <w:bCs/>
                  <w:szCs w:val="24"/>
                </w:rPr>
                <w:id w:val="1017974255"/>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3089659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9697636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tc>
      </w:tr>
      <w:tr w:rsidR="00365AFD" w:rsidRPr="00D81D48" w14:paraId="186BA04B" w14:textId="77777777" w:rsidTr="00AC68C0">
        <w:trPr>
          <w:trHeight w:val="391"/>
        </w:trPr>
        <w:tc>
          <w:tcPr>
            <w:tcW w:w="1022" w:type="dxa"/>
            <w:tcBorders>
              <w:bottom w:val="single" w:sz="4" w:space="0" w:color="000000"/>
              <w:right w:val="nil"/>
            </w:tcBorders>
            <w:shd w:val="clear" w:color="auto" w:fill="EAF1DD" w:themeFill="accent3" w:themeFillTint="33"/>
            <w:tcMar>
              <w:top w:w="57" w:type="dxa"/>
              <w:bottom w:w="57" w:type="dxa"/>
            </w:tcMar>
            <w:vAlign w:val="center"/>
          </w:tcPr>
          <w:p w14:paraId="61D8BB97" w14:textId="77777777" w:rsidR="00365AFD" w:rsidRPr="00D81D48" w:rsidRDefault="00365AFD">
            <w:pPr>
              <w:spacing w:after="60"/>
              <w:textAlignment w:val="center"/>
              <w:rPr>
                <w:rFonts w:cs="Calibri"/>
                <w:b/>
              </w:rPr>
            </w:pPr>
            <w:r w:rsidRPr="00D81D48">
              <w:rPr>
                <w:b/>
              </w:rPr>
              <w:t>A-130</w:t>
            </w:r>
          </w:p>
        </w:tc>
        <w:tc>
          <w:tcPr>
            <w:tcW w:w="9641" w:type="dxa"/>
            <w:tcBorders>
              <w:left w:val="nil"/>
              <w:bottom w:val="single" w:sz="4" w:space="0" w:color="000000"/>
            </w:tcBorders>
            <w:shd w:val="clear" w:color="auto" w:fill="EAF1DD" w:themeFill="accent3" w:themeFillTint="33"/>
            <w:vAlign w:val="center"/>
          </w:tcPr>
          <w:p w14:paraId="52A17E00" w14:textId="77777777" w:rsidR="00365AFD" w:rsidRPr="00D81D48" w:rsidRDefault="001332C3">
            <w:pPr>
              <w:spacing w:after="60"/>
              <w:textAlignment w:val="center"/>
              <w:rPr>
                <w:b/>
                <w:bCs/>
              </w:rPr>
            </w:pPr>
            <w:r w:rsidRPr="00D81D48">
              <w:rPr>
                <w:b/>
              </w:rPr>
              <w:t>Effets nets prévus sur les émissions de GES – Effets qualitatifs</w:t>
            </w:r>
          </w:p>
        </w:tc>
      </w:tr>
      <w:tr w:rsidR="00365AFD" w:rsidRPr="00D81D48" w14:paraId="73FD199A"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3F10C00" w14:textId="3C97B7A3" w:rsidR="00365AFD" w:rsidRPr="00D81D48" w:rsidRDefault="00365AFD">
            <w:pPr>
              <w:tabs>
                <w:tab w:val="left" w:pos="633"/>
                <w:tab w:val="left" w:pos="9404"/>
              </w:tabs>
              <w:spacing w:before="120"/>
              <w:ind w:left="633" w:hanging="633"/>
            </w:pPr>
            <w:r w:rsidRPr="00D81D48">
              <w:rPr>
                <w:b/>
                <w:bCs/>
              </w:rPr>
              <w:t>A-131</w:t>
            </w:r>
            <w:r w:rsidRPr="00D81D48">
              <w:t xml:space="preserve"> </w:t>
            </w:r>
            <w:r w:rsidRPr="00D81D48">
              <w:tab/>
            </w:r>
            <w:r w:rsidRPr="00D81D48">
              <w:rPr>
                <w:u w:val="single"/>
              </w:rPr>
              <w:t xml:space="preserve">Compte tenu des effets sur </w:t>
            </w:r>
            <w:proofErr w:type="gramStart"/>
            <w:r w:rsidRPr="00D81D48">
              <w:rPr>
                <w:u w:val="single"/>
              </w:rPr>
              <w:t>les émissions décrits</w:t>
            </w:r>
            <w:proofErr w:type="gramEnd"/>
            <w:r w:rsidRPr="00D81D48">
              <w:rPr>
                <w:u w:val="single"/>
              </w:rPr>
              <w:t xml:space="preserve"> aux sections</w:t>
            </w:r>
            <w:r w:rsidR="00024351" w:rsidRPr="00D81D48">
              <w:rPr>
                <w:u w:val="single"/>
              </w:rPr>
              <w:t> </w:t>
            </w:r>
            <w:r w:rsidRPr="00D81D48">
              <w:rPr>
                <w:u w:val="single"/>
              </w:rPr>
              <w:t>A-110 et A-120, cette proposition devrait entraîner les changements nets suivants dans les émissions de GES à court terme (horizon de 5</w:t>
            </w:r>
            <w:r w:rsidR="00AF7CBB" w:rsidRPr="00D81D48">
              <w:rPr>
                <w:u w:val="single"/>
              </w:rPr>
              <w:t> </w:t>
            </w:r>
            <w:r w:rsidRPr="00D81D48">
              <w:rPr>
                <w:u w:val="single"/>
              </w:rPr>
              <w:t>ans) et à long terme (horizon de 25</w:t>
            </w:r>
            <w:r w:rsidR="00AF7CBB" w:rsidRPr="00D81D48">
              <w:rPr>
                <w:u w:val="single"/>
              </w:rPr>
              <w:t> </w:t>
            </w:r>
            <w:r w:rsidRPr="00D81D48">
              <w:rPr>
                <w:u w:val="single"/>
              </w:rPr>
              <w:t>ans)</w:t>
            </w:r>
            <w:r w:rsidRPr="00D81D48">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D81D48" w14:paraId="1CABD139"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1664308" w14:textId="77777777" w:rsidR="00365AFD" w:rsidRPr="00D81D48" w:rsidRDefault="00365AFD" w:rsidP="005F6393">
                  <w:pPr>
                    <w:keepNext/>
                    <w:keepLines/>
                    <w:rPr>
                      <w:rFonts w:eastAsia="MS Mincho" w:cs="Times New Roman"/>
                      <w:sz w:val="20"/>
                      <w:szCs w:val="20"/>
                    </w:rPr>
                  </w:pPr>
                  <w:r w:rsidRPr="00D81D48">
                    <w:rPr>
                      <w:b/>
                      <w:sz w:val="20"/>
                    </w:rPr>
                    <w:t>Changement aux émissions de GES par rapport à un scénario dans lequel la proposition n’est pas mise en œuvre</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4B263417" w14:textId="77777777" w:rsidR="00365AFD" w:rsidRPr="00D81D48" w:rsidRDefault="00BC5089" w:rsidP="005F6393">
                  <w:pPr>
                    <w:keepNext/>
                    <w:keepLines/>
                    <w:spacing w:after="0"/>
                    <w:jc w:val="center"/>
                    <w:rPr>
                      <w:b/>
                      <w:sz w:val="20"/>
                      <w:szCs w:val="20"/>
                    </w:rPr>
                  </w:pPr>
                  <w:r w:rsidRPr="00D81D48">
                    <w:rPr>
                      <w:b/>
                      <w:sz w:val="20"/>
                    </w:rPr>
                    <w:t xml:space="preserve">Effet net à court terme </w:t>
                  </w:r>
                </w:p>
                <w:p w14:paraId="13A93A50" w14:textId="302EC6CF" w:rsidR="00365AFD" w:rsidRPr="00D81D48" w:rsidRDefault="00365AFD" w:rsidP="005F6393">
                  <w:pPr>
                    <w:keepNext/>
                    <w:keepLines/>
                    <w:spacing w:after="0"/>
                    <w:jc w:val="center"/>
                    <w:rPr>
                      <w:b/>
                      <w:sz w:val="20"/>
                      <w:szCs w:val="20"/>
                    </w:rPr>
                  </w:pPr>
                  <w:r w:rsidRPr="00D81D48">
                    <w:rPr>
                      <w:b/>
                      <w:sz w:val="20"/>
                    </w:rPr>
                    <w:t>(horizon de 5</w:t>
                  </w:r>
                  <w:r w:rsidR="00AF7CBB" w:rsidRPr="00D81D48">
                    <w:rPr>
                      <w:b/>
                      <w:sz w:val="20"/>
                    </w:rPr>
                    <w:t> </w:t>
                  </w:r>
                  <w:r w:rsidRPr="00D81D48">
                    <w:rPr>
                      <w:b/>
                      <w:sz w:val="20"/>
                    </w:rPr>
                    <w:t>ans)</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5E2ED9D7" w14:textId="77777777" w:rsidR="00365AFD" w:rsidRPr="00D81D48" w:rsidRDefault="00BC5089" w:rsidP="005F6393">
                  <w:pPr>
                    <w:keepNext/>
                    <w:keepLines/>
                    <w:spacing w:after="0"/>
                    <w:jc w:val="center"/>
                    <w:rPr>
                      <w:b/>
                      <w:sz w:val="20"/>
                      <w:szCs w:val="20"/>
                    </w:rPr>
                  </w:pPr>
                  <w:r w:rsidRPr="00D81D48">
                    <w:rPr>
                      <w:b/>
                      <w:sz w:val="20"/>
                    </w:rPr>
                    <w:t xml:space="preserve">Effet net à long terme </w:t>
                  </w:r>
                </w:p>
                <w:p w14:paraId="4667F196" w14:textId="1419A925" w:rsidR="00365AFD" w:rsidRPr="00D81D48" w:rsidRDefault="00365AFD" w:rsidP="005F6393">
                  <w:pPr>
                    <w:keepNext/>
                    <w:keepLines/>
                    <w:spacing w:after="0"/>
                    <w:jc w:val="center"/>
                    <w:rPr>
                      <w:b/>
                      <w:sz w:val="20"/>
                      <w:szCs w:val="20"/>
                    </w:rPr>
                  </w:pPr>
                  <w:r w:rsidRPr="00D81D48">
                    <w:rPr>
                      <w:b/>
                      <w:sz w:val="20"/>
                    </w:rPr>
                    <w:t>(</w:t>
                  </w:r>
                  <w:proofErr w:type="gramStart"/>
                  <w:r w:rsidRPr="00D81D48">
                    <w:rPr>
                      <w:b/>
                      <w:sz w:val="20"/>
                    </w:rPr>
                    <w:t>horizon</w:t>
                  </w:r>
                  <w:proofErr w:type="gramEnd"/>
                  <w:r w:rsidRPr="00D81D48">
                    <w:rPr>
                      <w:b/>
                      <w:sz w:val="20"/>
                    </w:rPr>
                    <w:t xml:space="preserve"> de 25</w:t>
                  </w:r>
                  <w:r w:rsidR="00AF7CBB" w:rsidRPr="00D81D48">
                    <w:rPr>
                      <w:b/>
                      <w:sz w:val="20"/>
                    </w:rPr>
                    <w:t> </w:t>
                  </w:r>
                  <w:r w:rsidRPr="00D81D48">
                    <w:rPr>
                      <w:b/>
                      <w:sz w:val="20"/>
                    </w:rPr>
                    <w:t>ans)</w:t>
                  </w:r>
                </w:p>
              </w:tc>
            </w:tr>
            <w:tr w:rsidR="00903115" w:rsidRPr="00D81D48" w14:paraId="16119E3E"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686475C" w14:textId="77777777" w:rsidR="00365AFD" w:rsidRPr="00D81D48" w:rsidRDefault="00365AFD" w:rsidP="005F6393">
                  <w:pPr>
                    <w:keepNext/>
                    <w:keepLines/>
                    <w:rPr>
                      <w:b/>
                      <w:sz w:val="20"/>
                      <w:szCs w:val="20"/>
                    </w:rPr>
                  </w:pPr>
                  <w:r w:rsidRPr="00D81D48">
                    <w:rPr>
                      <w:b/>
                      <w:sz w:val="20"/>
                    </w:rPr>
                    <w:t>Direction</w:t>
                  </w:r>
                </w:p>
              </w:tc>
              <w:tc>
                <w:tcPr>
                  <w:tcW w:w="3603" w:type="dxa"/>
                  <w:tcBorders>
                    <w:top w:val="single" w:sz="4" w:space="0" w:color="auto"/>
                    <w:left w:val="single" w:sz="4" w:space="0" w:color="auto"/>
                    <w:bottom w:val="single" w:sz="4" w:space="0" w:color="auto"/>
                    <w:right w:val="single" w:sz="4" w:space="0" w:color="auto"/>
                  </w:tcBorders>
                  <w:vAlign w:val="center"/>
                </w:tcPr>
                <w:p w14:paraId="686C4B1E" w14:textId="77777777" w:rsidR="00365AFD" w:rsidRPr="00D81D48" w:rsidRDefault="00000000" w:rsidP="005F6393">
                  <w:pPr>
                    <w:pStyle w:val="ListParagraph"/>
                    <w:keepNext/>
                    <w:keepLines/>
                    <w:ind w:left="540"/>
                    <w:rPr>
                      <w:rFonts w:cs="Times New Roman"/>
                      <w:sz w:val="20"/>
                      <w:szCs w:val="20"/>
                    </w:rPr>
                  </w:pPr>
                  <w:sdt>
                    <w:sdtPr>
                      <w:rPr>
                        <w:rFonts w:cs="Calibri"/>
                        <w:bCs/>
                      </w:rPr>
                      <w:id w:val="-176298688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1D8AAEAB" w14:textId="77777777" w:rsidR="00997D6F" w:rsidRPr="00D81D48" w:rsidRDefault="00000000" w:rsidP="005F6393">
                  <w:pPr>
                    <w:pStyle w:val="ListParagraph"/>
                    <w:keepNext/>
                    <w:keepLines/>
                    <w:ind w:left="540"/>
                    <w:rPr>
                      <w:rFonts w:cs="Times New Roman"/>
                      <w:sz w:val="20"/>
                      <w:szCs w:val="20"/>
                    </w:rPr>
                  </w:pPr>
                  <w:sdt>
                    <w:sdtPr>
                      <w:rPr>
                        <w:rFonts w:cs="Calibri"/>
                        <w:bCs/>
                      </w:rPr>
                      <w:id w:val="1442180629"/>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6C5B97C2" w14:textId="77777777" w:rsidR="00997D6F" w:rsidRPr="00D81D48" w:rsidRDefault="00000000" w:rsidP="005F6393">
                  <w:pPr>
                    <w:pStyle w:val="ListParagraph"/>
                    <w:keepNext/>
                    <w:keepLines/>
                    <w:ind w:left="540"/>
                    <w:rPr>
                      <w:rFonts w:cs="Times New Roman"/>
                      <w:sz w:val="20"/>
                      <w:szCs w:val="20"/>
                    </w:rPr>
                  </w:pPr>
                  <w:sdt>
                    <w:sdtPr>
                      <w:rPr>
                        <w:rFonts w:cs="Calibri"/>
                        <w:bCs/>
                      </w:rPr>
                      <w:id w:val="19944421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c>
                <w:tcPr>
                  <w:tcW w:w="3603" w:type="dxa"/>
                  <w:tcBorders>
                    <w:top w:val="single" w:sz="4" w:space="0" w:color="auto"/>
                    <w:left w:val="single" w:sz="4" w:space="0" w:color="auto"/>
                    <w:bottom w:val="single" w:sz="4" w:space="0" w:color="auto"/>
                    <w:right w:val="single" w:sz="4" w:space="0" w:color="auto"/>
                  </w:tcBorders>
                  <w:vAlign w:val="center"/>
                </w:tcPr>
                <w:p w14:paraId="10D9CBD1" w14:textId="77777777" w:rsidR="00997D6F" w:rsidRPr="00D81D48" w:rsidRDefault="00000000" w:rsidP="005F6393">
                  <w:pPr>
                    <w:pStyle w:val="ListParagraph"/>
                    <w:keepNext/>
                    <w:keepLines/>
                    <w:ind w:left="540"/>
                    <w:rPr>
                      <w:rFonts w:cs="Times New Roman"/>
                      <w:sz w:val="20"/>
                      <w:szCs w:val="20"/>
                    </w:rPr>
                  </w:pPr>
                  <w:sdt>
                    <w:sdtPr>
                      <w:rPr>
                        <w:rFonts w:cs="Calibri"/>
                        <w:bCs/>
                      </w:rPr>
                      <w:id w:val="61126002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Réduction des émissions</w:t>
                  </w:r>
                </w:p>
                <w:p w14:paraId="0E6CB86B" w14:textId="77777777" w:rsidR="00997D6F" w:rsidRPr="00D81D48" w:rsidRDefault="00000000" w:rsidP="005F6393">
                  <w:pPr>
                    <w:pStyle w:val="ListParagraph"/>
                    <w:keepNext/>
                    <w:keepLines/>
                    <w:ind w:left="540"/>
                    <w:rPr>
                      <w:rFonts w:cs="Times New Roman"/>
                      <w:sz w:val="20"/>
                      <w:szCs w:val="20"/>
                    </w:rPr>
                  </w:pPr>
                  <w:sdt>
                    <w:sdtPr>
                      <w:rPr>
                        <w:rFonts w:cs="Calibri"/>
                        <w:bCs/>
                      </w:rPr>
                      <w:id w:val="-1505968090"/>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Augmentation des émissions</w:t>
                  </w:r>
                </w:p>
                <w:p w14:paraId="7BEB89C7" w14:textId="77777777" w:rsidR="00365AFD" w:rsidRPr="00D81D48" w:rsidRDefault="00000000" w:rsidP="005F6393">
                  <w:pPr>
                    <w:pStyle w:val="ListParagraph"/>
                    <w:keepNext/>
                    <w:keepLines/>
                    <w:ind w:left="540"/>
                    <w:rPr>
                      <w:rFonts w:cs="Times New Roman"/>
                      <w:sz w:val="20"/>
                      <w:szCs w:val="20"/>
                    </w:rPr>
                  </w:pPr>
                  <w:sdt>
                    <w:sdtPr>
                      <w:rPr>
                        <w:rFonts w:cs="Calibri"/>
                        <w:bCs/>
                      </w:rPr>
                      <w:id w:val="91282318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t xml:space="preserve"> Incidence nette indéterminée sur les GES</w:t>
                  </w:r>
                </w:p>
              </w:tc>
            </w:tr>
          </w:tbl>
          <w:p w14:paraId="3CF0693F" w14:textId="77777777" w:rsidR="00365AFD" w:rsidRPr="00D81D48" w:rsidRDefault="00365AFD" w:rsidP="00CD7E76">
            <w:pPr>
              <w:tabs>
                <w:tab w:val="left" w:pos="9404"/>
              </w:tabs>
              <w:spacing w:after="0"/>
              <w:ind w:left="493" w:hanging="493"/>
              <w:rPr>
                <w:rStyle w:val="Style1"/>
                <w:rFonts w:cs="Arial"/>
              </w:rPr>
            </w:pPr>
          </w:p>
          <w:p w14:paraId="68571258" w14:textId="1DEA69EF" w:rsidR="00365AFD" w:rsidRPr="00D81D48" w:rsidRDefault="00365AFD">
            <w:pPr>
              <w:tabs>
                <w:tab w:val="left" w:pos="633"/>
                <w:tab w:val="left" w:pos="9404"/>
              </w:tabs>
              <w:spacing w:before="120"/>
              <w:ind w:left="633" w:hanging="633"/>
              <w:rPr>
                <w:rFonts w:eastAsia="MS Mincho"/>
              </w:rPr>
            </w:pPr>
            <w:r w:rsidRPr="00D81D48">
              <w:rPr>
                <w:b/>
                <w:bCs/>
              </w:rPr>
              <w:t>A-132</w:t>
            </w:r>
            <w:r w:rsidRPr="00D81D48">
              <w:t xml:space="preserve"> </w:t>
            </w:r>
            <w:r w:rsidRPr="00D81D48">
              <w:rPr>
                <w:u w:val="single"/>
              </w:rPr>
              <w:t xml:space="preserve">Si l’on prévoit que cette proposition entraîne des augmentations nettes des émissions au sens de la </w:t>
            </w:r>
            <w:r w:rsidR="002D51E9" w:rsidRPr="00D81D48">
              <w:rPr>
                <w:u w:val="single"/>
              </w:rPr>
              <w:t>question </w:t>
            </w:r>
            <w:r w:rsidRPr="00D81D48">
              <w:rPr>
                <w:u w:val="single"/>
              </w:rPr>
              <w:t>A-131, des plans explicites ont-ils été élaborés pour les atténuer? Si oui, veuillez décrire ces plans dans la section</w:t>
            </w:r>
            <w:r w:rsidR="00024351" w:rsidRPr="00D81D48">
              <w:rPr>
                <w:u w:val="single"/>
              </w:rPr>
              <w:t> </w:t>
            </w:r>
            <w:r w:rsidRPr="00D81D48">
              <w:rPr>
                <w:u w:val="single"/>
              </w:rPr>
              <w:t>A-160</w:t>
            </w:r>
            <w:r w:rsidRPr="00D81D48">
              <w:t>.</w:t>
            </w:r>
          </w:p>
          <w:p w14:paraId="6F679647" w14:textId="390A0242" w:rsidR="00365AFD" w:rsidRPr="00D81D48" w:rsidRDefault="00753177">
            <w:pPr>
              <w:spacing w:after="0"/>
              <w:rPr>
                <w:b/>
              </w:rPr>
            </w:pPr>
            <w:r w:rsidRPr="00D81D48">
              <w:rPr>
                <w:color w:val="2B579A"/>
                <w:shd w:val="clear" w:color="auto" w:fill="FFFFFF"/>
              </w:rPr>
              <w:tab/>
            </w:r>
            <w:r w:rsidRPr="00D81D48">
              <w:rPr>
                <w:b/>
              </w:rPr>
              <w:t>Veuillez choisir une réponse</w:t>
            </w:r>
            <w:r w:rsidR="00AF7CBB" w:rsidRPr="00D81D48">
              <w:rPr>
                <w:b/>
              </w:rPr>
              <w:t> </w:t>
            </w:r>
            <w:r w:rsidRPr="00D81D48">
              <w:rPr>
                <w:b/>
              </w:rPr>
              <w:t xml:space="preserve">:      </w:t>
            </w:r>
            <w:sdt>
              <w:sdtPr>
                <w:rPr>
                  <w:bCs/>
                  <w:szCs w:val="24"/>
                </w:rPr>
                <w:id w:val="-317270013"/>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64732972"/>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629826783"/>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Sans objet</w:t>
            </w:r>
          </w:p>
        </w:tc>
      </w:tr>
      <w:tr w:rsidR="00580EC8" w:rsidRPr="00D81D48" w14:paraId="63230D47"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4FCC13DE" w14:textId="77777777" w:rsidR="00580EC8" w:rsidRPr="00D81D48" w:rsidRDefault="00580EC8" w:rsidP="00580EC8">
            <w:pPr>
              <w:tabs>
                <w:tab w:val="left" w:pos="1053"/>
              </w:tabs>
              <w:spacing w:after="60"/>
              <w:textAlignment w:val="center"/>
              <w:rPr>
                <w:rFonts w:cs="Calibri"/>
                <w:b/>
              </w:rPr>
            </w:pPr>
            <w:r w:rsidRPr="00D81D48">
              <w:rPr>
                <w:b/>
                <w:bCs/>
              </w:rPr>
              <w:t>A-140</w:t>
            </w:r>
            <w:r w:rsidRPr="00D81D48">
              <w:rPr>
                <w:b/>
                <w:bCs/>
              </w:rPr>
              <w:tab/>
              <w:t>Compatibilité de la proposition avec un avenir carboneutre</w:t>
            </w:r>
          </w:p>
        </w:tc>
      </w:tr>
      <w:tr w:rsidR="00580EC8" w:rsidRPr="00D81D48" w14:paraId="5B137757" w14:textId="77777777" w:rsidTr="004D5E87">
        <w:trPr>
          <w:trHeight w:val="391"/>
        </w:trPr>
        <w:tc>
          <w:tcPr>
            <w:tcW w:w="10663" w:type="dxa"/>
            <w:gridSpan w:val="2"/>
            <w:tcBorders>
              <w:bottom w:val="single" w:sz="4" w:space="0" w:color="000000"/>
            </w:tcBorders>
            <w:shd w:val="clear" w:color="auto" w:fill="FFFFFF"/>
            <w:tcMar>
              <w:top w:w="57" w:type="dxa"/>
              <w:bottom w:w="57" w:type="dxa"/>
            </w:tcMar>
            <w:vAlign w:val="center"/>
          </w:tcPr>
          <w:p w14:paraId="171198AF" w14:textId="672E5E11" w:rsidR="00A15CBE" w:rsidRPr="00D81D48" w:rsidRDefault="00A15CBE" w:rsidP="00A15CBE">
            <w:pPr>
              <w:tabs>
                <w:tab w:val="left" w:pos="774"/>
              </w:tabs>
              <w:spacing w:after="60"/>
              <w:ind w:left="775" w:hanging="775"/>
              <w:rPr>
                <w:bCs/>
                <w:szCs w:val="24"/>
              </w:rPr>
            </w:pPr>
            <w:r w:rsidRPr="00D81D48">
              <w:rPr>
                <w:b/>
                <w:bCs/>
              </w:rPr>
              <w:t>A-14</w:t>
            </w:r>
            <w:r w:rsidR="00BF0D18">
              <w:rPr>
                <w:b/>
                <w:bCs/>
              </w:rPr>
              <w:t>1</w:t>
            </w:r>
            <w:r w:rsidRPr="00D81D48">
              <w:tab/>
            </w:r>
            <w:r w:rsidR="00BF0D18" w:rsidRPr="00BF0D18">
              <w:rPr>
                <w:u w:val="single"/>
              </w:rPr>
              <w:t>Cette proposition favorisera-t-elle des activités qui faciliteront concrètement la décarbonation à long terme de l’économie canadienne ? Par exemple, en permettant l’électrification des activités ou des procédés actuellement alimentés par des combustibles fossiles, en permettant directement la capture ou le stockage du carbone, ou par d’autres moyens?</w:t>
            </w:r>
          </w:p>
          <w:p w14:paraId="191B3217" w14:textId="0D780EF7" w:rsidR="00A15CBE" w:rsidRPr="00D81D48" w:rsidRDefault="00A15CBE" w:rsidP="00A15CBE">
            <w:pPr>
              <w:tabs>
                <w:tab w:val="left" w:pos="774"/>
              </w:tabs>
              <w:spacing w:after="60"/>
              <w:ind w:left="775" w:hanging="775"/>
              <w:rPr>
                <w:b/>
              </w:rPr>
            </w:pPr>
            <w:r w:rsidRPr="00D81D48">
              <w:tab/>
            </w:r>
            <w:bookmarkStart w:id="11" w:name="_Hlk213857036"/>
            <w:r w:rsidRPr="00D81D48">
              <w:t xml:space="preserve"> </w:t>
            </w:r>
            <w:r w:rsidRPr="00D81D48">
              <w:rPr>
                <w:b/>
              </w:rPr>
              <w:t>Veuillez choisir une réponse</w:t>
            </w:r>
            <w:r w:rsidR="00AF7CBB" w:rsidRPr="00D81D48">
              <w:rPr>
                <w:b/>
              </w:rPr>
              <w:t> </w:t>
            </w:r>
            <w:bookmarkEnd w:id="11"/>
            <w:r w:rsidRPr="00D81D48">
              <w:rPr>
                <w:b/>
              </w:rPr>
              <w:t xml:space="preserve">:      </w:t>
            </w:r>
            <w:sdt>
              <w:sdtPr>
                <w:rPr>
                  <w:bCs/>
                  <w:szCs w:val="24"/>
                </w:rPr>
                <w:id w:val="1103607987"/>
                <w14:checkbox>
                  <w14:checked w14:val="0"/>
                  <w14:checkedState w14:val="2612" w14:font="MS Gothic"/>
                  <w14:uncheckedState w14:val="2610" w14:font="MS Gothic"/>
                </w14:checkbox>
              </w:sdtPr>
              <w:sdtContent>
                <w:r w:rsidR="00B70185"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66584285"/>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Non    </w:t>
            </w:r>
            <w:sdt>
              <w:sdtPr>
                <w:rPr>
                  <w:rFonts w:cs="Calibri"/>
                  <w:bCs/>
                </w:rPr>
                <w:id w:val="1431930326"/>
                <w14:checkbox>
                  <w14:checked w14:val="0"/>
                  <w14:checkedState w14:val="2612" w14:font="MS Gothic"/>
                  <w14:uncheckedState w14:val="2610" w14:font="MS Gothic"/>
                </w14:checkbox>
              </w:sdtPr>
              <w:sdtContent>
                <w:r w:rsidR="00B70185" w:rsidRPr="00D81D48">
                  <w:rPr>
                    <w:rFonts w:ascii="MS Gothic" w:eastAsia="MS Gothic" w:hAnsi="MS Gothic" w:cs="Calibri" w:hint="eastAsia"/>
                    <w:bCs/>
                    <w:lang w:eastAsia="en-CA"/>
                  </w:rPr>
                  <w:t>☐</w:t>
                </w:r>
              </w:sdtContent>
            </w:sdt>
            <w:r w:rsidRPr="00D81D48">
              <w:t xml:space="preserve"> Indéterminé</w:t>
            </w:r>
          </w:p>
          <w:p w14:paraId="3A55790E" w14:textId="57091DC4" w:rsidR="00B47B41" w:rsidRPr="00D81D48" w:rsidRDefault="00B47B41" w:rsidP="00BF0D18">
            <w:pPr>
              <w:tabs>
                <w:tab w:val="left" w:pos="774"/>
              </w:tabs>
              <w:spacing w:after="60"/>
              <w:rPr>
                <w:rFonts w:cs="Calibri"/>
                <w:b/>
                <w:lang w:eastAsia="en-CA"/>
              </w:rPr>
            </w:pPr>
          </w:p>
          <w:p w14:paraId="527D4BAE" w14:textId="5EB51330" w:rsidR="00B47B41" w:rsidRPr="00D81D48" w:rsidRDefault="00B47B41" w:rsidP="00B47B41">
            <w:pPr>
              <w:tabs>
                <w:tab w:val="left" w:pos="774"/>
              </w:tabs>
              <w:spacing w:after="60"/>
              <w:ind w:left="775" w:hanging="775"/>
              <w:rPr>
                <w:bCs/>
                <w:szCs w:val="24"/>
              </w:rPr>
            </w:pPr>
            <w:r w:rsidRPr="00D81D48">
              <w:rPr>
                <w:b/>
                <w:bCs/>
              </w:rPr>
              <w:t>A-14</w:t>
            </w:r>
            <w:r w:rsidR="00BF0D18">
              <w:rPr>
                <w:b/>
                <w:bCs/>
              </w:rPr>
              <w:t>2</w:t>
            </w:r>
            <w:r w:rsidRPr="00D81D48">
              <w:tab/>
            </w:r>
            <w:r w:rsidR="00BF0D18" w:rsidRPr="00BF0D18">
              <w:rPr>
                <w:u w:val="single"/>
              </w:rPr>
              <w:t>La proposition prévoit-elle d'investir directement dans des actifs ou des activités incompatibles avec les politiques de neutralité carbone d'ici 2050, ou de les soutenir ou de les faciliter</w:t>
            </w:r>
            <w:r w:rsidRPr="00D81D48">
              <w:rPr>
                <w:u w:val="single"/>
              </w:rPr>
              <w:t>?</w:t>
            </w:r>
          </w:p>
          <w:p w14:paraId="21BFEDD3" w14:textId="1CA7FA5C" w:rsidR="00B47B41" w:rsidRPr="000F0450" w:rsidRDefault="00B47B41" w:rsidP="000F0450">
            <w:pPr>
              <w:tabs>
                <w:tab w:val="left" w:pos="774"/>
              </w:tabs>
              <w:spacing w:after="60"/>
              <w:ind w:left="775" w:hanging="775"/>
              <w:rPr>
                <w:b/>
              </w:rPr>
            </w:pPr>
            <w:r w:rsidRPr="00D81D48">
              <w:tab/>
              <w:t xml:space="preserve"> </w:t>
            </w:r>
            <w:r w:rsidRPr="00D81D48">
              <w:rPr>
                <w:b/>
              </w:rPr>
              <w:t xml:space="preserve">Veuillez choisir une réponse :      </w:t>
            </w:r>
            <w:sdt>
              <w:sdtPr>
                <w:rPr>
                  <w:bCs/>
                  <w:szCs w:val="24"/>
                </w:rPr>
                <w:id w:val="-210348458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307038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51981416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c>
      </w:tr>
      <w:tr w:rsidR="00BC5089" w:rsidRPr="00D81D48" w14:paraId="3B8FD82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tcPr>
          <w:p w14:paraId="10522CDD" w14:textId="733C4D8C" w:rsidR="00BC5089" w:rsidRPr="00D81D48" w:rsidRDefault="00BC5089" w:rsidP="000F0450">
            <w:pPr>
              <w:tabs>
                <w:tab w:val="left" w:pos="1059"/>
              </w:tabs>
              <w:spacing w:after="60"/>
              <w:ind w:left="744" w:hanging="744"/>
              <w:textAlignment w:val="center"/>
              <w:rPr>
                <w:rFonts w:cs="Calibri"/>
                <w:b/>
              </w:rPr>
            </w:pPr>
            <w:r w:rsidRPr="00D81D48">
              <w:rPr>
                <w:b/>
              </w:rPr>
              <w:t>A-150</w:t>
            </w:r>
            <w:r w:rsidRPr="00D81D48">
              <w:rPr>
                <w:b/>
              </w:rPr>
              <w:tab/>
              <w:t>Effets nets prévus sur les émissions de GES – Effets quantitatifs – Effets de plus de 0,5 Mt/a (le cas échéant)</w:t>
            </w:r>
          </w:p>
        </w:tc>
      </w:tr>
      <w:tr w:rsidR="003234A3" w:rsidRPr="00D81D48" w14:paraId="1FF45155"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1865118A" w14:textId="50B6AF7B" w:rsidR="003234A3" w:rsidRPr="00D81D48" w:rsidRDefault="003234A3" w:rsidP="003234A3">
            <w:pPr>
              <w:tabs>
                <w:tab w:val="left" w:pos="633"/>
                <w:tab w:val="left" w:pos="9404"/>
              </w:tabs>
              <w:spacing w:before="120"/>
              <w:ind w:left="633" w:hanging="633"/>
            </w:pPr>
            <w:r w:rsidRPr="00D81D48">
              <w:rPr>
                <w:b/>
                <w:bCs/>
              </w:rPr>
              <w:t>A-151</w:t>
            </w:r>
            <w:r w:rsidRPr="00D81D48">
              <w:t xml:space="preserve"> </w:t>
            </w:r>
            <w:r w:rsidRPr="00D81D48">
              <w:tab/>
              <w:t xml:space="preserve">Cette proposition </w:t>
            </w:r>
            <w:r w:rsidR="00A16FCF" w:rsidRPr="00A16FCF">
              <w:t xml:space="preserve">prévoit-elle </w:t>
            </w:r>
            <w:r w:rsidRPr="00D81D48">
              <w:t xml:space="preserve">qu’elle entraînera une augmentation ou une réduction annuelle nette des émissions de GES de 0,5 Mt </w:t>
            </w:r>
            <w:r w:rsidRPr="00D81D48">
              <w:rPr>
                <w:b/>
                <w:bCs/>
              </w:rPr>
              <w:t>d’équivalent dioxyde de carbone au cours d’une année</w:t>
            </w:r>
            <w:r w:rsidRPr="00D81D48">
              <w:t xml:space="preserve"> de sa mise en </w:t>
            </w:r>
            <w:r w:rsidR="0066062C" w:rsidRPr="00D81D48">
              <w:t>œuvre</w:t>
            </w:r>
            <w:r w:rsidRPr="00D81D48">
              <w:t xml:space="preserve">? </w:t>
            </w:r>
          </w:p>
          <w:p w14:paraId="785E90C7" w14:textId="048E2B71" w:rsidR="003234A3" w:rsidRPr="00D81D48" w:rsidRDefault="003234A3" w:rsidP="003234A3">
            <w:pPr>
              <w:tabs>
                <w:tab w:val="left" w:pos="633"/>
                <w:tab w:val="left" w:pos="9404"/>
              </w:tabs>
              <w:spacing w:before="120"/>
              <w:ind w:left="974" w:hanging="487"/>
              <w:rPr>
                <w:rFonts w:cs="Calibri"/>
                <w:bCs/>
              </w:rPr>
            </w:pPr>
            <w:r w:rsidRPr="00D81D48">
              <w:rPr>
                <w:b/>
              </w:rPr>
              <w:t xml:space="preserve">    Veuillez choisir une réponse</w:t>
            </w:r>
            <w:r w:rsidR="00AF7CBB" w:rsidRPr="00D81D48">
              <w:rPr>
                <w:b/>
              </w:rPr>
              <w:t> </w:t>
            </w:r>
            <w:r w:rsidRPr="00D81D48">
              <w:rPr>
                <w:b/>
              </w:rPr>
              <w:t xml:space="preserve">:     </w:t>
            </w:r>
            <w:sdt>
              <w:sdtPr>
                <w:rPr>
                  <w:rFonts w:cs="Calibri"/>
                  <w:bCs/>
                </w:rPr>
                <w:id w:val="-135904365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Oui                                        </w:t>
            </w:r>
            <w:sdt>
              <w:sdtPr>
                <w:rPr>
                  <w:rFonts w:cs="Calibri"/>
                  <w:bCs/>
                </w:rPr>
                <w:id w:val="-14825308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p>
          <w:p w14:paraId="5EE52497" w14:textId="77777777" w:rsidR="003234A3" w:rsidRPr="00D81D48" w:rsidRDefault="003234A3" w:rsidP="003234A3">
            <w:pPr>
              <w:spacing w:after="60"/>
              <w:contextualSpacing/>
              <w:rPr>
                <w:bCs/>
              </w:rPr>
            </w:pPr>
            <w:r w:rsidRPr="00D81D48">
              <w:t xml:space="preserve">Si vous avez répondu </w:t>
            </w:r>
            <w:r w:rsidRPr="00D81D48">
              <w:rPr>
                <w:b/>
                <w:bCs/>
              </w:rPr>
              <w:t>OUI</w:t>
            </w:r>
            <w:r w:rsidRPr="00D81D48">
              <w:t> :</w:t>
            </w:r>
          </w:p>
          <w:p w14:paraId="17B9B044" w14:textId="77777777" w:rsidR="003234A3" w:rsidRPr="00D81D48" w:rsidRDefault="003234A3">
            <w:pPr>
              <w:pStyle w:val="ListParagraph"/>
              <w:numPr>
                <w:ilvl w:val="0"/>
                <w:numId w:val="6"/>
              </w:numPr>
              <w:spacing w:after="60"/>
              <w:ind w:left="1200"/>
              <w:contextualSpacing/>
              <w:rPr>
                <w:bCs/>
              </w:rPr>
            </w:pPr>
            <w:r w:rsidRPr="00D81D48">
              <w:lastRenderedPageBreak/>
              <w:t>Veuillez répondre aux questions A-152, A-153 et A-154.</w:t>
            </w:r>
          </w:p>
          <w:p w14:paraId="49ABDA66" w14:textId="72DF2BBD" w:rsidR="003234A3" w:rsidRPr="00D81D48" w:rsidRDefault="003234A3">
            <w:pPr>
              <w:pStyle w:val="ListParagraph"/>
              <w:numPr>
                <w:ilvl w:val="0"/>
                <w:numId w:val="6"/>
              </w:numPr>
              <w:spacing w:after="60"/>
              <w:ind w:left="1200"/>
              <w:contextualSpacing/>
            </w:pPr>
            <w:r w:rsidRPr="00D81D48">
              <w:t>Tout responsable de proposition</w:t>
            </w:r>
            <w:r w:rsidR="00A16FCF">
              <w:t xml:space="preserve"> prévoyant</w:t>
            </w:r>
            <w:r w:rsidRPr="00D81D48">
              <w:t xml:space="preserve"> un effet sur les émissions annuelles de GES de plus de 0,5</w:t>
            </w:r>
            <w:r w:rsidR="00AF7CBB" w:rsidRPr="00D81D48">
              <w:t> </w:t>
            </w:r>
            <w:r w:rsidRPr="00D81D48">
              <w:t xml:space="preserve">mégatonne d’équivalent dioxyde de carbone au cours d’une année donnée </w:t>
            </w:r>
            <w:r w:rsidRPr="00D81D48">
              <w:rPr>
                <w:b/>
              </w:rPr>
              <w:t xml:space="preserve">doit communiquer avec le </w:t>
            </w:r>
            <w:hyperlink r:id="rId16" w:history="1">
              <w:r w:rsidRPr="00D81D48">
                <w:rPr>
                  <w:rStyle w:val="Hyperlink"/>
                  <w:b/>
                </w:rPr>
                <w:t>Secrétariat de l’EEES</w:t>
              </w:r>
            </w:hyperlink>
            <w:r w:rsidRPr="00D81D48">
              <w:rPr>
                <w:b/>
              </w:rPr>
              <w:t xml:space="preserve"> aux fins de validation</w:t>
            </w:r>
            <w:r w:rsidRPr="00D81D48">
              <w:t xml:space="preserve">. Dans ce cas, l’OCNE doit être fournie avec tout fichier de calcul (comme un classeur Excel) étayant les allégations quantitatives faites ci-dessous. L’équipe de modélisation des GES d’ECCC, chargée de publier les </w:t>
            </w:r>
            <w:hyperlink r:id="rId17">
              <w:r w:rsidRPr="00D81D48">
                <w:rPr>
                  <w:rStyle w:val="Hyperlink"/>
                </w:rPr>
                <w:t>projections officielles d’émissions de GES du gouvernement du Canada</w:t>
              </w:r>
            </w:hyperlink>
            <w:r w:rsidRPr="00D81D48">
              <w:t>, examinera les effets allégués pour s’assurer de leur crédibilité et de leur complémentarité avec les mesures déjà modélisées dans les projections des émissions de GES du Canada.</w:t>
            </w:r>
          </w:p>
          <w:p w14:paraId="60E64FA6" w14:textId="77777777" w:rsidR="003234A3" w:rsidRPr="00D81D48" w:rsidRDefault="003234A3" w:rsidP="003234A3">
            <w:pPr>
              <w:spacing w:after="60"/>
              <w:contextualSpacing/>
              <w:rPr>
                <w:b/>
              </w:rPr>
            </w:pPr>
            <w:r w:rsidRPr="00D81D48">
              <w:t xml:space="preserve">Si vous avez répondu </w:t>
            </w:r>
            <w:r w:rsidRPr="00D81D48">
              <w:rPr>
                <w:b/>
                <w:bCs/>
              </w:rPr>
              <w:t>NON</w:t>
            </w:r>
            <w:r w:rsidRPr="00D81D48">
              <w:t> :</w:t>
            </w:r>
          </w:p>
          <w:p w14:paraId="7E8A6FEA" w14:textId="77777777" w:rsidR="003234A3" w:rsidRPr="00D81D48" w:rsidRDefault="00C170DD">
            <w:pPr>
              <w:pStyle w:val="ListParagraph"/>
              <w:numPr>
                <w:ilvl w:val="0"/>
                <w:numId w:val="5"/>
              </w:numPr>
              <w:spacing w:after="60"/>
              <w:ind w:left="1200"/>
              <w:contextualSpacing/>
              <w:rPr>
                <w:bCs/>
              </w:rPr>
            </w:pPr>
            <w:r w:rsidRPr="00D81D48">
              <w:t xml:space="preserve">Veuillez ignorer le reste de la section A-150.                     </w:t>
            </w:r>
          </w:p>
        </w:tc>
      </w:tr>
      <w:tr w:rsidR="00465254" w:rsidRPr="00D81D48" w14:paraId="017BA7C6"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AE0DDF3" w14:textId="64B6AFF0" w:rsidR="00465254" w:rsidRPr="00D81D48" w:rsidRDefault="00465254" w:rsidP="000760BE">
            <w:pPr>
              <w:tabs>
                <w:tab w:val="left" w:pos="633"/>
                <w:tab w:val="left" w:pos="9404"/>
              </w:tabs>
              <w:spacing w:before="120"/>
              <w:ind w:left="633" w:hanging="633"/>
              <w:rPr>
                <w:rFonts w:eastAsia="MS Mincho"/>
                <w:u w:val="single"/>
              </w:rPr>
            </w:pPr>
            <w:r w:rsidRPr="00D81D48">
              <w:rPr>
                <w:b/>
                <w:bCs/>
              </w:rPr>
              <w:lastRenderedPageBreak/>
              <w:t>A-152</w:t>
            </w:r>
            <w:r w:rsidRPr="00D81D48">
              <w:t xml:space="preserve"> </w:t>
            </w:r>
            <w:r w:rsidRPr="00D81D48">
              <w:rPr>
                <w:u w:val="single"/>
              </w:rPr>
              <w:t xml:space="preserve">Veuillez indiquer l’effet cumulatif net prévu de </w:t>
            </w:r>
            <w:r w:rsidR="008308F6" w:rsidRPr="00D81D48">
              <w:rPr>
                <w:u w:val="single"/>
              </w:rPr>
              <w:t>la proposition</w:t>
            </w:r>
            <w:r w:rsidRPr="00D81D48">
              <w:rPr>
                <w:u w:val="single"/>
              </w:rPr>
              <w:t xml:space="preserve"> sur les émissions annuelles de GES du Canada à partir de maintenant jusqu’en 2050 à des intervalles de cinq ans. Si ces données sont disponibles, veuillez également indiquer les changements prévus aux émissions annuelles pour les années précisées dans le tableau.</w:t>
            </w:r>
            <w:r w:rsidRPr="00D81D48">
              <w:rPr>
                <w:i/>
              </w:rPr>
              <w:t xml:space="preserve"> </w:t>
            </w:r>
          </w:p>
          <w:tbl>
            <w:tblPr>
              <w:tblW w:w="10166"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594"/>
              <w:gridCol w:w="1594"/>
              <w:gridCol w:w="1595"/>
              <w:gridCol w:w="1594"/>
              <w:gridCol w:w="1595"/>
            </w:tblGrid>
            <w:tr w:rsidR="009421FA" w:rsidRPr="00D81D48" w14:paraId="7C7B5811" w14:textId="77777777" w:rsidTr="009421FA">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1FAFBCB3" w14:textId="77777777" w:rsidR="009421FA" w:rsidRPr="00D81D48" w:rsidRDefault="009421FA" w:rsidP="005F6393">
                  <w:pPr>
                    <w:keepNext/>
                    <w:keepLines/>
                    <w:rPr>
                      <w:rFonts w:eastAsia="MS Mincho" w:cs="Times New Roman"/>
                      <w:sz w:val="20"/>
                      <w:szCs w:val="20"/>
                    </w:rPr>
                  </w:pPr>
                  <w:r w:rsidRPr="00D81D48">
                    <w:rPr>
                      <w:b/>
                      <w:sz w:val="20"/>
                    </w:rPr>
                    <w:t>Changement aux émissions de GES par rapport à un scénario dans lequel la proposition n’est pas mise en œuvre</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3E6D799" w14:textId="77777777" w:rsidR="009421FA" w:rsidRPr="00D81D48" w:rsidRDefault="009421FA" w:rsidP="005F6393">
                  <w:pPr>
                    <w:keepNext/>
                    <w:keepLines/>
                    <w:spacing w:after="0"/>
                    <w:jc w:val="center"/>
                    <w:rPr>
                      <w:b/>
                      <w:sz w:val="20"/>
                      <w:szCs w:val="20"/>
                    </w:rPr>
                  </w:pPr>
                  <w:r w:rsidRPr="00D81D48">
                    <w:rPr>
                      <w:b/>
                      <w:sz w:val="20"/>
                    </w:rPr>
                    <w:t>203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39E9E7BE" w14:textId="77777777" w:rsidR="009421FA" w:rsidRPr="00D81D48" w:rsidRDefault="009421FA" w:rsidP="005F6393">
                  <w:pPr>
                    <w:keepNext/>
                    <w:keepLines/>
                    <w:spacing w:after="0"/>
                    <w:jc w:val="center"/>
                    <w:rPr>
                      <w:b/>
                      <w:sz w:val="20"/>
                      <w:szCs w:val="20"/>
                    </w:rPr>
                  </w:pPr>
                  <w:r w:rsidRPr="00D81D48">
                    <w:rPr>
                      <w:b/>
                      <w:sz w:val="20"/>
                    </w:rPr>
                    <w:t>203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5D6C31B9" w14:textId="77777777" w:rsidR="009421FA" w:rsidRPr="00D81D48" w:rsidRDefault="009421FA" w:rsidP="009421FA">
                  <w:pPr>
                    <w:keepNext/>
                    <w:keepLines/>
                    <w:spacing w:after="0"/>
                    <w:jc w:val="center"/>
                    <w:rPr>
                      <w:b/>
                      <w:sz w:val="20"/>
                      <w:szCs w:val="20"/>
                    </w:rPr>
                  </w:pPr>
                  <w:r w:rsidRPr="00D81D48">
                    <w:rPr>
                      <w:b/>
                      <w:sz w:val="20"/>
                    </w:rPr>
                    <w:t>2040</w:t>
                  </w:r>
                </w:p>
              </w:tc>
              <w:tc>
                <w:tcPr>
                  <w:tcW w:w="1594" w:type="dxa"/>
                  <w:tcBorders>
                    <w:top w:val="single" w:sz="4" w:space="0" w:color="auto"/>
                    <w:left w:val="single" w:sz="4" w:space="0" w:color="auto"/>
                    <w:bottom w:val="single" w:sz="4" w:space="0" w:color="auto"/>
                    <w:right w:val="single" w:sz="4" w:space="0" w:color="auto"/>
                  </w:tcBorders>
                  <w:shd w:val="clear" w:color="auto" w:fill="F2F2F2"/>
                  <w:vAlign w:val="center"/>
                </w:tcPr>
                <w:p w14:paraId="1ABC6DE9" w14:textId="77777777" w:rsidR="009421FA" w:rsidRPr="00D81D48" w:rsidRDefault="009421FA" w:rsidP="005F6393">
                  <w:pPr>
                    <w:keepNext/>
                    <w:keepLines/>
                    <w:spacing w:after="0"/>
                    <w:jc w:val="center"/>
                    <w:rPr>
                      <w:b/>
                      <w:sz w:val="20"/>
                      <w:szCs w:val="20"/>
                    </w:rPr>
                  </w:pPr>
                  <w:r w:rsidRPr="00D81D48">
                    <w:rPr>
                      <w:b/>
                      <w:sz w:val="20"/>
                    </w:rPr>
                    <w:t>2045</w:t>
                  </w:r>
                </w:p>
              </w:tc>
              <w:tc>
                <w:tcPr>
                  <w:tcW w:w="1595" w:type="dxa"/>
                  <w:tcBorders>
                    <w:top w:val="single" w:sz="4" w:space="0" w:color="auto"/>
                    <w:left w:val="single" w:sz="4" w:space="0" w:color="auto"/>
                    <w:bottom w:val="single" w:sz="4" w:space="0" w:color="auto"/>
                    <w:right w:val="single" w:sz="4" w:space="0" w:color="auto"/>
                  </w:tcBorders>
                  <w:shd w:val="clear" w:color="auto" w:fill="F2F2F2"/>
                  <w:vAlign w:val="center"/>
                </w:tcPr>
                <w:p w14:paraId="49D1461B" w14:textId="77777777" w:rsidR="009421FA" w:rsidRPr="00D81D48" w:rsidRDefault="009421FA" w:rsidP="005F6393">
                  <w:pPr>
                    <w:keepNext/>
                    <w:keepLines/>
                    <w:spacing w:after="0"/>
                    <w:jc w:val="center"/>
                    <w:rPr>
                      <w:b/>
                      <w:sz w:val="20"/>
                      <w:szCs w:val="20"/>
                    </w:rPr>
                  </w:pPr>
                  <w:r w:rsidRPr="00D81D48">
                    <w:rPr>
                      <w:b/>
                      <w:sz w:val="20"/>
                    </w:rPr>
                    <w:t>2050</w:t>
                  </w:r>
                </w:p>
              </w:tc>
            </w:tr>
            <w:tr w:rsidR="009421FA" w:rsidRPr="00D81D48" w14:paraId="71619514"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22EE7159" w14:textId="2F944583" w:rsidR="009421FA" w:rsidRPr="00D81D48" w:rsidRDefault="00D526CD" w:rsidP="009421FA">
                  <w:pPr>
                    <w:keepNext/>
                    <w:keepLines/>
                    <w:spacing w:after="0"/>
                    <w:rPr>
                      <w:b/>
                      <w:sz w:val="20"/>
                      <w:szCs w:val="20"/>
                    </w:rPr>
                  </w:pPr>
                  <w:r w:rsidRPr="00D81D48">
                    <w:rPr>
                      <w:b/>
                      <w:sz w:val="20"/>
                    </w:rPr>
                    <w:t>Changements cumulés d’é</w:t>
                  </w:r>
                  <w:r w:rsidR="009421FA" w:rsidRPr="00D81D48">
                    <w:rPr>
                      <w:b/>
                      <w:sz w:val="20"/>
                    </w:rPr>
                    <w:t xml:space="preserve">missions </w:t>
                  </w:r>
                  <w:r w:rsidRPr="00D81D48">
                    <w:rPr>
                      <w:b/>
                      <w:sz w:val="20"/>
                    </w:rPr>
                    <w:t xml:space="preserve">de </w:t>
                  </w:r>
                  <w:proofErr w:type="gramStart"/>
                  <w:r w:rsidRPr="00D81D48">
                    <w:rPr>
                      <w:b/>
                      <w:sz w:val="20"/>
                    </w:rPr>
                    <w:t>GES  jusqu’à</w:t>
                  </w:r>
                  <w:proofErr w:type="gramEnd"/>
                  <w:r w:rsidRPr="00D81D48">
                    <w:rPr>
                      <w:b/>
                      <w:sz w:val="20"/>
                    </w:rPr>
                    <w:t xml:space="preserve"> l’</w:t>
                  </w:r>
                  <w:r w:rsidR="009421FA" w:rsidRPr="00D81D48">
                    <w:rPr>
                      <w:b/>
                      <w:sz w:val="20"/>
                    </w:rPr>
                    <w:t xml:space="preserve">année </w:t>
                  </w:r>
                </w:p>
                <w:p w14:paraId="307F2FD6" w14:textId="77777777" w:rsidR="009421FA" w:rsidRPr="00D81D48" w:rsidRDefault="009421FA" w:rsidP="009421FA">
                  <w:pPr>
                    <w:keepNext/>
                    <w:keepLines/>
                    <w:spacing w:after="0"/>
                    <w:rPr>
                      <w:b/>
                      <w:sz w:val="20"/>
                      <w:szCs w:val="20"/>
                    </w:rPr>
                  </w:pPr>
                  <w:r w:rsidRPr="00D81D48">
                    <w:rPr>
                      <w:b/>
                      <w:sz w:val="20"/>
                    </w:rPr>
                    <w:t>(</w:t>
                  </w:r>
                  <w:proofErr w:type="gramStart"/>
                  <w:r w:rsidRPr="00D81D48">
                    <w:rPr>
                      <w:b/>
                      <w:sz w:val="20"/>
                    </w:rPr>
                    <w:t>en</w:t>
                  </w:r>
                  <w:proofErr w:type="gramEnd"/>
                  <w:r w:rsidRPr="00D81D48">
                    <w:rPr>
                      <w:b/>
                      <w:sz w:val="20"/>
                    </w:rPr>
                    <w:t xml:space="preserve"> Mt) </w:t>
                  </w:r>
                </w:p>
                <w:p w14:paraId="1A5AE9AE" w14:textId="77777777" w:rsidR="009421FA" w:rsidRPr="00D81D48" w:rsidRDefault="009421FA" w:rsidP="009421FA">
                  <w:pPr>
                    <w:keepNext/>
                    <w:keepLines/>
                    <w:spacing w:after="0"/>
                    <w:rPr>
                      <w:b/>
                      <w:sz w:val="20"/>
                      <w:szCs w:val="20"/>
                    </w:rPr>
                  </w:pPr>
                  <w:r w:rsidRPr="00D81D48">
                    <w:rPr>
                      <w:b/>
                      <w:sz w:val="20"/>
                    </w:rPr>
                    <w:t xml:space="preserve">- pour une réduction </w:t>
                  </w:r>
                </w:p>
                <w:p w14:paraId="2CC36FE2"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60A8095E" w14:textId="77777777" w:rsidR="009421FA" w:rsidRPr="00D81D48" w:rsidRDefault="009421FA" w:rsidP="005F6393">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97C33F1"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1CE16165" w14:textId="77777777" w:rsidR="009421FA" w:rsidRPr="00D81D48" w:rsidRDefault="009421FA" w:rsidP="005F6393">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0D62260D" w14:textId="77777777" w:rsidR="009421FA" w:rsidRPr="00D81D48" w:rsidRDefault="009421FA" w:rsidP="005F6393">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095A89B5" w14:textId="77777777" w:rsidR="009421FA" w:rsidRPr="00D81D48" w:rsidRDefault="009421FA" w:rsidP="005F6393">
                  <w:pPr>
                    <w:keepNext/>
                    <w:keepLines/>
                    <w:jc w:val="center"/>
                    <w:rPr>
                      <w:b/>
                      <w:bCs/>
                      <w:sz w:val="20"/>
                      <w:szCs w:val="20"/>
                    </w:rPr>
                  </w:pPr>
                </w:p>
              </w:tc>
            </w:tr>
            <w:tr w:rsidR="009421FA" w:rsidRPr="00D81D48" w14:paraId="5975AE72" w14:textId="77777777" w:rsidTr="009421FA">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47A12689" w14:textId="53B7A957" w:rsidR="009421FA" w:rsidRPr="00D81D48" w:rsidRDefault="00D526CD" w:rsidP="009421FA">
                  <w:pPr>
                    <w:keepNext/>
                    <w:keepLines/>
                    <w:spacing w:after="0"/>
                    <w:rPr>
                      <w:b/>
                      <w:sz w:val="20"/>
                      <w:szCs w:val="20"/>
                    </w:rPr>
                  </w:pPr>
                  <w:r w:rsidRPr="00D81D48">
                    <w:rPr>
                      <w:b/>
                      <w:sz w:val="20"/>
                    </w:rPr>
                    <w:t>Changement</w:t>
                  </w:r>
                  <w:r w:rsidR="009421FA" w:rsidRPr="00D81D48">
                    <w:rPr>
                      <w:b/>
                      <w:sz w:val="20"/>
                    </w:rPr>
                    <w:t xml:space="preserve"> annuel des émissions de GES pour l’année</w:t>
                  </w:r>
                </w:p>
                <w:p w14:paraId="0C5042CB" w14:textId="77777777" w:rsidR="009421FA" w:rsidRPr="00D81D48" w:rsidRDefault="009421FA" w:rsidP="009421FA">
                  <w:pPr>
                    <w:keepNext/>
                    <w:keepLines/>
                    <w:spacing w:after="0"/>
                    <w:rPr>
                      <w:b/>
                      <w:sz w:val="20"/>
                      <w:szCs w:val="20"/>
                    </w:rPr>
                  </w:pPr>
                  <w:r w:rsidRPr="00D81D48">
                    <w:rPr>
                      <w:b/>
                      <w:sz w:val="20"/>
                    </w:rPr>
                    <w:t>(</w:t>
                  </w:r>
                  <w:proofErr w:type="gramStart"/>
                  <w:r w:rsidRPr="00D81D48">
                    <w:rPr>
                      <w:b/>
                      <w:sz w:val="20"/>
                    </w:rPr>
                    <w:t>en</w:t>
                  </w:r>
                  <w:proofErr w:type="gramEnd"/>
                  <w:r w:rsidRPr="00D81D48">
                    <w:rPr>
                      <w:b/>
                      <w:sz w:val="20"/>
                    </w:rPr>
                    <w:t xml:space="preserve"> Mt) </w:t>
                  </w:r>
                </w:p>
                <w:p w14:paraId="7E1F243C" w14:textId="77777777" w:rsidR="009421FA" w:rsidRPr="00D81D48" w:rsidRDefault="009421FA" w:rsidP="009421FA">
                  <w:pPr>
                    <w:keepNext/>
                    <w:keepLines/>
                    <w:spacing w:after="0"/>
                    <w:rPr>
                      <w:b/>
                      <w:sz w:val="20"/>
                      <w:szCs w:val="20"/>
                    </w:rPr>
                  </w:pPr>
                  <w:r w:rsidRPr="00D81D48">
                    <w:rPr>
                      <w:b/>
                      <w:sz w:val="20"/>
                    </w:rPr>
                    <w:t xml:space="preserve">- pour une réduction </w:t>
                  </w:r>
                </w:p>
                <w:p w14:paraId="0BBDFE5F" w14:textId="77777777" w:rsidR="009421FA" w:rsidRPr="00D81D48" w:rsidRDefault="009421FA" w:rsidP="009421FA">
                  <w:pPr>
                    <w:keepNext/>
                    <w:keepLines/>
                    <w:spacing w:after="0"/>
                    <w:rPr>
                      <w:b/>
                      <w:sz w:val="20"/>
                      <w:szCs w:val="20"/>
                    </w:rPr>
                  </w:pPr>
                  <w:r w:rsidRPr="00D81D48">
                    <w:rPr>
                      <w:b/>
                      <w:sz w:val="20"/>
                    </w:rPr>
                    <w:t>+ pour une augmentation</w:t>
                  </w:r>
                </w:p>
              </w:tc>
              <w:tc>
                <w:tcPr>
                  <w:tcW w:w="1594" w:type="dxa"/>
                  <w:tcBorders>
                    <w:top w:val="single" w:sz="4" w:space="0" w:color="auto"/>
                    <w:left w:val="single" w:sz="4" w:space="0" w:color="auto"/>
                    <w:bottom w:val="single" w:sz="4" w:space="0" w:color="auto"/>
                    <w:right w:val="single" w:sz="4" w:space="0" w:color="auto"/>
                  </w:tcBorders>
                  <w:vAlign w:val="center"/>
                </w:tcPr>
                <w:p w14:paraId="12D43DA2" w14:textId="77777777" w:rsidR="009421FA" w:rsidRPr="00D81D48" w:rsidRDefault="009421FA" w:rsidP="009421FA">
                  <w:pPr>
                    <w:keepNext/>
                    <w:keepLines/>
                    <w:jc w:val="center"/>
                    <w:rPr>
                      <w:b/>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734D2F63"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tcPr>
                <w:p w14:paraId="731FEA5D" w14:textId="77777777" w:rsidR="009421FA" w:rsidRPr="00D81D48" w:rsidRDefault="009421FA" w:rsidP="009421FA">
                  <w:pPr>
                    <w:keepNext/>
                    <w:keepLines/>
                    <w:jc w:val="center"/>
                    <w:rPr>
                      <w:b/>
                      <w:bCs/>
                      <w:sz w:val="20"/>
                      <w:szCs w:val="20"/>
                    </w:rPr>
                  </w:pPr>
                </w:p>
              </w:tc>
              <w:tc>
                <w:tcPr>
                  <w:tcW w:w="1594" w:type="dxa"/>
                  <w:tcBorders>
                    <w:top w:val="single" w:sz="4" w:space="0" w:color="auto"/>
                    <w:left w:val="single" w:sz="4" w:space="0" w:color="auto"/>
                    <w:bottom w:val="single" w:sz="4" w:space="0" w:color="auto"/>
                    <w:right w:val="single" w:sz="4" w:space="0" w:color="auto"/>
                  </w:tcBorders>
                  <w:vAlign w:val="center"/>
                </w:tcPr>
                <w:p w14:paraId="2A6EE64D" w14:textId="77777777" w:rsidR="009421FA" w:rsidRPr="00D81D48" w:rsidRDefault="009421FA" w:rsidP="009421FA">
                  <w:pPr>
                    <w:keepNext/>
                    <w:keepLines/>
                    <w:jc w:val="center"/>
                    <w:rPr>
                      <w:b/>
                      <w:bCs/>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7B85DCD4" w14:textId="77777777" w:rsidR="009421FA" w:rsidRPr="00D81D48" w:rsidRDefault="009421FA" w:rsidP="009421FA">
                  <w:pPr>
                    <w:keepNext/>
                    <w:keepLines/>
                    <w:jc w:val="center"/>
                    <w:rPr>
                      <w:b/>
                      <w:bCs/>
                      <w:sz w:val="20"/>
                      <w:szCs w:val="20"/>
                    </w:rPr>
                  </w:pPr>
                </w:p>
              </w:tc>
            </w:tr>
          </w:tbl>
          <w:p w14:paraId="1811052C" w14:textId="77777777" w:rsidR="00465254" w:rsidRPr="00D81D48" w:rsidRDefault="00465254" w:rsidP="00465254">
            <w:pPr>
              <w:tabs>
                <w:tab w:val="left" w:pos="9404"/>
              </w:tabs>
              <w:rPr>
                <w:bCs/>
                <w:i/>
                <w:szCs w:val="24"/>
              </w:rPr>
            </w:pPr>
          </w:p>
          <w:p w14:paraId="6000290C" w14:textId="7797DD80" w:rsidR="00465254" w:rsidRPr="00D81D48" w:rsidRDefault="00465254" w:rsidP="00465254">
            <w:pPr>
              <w:tabs>
                <w:tab w:val="left" w:pos="633"/>
                <w:tab w:val="left" w:pos="9404"/>
              </w:tabs>
              <w:spacing w:before="120"/>
              <w:ind w:left="633" w:hanging="633"/>
            </w:pPr>
            <w:r w:rsidRPr="00D81D48">
              <w:rPr>
                <w:b/>
                <w:bCs/>
              </w:rPr>
              <w:t>A-153</w:t>
            </w:r>
            <w:r w:rsidRPr="00D81D48">
              <w:t xml:space="preserve"> </w:t>
            </w:r>
            <w:r w:rsidRPr="00D81D48">
              <w:tab/>
            </w:r>
            <w:r w:rsidRPr="00D81D48">
              <w:rPr>
                <w:u w:val="single"/>
              </w:rPr>
              <w:t>Les variations réelles des émissions de GES peuvent différer de celles qui ont été quantifiées en raison des facteurs suivants</w:t>
            </w:r>
            <w:r w:rsidR="00AF7CBB" w:rsidRPr="00D81D48">
              <w:t> </w:t>
            </w:r>
            <w:r w:rsidRPr="00D81D48">
              <w:t>: (</w:t>
            </w:r>
            <w:r w:rsidRPr="00D81D48">
              <w:rPr>
                <w:i/>
                <w:iCs/>
              </w:rPr>
              <w:t xml:space="preserve">Sélectionnez </w:t>
            </w:r>
            <w:bookmarkStart w:id="12" w:name="_Hlk213857584"/>
            <w:r w:rsidRPr="00D81D48">
              <w:rPr>
                <w:i/>
                <w:iCs/>
              </w:rPr>
              <w:t xml:space="preserve">toutes les réponses </w:t>
            </w:r>
            <w:bookmarkEnd w:id="12"/>
            <w:r w:rsidRPr="00D81D48">
              <w:rPr>
                <w:i/>
                <w:iCs/>
              </w:rPr>
              <w:t>qui s’appliquent.</w:t>
            </w:r>
            <w:r w:rsidRPr="00D81D48">
              <w:t>)</w:t>
            </w:r>
          </w:p>
          <w:p w14:paraId="013396D1" w14:textId="77777777" w:rsidR="00465254" w:rsidRPr="00D81D48" w:rsidRDefault="00000000" w:rsidP="006E084C">
            <w:pPr>
              <w:pStyle w:val="ListParagraph"/>
              <w:tabs>
                <w:tab w:val="left" w:pos="9404"/>
              </w:tabs>
              <w:spacing w:after="0"/>
              <w:ind w:left="1059"/>
              <w:rPr>
                <w:bCs/>
                <w:szCs w:val="24"/>
              </w:rPr>
            </w:pPr>
            <w:sdt>
              <w:sdtPr>
                <w:rPr>
                  <w:rFonts w:cs="Calibri"/>
                  <w:bCs/>
                </w:rPr>
                <w:id w:val="842973075"/>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 xml:space="preserve">La science ou les données dans ce domaine </w:t>
            </w:r>
            <w:bookmarkStart w:id="13" w:name="_Hlk213857622"/>
            <w:r w:rsidR="00DA5AEC" w:rsidRPr="00D81D48">
              <w:t xml:space="preserve">ne sont pas bien </w:t>
            </w:r>
            <w:bookmarkEnd w:id="13"/>
            <w:r w:rsidR="00DA5AEC" w:rsidRPr="00D81D48">
              <w:t>établies.</w:t>
            </w:r>
          </w:p>
          <w:p w14:paraId="332D8128" w14:textId="77777777" w:rsidR="00465254" w:rsidRPr="00D81D48" w:rsidRDefault="00000000" w:rsidP="006E084C">
            <w:pPr>
              <w:pStyle w:val="ListParagraph"/>
              <w:tabs>
                <w:tab w:val="left" w:pos="9404"/>
              </w:tabs>
              <w:spacing w:after="0"/>
              <w:ind w:left="1059"/>
            </w:pPr>
            <w:sdt>
              <w:sdtPr>
                <w:rPr>
                  <w:rFonts w:cs="Calibri"/>
                  <w:bCs/>
                </w:rPr>
                <w:id w:val="1382597322"/>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4" w:name="_Hlk213857663"/>
            <w:r w:rsidR="00DA5AEC" w:rsidRPr="00D81D48">
              <w:t>Les variations dépendent de facteurs extérieurs à la proposition.</w:t>
            </w:r>
            <w:bookmarkEnd w:id="14"/>
          </w:p>
          <w:p w14:paraId="73C09BF8" w14:textId="77777777" w:rsidR="00465254" w:rsidRPr="00D81D48" w:rsidRDefault="00000000" w:rsidP="006E084C">
            <w:pPr>
              <w:pStyle w:val="ListParagraph"/>
              <w:tabs>
                <w:tab w:val="left" w:pos="9404"/>
              </w:tabs>
              <w:spacing w:after="0"/>
              <w:ind w:left="1059"/>
              <w:rPr>
                <w:bCs/>
                <w:szCs w:val="24"/>
              </w:rPr>
            </w:pPr>
            <w:sdt>
              <w:sdtPr>
                <w:rPr>
                  <w:rFonts w:cs="Calibri"/>
                  <w:bCs/>
                </w:rPr>
                <w:id w:val="3646483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5" w:name="_Hlk213857693"/>
            <w:r w:rsidR="00DA5AEC" w:rsidRPr="00D81D48">
              <w:t>Les variations dépendront d’éléments qui seront conçus plus tard</w:t>
            </w:r>
            <w:bookmarkEnd w:id="15"/>
            <w:r w:rsidR="00DA5AEC" w:rsidRPr="00D81D48">
              <w:t>.</w:t>
            </w:r>
          </w:p>
          <w:p w14:paraId="3F2C6687" w14:textId="77777777" w:rsidR="00465254" w:rsidRPr="00D81D48" w:rsidRDefault="00000000" w:rsidP="006E084C">
            <w:pPr>
              <w:pStyle w:val="ListParagraph"/>
              <w:tabs>
                <w:tab w:val="left" w:pos="9404"/>
              </w:tabs>
              <w:spacing w:after="0"/>
              <w:ind w:left="1059"/>
              <w:rPr>
                <w:bCs/>
                <w:szCs w:val="24"/>
              </w:rPr>
            </w:pPr>
            <w:sdt>
              <w:sdtPr>
                <w:rPr>
                  <w:rFonts w:cs="Calibri"/>
                  <w:bCs/>
                </w:rPr>
                <w:id w:val="693044117"/>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6" w:name="_Hlk213857712"/>
            <w:r w:rsidR="00DA5AEC" w:rsidRPr="00D81D48">
              <w:t>On présume de la mise au point et du déploiement de technologies nouvelles ou non éprouvées.</w:t>
            </w:r>
            <w:bookmarkEnd w:id="16"/>
          </w:p>
          <w:p w14:paraId="25661ACB" w14:textId="77777777" w:rsidR="00465254" w:rsidRPr="00D81D48" w:rsidRDefault="00000000" w:rsidP="006E084C">
            <w:pPr>
              <w:pStyle w:val="ListParagraph"/>
              <w:tabs>
                <w:tab w:val="left" w:pos="9404"/>
              </w:tabs>
              <w:spacing w:after="0"/>
              <w:ind w:left="1059"/>
              <w:rPr>
                <w:bCs/>
                <w:szCs w:val="24"/>
              </w:rPr>
            </w:pPr>
            <w:sdt>
              <w:sdtPr>
                <w:rPr>
                  <w:rFonts w:cs="Calibri"/>
                  <w:bCs/>
                </w:rPr>
                <w:id w:val="608325641"/>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bookmarkStart w:id="17" w:name="_Hlk213857734"/>
            <w:r w:rsidR="00DA5AEC" w:rsidRPr="00D81D48">
              <w:t>Les variations découleront du versement de subventions ou de contributions à des tiers</w:t>
            </w:r>
            <w:bookmarkEnd w:id="17"/>
            <w:r w:rsidR="00DA5AEC" w:rsidRPr="00D81D48">
              <w:t>.</w:t>
            </w:r>
          </w:p>
          <w:p w14:paraId="591E97BD" w14:textId="2B176FB6" w:rsidR="00465254" w:rsidRPr="00D81D48" w:rsidRDefault="00000000" w:rsidP="006E084C">
            <w:pPr>
              <w:pStyle w:val="ListParagraph"/>
              <w:tabs>
                <w:tab w:val="left" w:pos="9404"/>
              </w:tabs>
              <w:ind w:left="1061"/>
            </w:pPr>
            <w:sdt>
              <w:sdtPr>
                <w:rPr>
                  <w:rFonts w:cs="Calibri"/>
                  <w:bCs/>
                </w:rPr>
                <w:id w:val="1078948384"/>
                <w14:checkbox>
                  <w14:checked w14:val="0"/>
                  <w14:checkedState w14:val="2612" w14:font="MS Gothic"/>
                  <w14:uncheckedState w14:val="2610" w14:font="MS Gothic"/>
                </w14:checkbox>
              </w:sdtPr>
              <w:sdtContent>
                <w:r w:rsidR="000B6192" w:rsidRPr="00D81D48">
                  <w:rPr>
                    <w:rFonts w:ascii="MS Gothic" w:eastAsia="MS Gothic" w:hAnsi="MS Gothic" w:cs="Calibri" w:hint="eastAsia"/>
                    <w:bCs/>
                    <w:lang w:eastAsia="en-CA"/>
                  </w:rPr>
                  <w:t>☐</w:t>
                </w:r>
              </w:sdtContent>
            </w:sdt>
            <w:r w:rsidR="00DA5AEC" w:rsidRPr="00D81D48">
              <w:rPr>
                <w:sz w:val="16"/>
              </w:rPr>
              <w:t xml:space="preserve"> </w:t>
            </w:r>
            <w:r w:rsidR="00DA5AEC" w:rsidRPr="00D81D48">
              <w:t>Autres </w:t>
            </w:r>
            <w:bookmarkStart w:id="18" w:name="_Hlk213857774"/>
            <w:r w:rsidR="00DA5AEC" w:rsidRPr="00D81D48">
              <w:t>(</w:t>
            </w:r>
            <w:r w:rsidR="00DA5AEC" w:rsidRPr="00D81D48">
              <w:rPr>
                <w:i/>
                <w:iCs/>
              </w:rPr>
              <w:t>veuillez fournir plus de détails à la section</w:t>
            </w:r>
            <w:r w:rsidR="00024351" w:rsidRPr="00D81D48">
              <w:rPr>
                <w:i/>
                <w:iCs/>
              </w:rPr>
              <w:t> </w:t>
            </w:r>
            <w:r w:rsidR="00DA5AEC" w:rsidRPr="00D81D48">
              <w:rPr>
                <w:i/>
                <w:iCs/>
              </w:rPr>
              <w:t>A-160</w:t>
            </w:r>
            <w:bookmarkEnd w:id="18"/>
            <w:r w:rsidR="00DA5AEC" w:rsidRPr="00D81D48">
              <w:t>).</w:t>
            </w:r>
          </w:p>
          <w:p w14:paraId="0AFFFE57" w14:textId="639654C2" w:rsidR="00465254" w:rsidRPr="00D81D48" w:rsidRDefault="00465254" w:rsidP="00465254">
            <w:pPr>
              <w:tabs>
                <w:tab w:val="left" w:pos="633"/>
                <w:tab w:val="left" w:pos="9404"/>
              </w:tabs>
              <w:spacing w:before="120"/>
              <w:ind w:left="633" w:hanging="633"/>
            </w:pPr>
            <w:r w:rsidRPr="00D81D48">
              <w:rPr>
                <w:b/>
                <w:bCs/>
              </w:rPr>
              <w:t>A-154</w:t>
            </w:r>
            <w:r w:rsidRPr="00D81D48">
              <w:t xml:space="preserve"> </w:t>
            </w:r>
            <w:r w:rsidRPr="00D81D48">
              <w:tab/>
            </w:r>
            <w:r w:rsidRPr="00D81D48">
              <w:rPr>
                <w:u w:val="single"/>
              </w:rPr>
              <w:t>Décrivez le modèle</w:t>
            </w:r>
            <w:r w:rsidR="00AF7CBB" w:rsidRPr="00D81D48">
              <w:rPr>
                <w:u w:val="single"/>
              </w:rPr>
              <w:t>/</w:t>
            </w:r>
            <w:r w:rsidRPr="00D81D48">
              <w:rPr>
                <w:u w:val="single"/>
              </w:rPr>
              <w:t xml:space="preserve">l’outil, la méthodologie et les hypothèses utilisés pour obtenir les estimations quantitatives fournies </w:t>
            </w:r>
            <w:r w:rsidR="00024351" w:rsidRPr="00D81D48">
              <w:rPr>
                <w:u w:val="single"/>
              </w:rPr>
              <w:t xml:space="preserve">en réponse </w:t>
            </w:r>
            <w:r w:rsidRPr="00D81D48">
              <w:rPr>
                <w:u w:val="single"/>
              </w:rPr>
              <w:t>à la question</w:t>
            </w:r>
            <w:r w:rsidR="00024351" w:rsidRPr="00D81D48">
              <w:rPr>
                <w:u w:val="single"/>
              </w:rPr>
              <w:t> </w:t>
            </w:r>
            <w:r w:rsidRPr="00D81D48">
              <w:rPr>
                <w:u w:val="single"/>
              </w:rPr>
              <w:t>A-152</w:t>
            </w:r>
            <w:r w:rsidRPr="00D81D48">
              <w:t>.</w:t>
            </w:r>
          </w:p>
          <w:p w14:paraId="19CCFFC9" w14:textId="77777777" w:rsidR="00465254" w:rsidRPr="00D81D48" w:rsidRDefault="00EA4BE5" w:rsidP="00465254">
            <w:pPr>
              <w:keepNext/>
              <w:keepLines/>
              <w:rPr>
                <w:rFonts w:eastAsia="MS Gothic"/>
                <w:i/>
                <w:color w:val="000000"/>
              </w:rPr>
            </w:pPr>
            <w:r w:rsidRPr="00D81D48">
              <w:rPr>
                <w:i/>
                <w:color w:val="000000"/>
              </w:rPr>
              <w:t>(600 mots maximum)</w:t>
            </w:r>
          </w:p>
          <w:p w14:paraId="2ACC7A46" w14:textId="302D8362" w:rsidR="00465254" w:rsidRPr="000F0450" w:rsidRDefault="00465254" w:rsidP="000F0450">
            <w:pPr>
              <w:rPr>
                <w:color w:val="1F497D"/>
                <w:szCs w:val="20"/>
              </w:rPr>
            </w:pPr>
            <w:r w:rsidRPr="00D81D48">
              <w:rPr>
                <w:color w:val="1F497D"/>
              </w:rPr>
              <w:t xml:space="preserve">&gt; </w:t>
            </w:r>
          </w:p>
        </w:tc>
      </w:tr>
      <w:tr w:rsidR="00580EC8" w:rsidRPr="00D81D48" w14:paraId="51DF1F3D" w14:textId="77777777" w:rsidTr="00AC68C0">
        <w:trPr>
          <w:trHeight w:val="391"/>
        </w:trPr>
        <w:tc>
          <w:tcPr>
            <w:tcW w:w="10663" w:type="dxa"/>
            <w:gridSpan w:val="2"/>
            <w:tcBorders>
              <w:bottom w:val="single" w:sz="4" w:space="0" w:color="000000"/>
            </w:tcBorders>
            <w:shd w:val="clear" w:color="auto" w:fill="EAF1DD" w:themeFill="accent3" w:themeFillTint="33"/>
            <w:tcMar>
              <w:top w:w="57" w:type="dxa"/>
              <w:bottom w:w="57" w:type="dxa"/>
            </w:tcMar>
            <w:vAlign w:val="center"/>
          </w:tcPr>
          <w:p w14:paraId="7FE01052" w14:textId="77777777" w:rsidR="00580EC8" w:rsidRPr="00D81D48" w:rsidRDefault="00580EC8" w:rsidP="00580EC8">
            <w:pPr>
              <w:tabs>
                <w:tab w:val="left" w:pos="1053"/>
              </w:tabs>
              <w:spacing w:after="60"/>
              <w:textAlignment w:val="center"/>
              <w:rPr>
                <w:rFonts w:cs="Calibri"/>
                <w:b/>
              </w:rPr>
            </w:pPr>
            <w:r w:rsidRPr="00D81D48">
              <w:rPr>
                <w:b/>
              </w:rPr>
              <w:t>A-160</w:t>
            </w:r>
            <w:r w:rsidRPr="00D81D48">
              <w:rPr>
                <w:b/>
              </w:rPr>
              <w:tab/>
              <w:t>Description</w:t>
            </w:r>
          </w:p>
        </w:tc>
      </w:tr>
      <w:tr w:rsidR="00465254" w:rsidRPr="00D81D48" w14:paraId="785996CB"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77BE3981" w14:textId="77777777" w:rsidR="00465254" w:rsidRPr="00D81D48" w:rsidRDefault="00465254" w:rsidP="00465254">
            <w:pPr>
              <w:spacing w:after="0"/>
              <w:rPr>
                <w:i/>
              </w:rPr>
            </w:pPr>
            <w:r w:rsidRPr="00D81D48">
              <w:rPr>
                <w:i/>
              </w:rPr>
              <w:t xml:space="preserve">Veuillez expliquer l’incidence de la proposition sur les émissions. </w:t>
            </w:r>
            <w:bookmarkStart w:id="19" w:name="_Hlk213857940"/>
            <w:r w:rsidRPr="00D81D48">
              <w:rPr>
                <w:i/>
              </w:rPr>
              <w:t>Consultez l’information fournie dans les sections A-110 à A-150 au besoin</w:t>
            </w:r>
            <w:bookmarkEnd w:id="19"/>
            <w:r w:rsidRPr="00D81D48">
              <w:rPr>
                <w:i/>
              </w:rPr>
              <w:t>.</w:t>
            </w:r>
          </w:p>
          <w:p w14:paraId="57B0FB9A" w14:textId="77777777" w:rsidR="00465254" w:rsidRPr="00D81D48" w:rsidRDefault="00465254">
            <w:pPr>
              <w:pStyle w:val="ListParagraph"/>
              <w:numPr>
                <w:ilvl w:val="0"/>
                <w:numId w:val="7"/>
              </w:numPr>
              <w:spacing w:after="0"/>
              <w:rPr>
                <w:i/>
                <w:iCs/>
              </w:rPr>
            </w:pPr>
            <w:r w:rsidRPr="00D81D48">
              <w:rPr>
                <w:i/>
                <w:iCs/>
              </w:rPr>
              <w:t>La proposition augmente-t-elle ou réduit-elle directement les émissions au moyen de mesures obligatoires, permet-elle des réductions en établissant des chaînes d’approvisionnement ou des infrastructures conformes aux politiques de carboneutralité, ou, à l’inverse, nuit-elle à la réduction des émissions par l’entremise de facteurs tels que l’augmentation de la consommation d’énergie ou la dépendance à l’égard des processus à forte intensité de carbone, ou a-t-elle une incidence sur les émissions en encourageant les changements de comportement?</w:t>
            </w:r>
            <w:r w:rsidRPr="00D81D48">
              <w:t xml:space="preserve"> </w:t>
            </w:r>
          </w:p>
          <w:p w14:paraId="3BB138F5" w14:textId="77777777" w:rsidR="00465254" w:rsidRPr="00D81D48" w:rsidRDefault="00465254">
            <w:pPr>
              <w:pStyle w:val="ListParagraph"/>
              <w:numPr>
                <w:ilvl w:val="0"/>
                <w:numId w:val="7"/>
              </w:numPr>
              <w:spacing w:after="0"/>
              <w:rPr>
                <w:i/>
                <w:iCs/>
              </w:rPr>
            </w:pPr>
            <w:bookmarkStart w:id="20" w:name="_Hlk213858099"/>
            <w:r w:rsidRPr="00D81D48">
              <w:rPr>
                <w:i/>
              </w:rPr>
              <w:lastRenderedPageBreak/>
              <w:t>De quelle manière les émissions évolueraient-elles dans les secteurs concernés si la proposition était rejetée? Si la proposition accélère les réductions d’émissions de GES par rapport à un scénario de référence, veuillez décrire ce scénario de référence et aborder l’échéancier ainsi que l’incidence globale de ces réductions accélérées sur le scénario de référence choisi.</w:t>
            </w:r>
          </w:p>
          <w:p w14:paraId="18E2EC11" w14:textId="77777777" w:rsidR="00802FF0" w:rsidRPr="00D81D48" w:rsidRDefault="00802FF0">
            <w:pPr>
              <w:pStyle w:val="ListParagraph"/>
              <w:numPr>
                <w:ilvl w:val="0"/>
                <w:numId w:val="7"/>
              </w:numPr>
              <w:spacing w:after="0"/>
              <w:rPr>
                <w:i/>
              </w:rPr>
            </w:pPr>
            <w:bookmarkStart w:id="21" w:name="_Hlk213858140"/>
            <w:bookmarkEnd w:id="20"/>
            <w:r w:rsidRPr="00D81D48">
              <w:rPr>
                <w:i/>
              </w:rPr>
              <w:t xml:space="preserve">Si cette proposition est susceptible d’entraîner une augmentation nette des émissions, veuillez décrire tout plan qu’on pourrait mettre en place dans le cadre de cette proposition pour atténuer ces nouvelles émissions. </w:t>
            </w:r>
          </w:p>
          <w:bookmarkEnd w:id="21"/>
          <w:p w14:paraId="54871294" w14:textId="77777777" w:rsidR="00465254" w:rsidRPr="00D81D48" w:rsidRDefault="00EA4BE5">
            <w:pPr>
              <w:pStyle w:val="ListParagraph"/>
              <w:numPr>
                <w:ilvl w:val="0"/>
                <w:numId w:val="7"/>
              </w:numPr>
              <w:spacing w:after="0"/>
              <w:rPr>
                <w:i/>
              </w:rPr>
            </w:pPr>
            <w:r w:rsidRPr="00D81D48">
              <w:rPr>
                <w:i/>
              </w:rPr>
              <w:t>(600 mots maximum)</w:t>
            </w:r>
          </w:p>
          <w:p w14:paraId="1B5A757A" w14:textId="58C85976" w:rsidR="00465254" w:rsidRPr="00D81D48" w:rsidRDefault="00530F8A" w:rsidP="00465254">
            <w:pPr>
              <w:rPr>
                <w:color w:val="1F497D"/>
                <w:szCs w:val="20"/>
              </w:rPr>
            </w:pPr>
            <w:r w:rsidRPr="00D81D48">
              <w:rPr>
                <w:color w:val="1F497D"/>
              </w:rPr>
              <w:t xml:space="preserve">&gt; </w:t>
            </w:r>
          </w:p>
        </w:tc>
      </w:tr>
    </w:tbl>
    <w:p w14:paraId="6F86573D" w14:textId="77777777" w:rsidR="00D07E40" w:rsidRPr="00D81D48" w:rsidRDefault="00D07E40"/>
    <w:p w14:paraId="48A2E484" w14:textId="68ECFF7F" w:rsidR="00D07E40" w:rsidRPr="00D81D48" w:rsidRDefault="00416B16" w:rsidP="00D056EB">
      <w:pPr>
        <w:pStyle w:val="Heading1"/>
        <w:rPr>
          <w:rFonts w:asciiTheme="minorHAnsi" w:hAnsiTheme="minorHAnsi" w:cstheme="minorHAnsi"/>
          <w:color w:val="auto"/>
        </w:rPr>
      </w:pPr>
      <w:r w:rsidRPr="00D81D48">
        <w:rPr>
          <w:rFonts w:asciiTheme="minorHAnsi" w:hAnsiTheme="minorHAnsi" w:cstheme="minorHAnsi"/>
          <w:color w:val="auto"/>
        </w:rPr>
        <w:t>S</w:t>
      </w:r>
      <w:r w:rsidR="00D07E40" w:rsidRPr="00D81D48">
        <w:rPr>
          <w:rFonts w:asciiTheme="minorHAnsi" w:hAnsiTheme="minorHAnsi" w:cstheme="minorHAnsi"/>
          <w:color w:val="auto"/>
        </w:rPr>
        <w:t xml:space="preserve">ection A-200 – Effets sur la </w:t>
      </w:r>
      <w:r w:rsidR="0035314E" w:rsidRPr="00D81D48">
        <w:rPr>
          <w:rFonts w:asciiTheme="minorHAnsi" w:hAnsiTheme="minorHAnsi" w:cstheme="minorHAnsi"/>
          <w:color w:val="auto"/>
        </w:rPr>
        <w:t xml:space="preserve">nature et la </w:t>
      </w:r>
      <w:r w:rsidR="00D07E40" w:rsidRPr="00D81D48">
        <w:rPr>
          <w:rFonts w:asciiTheme="minorHAnsi" w:hAnsiTheme="minorHAnsi" w:cstheme="minorHAnsi"/>
          <w:color w:val="auto"/>
        </w:rPr>
        <w:t>biodiversité</w:t>
      </w:r>
      <w:r w:rsidR="00D07E40" w:rsidRPr="00D81D48">
        <w:rPr>
          <w:rFonts w:asciiTheme="minorHAnsi" w:hAnsiTheme="minorHAnsi" w:cstheme="minorHAnsi"/>
          <w:color w:val="auto"/>
        </w:rPr>
        <w:br/>
      </w:r>
      <w:r w:rsidR="00D07E40" w:rsidRPr="00D81D48">
        <w:rPr>
          <w:rFonts w:asciiTheme="minorHAnsi" w:hAnsiTheme="minorHAnsi" w:cstheme="minorHAnsi"/>
          <w:i/>
          <w:iCs/>
          <w:color w:val="auto"/>
          <w:sz w:val="22"/>
          <w:szCs w:val="22"/>
        </w:rPr>
        <w:t>Veuillez remplir cette section si vous avez répondu « Oui » à la question d’examen préliminaire EP-2.</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63B62514"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446B4EAD" w14:textId="191CE115" w:rsidR="00011162" w:rsidRPr="000F0450" w:rsidRDefault="00FC38F1" w:rsidP="00B901C2">
            <w:pPr>
              <w:spacing w:after="60"/>
              <w:textAlignment w:val="center"/>
              <w:rPr>
                <w:b/>
                <w:sz w:val="28"/>
              </w:rPr>
            </w:pPr>
            <w:r w:rsidRPr="00D81D48">
              <w:rPr>
                <w:b/>
                <w:sz w:val="28"/>
              </w:rPr>
              <w:t>S</w:t>
            </w:r>
            <w:r w:rsidR="00D07E40" w:rsidRPr="00D81D48">
              <w:rPr>
                <w:b/>
                <w:sz w:val="28"/>
              </w:rPr>
              <w:t>e</w:t>
            </w:r>
            <w:r w:rsidRPr="00D81D48">
              <w:rPr>
                <w:b/>
                <w:sz w:val="28"/>
              </w:rPr>
              <w:t>ction</w:t>
            </w:r>
            <w:r w:rsidR="00024351" w:rsidRPr="00D81D48">
              <w:rPr>
                <w:b/>
                <w:sz w:val="28"/>
              </w:rPr>
              <w:t> </w:t>
            </w:r>
            <w:r w:rsidRPr="00D81D48">
              <w:rPr>
                <w:b/>
                <w:sz w:val="28"/>
              </w:rPr>
              <w:t xml:space="preserve">A-200 – Effets sur la </w:t>
            </w:r>
            <w:r w:rsidR="0035314E" w:rsidRPr="00D81D48">
              <w:rPr>
                <w:b/>
                <w:sz w:val="28"/>
              </w:rPr>
              <w:t xml:space="preserve">nature et la </w:t>
            </w:r>
            <w:r w:rsidRPr="00D81D48">
              <w:rPr>
                <w:b/>
                <w:sz w:val="28"/>
              </w:rPr>
              <w:t>biodiversité</w:t>
            </w:r>
          </w:p>
        </w:tc>
      </w:tr>
      <w:tr w:rsidR="00580EC8" w:rsidRPr="00D81D48" w14:paraId="291D56D1"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5DB94F20" w14:textId="77777777" w:rsidR="00580EC8" w:rsidRPr="00D81D48" w:rsidRDefault="00580EC8" w:rsidP="00580EC8">
            <w:pPr>
              <w:tabs>
                <w:tab w:val="left" w:pos="1053"/>
              </w:tabs>
              <w:spacing w:after="60"/>
              <w:textAlignment w:val="center"/>
              <w:rPr>
                <w:rFonts w:cs="Calibri"/>
                <w:b/>
              </w:rPr>
            </w:pPr>
            <w:r w:rsidRPr="00D81D48">
              <w:rPr>
                <w:b/>
              </w:rPr>
              <w:t>A-210</w:t>
            </w:r>
            <w:r w:rsidRPr="00D81D48">
              <w:rPr>
                <w:b/>
              </w:rPr>
              <w:tab/>
              <w:t xml:space="preserve">Détermination des effets positifs et négatifs sur la nature et la biodiversité </w:t>
            </w:r>
          </w:p>
        </w:tc>
      </w:tr>
      <w:tr w:rsidR="00B2609B" w:rsidRPr="00D81D48" w14:paraId="7D86F77B"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59861BF" w14:textId="410C119E" w:rsidR="008E0F41" w:rsidRPr="00D81D48" w:rsidRDefault="00FC38F1" w:rsidP="00B7650F">
            <w:pPr>
              <w:tabs>
                <w:tab w:val="left" w:pos="633"/>
                <w:tab w:val="left" w:pos="9404"/>
              </w:tabs>
              <w:spacing w:before="120"/>
              <w:ind w:left="633" w:hanging="633"/>
              <w:rPr>
                <w:bCs/>
                <w:szCs w:val="24"/>
              </w:rPr>
            </w:pPr>
            <w:r w:rsidRPr="00D81D48">
              <w:rPr>
                <w:b/>
                <w:bCs/>
              </w:rPr>
              <w:t>A-211</w:t>
            </w:r>
            <w:r w:rsidRPr="00D81D48">
              <w:t xml:space="preserve"> </w:t>
            </w:r>
            <w:r w:rsidRPr="00D81D48">
              <w:tab/>
            </w:r>
            <w:r w:rsidR="00624780" w:rsidRPr="00D81D48">
              <w:rPr>
                <w:u w:val="single"/>
              </w:rPr>
              <w:t xml:space="preserve">La proposition pourrait entraîner les effets positifs ou négatifs suivants sur la nature et la biodiversité </w:t>
            </w:r>
            <w:r w:rsidRPr="00D81D48">
              <w:t xml:space="preserve">: </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4"/>
              <w:gridCol w:w="1101"/>
              <w:gridCol w:w="69"/>
              <w:gridCol w:w="1170"/>
            </w:tblGrid>
            <w:tr w:rsidR="00624780" w:rsidRPr="00D81D48" w14:paraId="6AA18D3C" w14:textId="77777777" w:rsidTr="00EC662F">
              <w:tc>
                <w:tcPr>
                  <w:tcW w:w="7624" w:type="dxa"/>
                  <w:tcBorders>
                    <w:top w:val="single" w:sz="4" w:space="0" w:color="auto"/>
                    <w:left w:val="single" w:sz="4" w:space="0" w:color="auto"/>
                    <w:bottom w:val="single" w:sz="4" w:space="0" w:color="auto"/>
                    <w:right w:val="nil"/>
                  </w:tcBorders>
                  <w:tcMar>
                    <w:bottom w:w="28" w:type="dxa"/>
                  </w:tcMar>
                  <w:vAlign w:val="center"/>
                </w:tcPr>
                <w:p w14:paraId="0626A369" w14:textId="12C0E451" w:rsidR="00624780" w:rsidRPr="00D81D48" w:rsidRDefault="00624780" w:rsidP="00624780">
                  <w:pPr>
                    <w:rPr>
                      <w:rFonts w:cs="Calibri"/>
                      <w:b/>
                      <w:bCs/>
                      <w:color w:val="000000"/>
                      <w:sz w:val="20"/>
                      <w:szCs w:val="20"/>
                      <w:u w:val="single"/>
                    </w:rPr>
                  </w:pPr>
                  <w:r w:rsidRPr="00D81D48">
                    <w:rPr>
                      <w:rFonts w:cs="Calibri"/>
                      <w:b/>
                      <w:bCs/>
                      <w:color w:val="000000"/>
                      <w:sz w:val="20"/>
                      <w:szCs w:val="20"/>
                      <w:u w:val="single"/>
                    </w:rPr>
                    <w:t>Nature et biodiversité</w:t>
                  </w:r>
                </w:p>
              </w:tc>
              <w:tc>
                <w:tcPr>
                  <w:tcW w:w="1101" w:type="dxa"/>
                  <w:tcBorders>
                    <w:top w:val="single" w:sz="4" w:space="0" w:color="auto"/>
                    <w:left w:val="nil"/>
                    <w:bottom w:val="single" w:sz="4" w:space="0" w:color="auto"/>
                    <w:right w:val="nil"/>
                  </w:tcBorders>
                  <w:tcMar>
                    <w:bottom w:w="28" w:type="dxa"/>
                  </w:tcMar>
                </w:tcPr>
                <w:p w14:paraId="13579730" w14:textId="4A892F16" w:rsidR="00624780" w:rsidRPr="00D81D48" w:rsidRDefault="00624780" w:rsidP="00624780">
                  <w:pPr>
                    <w:jc w:val="center"/>
                    <w:rPr>
                      <w:rFonts w:cs="Calibri"/>
                      <w:color w:val="000000"/>
                      <w:sz w:val="20"/>
                      <w:szCs w:val="20"/>
                    </w:rPr>
                  </w:pPr>
                  <w:r w:rsidRPr="00D81D48">
                    <w:rPr>
                      <w:sz w:val="20"/>
                      <w:szCs w:val="20"/>
                    </w:rPr>
                    <w:t>Effet favorable</w:t>
                  </w:r>
                </w:p>
              </w:tc>
              <w:tc>
                <w:tcPr>
                  <w:tcW w:w="1239" w:type="dxa"/>
                  <w:gridSpan w:val="2"/>
                  <w:tcBorders>
                    <w:top w:val="single" w:sz="4" w:space="0" w:color="auto"/>
                    <w:left w:val="nil"/>
                    <w:bottom w:val="single" w:sz="4" w:space="0" w:color="auto"/>
                    <w:right w:val="single" w:sz="4" w:space="0" w:color="auto"/>
                  </w:tcBorders>
                  <w:tcMar>
                    <w:bottom w:w="28" w:type="dxa"/>
                  </w:tcMar>
                </w:tcPr>
                <w:p w14:paraId="224FCE14" w14:textId="07E56E5C" w:rsidR="00624780" w:rsidRPr="00D81D48" w:rsidRDefault="00624780" w:rsidP="00624780">
                  <w:pPr>
                    <w:jc w:val="center"/>
                    <w:rPr>
                      <w:rFonts w:cs="Calibri"/>
                      <w:color w:val="000000"/>
                      <w:sz w:val="20"/>
                      <w:szCs w:val="20"/>
                    </w:rPr>
                  </w:pPr>
                  <w:r w:rsidRPr="00D81D48">
                    <w:rPr>
                      <w:sz w:val="20"/>
                      <w:szCs w:val="20"/>
                    </w:rPr>
                    <w:t>Effet défavorable</w:t>
                  </w:r>
                </w:p>
              </w:tc>
            </w:tr>
            <w:tr w:rsidR="00624780" w:rsidRPr="00D81D48" w14:paraId="7F51259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2046D792" w14:textId="03F3949C" w:rsidR="00624780" w:rsidRPr="00D81D48" w:rsidRDefault="00624780"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généraux sur la faune et la flore</w:t>
                  </w:r>
                </w:p>
              </w:tc>
              <w:tc>
                <w:tcPr>
                  <w:tcW w:w="1170" w:type="dxa"/>
                  <w:gridSpan w:val="2"/>
                  <w:tcBorders>
                    <w:top w:val="single" w:sz="4" w:space="0" w:color="auto"/>
                    <w:left w:val="nil"/>
                    <w:bottom w:val="single" w:sz="4" w:space="0" w:color="auto"/>
                    <w:right w:val="nil"/>
                  </w:tcBorders>
                  <w:tcMar>
                    <w:bottom w:w="28" w:type="dxa"/>
                  </w:tcMar>
                </w:tcPr>
                <w:p w14:paraId="58C8B38F" w14:textId="77777777" w:rsidR="00624780" w:rsidRPr="00D81D48" w:rsidRDefault="00000000" w:rsidP="00624780">
                  <w:pPr>
                    <w:jc w:val="center"/>
                    <w:rPr>
                      <w:rFonts w:cs="Calibri"/>
                      <w:bCs/>
                      <w:lang w:eastAsia="en-CA"/>
                    </w:rPr>
                  </w:pPr>
                  <w:sdt>
                    <w:sdtPr>
                      <w:rPr>
                        <w:rFonts w:cs="Calibri"/>
                        <w:bCs/>
                        <w:lang w:eastAsia="en-CA"/>
                      </w:rPr>
                      <w:id w:val="-16869798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69D65A5" w14:textId="77777777" w:rsidR="00624780" w:rsidRPr="00D81D48" w:rsidRDefault="00000000" w:rsidP="00624780">
                  <w:pPr>
                    <w:jc w:val="center"/>
                    <w:rPr>
                      <w:rFonts w:cs="Calibri"/>
                      <w:bCs/>
                      <w:lang w:eastAsia="en-CA"/>
                    </w:rPr>
                  </w:pPr>
                  <w:sdt>
                    <w:sdtPr>
                      <w:rPr>
                        <w:rFonts w:cs="Calibri"/>
                        <w:bCs/>
                        <w:lang w:eastAsia="en-CA"/>
                      </w:rPr>
                      <w:id w:val="106691774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280F9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1888C843" w14:textId="3298DE11"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 xml:space="preserve">Effets sur les espèces inscrites en vertu de la </w:t>
                  </w:r>
                  <w:hyperlink r:id="rId18" w:anchor="/especes?sortBy=commonNameSort&amp;sortDirection=asc&amp;pageSize=10" w:history="1">
                    <w:r w:rsidRPr="00D81D48">
                      <w:rPr>
                        <w:rStyle w:val="Hyperlink"/>
                        <w:rFonts w:cstheme="minorHAnsi"/>
                        <w:i/>
                        <w:iCs/>
                        <w:sz w:val="20"/>
                        <w:szCs w:val="20"/>
                      </w:rPr>
                      <w:t>Loi sur les espèces en péril</w:t>
                    </w:r>
                  </w:hyperlink>
                  <w:r w:rsidR="00624780" w:rsidRPr="00D81D48">
                    <w:rPr>
                      <w:rFonts w:asciiTheme="minorHAnsi" w:hAnsiTheme="minorHAnsi" w:cstheme="minorHAnsi"/>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5277697C" w14:textId="77777777" w:rsidR="00624780" w:rsidRPr="00D81D48" w:rsidRDefault="00000000" w:rsidP="00624780">
                  <w:pPr>
                    <w:jc w:val="center"/>
                    <w:rPr>
                      <w:rFonts w:cs="Calibri"/>
                      <w:color w:val="000000"/>
                      <w:sz w:val="20"/>
                      <w:szCs w:val="20"/>
                    </w:rPr>
                  </w:pPr>
                  <w:sdt>
                    <w:sdtPr>
                      <w:rPr>
                        <w:rFonts w:cs="Calibri"/>
                        <w:bCs/>
                        <w:lang w:eastAsia="en-CA"/>
                      </w:rPr>
                      <w:id w:val="170552452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4A16AE43" w14:textId="77777777" w:rsidR="00624780" w:rsidRPr="00D81D48" w:rsidRDefault="00000000" w:rsidP="00624780">
                  <w:pPr>
                    <w:jc w:val="center"/>
                    <w:rPr>
                      <w:rFonts w:cs="Calibri"/>
                      <w:color w:val="000000"/>
                      <w:sz w:val="20"/>
                      <w:szCs w:val="20"/>
                    </w:rPr>
                  </w:pPr>
                  <w:sdt>
                    <w:sdtPr>
                      <w:rPr>
                        <w:rFonts w:cs="Calibri"/>
                        <w:bCs/>
                        <w:lang w:eastAsia="en-CA"/>
                      </w:rPr>
                      <w:id w:val="-628635891"/>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7DE333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67CE513A" w14:textId="2D8C1143"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spèces envahissantes</w:t>
                  </w:r>
                </w:p>
              </w:tc>
              <w:tc>
                <w:tcPr>
                  <w:tcW w:w="1170" w:type="dxa"/>
                  <w:gridSpan w:val="2"/>
                  <w:tcBorders>
                    <w:top w:val="single" w:sz="4" w:space="0" w:color="auto"/>
                    <w:left w:val="nil"/>
                    <w:bottom w:val="single" w:sz="4" w:space="0" w:color="auto"/>
                    <w:right w:val="nil"/>
                  </w:tcBorders>
                  <w:tcMar>
                    <w:bottom w:w="28" w:type="dxa"/>
                  </w:tcMar>
                </w:tcPr>
                <w:p w14:paraId="710F1115" w14:textId="77777777" w:rsidR="00624780" w:rsidRPr="00D81D48" w:rsidRDefault="00000000" w:rsidP="00624780">
                  <w:pPr>
                    <w:jc w:val="center"/>
                    <w:rPr>
                      <w:rFonts w:cs="Calibri"/>
                      <w:color w:val="000000"/>
                      <w:sz w:val="20"/>
                      <w:szCs w:val="20"/>
                    </w:rPr>
                  </w:pPr>
                  <w:sdt>
                    <w:sdtPr>
                      <w:rPr>
                        <w:rFonts w:cs="Calibri"/>
                        <w:bCs/>
                        <w:lang w:eastAsia="en-CA"/>
                      </w:rPr>
                      <w:id w:val="-1445524389"/>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A0F4BDC" w14:textId="77777777" w:rsidR="00624780" w:rsidRPr="00D81D48" w:rsidRDefault="00000000" w:rsidP="00624780">
                  <w:pPr>
                    <w:jc w:val="center"/>
                    <w:rPr>
                      <w:rFonts w:cs="Calibri"/>
                      <w:color w:val="000000"/>
                      <w:sz w:val="20"/>
                      <w:szCs w:val="20"/>
                    </w:rPr>
                  </w:pPr>
                  <w:sdt>
                    <w:sdtPr>
                      <w:rPr>
                        <w:rFonts w:cs="Calibri"/>
                        <w:bCs/>
                        <w:lang w:eastAsia="en-CA"/>
                      </w:rPr>
                      <w:id w:val="128485151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30432C5"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704170A2" w14:textId="717EFE12"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Oiseaux migrateurs</w:t>
                  </w:r>
                </w:p>
              </w:tc>
              <w:tc>
                <w:tcPr>
                  <w:tcW w:w="1170" w:type="dxa"/>
                  <w:gridSpan w:val="2"/>
                  <w:tcBorders>
                    <w:top w:val="single" w:sz="4" w:space="0" w:color="auto"/>
                    <w:left w:val="nil"/>
                    <w:bottom w:val="single" w:sz="4" w:space="0" w:color="auto"/>
                    <w:right w:val="nil"/>
                  </w:tcBorders>
                  <w:tcMar>
                    <w:bottom w:w="28" w:type="dxa"/>
                  </w:tcMar>
                </w:tcPr>
                <w:p w14:paraId="198AE67F" w14:textId="77777777" w:rsidR="00624780" w:rsidRPr="00D81D48" w:rsidRDefault="00000000" w:rsidP="00624780">
                  <w:pPr>
                    <w:jc w:val="center"/>
                    <w:rPr>
                      <w:rFonts w:cs="Calibri"/>
                      <w:color w:val="000000"/>
                      <w:sz w:val="20"/>
                      <w:szCs w:val="20"/>
                    </w:rPr>
                  </w:pPr>
                  <w:sdt>
                    <w:sdtPr>
                      <w:rPr>
                        <w:rFonts w:cs="Calibri"/>
                        <w:bCs/>
                        <w:lang w:eastAsia="en-CA"/>
                      </w:rPr>
                      <w:id w:val="57548024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00B9627E" w14:textId="75A5DCD2" w:rsidR="00624780" w:rsidRPr="00D81D48" w:rsidRDefault="00000000" w:rsidP="00624780">
                  <w:pPr>
                    <w:jc w:val="center"/>
                    <w:rPr>
                      <w:rFonts w:cs="Calibri"/>
                      <w:color w:val="000000"/>
                      <w:sz w:val="20"/>
                      <w:szCs w:val="20"/>
                    </w:rPr>
                  </w:pPr>
                  <w:sdt>
                    <w:sdtPr>
                      <w:rPr>
                        <w:rFonts w:cs="Calibri"/>
                        <w:bCs/>
                        <w:lang w:eastAsia="en-CA"/>
                      </w:rPr>
                      <w:id w:val="-1224675298"/>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0DB89BA"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4D5E7590" w14:textId="2FE5E45D" w:rsidR="00624780" w:rsidRPr="00D81D48"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Terres humides</w:t>
                  </w:r>
                </w:p>
              </w:tc>
              <w:tc>
                <w:tcPr>
                  <w:tcW w:w="1170" w:type="dxa"/>
                  <w:gridSpan w:val="2"/>
                  <w:tcBorders>
                    <w:top w:val="single" w:sz="4" w:space="0" w:color="auto"/>
                    <w:left w:val="nil"/>
                    <w:bottom w:val="single" w:sz="4" w:space="0" w:color="auto"/>
                    <w:right w:val="nil"/>
                  </w:tcBorders>
                  <w:tcMar>
                    <w:bottom w:w="28" w:type="dxa"/>
                  </w:tcMar>
                </w:tcPr>
                <w:p w14:paraId="3BD0EAE2"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27275544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CFA436" w14:textId="77777777" w:rsidR="00624780" w:rsidRPr="00D81D48" w:rsidRDefault="00000000" w:rsidP="00624780">
                  <w:pPr>
                    <w:jc w:val="center"/>
                    <w:rPr>
                      <w:rFonts w:ascii="MS Gothic" w:eastAsia="MS Gothic" w:hAnsi="MS Gothic" w:cs="Calibri"/>
                      <w:bCs/>
                      <w:color w:val="000000"/>
                      <w:sz w:val="20"/>
                      <w:szCs w:val="20"/>
                    </w:rPr>
                  </w:pPr>
                  <w:sdt>
                    <w:sdtPr>
                      <w:rPr>
                        <w:rFonts w:cs="Calibri"/>
                        <w:bCs/>
                        <w:lang w:eastAsia="en-CA"/>
                      </w:rPr>
                      <w:id w:val="11735327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2D4E17BB"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347027C6" w14:textId="217685F3" w:rsidR="00624780" w:rsidRPr="000F0450" w:rsidRDefault="00CC7435"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uperficie des aires conservées au Canada (terrestres et/ou marines)</w:t>
                  </w:r>
                </w:p>
              </w:tc>
              <w:tc>
                <w:tcPr>
                  <w:tcW w:w="1170" w:type="dxa"/>
                  <w:gridSpan w:val="2"/>
                  <w:tcBorders>
                    <w:top w:val="single" w:sz="4" w:space="0" w:color="auto"/>
                    <w:left w:val="nil"/>
                    <w:bottom w:val="single" w:sz="4" w:space="0" w:color="auto"/>
                    <w:right w:val="nil"/>
                  </w:tcBorders>
                  <w:tcMar>
                    <w:bottom w:w="28" w:type="dxa"/>
                  </w:tcMar>
                </w:tcPr>
                <w:p w14:paraId="4DB2A0E2" w14:textId="77777777" w:rsidR="00624780" w:rsidRPr="00D81D48" w:rsidRDefault="00000000" w:rsidP="00624780">
                  <w:pPr>
                    <w:jc w:val="center"/>
                    <w:rPr>
                      <w:rFonts w:cs="Calibri"/>
                      <w:bCs/>
                      <w:lang w:eastAsia="en-CA"/>
                    </w:rPr>
                  </w:pPr>
                  <w:sdt>
                    <w:sdtPr>
                      <w:rPr>
                        <w:rFonts w:cs="Calibri"/>
                        <w:bCs/>
                        <w:lang w:eastAsia="en-CA"/>
                      </w:rPr>
                      <w:id w:val="-1617668792"/>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8D2E2A7" w14:textId="77777777" w:rsidR="00624780" w:rsidRPr="00D81D48" w:rsidRDefault="00000000" w:rsidP="00624780">
                  <w:pPr>
                    <w:jc w:val="center"/>
                    <w:rPr>
                      <w:rFonts w:cs="Calibri"/>
                      <w:bCs/>
                      <w:lang w:eastAsia="en-CA"/>
                    </w:rPr>
                  </w:pPr>
                  <w:sdt>
                    <w:sdtPr>
                      <w:rPr>
                        <w:rFonts w:cs="Calibri"/>
                        <w:bCs/>
                        <w:lang w:eastAsia="en-CA"/>
                      </w:rPr>
                      <w:id w:val="42006547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59D2088D" w14:textId="77777777" w:rsidTr="00DA5AEC">
              <w:tc>
                <w:tcPr>
                  <w:tcW w:w="7624" w:type="dxa"/>
                  <w:tcBorders>
                    <w:top w:val="single" w:sz="4" w:space="0" w:color="auto"/>
                    <w:left w:val="single" w:sz="4" w:space="0" w:color="auto"/>
                    <w:bottom w:val="single" w:sz="4" w:space="0" w:color="auto"/>
                    <w:right w:val="nil"/>
                  </w:tcBorders>
                  <w:tcMar>
                    <w:bottom w:w="28" w:type="dxa"/>
                  </w:tcMar>
                  <w:vAlign w:val="center"/>
                </w:tcPr>
                <w:p w14:paraId="0E854815" w14:textId="5AFD7DAA" w:rsidR="00624780" w:rsidRPr="000F0450"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Connectivité des paysages</w:t>
                  </w:r>
                  <w:r w:rsidR="00624780" w:rsidRPr="00D81D48">
                    <w:rPr>
                      <w:rFonts w:asciiTheme="minorHAnsi" w:hAnsiTheme="minorHAnsi" w:cstheme="minorHAnsi"/>
                      <w:color w:val="000000"/>
                      <w:sz w:val="20"/>
                      <w:szCs w:val="20"/>
                    </w:rPr>
                    <w:t xml:space="preserve"> </w:t>
                  </w:r>
                </w:p>
              </w:tc>
              <w:tc>
                <w:tcPr>
                  <w:tcW w:w="1170" w:type="dxa"/>
                  <w:gridSpan w:val="2"/>
                  <w:tcBorders>
                    <w:top w:val="single" w:sz="4" w:space="0" w:color="auto"/>
                    <w:left w:val="nil"/>
                    <w:bottom w:val="single" w:sz="4" w:space="0" w:color="auto"/>
                    <w:right w:val="nil"/>
                  </w:tcBorders>
                  <w:tcMar>
                    <w:bottom w:w="28" w:type="dxa"/>
                  </w:tcMar>
                </w:tcPr>
                <w:p w14:paraId="2A2B1556" w14:textId="77777777" w:rsidR="00624780" w:rsidRPr="00D81D48" w:rsidRDefault="00000000" w:rsidP="00624780">
                  <w:pPr>
                    <w:jc w:val="center"/>
                    <w:rPr>
                      <w:rFonts w:cs="Calibri"/>
                      <w:color w:val="000000"/>
                      <w:sz w:val="20"/>
                      <w:szCs w:val="20"/>
                    </w:rPr>
                  </w:pPr>
                  <w:sdt>
                    <w:sdtPr>
                      <w:rPr>
                        <w:rFonts w:cs="Calibri"/>
                        <w:bCs/>
                        <w:lang w:eastAsia="en-CA"/>
                      </w:rPr>
                      <w:id w:val="1808671467"/>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51DE5790" w14:textId="77777777" w:rsidR="00624780" w:rsidRPr="00D81D48" w:rsidRDefault="00000000" w:rsidP="00624780">
                  <w:pPr>
                    <w:jc w:val="center"/>
                    <w:rPr>
                      <w:rFonts w:cs="Calibri"/>
                      <w:color w:val="000000"/>
                      <w:sz w:val="20"/>
                      <w:szCs w:val="20"/>
                    </w:rPr>
                  </w:pPr>
                  <w:sdt>
                    <w:sdtPr>
                      <w:rPr>
                        <w:rFonts w:cs="Calibri"/>
                        <w:bCs/>
                        <w:lang w:eastAsia="en-CA"/>
                      </w:rPr>
                      <w:id w:val="-260297126"/>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344A92EA"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17CB684A" w14:textId="49CABA0D" w:rsidR="00624780" w:rsidRPr="00D81D48"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Services écosystémiques</w:t>
                  </w:r>
                </w:p>
              </w:tc>
              <w:tc>
                <w:tcPr>
                  <w:tcW w:w="1170" w:type="dxa"/>
                  <w:gridSpan w:val="2"/>
                  <w:tcBorders>
                    <w:top w:val="single" w:sz="4" w:space="0" w:color="auto"/>
                    <w:left w:val="nil"/>
                    <w:bottom w:val="single" w:sz="4" w:space="0" w:color="auto"/>
                    <w:right w:val="nil"/>
                  </w:tcBorders>
                  <w:tcMar>
                    <w:bottom w:w="28" w:type="dxa"/>
                  </w:tcMar>
                </w:tcPr>
                <w:p w14:paraId="716C8BB0" w14:textId="77777777" w:rsidR="00624780" w:rsidRPr="00D81D48" w:rsidRDefault="00000000" w:rsidP="00624780">
                  <w:pPr>
                    <w:jc w:val="center"/>
                    <w:rPr>
                      <w:rFonts w:cs="Calibri"/>
                      <w:bCs/>
                      <w:lang w:eastAsia="en-CA"/>
                    </w:rPr>
                  </w:pPr>
                  <w:sdt>
                    <w:sdtPr>
                      <w:rPr>
                        <w:rFonts w:cs="Calibri"/>
                        <w:bCs/>
                        <w:lang w:eastAsia="en-CA"/>
                      </w:rPr>
                      <w:id w:val="-136157311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6C37D09A" w14:textId="77777777" w:rsidR="00624780" w:rsidRPr="00D81D48" w:rsidRDefault="00000000" w:rsidP="00624780">
                  <w:pPr>
                    <w:jc w:val="center"/>
                    <w:rPr>
                      <w:rFonts w:cs="Calibri"/>
                      <w:bCs/>
                      <w:lang w:eastAsia="en-CA"/>
                    </w:rPr>
                  </w:pPr>
                  <w:sdt>
                    <w:sdtPr>
                      <w:rPr>
                        <w:rFonts w:cs="Calibri"/>
                        <w:bCs/>
                        <w:lang w:eastAsia="en-CA"/>
                      </w:rPr>
                      <w:id w:val="-777261745"/>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r w:rsidR="00624780" w:rsidRPr="00D81D48" w14:paraId="60B6C25D" w14:textId="77777777" w:rsidTr="00DA5AEC">
              <w:trPr>
                <w:trHeight w:val="300"/>
              </w:trPr>
              <w:tc>
                <w:tcPr>
                  <w:tcW w:w="7624" w:type="dxa"/>
                  <w:tcBorders>
                    <w:top w:val="single" w:sz="4" w:space="0" w:color="auto"/>
                    <w:left w:val="single" w:sz="4" w:space="0" w:color="auto"/>
                    <w:bottom w:val="single" w:sz="4" w:space="0" w:color="auto"/>
                    <w:right w:val="nil"/>
                  </w:tcBorders>
                  <w:tcMar>
                    <w:bottom w:w="28" w:type="dxa"/>
                  </w:tcMar>
                  <w:vAlign w:val="center"/>
                </w:tcPr>
                <w:p w14:paraId="0FDA6D0F" w14:textId="01504FA8" w:rsidR="00624780" w:rsidRPr="000F0450" w:rsidRDefault="00207656" w:rsidP="00624780">
                  <w:pPr>
                    <w:rPr>
                      <w:rFonts w:asciiTheme="minorHAnsi" w:hAnsiTheme="minorHAnsi" w:cstheme="minorHAnsi"/>
                      <w:color w:val="000000"/>
                      <w:sz w:val="20"/>
                      <w:szCs w:val="20"/>
                    </w:rPr>
                  </w:pPr>
                  <w:r w:rsidRPr="00D81D48">
                    <w:rPr>
                      <w:rFonts w:asciiTheme="minorHAnsi" w:hAnsiTheme="minorHAnsi" w:cstheme="minorHAnsi"/>
                      <w:color w:val="000000"/>
                      <w:sz w:val="20"/>
                      <w:szCs w:val="20"/>
                    </w:rPr>
                    <w:t>Effets environnementaux cumulatifs</w:t>
                  </w:r>
                </w:p>
              </w:tc>
              <w:tc>
                <w:tcPr>
                  <w:tcW w:w="1170" w:type="dxa"/>
                  <w:gridSpan w:val="2"/>
                  <w:tcBorders>
                    <w:top w:val="single" w:sz="4" w:space="0" w:color="auto"/>
                    <w:left w:val="nil"/>
                    <w:bottom w:val="single" w:sz="4" w:space="0" w:color="auto"/>
                    <w:right w:val="nil"/>
                  </w:tcBorders>
                  <w:tcMar>
                    <w:bottom w:w="28" w:type="dxa"/>
                  </w:tcMar>
                </w:tcPr>
                <w:p w14:paraId="49968F12" w14:textId="77777777" w:rsidR="00624780" w:rsidRPr="00D81D48" w:rsidRDefault="00000000" w:rsidP="00624780">
                  <w:pPr>
                    <w:jc w:val="center"/>
                    <w:rPr>
                      <w:rFonts w:cs="Calibri"/>
                      <w:color w:val="000000"/>
                      <w:sz w:val="20"/>
                      <w:szCs w:val="20"/>
                    </w:rPr>
                  </w:pPr>
                  <w:sdt>
                    <w:sdtPr>
                      <w:rPr>
                        <w:rFonts w:cs="Calibri"/>
                        <w:bCs/>
                        <w:lang w:eastAsia="en-CA"/>
                      </w:rPr>
                      <w:id w:val="2046017504"/>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tcMar>
                    <w:bottom w:w="28" w:type="dxa"/>
                  </w:tcMar>
                </w:tcPr>
                <w:p w14:paraId="2FFB8F57" w14:textId="77777777" w:rsidR="00624780" w:rsidRPr="00D81D48" w:rsidRDefault="00000000" w:rsidP="00624780">
                  <w:pPr>
                    <w:jc w:val="center"/>
                    <w:rPr>
                      <w:rFonts w:cs="Calibri"/>
                      <w:color w:val="000000"/>
                      <w:sz w:val="20"/>
                      <w:szCs w:val="20"/>
                    </w:rPr>
                  </w:pPr>
                  <w:sdt>
                    <w:sdtPr>
                      <w:rPr>
                        <w:rFonts w:cs="Calibri"/>
                        <w:bCs/>
                        <w:lang w:eastAsia="en-CA"/>
                      </w:rPr>
                      <w:id w:val="1657569890"/>
                      <w14:checkbox>
                        <w14:checked w14:val="0"/>
                        <w14:checkedState w14:val="2612" w14:font="MS Gothic"/>
                        <w14:uncheckedState w14:val="2610" w14:font="MS Gothic"/>
                      </w14:checkbox>
                    </w:sdtPr>
                    <w:sdtContent>
                      <w:r w:rsidR="00624780" w:rsidRPr="00D81D48">
                        <w:rPr>
                          <w:rFonts w:ascii="MS Gothic" w:eastAsia="MS Gothic" w:hAnsi="MS Gothic" w:cs="Calibri" w:hint="eastAsia"/>
                          <w:bCs/>
                          <w:lang w:eastAsia="en-CA"/>
                        </w:rPr>
                        <w:t>☐</w:t>
                      </w:r>
                    </w:sdtContent>
                  </w:sdt>
                </w:p>
              </w:tc>
            </w:tr>
          </w:tbl>
          <w:p w14:paraId="2ECCAFF4" w14:textId="77777777" w:rsidR="008E0F41" w:rsidRPr="00D81D48" w:rsidRDefault="008E0F41" w:rsidP="00B901C2">
            <w:pPr>
              <w:tabs>
                <w:tab w:val="left" w:pos="633"/>
              </w:tabs>
              <w:spacing w:after="60"/>
              <w:rPr>
                <w:b/>
              </w:rPr>
            </w:pPr>
          </w:p>
        </w:tc>
      </w:tr>
      <w:tr w:rsidR="00580EC8" w:rsidRPr="00D81D48" w14:paraId="1DB94A59" w14:textId="77777777" w:rsidTr="00D07E40">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3DD133B4" w14:textId="77777777" w:rsidR="00580EC8" w:rsidRPr="00D81D48" w:rsidRDefault="00580EC8" w:rsidP="00580EC8">
            <w:pPr>
              <w:tabs>
                <w:tab w:val="left" w:pos="1053"/>
              </w:tabs>
              <w:spacing w:after="60"/>
              <w:textAlignment w:val="center"/>
              <w:rPr>
                <w:rFonts w:cs="Calibri"/>
                <w:b/>
              </w:rPr>
            </w:pPr>
            <w:r w:rsidRPr="00D81D48">
              <w:rPr>
                <w:b/>
              </w:rPr>
              <w:t>A-220</w:t>
            </w:r>
            <w:r w:rsidRPr="00D81D48">
              <w:rPr>
                <w:b/>
              </w:rPr>
              <w:tab/>
              <w:t>Description</w:t>
            </w:r>
          </w:p>
        </w:tc>
      </w:tr>
      <w:tr w:rsidR="00B2609B" w:rsidRPr="00D81D48" w14:paraId="5A52FE64"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6865F685" w14:textId="66B4CAB6" w:rsidR="008E0F41" w:rsidRPr="00D81D48" w:rsidRDefault="00FC38F1">
            <w:pPr>
              <w:pStyle w:val="ListParagraph"/>
              <w:numPr>
                <w:ilvl w:val="0"/>
                <w:numId w:val="7"/>
              </w:numPr>
              <w:spacing w:after="0"/>
              <w:rPr>
                <w:i/>
              </w:rPr>
            </w:pPr>
            <w:r w:rsidRPr="00D81D48">
              <w:t xml:space="preserve">Veuillez expliquer les effets potentiels, positifs ou négatifs, de la proposition sur la nature et la biodiversité, y compris la manière dont elle soutient la </w:t>
            </w:r>
            <w:hyperlink r:id="rId19" w:history="1">
              <w:r w:rsidRPr="00D81D48">
                <w:rPr>
                  <w:rStyle w:val="Hyperlink"/>
                  <w:rFonts w:cs="Arial"/>
                </w:rPr>
                <w:t>Stratégie pour la nature</w:t>
              </w:r>
              <w:r w:rsidR="00AF7CBB" w:rsidRPr="00D81D48">
                <w:rPr>
                  <w:rStyle w:val="Hyperlink"/>
                  <w:rFonts w:cs="Arial"/>
                </w:rPr>
                <w:t> </w:t>
              </w:r>
              <w:r w:rsidRPr="00D81D48">
                <w:rPr>
                  <w:rStyle w:val="Hyperlink"/>
                  <w:rFonts w:cs="Arial"/>
                </w:rPr>
                <w:t>2030 du Canada</w:t>
              </w:r>
            </w:hyperlink>
            <w:r w:rsidRPr="00D81D48">
              <w:t>, le cas échéant.</w:t>
            </w:r>
            <w:r w:rsidRPr="00D81D48">
              <w:rPr>
                <w:i/>
              </w:rPr>
              <w:t xml:space="preserve"> </w:t>
            </w:r>
          </w:p>
          <w:p w14:paraId="2AAF4361" w14:textId="77777777" w:rsidR="008E0F41" w:rsidRPr="00D81D48" w:rsidRDefault="008834BB">
            <w:pPr>
              <w:pStyle w:val="ListParagraph"/>
              <w:numPr>
                <w:ilvl w:val="0"/>
                <w:numId w:val="7"/>
              </w:numPr>
              <w:spacing w:after="0"/>
              <w:rPr>
                <w:i/>
              </w:rPr>
            </w:pPr>
            <w:r w:rsidRPr="00D81D48">
              <w:rPr>
                <w:i/>
              </w:rPr>
              <w:t>(600 mots maximum)</w:t>
            </w:r>
          </w:p>
          <w:p w14:paraId="6481958C" w14:textId="010C85B9" w:rsidR="005D69E5" w:rsidRPr="00D81D48" w:rsidRDefault="00FC38F1" w:rsidP="00E1330F">
            <w:pPr>
              <w:rPr>
                <w:color w:val="1F497D"/>
                <w:szCs w:val="20"/>
              </w:rPr>
            </w:pPr>
            <w:r w:rsidRPr="00D81D48">
              <w:rPr>
                <w:color w:val="1F497D"/>
              </w:rPr>
              <w:t xml:space="preserve">&gt; </w:t>
            </w:r>
          </w:p>
        </w:tc>
      </w:tr>
    </w:tbl>
    <w:p w14:paraId="5E0B808D" w14:textId="11D39700" w:rsidR="00D07E40" w:rsidRPr="00D81D48" w:rsidRDefault="00D07E40" w:rsidP="00B20176">
      <w:pPr>
        <w:pStyle w:val="Heading1"/>
        <w:rPr>
          <w:rFonts w:asciiTheme="minorHAnsi" w:hAnsiTheme="minorHAnsi" w:cstheme="minorHAnsi"/>
          <w:color w:val="auto"/>
        </w:rPr>
      </w:pPr>
      <w:r w:rsidRPr="00D81D48">
        <w:rPr>
          <w:rFonts w:asciiTheme="minorHAnsi" w:hAnsiTheme="minorHAnsi" w:cstheme="minorHAnsi"/>
          <w:color w:val="auto"/>
        </w:rPr>
        <w:t xml:space="preserve">Section A-300 – </w:t>
      </w:r>
      <w:r w:rsidR="00207656" w:rsidRPr="00D81D48">
        <w:rPr>
          <w:rFonts w:asciiTheme="minorHAnsi" w:hAnsiTheme="minorHAnsi" w:cstheme="minorHAnsi"/>
          <w:color w:val="auto"/>
        </w:rPr>
        <w:t>Autres e</w:t>
      </w:r>
      <w:r w:rsidRPr="00D81D48">
        <w:rPr>
          <w:rFonts w:asciiTheme="minorHAnsi" w:hAnsiTheme="minorHAnsi" w:cstheme="minorHAnsi"/>
          <w:color w:val="auto"/>
        </w:rPr>
        <w:t>ffets sur l’environnement</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EP</w:t>
      </w:r>
      <w:r w:rsidRPr="00D81D48">
        <w:rPr>
          <w:rFonts w:ascii="Cambria Math" w:hAnsi="Cambria Math" w:cs="Cambria Math"/>
          <w:i/>
          <w:iCs/>
          <w:color w:val="auto"/>
          <w:sz w:val="22"/>
          <w:szCs w:val="22"/>
        </w:rPr>
        <w:t>‑</w:t>
      </w:r>
      <w:r w:rsidRPr="00D81D48">
        <w:rPr>
          <w:rFonts w:asciiTheme="minorHAnsi" w:hAnsiTheme="minorHAnsi" w:cstheme="minorHAnsi"/>
          <w:i/>
          <w:iCs/>
          <w:color w:val="auto"/>
          <w:sz w:val="22"/>
          <w:szCs w:val="22"/>
        </w:rPr>
        <w:t xml:space="preserve">3.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B2609B" w:rsidRPr="00D81D48" w14:paraId="7A0C3C39" w14:textId="77777777" w:rsidTr="00D07E40">
        <w:trPr>
          <w:trHeight w:val="413"/>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5DD9728C" w14:textId="5872CBB2" w:rsidR="0042429E" w:rsidRPr="00D81D48" w:rsidRDefault="00FC38F1" w:rsidP="00B901C2">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300 – </w:t>
            </w:r>
            <w:r w:rsidR="00207656" w:rsidRPr="00D81D48">
              <w:rPr>
                <w:b/>
                <w:sz w:val="28"/>
              </w:rPr>
              <w:t>Autres e</w:t>
            </w:r>
            <w:r w:rsidRPr="00D81D48">
              <w:rPr>
                <w:b/>
                <w:sz w:val="28"/>
              </w:rPr>
              <w:t>ffets sur l’environnement</w:t>
            </w:r>
          </w:p>
        </w:tc>
      </w:tr>
      <w:tr w:rsidR="00580EC8" w:rsidRPr="00D81D48" w14:paraId="4335481A" w14:textId="77777777" w:rsidTr="00D07E40">
        <w:trPr>
          <w:trHeight w:val="391"/>
        </w:trPr>
        <w:tc>
          <w:tcPr>
            <w:tcW w:w="10663" w:type="dxa"/>
            <w:tcBorders>
              <w:bottom w:val="nil"/>
            </w:tcBorders>
            <w:shd w:val="clear" w:color="auto" w:fill="EAF1DD" w:themeFill="accent3" w:themeFillTint="33"/>
            <w:tcMar>
              <w:top w:w="57" w:type="dxa"/>
              <w:bottom w:w="57" w:type="dxa"/>
            </w:tcMar>
          </w:tcPr>
          <w:p w14:paraId="426F4EF8" w14:textId="5B4BB19B" w:rsidR="00580EC8" w:rsidRPr="00D81D48" w:rsidRDefault="00580EC8" w:rsidP="00580EC8">
            <w:pPr>
              <w:tabs>
                <w:tab w:val="left" w:pos="1053"/>
              </w:tabs>
              <w:spacing w:after="60"/>
              <w:textAlignment w:val="center"/>
              <w:rPr>
                <w:b/>
                <w:bCs/>
                <w:szCs w:val="24"/>
              </w:rPr>
            </w:pPr>
            <w:r w:rsidRPr="00D81D48">
              <w:rPr>
                <w:b/>
              </w:rPr>
              <w:t>A-310</w:t>
            </w:r>
            <w:r w:rsidRPr="00D81D48">
              <w:rPr>
                <w:b/>
              </w:rPr>
              <w:tab/>
              <w:t>Aperçu des</w:t>
            </w:r>
            <w:r w:rsidR="008729CD" w:rsidRPr="00D81D48">
              <w:rPr>
                <w:b/>
              </w:rPr>
              <w:t xml:space="preserve"> autres</w:t>
            </w:r>
            <w:r w:rsidRPr="00D81D48">
              <w:rPr>
                <w:b/>
              </w:rPr>
              <w:t xml:space="preserve"> effets sur l’environnement</w:t>
            </w:r>
          </w:p>
        </w:tc>
      </w:tr>
      <w:tr w:rsidR="00171F42" w:rsidRPr="00D81D48" w14:paraId="46A14A17" w14:textId="77777777" w:rsidTr="004D5E87">
        <w:trPr>
          <w:trHeight w:val="391"/>
        </w:trPr>
        <w:tc>
          <w:tcPr>
            <w:tcW w:w="10663" w:type="dxa"/>
            <w:tcBorders>
              <w:bottom w:val="single" w:sz="4" w:space="0" w:color="auto"/>
            </w:tcBorders>
            <w:shd w:val="clear" w:color="auto" w:fill="FFFFFF" w:themeFill="background1"/>
            <w:tcMar>
              <w:top w:w="57" w:type="dxa"/>
              <w:bottom w:w="57" w:type="dxa"/>
            </w:tcMar>
          </w:tcPr>
          <w:p w14:paraId="6E1BD646" w14:textId="0F26BE7A" w:rsidR="00171F42" w:rsidRPr="00D81D48" w:rsidRDefault="00171F42" w:rsidP="00171F42">
            <w:pPr>
              <w:tabs>
                <w:tab w:val="left" w:pos="633"/>
                <w:tab w:val="left" w:pos="9404"/>
              </w:tabs>
              <w:spacing w:before="120"/>
              <w:ind w:left="633" w:hanging="633"/>
            </w:pPr>
            <w:r w:rsidRPr="00D81D48">
              <w:rPr>
                <w:b/>
                <w:bCs/>
              </w:rPr>
              <w:t>A-311</w:t>
            </w:r>
            <w:r w:rsidRPr="00D81D48">
              <w:t xml:space="preserve"> </w:t>
            </w:r>
            <w:r w:rsidRPr="00D81D48">
              <w:rPr>
                <w:u w:val="single"/>
              </w:rPr>
              <w:t xml:space="preserve">Veuillez sélectionner les domaines pertinents d’effets, positifs </w:t>
            </w:r>
            <w:r w:rsidR="00196A38" w:rsidRPr="00D81D48">
              <w:rPr>
                <w:u w:val="single"/>
              </w:rPr>
              <w:t>(favorable</w:t>
            </w:r>
            <w:r w:rsidRPr="00D81D48">
              <w:rPr>
                <w:u w:val="single"/>
              </w:rPr>
              <w:t>) ou négatifs (</w:t>
            </w:r>
            <w:r w:rsidR="00196A38" w:rsidRPr="00D81D48">
              <w:rPr>
                <w:u w:val="single"/>
              </w:rPr>
              <w:t>défavorable</w:t>
            </w:r>
            <w:r w:rsidRPr="00D81D48">
              <w:rPr>
                <w:u w:val="single"/>
              </w:rPr>
              <w:t>), dans lesquels la proposition pourrait avoir une incidence importante sur l’environnement, y compris ceux dont la certitude est limitée. Vous pouvez ajouter d’autres domaines d’effets le cas échéant; ils doivent figurer dans vos réponses descriptives de la présente section. Une ligne non cochée signifie qu’il n’y a pas d’effet identifiable.</w:t>
            </w:r>
          </w:p>
          <w:tbl>
            <w:tblPr>
              <w:tblpPr w:leftFromText="180" w:rightFromText="180" w:vertAnchor="text" w:horzAnchor="margin" w:tblpXSpec="center" w:tblpY="31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101"/>
              <w:gridCol w:w="159"/>
              <w:gridCol w:w="1191"/>
            </w:tblGrid>
            <w:tr w:rsidR="008729CD" w:rsidRPr="00D81D48" w14:paraId="3271F16D" w14:textId="77777777" w:rsidTr="0059729B">
              <w:tc>
                <w:tcPr>
                  <w:tcW w:w="7555" w:type="dxa"/>
                  <w:tcBorders>
                    <w:top w:val="single" w:sz="4" w:space="0" w:color="auto"/>
                    <w:left w:val="single" w:sz="4" w:space="0" w:color="auto"/>
                    <w:bottom w:val="single" w:sz="4" w:space="0" w:color="auto"/>
                    <w:right w:val="nil"/>
                  </w:tcBorders>
                  <w:tcMar>
                    <w:bottom w:w="28" w:type="dxa"/>
                  </w:tcMar>
                </w:tcPr>
                <w:p w14:paraId="3CF82A8D" w14:textId="77777777" w:rsidR="008729CD" w:rsidRPr="00D81D48" w:rsidRDefault="008729CD" w:rsidP="008729CD">
                  <w:pPr>
                    <w:rPr>
                      <w:b/>
                      <w:bCs/>
                    </w:rPr>
                  </w:pPr>
                  <w:r w:rsidRPr="00D81D48">
                    <w:rPr>
                      <w:b/>
                      <w:sz w:val="20"/>
                    </w:rPr>
                    <w:lastRenderedPageBreak/>
                    <w:t>Sujets environnementaux</w:t>
                  </w:r>
                </w:p>
              </w:tc>
              <w:tc>
                <w:tcPr>
                  <w:tcW w:w="1170" w:type="dxa"/>
                  <w:gridSpan w:val="2"/>
                  <w:tcBorders>
                    <w:top w:val="single" w:sz="4" w:space="0" w:color="auto"/>
                    <w:left w:val="nil"/>
                    <w:bottom w:val="single" w:sz="4" w:space="0" w:color="auto"/>
                    <w:right w:val="nil"/>
                  </w:tcBorders>
                  <w:tcMar>
                    <w:bottom w:w="28" w:type="dxa"/>
                  </w:tcMar>
                </w:tcPr>
                <w:p w14:paraId="4B7AC5A0" w14:textId="77777777" w:rsidR="008729CD" w:rsidRPr="00D81D48" w:rsidRDefault="008729CD" w:rsidP="008729CD">
                  <w:pPr>
                    <w:pStyle w:val="NoSpacing"/>
                    <w:ind w:left="-105" w:right="-195"/>
                    <w:jc w:val="center"/>
                    <w:rPr>
                      <w:sz w:val="20"/>
                      <w:szCs w:val="20"/>
                    </w:rPr>
                  </w:pPr>
                  <w:r w:rsidRPr="00D81D48">
                    <w:rPr>
                      <w:sz w:val="20"/>
                      <w:szCs w:val="20"/>
                    </w:rPr>
                    <w:t xml:space="preserve">Effet </w:t>
                  </w:r>
                </w:p>
                <w:p w14:paraId="17852516" w14:textId="3FAFB032" w:rsidR="008729CD" w:rsidRPr="00D81D48" w:rsidRDefault="008729CD" w:rsidP="008729CD">
                  <w:pPr>
                    <w:pStyle w:val="NoSpacing"/>
                    <w:ind w:left="-105" w:right="-195"/>
                    <w:jc w:val="center"/>
                    <w:rPr>
                      <w:sz w:val="20"/>
                      <w:szCs w:val="20"/>
                    </w:rPr>
                  </w:pPr>
                  <w:proofErr w:type="gramStart"/>
                  <w:r w:rsidRPr="00D81D48">
                    <w:rPr>
                      <w:sz w:val="20"/>
                      <w:szCs w:val="20"/>
                    </w:rPr>
                    <w:t>favorable</w:t>
                  </w:r>
                  <w:proofErr w:type="gramEnd"/>
                </w:p>
              </w:tc>
              <w:tc>
                <w:tcPr>
                  <w:tcW w:w="1350" w:type="dxa"/>
                  <w:gridSpan w:val="2"/>
                  <w:tcBorders>
                    <w:top w:val="single" w:sz="4" w:space="0" w:color="auto"/>
                    <w:left w:val="nil"/>
                    <w:bottom w:val="single" w:sz="4" w:space="0" w:color="auto"/>
                    <w:right w:val="single" w:sz="4" w:space="0" w:color="auto"/>
                  </w:tcBorders>
                  <w:tcMar>
                    <w:bottom w:w="28" w:type="dxa"/>
                  </w:tcMar>
                </w:tcPr>
                <w:p w14:paraId="69EC89DE" w14:textId="52074E99" w:rsidR="008729CD" w:rsidRPr="00D81D48" w:rsidRDefault="008729CD" w:rsidP="008729CD">
                  <w:pPr>
                    <w:pStyle w:val="NoSpacing"/>
                    <w:jc w:val="center"/>
                    <w:rPr>
                      <w:sz w:val="20"/>
                      <w:szCs w:val="20"/>
                    </w:rPr>
                  </w:pPr>
                  <w:r w:rsidRPr="00D81D48">
                    <w:rPr>
                      <w:sz w:val="20"/>
                      <w:szCs w:val="20"/>
                    </w:rPr>
                    <w:t>Effet défavorable</w:t>
                  </w:r>
                </w:p>
              </w:tc>
            </w:tr>
            <w:tr w:rsidR="00183FB5" w:rsidRPr="00D81D48" w14:paraId="3AD698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FC01740" w14:textId="77777777" w:rsidR="00183FB5" w:rsidRPr="00D81D48" w:rsidRDefault="00183FB5" w:rsidP="00183FB5">
                  <w:pPr>
                    <w:rPr>
                      <w:rFonts w:cs="Calibri"/>
                      <w:sz w:val="20"/>
                      <w:szCs w:val="20"/>
                    </w:rPr>
                  </w:pPr>
                  <w:r w:rsidRPr="00D81D48">
                    <w:rPr>
                      <w:b/>
                      <w:color w:val="000000"/>
                      <w:sz w:val="20"/>
                      <w:u w:val="single"/>
                    </w:rPr>
                    <w:t>Pollution</w:t>
                  </w:r>
                </w:p>
              </w:tc>
              <w:tc>
                <w:tcPr>
                  <w:tcW w:w="1260" w:type="dxa"/>
                  <w:gridSpan w:val="2"/>
                  <w:tcBorders>
                    <w:top w:val="single" w:sz="4" w:space="0" w:color="auto"/>
                    <w:left w:val="nil"/>
                    <w:bottom w:val="single" w:sz="4" w:space="0" w:color="auto"/>
                    <w:right w:val="nil"/>
                  </w:tcBorders>
                  <w:tcMar>
                    <w:bottom w:w="28" w:type="dxa"/>
                  </w:tcMar>
                  <w:vAlign w:val="center"/>
                </w:tcPr>
                <w:p w14:paraId="2748BDEE"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CAB1879" w14:textId="77777777" w:rsidR="00183FB5" w:rsidRPr="00D81D48" w:rsidRDefault="00183FB5" w:rsidP="00183FB5">
                  <w:pPr>
                    <w:jc w:val="center"/>
                    <w:rPr>
                      <w:rFonts w:cs="Calibri"/>
                      <w:sz w:val="20"/>
                      <w:szCs w:val="20"/>
                    </w:rPr>
                  </w:pPr>
                </w:p>
              </w:tc>
            </w:tr>
            <w:tr w:rsidR="00183FB5" w:rsidRPr="00D81D48" w14:paraId="11CEAE0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562C94D" w14:textId="46FD4790" w:rsidR="00183FB5" w:rsidRPr="000F0450" w:rsidRDefault="00183FB5" w:rsidP="00183FB5">
                  <w:pPr>
                    <w:rPr>
                      <w:rFonts w:cs="Calibri"/>
                      <w:color w:val="000000"/>
                      <w:sz w:val="20"/>
                      <w:szCs w:val="20"/>
                    </w:rPr>
                  </w:pPr>
                  <w:r w:rsidRPr="00D81D48">
                    <w:rPr>
                      <w:color w:val="000000"/>
                      <w:sz w:val="20"/>
                    </w:rPr>
                    <w:t xml:space="preserve">Bruit </w:t>
                  </w:r>
                </w:p>
              </w:tc>
              <w:tc>
                <w:tcPr>
                  <w:tcW w:w="1260" w:type="dxa"/>
                  <w:gridSpan w:val="2"/>
                  <w:tcBorders>
                    <w:top w:val="single" w:sz="4" w:space="0" w:color="auto"/>
                    <w:left w:val="nil"/>
                    <w:bottom w:val="single" w:sz="4" w:space="0" w:color="auto"/>
                    <w:right w:val="nil"/>
                  </w:tcBorders>
                  <w:tcMar>
                    <w:bottom w:w="28" w:type="dxa"/>
                  </w:tcMar>
                </w:tcPr>
                <w:p w14:paraId="59D159D3" w14:textId="77777777" w:rsidR="00183FB5" w:rsidRPr="00D81D48" w:rsidRDefault="00000000" w:rsidP="00183FB5">
                  <w:pPr>
                    <w:jc w:val="center"/>
                    <w:rPr>
                      <w:sz w:val="20"/>
                      <w:szCs w:val="20"/>
                    </w:rPr>
                  </w:pPr>
                  <w:sdt>
                    <w:sdtPr>
                      <w:rPr>
                        <w:rFonts w:cs="Calibri"/>
                        <w:bCs/>
                      </w:rPr>
                      <w:id w:val="-46119463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F6FDF19" w14:textId="77777777" w:rsidR="00183FB5" w:rsidRPr="00D81D48" w:rsidRDefault="00000000" w:rsidP="00183FB5">
                  <w:pPr>
                    <w:jc w:val="center"/>
                    <w:rPr>
                      <w:sz w:val="20"/>
                      <w:szCs w:val="20"/>
                    </w:rPr>
                  </w:pPr>
                  <w:sdt>
                    <w:sdtPr>
                      <w:rPr>
                        <w:rFonts w:cs="Calibri"/>
                        <w:bCs/>
                      </w:rPr>
                      <w:id w:val="299511377"/>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48D2433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24925AB" w14:textId="7DAF2D02" w:rsidR="00183FB5" w:rsidRPr="000F0450" w:rsidRDefault="008729CD" w:rsidP="00183FB5">
                  <w:pPr>
                    <w:rPr>
                      <w:rFonts w:cs="Calibri"/>
                      <w:color w:val="000000"/>
                      <w:sz w:val="20"/>
                      <w:szCs w:val="20"/>
                    </w:rPr>
                  </w:pPr>
                  <w:r w:rsidRPr="00D81D48">
                    <w:rPr>
                      <w:color w:val="000000"/>
                      <w:sz w:val="20"/>
                    </w:rPr>
                    <w:t>Effets sur la qualité de l’air</w:t>
                  </w:r>
                  <w:r w:rsidR="00183FB5" w:rsidRPr="00D81D48">
                    <w:rPr>
                      <w:color w:val="000000"/>
                      <w:sz w:val="20"/>
                    </w:rPr>
                    <w:t xml:space="preserve"> </w:t>
                  </w:r>
                </w:p>
              </w:tc>
              <w:tc>
                <w:tcPr>
                  <w:tcW w:w="1260" w:type="dxa"/>
                  <w:gridSpan w:val="2"/>
                  <w:tcBorders>
                    <w:top w:val="single" w:sz="4" w:space="0" w:color="auto"/>
                    <w:left w:val="nil"/>
                    <w:bottom w:val="single" w:sz="4" w:space="0" w:color="auto"/>
                    <w:right w:val="nil"/>
                  </w:tcBorders>
                  <w:tcMar>
                    <w:bottom w:w="28" w:type="dxa"/>
                  </w:tcMar>
                </w:tcPr>
                <w:p w14:paraId="6B36DDD8" w14:textId="77777777" w:rsidR="00183FB5" w:rsidRPr="00D81D48" w:rsidRDefault="00000000" w:rsidP="00183FB5">
                  <w:pPr>
                    <w:jc w:val="center"/>
                    <w:rPr>
                      <w:rFonts w:cs="Calibri"/>
                      <w:sz w:val="20"/>
                      <w:szCs w:val="20"/>
                    </w:rPr>
                  </w:pPr>
                  <w:sdt>
                    <w:sdtPr>
                      <w:rPr>
                        <w:rFonts w:cs="Calibri"/>
                        <w:bCs/>
                      </w:rPr>
                      <w:id w:val="-1778474012"/>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2E9A7AC" w14:textId="77777777" w:rsidR="00183FB5" w:rsidRPr="00D81D48" w:rsidRDefault="00000000" w:rsidP="00183FB5">
                  <w:pPr>
                    <w:jc w:val="center"/>
                    <w:rPr>
                      <w:rFonts w:cs="Calibri"/>
                      <w:sz w:val="20"/>
                      <w:szCs w:val="20"/>
                    </w:rPr>
                  </w:pPr>
                  <w:sdt>
                    <w:sdtPr>
                      <w:rPr>
                        <w:rFonts w:cs="Calibri"/>
                        <w:bCs/>
                      </w:rPr>
                      <w:id w:val="-1623532219"/>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0252049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057569C" w14:textId="445EB3CA" w:rsidR="00183FB5" w:rsidRPr="00D81D48" w:rsidRDefault="008729CD" w:rsidP="00183FB5">
                  <w:pPr>
                    <w:rPr>
                      <w:rFonts w:cs="Calibri"/>
                      <w:color w:val="000000"/>
                      <w:sz w:val="20"/>
                      <w:szCs w:val="20"/>
                    </w:rPr>
                  </w:pPr>
                  <w:r w:rsidRPr="00D81D48">
                    <w:rPr>
                      <w:color w:val="000000"/>
                      <w:sz w:val="20"/>
                    </w:rPr>
                    <w:t>Effets sur la qualité de l’eau</w:t>
                  </w:r>
                  <w:r w:rsidR="00183FB5" w:rsidRPr="00D81D48">
                    <w:rPr>
                      <w:color w:val="000000"/>
                      <w:sz w:val="20"/>
                    </w:rPr>
                    <w:t xml:space="preserve"> </w:t>
                  </w:r>
                </w:p>
              </w:tc>
              <w:tc>
                <w:tcPr>
                  <w:tcW w:w="1260" w:type="dxa"/>
                  <w:gridSpan w:val="2"/>
                  <w:tcBorders>
                    <w:top w:val="single" w:sz="4" w:space="0" w:color="auto"/>
                    <w:left w:val="nil"/>
                    <w:bottom w:val="single" w:sz="4" w:space="0" w:color="auto"/>
                    <w:right w:val="nil"/>
                  </w:tcBorders>
                  <w:tcMar>
                    <w:bottom w:w="28" w:type="dxa"/>
                  </w:tcMar>
                </w:tcPr>
                <w:p w14:paraId="71A26AF2" w14:textId="77777777" w:rsidR="00183FB5" w:rsidRPr="00D81D48" w:rsidRDefault="00000000" w:rsidP="00183FB5">
                  <w:pPr>
                    <w:jc w:val="center"/>
                    <w:rPr>
                      <w:sz w:val="20"/>
                      <w:szCs w:val="20"/>
                    </w:rPr>
                  </w:pPr>
                  <w:sdt>
                    <w:sdtPr>
                      <w:rPr>
                        <w:rFonts w:cs="Calibri"/>
                        <w:bCs/>
                      </w:rPr>
                      <w:id w:val="63315089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EDC2AB" w14:textId="77777777" w:rsidR="00183FB5" w:rsidRPr="00D81D48" w:rsidRDefault="00000000" w:rsidP="00183FB5">
                  <w:pPr>
                    <w:jc w:val="center"/>
                    <w:rPr>
                      <w:sz w:val="20"/>
                      <w:szCs w:val="20"/>
                    </w:rPr>
                  </w:pPr>
                  <w:sdt>
                    <w:sdtPr>
                      <w:rPr>
                        <w:rFonts w:cs="Calibri"/>
                        <w:bCs/>
                      </w:rPr>
                      <w:id w:val="-1180346423"/>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3B8115F4"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E5E00F3" w14:textId="00243536" w:rsidR="00183FB5" w:rsidRPr="000F0450" w:rsidRDefault="008729CD" w:rsidP="00183FB5">
                  <w:pPr>
                    <w:rPr>
                      <w:rFonts w:cs="Calibri"/>
                      <w:color w:val="000000"/>
                      <w:sz w:val="20"/>
                      <w:szCs w:val="20"/>
                    </w:rPr>
                  </w:pPr>
                  <w:r w:rsidRPr="00D81D48">
                    <w:rPr>
                      <w:color w:val="000000"/>
                      <w:sz w:val="20"/>
                    </w:rPr>
                    <w:t>Effets sur la contamination des sols</w:t>
                  </w:r>
                </w:p>
              </w:tc>
              <w:tc>
                <w:tcPr>
                  <w:tcW w:w="1260" w:type="dxa"/>
                  <w:gridSpan w:val="2"/>
                  <w:tcBorders>
                    <w:top w:val="single" w:sz="4" w:space="0" w:color="auto"/>
                    <w:left w:val="nil"/>
                    <w:bottom w:val="single" w:sz="4" w:space="0" w:color="auto"/>
                    <w:right w:val="nil"/>
                  </w:tcBorders>
                  <w:tcMar>
                    <w:bottom w:w="28" w:type="dxa"/>
                  </w:tcMar>
                </w:tcPr>
                <w:p w14:paraId="075750C8" w14:textId="77777777" w:rsidR="00183FB5" w:rsidRPr="00D81D48" w:rsidRDefault="00000000" w:rsidP="00183FB5">
                  <w:pPr>
                    <w:jc w:val="center"/>
                    <w:rPr>
                      <w:rFonts w:cs="Calibri"/>
                      <w:sz w:val="20"/>
                      <w:szCs w:val="20"/>
                    </w:rPr>
                  </w:pPr>
                  <w:sdt>
                    <w:sdtPr>
                      <w:rPr>
                        <w:rFonts w:cs="Calibri"/>
                        <w:bCs/>
                      </w:rPr>
                      <w:id w:val="18362958"/>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BC2CEB7" w14:textId="77777777" w:rsidR="00183FB5" w:rsidRPr="00D81D48" w:rsidRDefault="00000000" w:rsidP="00183FB5">
                  <w:pPr>
                    <w:jc w:val="center"/>
                    <w:rPr>
                      <w:rFonts w:cs="Calibri"/>
                      <w:sz w:val="20"/>
                      <w:szCs w:val="20"/>
                    </w:rPr>
                  </w:pPr>
                  <w:sdt>
                    <w:sdtPr>
                      <w:rPr>
                        <w:rFonts w:cs="Calibri"/>
                        <w:bCs/>
                      </w:rPr>
                      <w:id w:val="-133486231"/>
                      <w14:checkbox>
                        <w14:checked w14:val="0"/>
                        <w14:checkedState w14:val="2612" w14:font="MS Gothic"/>
                        <w14:uncheckedState w14:val="2610" w14:font="MS Gothic"/>
                      </w14:checkbox>
                    </w:sdtPr>
                    <w:sdtContent>
                      <w:r w:rsidR="00183FB5" w:rsidRPr="00D81D48">
                        <w:rPr>
                          <w:rFonts w:ascii="MS Gothic" w:eastAsia="MS Gothic" w:hAnsi="MS Gothic" w:cs="Calibri" w:hint="eastAsia"/>
                          <w:bCs/>
                          <w:lang w:eastAsia="en-CA"/>
                        </w:rPr>
                        <w:t>☐</w:t>
                      </w:r>
                    </w:sdtContent>
                  </w:sdt>
                  <w:r w:rsidR="00DA5AEC" w:rsidRPr="00D81D48">
                    <w:rPr>
                      <w:sz w:val="20"/>
                    </w:rPr>
                    <w:t xml:space="preserve"> </w:t>
                  </w:r>
                </w:p>
              </w:tc>
            </w:tr>
            <w:tr w:rsidR="00183FB5" w:rsidRPr="00D81D48" w14:paraId="56F9E95A"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233F274" w14:textId="422EBCFC" w:rsidR="00183FB5" w:rsidRPr="00D81D48" w:rsidRDefault="00933394" w:rsidP="00183FB5">
                  <w:pPr>
                    <w:rPr>
                      <w:rFonts w:cs="Calibri"/>
                      <w:sz w:val="20"/>
                      <w:szCs w:val="20"/>
                    </w:rPr>
                  </w:pPr>
                  <w:r w:rsidRPr="00D81D48">
                    <w:rPr>
                      <w:rFonts w:cs="Calibri"/>
                      <w:b/>
                      <w:bCs/>
                      <w:color w:val="000000"/>
                      <w:sz w:val="20"/>
                      <w:szCs w:val="20"/>
                      <w:u w:val="single"/>
                    </w:rPr>
                    <w:t>Santé et bien-être humains</w:t>
                  </w:r>
                </w:p>
              </w:tc>
              <w:tc>
                <w:tcPr>
                  <w:tcW w:w="1260" w:type="dxa"/>
                  <w:gridSpan w:val="2"/>
                  <w:tcBorders>
                    <w:top w:val="single" w:sz="4" w:space="0" w:color="auto"/>
                    <w:left w:val="nil"/>
                    <w:bottom w:val="single" w:sz="4" w:space="0" w:color="auto"/>
                    <w:right w:val="nil"/>
                  </w:tcBorders>
                  <w:tcMar>
                    <w:bottom w:w="28" w:type="dxa"/>
                  </w:tcMar>
                  <w:vAlign w:val="center"/>
                </w:tcPr>
                <w:p w14:paraId="7DE92A8C" w14:textId="77777777" w:rsidR="00183FB5" w:rsidRPr="00D81D48" w:rsidRDefault="00183FB5" w:rsidP="00183FB5">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751237F7" w14:textId="77777777" w:rsidR="00183FB5" w:rsidRPr="00D81D48" w:rsidRDefault="00183FB5" w:rsidP="00183FB5">
                  <w:pPr>
                    <w:jc w:val="center"/>
                    <w:rPr>
                      <w:rFonts w:cs="Calibri"/>
                      <w:sz w:val="20"/>
                      <w:szCs w:val="20"/>
                    </w:rPr>
                  </w:pPr>
                </w:p>
              </w:tc>
            </w:tr>
            <w:tr w:rsidR="00410166" w:rsidRPr="00D81D48" w14:paraId="6E03145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071BBFC7" w14:textId="081A1084" w:rsidR="00410166" w:rsidRPr="000F0450" w:rsidRDefault="00410166" w:rsidP="00410166">
                  <w:pPr>
                    <w:rPr>
                      <w:sz w:val="20"/>
                    </w:rPr>
                  </w:pPr>
                  <w:r w:rsidRPr="00D81D48">
                    <w:rPr>
                      <w:sz w:val="20"/>
                    </w:rPr>
                    <w:t>Changements environnementaux qui touchent de façon disproportionnée une collectivité identifiable</w:t>
                  </w:r>
                </w:p>
              </w:tc>
              <w:tc>
                <w:tcPr>
                  <w:tcW w:w="1260" w:type="dxa"/>
                  <w:gridSpan w:val="2"/>
                  <w:tcBorders>
                    <w:top w:val="single" w:sz="4" w:space="0" w:color="auto"/>
                    <w:left w:val="nil"/>
                    <w:bottom w:val="single" w:sz="4" w:space="0" w:color="auto"/>
                    <w:right w:val="nil"/>
                  </w:tcBorders>
                  <w:tcMar>
                    <w:bottom w:w="28" w:type="dxa"/>
                  </w:tcMar>
                </w:tcPr>
                <w:p w14:paraId="4E98E0AD" w14:textId="4F8BB06A" w:rsidR="00410166" w:rsidRPr="00D81D48" w:rsidRDefault="00000000" w:rsidP="00410166">
                  <w:pPr>
                    <w:jc w:val="center"/>
                    <w:rPr>
                      <w:rFonts w:cs="Calibri"/>
                      <w:sz w:val="20"/>
                      <w:szCs w:val="20"/>
                    </w:rPr>
                  </w:pPr>
                  <w:sdt>
                    <w:sdtPr>
                      <w:rPr>
                        <w:rFonts w:cs="Calibri"/>
                        <w:bCs/>
                      </w:rPr>
                      <w:id w:val="-1504279103"/>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59F02D34" w14:textId="5ABC3D9A" w:rsidR="00410166" w:rsidRPr="00D81D48" w:rsidRDefault="00000000" w:rsidP="00410166">
                  <w:pPr>
                    <w:jc w:val="center"/>
                    <w:rPr>
                      <w:rFonts w:cs="Calibri"/>
                      <w:sz w:val="20"/>
                      <w:szCs w:val="20"/>
                    </w:rPr>
                  </w:pPr>
                  <w:sdt>
                    <w:sdtPr>
                      <w:rPr>
                        <w:rFonts w:cs="Calibri"/>
                        <w:bCs/>
                      </w:rPr>
                      <w:id w:val="204618133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14AF936E"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0C3436A" w14:textId="6AF85EC2" w:rsidR="00410166" w:rsidRPr="000F0450" w:rsidRDefault="00410166" w:rsidP="00410166">
                  <w:pPr>
                    <w:rPr>
                      <w:rFonts w:cs="Calibri"/>
                      <w:color w:val="000000"/>
                      <w:sz w:val="20"/>
                      <w:szCs w:val="20"/>
                    </w:rPr>
                  </w:pPr>
                  <w:r w:rsidRPr="00D81D48">
                    <w:rPr>
                      <w:color w:val="000000"/>
                      <w:sz w:val="20"/>
                    </w:rPr>
                    <w:t>Exposition à des substances nocives (par exemple, des produits chimiques toxiques)</w:t>
                  </w:r>
                </w:p>
              </w:tc>
              <w:tc>
                <w:tcPr>
                  <w:tcW w:w="1260" w:type="dxa"/>
                  <w:gridSpan w:val="2"/>
                  <w:tcBorders>
                    <w:top w:val="single" w:sz="4" w:space="0" w:color="auto"/>
                    <w:left w:val="nil"/>
                    <w:bottom w:val="single" w:sz="4" w:space="0" w:color="auto"/>
                    <w:right w:val="nil"/>
                  </w:tcBorders>
                  <w:tcMar>
                    <w:bottom w:w="28" w:type="dxa"/>
                  </w:tcMar>
                </w:tcPr>
                <w:p w14:paraId="4DFDF779" w14:textId="77777777" w:rsidR="00410166" w:rsidRPr="00D81D48" w:rsidRDefault="00000000" w:rsidP="00410166">
                  <w:pPr>
                    <w:jc w:val="center"/>
                    <w:rPr>
                      <w:sz w:val="20"/>
                      <w:szCs w:val="20"/>
                    </w:rPr>
                  </w:pPr>
                  <w:sdt>
                    <w:sdtPr>
                      <w:rPr>
                        <w:rFonts w:cs="Calibri"/>
                        <w:bCs/>
                      </w:rPr>
                      <w:id w:val="44836656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30BBF1D" w14:textId="77777777" w:rsidR="00410166" w:rsidRPr="00D81D48" w:rsidRDefault="00000000" w:rsidP="00410166">
                  <w:pPr>
                    <w:jc w:val="center"/>
                    <w:rPr>
                      <w:sz w:val="20"/>
                      <w:szCs w:val="20"/>
                    </w:rPr>
                  </w:pPr>
                  <w:sdt>
                    <w:sdtPr>
                      <w:rPr>
                        <w:rFonts w:cs="Calibri"/>
                        <w:bCs/>
                      </w:rPr>
                      <w:id w:val="34783718"/>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2BD87E49"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871027A" w14:textId="555839A5" w:rsidR="00410166" w:rsidRPr="000F0450" w:rsidRDefault="00410166" w:rsidP="00410166">
                  <w:pPr>
                    <w:rPr>
                      <w:rFonts w:cstheme="minorHAnsi"/>
                      <w:color w:val="000000"/>
                      <w:sz w:val="20"/>
                      <w:szCs w:val="20"/>
                    </w:rPr>
                  </w:pPr>
                  <w:r w:rsidRPr="00D81D48">
                    <w:rPr>
                      <w:rFonts w:cstheme="minorHAnsi"/>
                      <w:color w:val="000000"/>
                      <w:sz w:val="20"/>
                      <w:szCs w:val="20"/>
                    </w:rPr>
                    <w:t>Exposition aux risques liés aux changements climatiques ou aux catastrophes naturelles</w:t>
                  </w:r>
                </w:p>
              </w:tc>
              <w:tc>
                <w:tcPr>
                  <w:tcW w:w="1260" w:type="dxa"/>
                  <w:gridSpan w:val="2"/>
                  <w:tcBorders>
                    <w:top w:val="single" w:sz="4" w:space="0" w:color="auto"/>
                    <w:left w:val="nil"/>
                    <w:bottom w:val="single" w:sz="4" w:space="0" w:color="auto"/>
                    <w:right w:val="nil"/>
                  </w:tcBorders>
                  <w:tcMar>
                    <w:bottom w:w="28" w:type="dxa"/>
                  </w:tcMar>
                </w:tcPr>
                <w:p w14:paraId="0278F351" w14:textId="77777777" w:rsidR="00410166" w:rsidRPr="00D81D48" w:rsidRDefault="00000000" w:rsidP="00410166">
                  <w:pPr>
                    <w:jc w:val="center"/>
                    <w:rPr>
                      <w:rFonts w:cs="Calibri"/>
                      <w:sz w:val="20"/>
                      <w:szCs w:val="20"/>
                    </w:rPr>
                  </w:pPr>
                  <w:sdt>
                    <w:sdtPr>
                      <w:rPr>
                        <w:rFonts w:cs="Calibri"/>
                        <w:bCs/>
                      </w:rPr>
                      <w:id w:val="20769406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51B1A9A" w14:textId="77777777" w:rsidR="00410166" w:rsidRPr="00D81D48" w:rsidRDefault="00000000" w:rsidP="00410166">
                  <w:pPr>
                    <w:jc w:val="center"/>
                    <w:rPr>
                      <w:rFonts w:cs="Calibri"/>
                      <w:sz w:val="20"/>
                      <w:szCs w:val="20"/>
                    </w:rPr>
                  </w:pPr>
                  <w:sdt>
                    <w:sdtPr>
                      <w:rPr>
                        <w:rFonts w:cs="Calibri"/>
                        <w:bCs/>
                      </w:rPr>
                      <w:id w:val="212920474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3828A3A1"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96FF2D8" w14:textId="77777777" w:rsidR="00410166" w:rsidRPr="00D81D48" w:rsidRDefault="00410166" w:rsidP="00410166">
                  <w:pPr>
                    <w:rPr>
                      <w:rFonts w:cs="Calibri"/>
                      <w:sz w:val="20"/>
                      <w:szCs w:val="20"/>
                    </w:rPr>
                  </w:pPr>
                  <w:r w:rsidRPr="00D81D48">
                    <w:rPr>
                      <w:b/>
                      <w:color w:val="000000"/>
                      <w:sz w:val="20"/>
                      <w:u w:val="single"/>
                    </w:rPr>
                    <w:t>Activité humaine</w:t>
                  </w:r>
                </w:p>
              </w:tc>
              <w:tc>
                <w:tcPr>
                  <w:tcW w:w="1260" w:type="dxa"/>
                  <w:gridSpan w:val="2"/>
                  <w:tcBorders>
                    <w:top w:val="single" w:sz="4" w:space="0" w:color="auto"/>
                    <w:left w:val="nil"/>
                    <w:bottom w:val="single" w:sz="4" w:space="0" w:color="auto"/>
                    <w:right w:val="nil"/>
                  </w:tcBorders>
                  <w:tcMar>
                    <w:bottom w:w="28" w:type="dxa"/>
                  </w:tcMar>
                  <w:vAlign w:val="center"/>
                </w:tcPr>
                <w:p w14:paraId="06C432F2"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2FE325A9" w14:textId="77777777" w:rsidR="00410166" w:rsidRPr="00D81D48" w:rsidRDefault="00410166" w:rsidP="00410166">
                  <w:pPr>
                    <w:jc w:val="center"/>
                    <w:rPr>
                      <w:rFonts w:cs="Calibri"/>
                      <w:sz w:val="20"/>
                      <w:szCs w:val="20"/>
                    </w:rPr>
                  </w:pPr>
                </w:p>
              </w:tc>
            </w:tr>
            <w:tr w:rsidR="00410166" w:rsidRPr="00D81D48" w14:paraId="54824EC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3E43440" w14:textId="34A83F57" w:rsidR="00410166" w:rsidRPr="000F0450" w:rsidRDefault="00410166" w:rsidP="00410166">
                  <w:pPr>
                    <w:rPr>
                      <w:rFonts w:cs="Calibri"/>
                      <w:color w:val="000000"/>
                      <w:sz w:val="20"/>
                      <w:szCs w:val="20"/>
                    </w:rPr>
                  </w:pPr>
                  <w:r w:rsidRPr="00D81D48">
                    <w:rPr>
                      <w:color w:val="000000"/>
                      <w:sz w:val="20"/>
                    </w:rPr>
                    <w:t>Circularité et recyclage</w:t>
                  </w:r>
                </w:p>
              </w:tc>
              <w:tc>
                <w:tcPr>
                  <w:tcW w:w="1260" w:type="dxa"/>
                  <w:gridSpan w:val="2"/>
                  <w:tcBorders>
                    <w:top w:val="single" w:sz="4" w:space="0" w:color="auto"/>
                    <w:left w:val="nil"/>
                    <w:bottom w:val="single" w:sz="4" w:space="0" w:color="auto"/>
                    <w:right w:val="nil"/>
                  </w:tcBorders>
                  <w:tcMar>
                    <w:bottom w:w="28" w:type="dxa"/>
                  </w:tcMar>
                </w:tcPr>
                <w:p w14:paraId="54B553D0" w14:textId="77777777" w:rsidR="00410166" w:rsidRPr="00D81D48" w:rsidRDefault="00000000" w:rsidP="00410166">
                  <w:pPr>
                    <w:jc w:val="center"/>
                    <w:rPr>
                      <w:rFonts w:cs="Calibri"/>
                      <w:sz w:val="20"/>
                      <w:szCs w:val="20"/>
                    </w:rPr>
                  </w:pPr>
                  <w:sdt>
                    <w:sdtPr>
                      <w:rPr>
                        <w:rFonts w:cs="Calibri"/>
                        <w:bCs/>
                      </w:rPr>
                      <w:id w:val="-109215341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4B5D473A" w14:textId="77777777" w:rsidR="00410166" w:rsidRPr="00D81D48" w:rsidRDefault="00000000" w:rsidP="00410166">
                  <w:pPr>
                    <w:jc w:val="center"/>
                    <w:rPr>
                      <w:rFonts w:cs="Calibri"/>
                      <w:sz w:val="20"/>
                      <w:szCs w:val="20"/>
                    </w:rPr>
                  </w:pPr>
                  <w:sdt>
                    <w:sdtPr>
                      <w:rPr>
                        <w:rFonts w:cs="Calibri"/>
                        <w:bCs/>
                      </w:rPr>
                      <w:id w:val="173596268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6BD2F4D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33D44DE" w14:textId="3592C2A0" w:rsidR="00410166" w:rsidRPr="000F0450" w:rsidRDefault="00410166" w:rsidP="00410166">
                  <w:pPr>
                    <w:rPr>
                      <w:rFonts w:cs="Calibri"/>
                      <w:color w:val="000000"/>
                      <w:sz w:val="20"/>
                      <w:szCs w:val="20"/>
                    </w:rPr>
                  </w:pPr>
                  <w:r w:rsidRPr="00D81D48">
                    <w:rPr>
                      <w:color w:val="000000"/>
                      <w:sz w:val="20"/>
                    </w:rPr>
                    <w:t>Efficacité énergétique</w:t>
                  </w:r>
                </w:p>
              </w:tc>
              <w:tc>
                <w:tcPr>
                  <w:tcW w:w="1260" w:type="dxa"/>
                  <w:gridSpan w:val="2"/>
                  <w:tcBorders>
                    <w:top w:val="single" w:sz="4" w:space="0" w:color="auto"/>
                    <w:left w:val="nil"/>
                    <w:bottom w:val="single" w:sz="4" w:space="0" w:color="auto"/>
                    <w:right w:val="nil"/>
                  </w:tcBorders>
                  <w:tcMar>
                    <w:bottom w:w="28" w:type="dxa"/>
                  </w:tcMar>
                </w:tcPr>
                <w:p w14:paraId="0087C59B" w14:textId="77777777" w:rsidR="00410166" w:rsidRPr="00D81D48" w:rsidRDefault="00000000" w:rsidP="00410166">
                  <w:pPr>
                    <w:jc w:val="center"/>
                    <w:rPr>
                      <w:sz w:val="20"/>
                      <w:szCs w:val="20"/>
                    </w:rPr>
                  </w:pPr>
                  <w:sdt>
                    <w:sdtPr>
                      <w:rPr>
                        <w:rFonts w:cs="Calibri"/>
                        <w:bCs/>
                      </w:rPr>
                      <w:id w:val="20499754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73B46D53" w14:textId="77777777" w:rsidR="00410166" w:rsidRPr="00D81D48" w:rsidRDefault="00000000" w:rsidP="00410166">
                  <w:pPr>
                    <w:jc w:val="center"/>
                    <w:rPr>
                      <w:sz w:val="20"/>
                      <w:szCs w:val="20"/>
                    </w:rPr>
                  </w:pPr>
                  <w:sdt>
                    <w:sdtPr>
                      <w:rPr>
                        <w:rFonts w:cs="Calibri"/>
                        <w:bCs/>
                      </w:rPr>
                      <w:id w:val="99483595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09D28CCB"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6970535" w14:textId="5A413BAE" w:rsidR="00410166" w:rsidRPr="000F0450" w:rsidRDefault="00410166" w:rsidP="00410166">
                  <w:pPr>
                    <w:rPr>
                      <w:rFonts w:cs="Calibri"/>
                      <w:color w:val="000000"/>
                      <w:sz w:val="20"/>
                      <w:szCs w:val="20"/>
                    </w:rPr>
                  </w:pPr>
                  <w:r w:rsidRPr="00D81D48">
                    <w:rPr>
                      <w:color w:val="000000"/>
                      <w:sz w:val="20"/>
                    </w:rPr>
                    <w:t>Consommation d’énergie</w:t>
                  </w:r>
                </w:p>
              </w:tc>
              <w:tc>
                <w:tcPr>
                  <w:tcW w:w="1260" w:type="dxa"/>
                  <w:gridSpan w:val="2"/>
                  <w:tcBorders>
                    <w:top w:val="single" w:sz="4" w:space="0" w:color="auto"/>
                    <w:left w:val="nil"/>
                    <w:bottom w:val="single" w:sz="4" w:space="0" w:color="auto"/>
                    <w:right w:val="nil"/>
                  </w:tcBorders>
                  <w:tcMar>
                    <w:bottom w:w="28" w:type="dxa"/>
                  </w:tcMar>
                </w:tcPr>
                <w:p w14:paraId="2AAF8C49" w14:textId="77777777" w:rsidR="00410166" w:rsidRPr="00D81D48" w:rsidRDefault="00000000" w:rsidP="00410166">
                  <w:pPr>
                    <w:jc w:val="center"/>
                    <w:rPr>
                      <w:rFonts w:cs="Calibri"/>
                      <w:sz w:val="20"/>
                      <w:szCs w:val="20"/>
                    </w:rPr>
                  </w:pPr>
                  <w:sdt>
                    <w:sdtPr>
                      <w:rPr>
                        <w:rFonts w:cs="Calibri"/>
                        <w:bCs/>
                      </w:rPr>
                      <w:id w:val="-27471194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c>
                <w:tcPr>
                  <w:tcW w:w="1191" w:type="dxa"/>
                  <w:tcBorders>
                    <w:top w:val="single" w:sz="4" w:space="0" w:color="auto"/>
                    <w:left w:val="nil"/>
                    <w:bottom w:val="single" w:sz="4" w:space="0" w:color="auto"/>
                    <w:right w:val="single" w:sz="4" w:space="0" w:color="auto"/>
                  </w:tcBorders>
                  <w:tcMar>
                    <w:bottom w:w="28" w:type="dxa"/>
                  </w:tcMar>
                </w:tcPr>
                <w:p w14:paraId="2BA591AE" w14:textId="77777777" w:rsidR="00410166" w:rsidRPr="00D81D48" w:rsidRDefault="00000000" w:rsidP="00410166">
                  <w:pPr>
                    <w:jc w:val="center"/>
                    <w:rPr>
                      <w:rFonts w:cs="Calibri"/>
                      <w:sz w:val="20"/>
                      <w:szCs w:val="20"/>
                    </w:rPr>
                  </w:pPr>
                  <w:sdt>
                    <w:sdtPr>
                      <w:rPr>
                        <w:rFonts w:cs="Calibri"/>
                        <w:bCs/>
                      </w:rPr>
                      <w:id w:val="58403128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r w:rsidR="00410166" w:rsidRPr="00D81D48" w14:paraId="5EB69449"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C2A6613" w14:textId="139B6DF6" w:rsidR="00410166" w:rsidRPr="000F0450" w:rsidRDefault="00410166" w:rsidP="00410166">
                  <w:pPr>
                    <w:rPr>
                      <w:rFonts w:cs="Calibri"/>
                      <w:color w:val="000000"/>
                      <w:sz w:val="20"/>
                      <w:szCs w:val="20"/>
                    </w:rPr>
                  </w:pPr>
                  <w:r w:rsidRPr="00D81D48">
                    <w:rPr>
                      <w:color w:val="000000"/>
                      <w:sz w:val="20"/>
                    </w:rPr>
                    <w:t>Efficacité des matériaux</w:t>
                  </w:r>
                </w:p>
              </w:tc>
              <w:tc>
                <w:tcPr>
                  <w:tcW w:w="1260" w:type="dxa"/>
                  <w:gridSpan w:val="2"/>
                  <w:tcBorders>
                    <w:top w:val="single" w:sz="4" w:space="0" w:color="auto"/>
                    <w:left w:val="nil"/>
                    <w:bottom w:val="single" w:sz="4" w:space="0" w:color="auto"/>
                    <w:right w:val="nil"/>
                  </w:tcBorders>
                  <w:tcMar>
                    <w:bottom w:w="28" w:type="dxa"/>
                  </w:tcMar>
                </w:tcPr>
                <w:p w14:paraId="119ABC79" w14:textId="77777777" w:rsidR="00410166" w:rsidRPr="00D81D48" w:rsidRDefault="00000000" w:rsidP="00410166">
                  <w:pPr>
                    <w:jc w:val="center"/>
                    <w:rPr>
                      <w:rFonts w:cs="Calibri"/>
                      <w:sz w:val="20"/>
                      <w:szCs w:val="20"/>
                    </w:rPr>
                  </w:pPr>
                  <w:sdt>
                    <w:sdtPr>
                      <w:rPr>
                        <w:rFonts w:cs="Calibri"/>
                        <w:bCs/>
                      </w:rPr>
                      <w:id w:val="26104273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83D3210" w14:textId="77777777" w:rsidR="00410166" w:rsidRPr="00D81D48" w:rsidRDefault="00000000" w:rsidP="00410166">
                  <w:pPr>
                    <w:jc w:val="center"/>
                    <w:rPr>
                      <w:rFonts w:cs="Calibri"/>
                      <w:sz w:val="20"/>
                      <w:szCs w:val="20"/>
                    </w:rPr>
                  </w:pPr>
                  <w:sdt>
                    <w:sdtPr>
                      <w:rPr>
                        <w:rFonts w:cs="Calibri"/>
                        <w:bCs/>
                      </w:rPr>
                      <w:id w:val="-18757600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1D8BA5A"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3A171FF" w14:textId="4CD6317C" w:rsidR="00410166" w:rsidRPr="000F0450" w:rsidRDefault="00410166" w:rsidP="00410166">
                  <w:pPr>
                    <w:rPr>
                      <w:rFonts w:cs="Calibri"/>
                      <w:color w:val="000000"/>
                      <w:sz w:val="20"/>
                      <w:szCs w:val="20"/>
                    </w:rPr>
                  </w:pPr>
                  <w:r w:rsidRPr="00D81D48">
                    <w:rPr>
                      <w:color w:val="000000"/>
                      <w:sz w:val="20"/>
                    </w:rPr>
                    <w:t>Utilisation des matériaux</w:t>
                  </w:r>
                </w:p>
              </w:tc>
              <w:tc>
                <w:tcPr>
                  <w:tcW w:w="1260" w:type="dxa"/>
                  <w:gridSpan w:val="2"/>
                  <w:tcBorders>
                    <w:top w:val="single" w:sz="4" w:space="0" w:color="auto"/>
                    <w:left w:val="nil"/>
                    <w:bottom w:val="single" w:sz="4" w:space="0" w:color="auto"/>
                    <w:right w:val="nil"/>
                  </w:tcBorders>
                  <w:tcMar>
                    <w:bottom w:w="28" w:type="dxa"/>
                  </w:tcMar>
                </w:tcPr>
                <w:p w14:paraId="239F1E60" w14:textId="77777777" w:rsidR="00410166" w:rsidRPr="00D81D48" w:rsidRDefault="00000000" w:rsidP="00410166">
                  <w:pPr>
                    <w:jc w:val="center"/>
                    <w:rPr>
                      <w:rFonts w:cs="Calibri"/>
                      <w:sz w:val="20"/>
                      <w:szCs w:val="20"/>
                    </w:rPr>
                  </w:pPr>
                  <w:sdt>
                    <w:sdtPr>
                      <w:rPr>
                        <w:rFonts w:cs="Calibri"/>
                        <w:bCs/>
                      </w:rPr>
                      <w:id w:val="77167201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A5D2171" w14:textId="77777777" w:rsidR="00410166" w:rsidRPr="00D81D48" w:rsidRDefault="00000000" w:rsidP="00410166">
                  <w:pPr>
                    <w:jc w:val="center"/>
                    <w:rPr>
                      <w:rFonts w:cs="Calibri"/>
                      <w:sz w:val="20"/>
                      <w:szCs w:val="20"/>
                    </w:rPr>
                  </w:pPr>
                  <w:sdt>
                    <w:sdtPr>
                      <w:rPr>
                        <w:rFonts w:cs="Calibri"/>
                        <w:bCs/>
                      </w:rPr>
                      <w:id w:val="894779664"/>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38DFED33" w14:textId="77777777" w:rsidTr="00DA5AEC">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BAB2204" w14:textId="503547F3" w:rsidR="00410166" w:rsidRPr="000F0450" w:rsidRDefault="00410166" w:rsidP="00410166">
                  <w:pPr>
                    <w:rPr>
                      <w:rFonts w:cs="Calibri"/>
                      <w:color w:val="000000"/>
                      <w:sz w:val="20"/>
                      <w:szCs w:val="20"/>
                    </w:rPr>
                  </w:pPr>
                  <w:r w:rsidRPr="00D81D48">
                    <w:rPr>
                      <w:color w:val="000000"/>
                      <w:sz w:val="20"/>
                    </w:rPr>
                    <w:t>Production de déchets</w:t>
                  </w:r>
                </w:p>
              </w:tc>
              <w:tc>
                <w:tcPr>
                  <w:tcW w:w="1260" w:type="dxa"/>
                  <w:gridSpan w:val="2"/>
                  <w:tcBorders>
                    <w:top w:val="single" w:sz="4" w:space="0" w:color="auto"/>
                    <w:left w:val="nil"/>
                    <w:bottom w:val="single" w:sz="4" w:space="0" w:color="auto"/>
                    <w:right w:val="nil"/>
                  </w:tcBorders>
                  <w:tcMar>
                    <w:bottom w:w="28" w:type="dxa"/>
                  </w:tcMar>
                </w:tcPr>
                <w:p w14:paraId="2F44D1CA" w14:textId="77777777" w:rsidR="00410166" w:rsidRPr="00D81D48" w:rsidRDefault="00000000" w:rsidP="00410166">
                  <w:pPr>
                    <w:jc w:val="center"/>
                    <w:rPr>
                      <w:rFonts w:cs="Calibri"/>
                      <w:sz w:val="20"/>
                      <w:szCs w:val="20"/>
                    </w:rPr>
                  </w:pPr>
                  <w:sdt>
                    <w:sdtPr>
                      <w:rPr>
                        <w:rFonts w:cs="Calibri"/>
                        <w:bCs/>
                      </w:rPr>
                      <w:id w:val="132045975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E310028" w14:textId="77777777" w:rsidR="00410166" w:rsidRPr="00D81D48" w:rsidRDefault="00000000" w:rsidP="00410166">
                  <w:pPr>
                    <w:jc w:val="center"/>
                    <w:rPr>
                      <w:rFonts w:cs="Calibri"/>
                      <w:sz w:val="20"/>
                      <w:szCs w:val="20"/>
                    </w:rPr>
                  </w:pPr>
                  <w:sdt>
                    <w:sdtPr>
                      <w:rPr>
                        <w:rFonts w:cs="Calibri"/>
                        <w:bCs/>
                      </w:rPr>
                      <w:id w:val="-3904909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53F39200"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6CA7BB68" w14:textId="27161051" w:rsidR="00410166" w:rsidRPr="000F0450" w:rsidRDefault="00410166" w:rsidP="00410166">
                  <w:pPr>
                    <w:rPr>
                      <w:b/>
                      <w:color w:val="000000"/>
                      <w:sz w:val="20"/>
                      <w:u w:val="single"/>
                    </w:rPr>
                  </w:pPr>
                  <w:r w:rsidRPr="00D81D48">
                    <w:rPr>
                      <w:b/>
                      <w:color w:val="000000"/>
                      <w:sz w:val="20"/>
                      <w:u w:val="single"/>
                    </w:rPr>
                    <w:t>Écologisation du gouvernement</w:t>
                  </w:r>
                </w:p>
              </w:tc>
              <w:tc>
                <w:tcPr>
                  <w:tcW w:w="1260" w:type="dxa"/>
                  <w:gridSpan w:val="2"/>
                  <w:tcBorders>
                    <w:top w:val="single" w:sz="4" w:space="0" w:color="auto"/>
                    <w:left w:val="nil"/>
                    <w:bottom w:val="single" w:sz="4" w:space="0" w:color="auto"/>
                    <w:right w:val="nil"/>
                  </w:tcBorders>
                  <w:tcMar>
                    <w:bottom w:w="28" w:type="dxa"/>
                  </w:tcMar>
                  <w:vAlign w:val="center"/>
                </w:tcPr>
                <w:p w14:paraId="79CD70F9" w14:textId="77777777" w:rsidR="00410166" w:rsidRPr="00D81D48" w:rsidRDefault="00410166" w:rsidP="00410166">
                  <w:pPr>
                    <w:jc w:val="center"/>
                    <w:rPr>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59740BBF" w14:textId="77777777" w:rsidR="00410166" w:rsidRPr="00D81D48" w:rsidRDefault="00410166" w:rsidP="00410166">
                  <w:pPr>
                    <w:jc w:val="center"/>
                    <w:rPr>
                      <w:sz w:val="20"/>
                      <w:szCs w:val="20"/>
                    </w:rPr>
                  </w:pPr>
                </w:p>
              </w:tc>
            </w:tr>
            <w:tr w:rsidR="00410166" w:rsidRPr="00D81D48" w14:paraId="1159B79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1BDA32FD" w14:textId="147CC181" w:rsidR="00410166" w:rsidRPr="000F0450" w:rsidRDefault="00410166" w:rsidP="00410166">
                  <w:pPr>
                    <w:rPr>
                      <w:rFonts w:cs="Calibri"/>
                      <w:color w:val="000000"/>
                      <w:sz w:val="20"/>
                      <w:szCs w:val="20"/>
                    </w:rPr>
                  </w:pPr>
                  <w:r w:rsidRPr="00D81D48">
                    <w:rPr>
                      <w:color w:val="000000"/>
                      <w:sz w:val="20"/>
                    </w:rPr>
                    <w:t>Biens immobiliers</w:t>
                  </w:r>
                </w:p>
              </w:tc>
              <w:tc>
                <w:tcPr>
                  <w:tcW w:w="1260" w:type="dxa"/>
                  <w:gridSpan w:val="2"/>
                  <w:tcBorders>
                    <w:top w:val="single" w:sz="4" w:space="0" w:color="auto"/>
                    <w:left w:val="nil"/>
                    <w:bottom w:val="single" w:sz="4" w:space="0" w:color="auto"/>
                    <w:right w:val="nil"/>
                  </w:tcBorders>
                  <w:tcMar>
                    <w:bottom w:w="28" w:type="dxa"/>
                  </w:tcMar>
                </w:tcPr>
                <w:p w14:paraId="1CE2C298" w14:textId="77777777" w:rsidR="00410166" w:rsidRPr="00D81D48" w:rsidRDefault="00000000" w:rsidP="00410166">
                  <w:pPr>
                    <w:jc w:val="center"/>
                    <w:rPr>
                      <w:rFonts w:cs="Calibri"/>
                      <w:sz w:val="20"/>
                      <w:szCs w:val="20"/>
                    </w:rPr>
                  </w:pPr>
                  <w:sdt>
                    <w:sdtPr>
                      <w:rPr>
                        <w:rFonts w:cs="Calibri"/>
                        <w:bCs/>
                      </w:rPr>
                      <w:id w:val="-124480068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424FFAEA" w14:textId="77777777" w:rsidR="00410166" w:rsidRPr="00D81D48" w:rsidRDefault="00000000" w:rsidP="00410166">
                  <w:pPr>
                    <w:jc w:val="center"/>
                    <w:rPr>
                      <w:rFonts w:cs="Calibri"/>
                      <w:sz w:val="20"/>
                      <w:szCs w:val="20"/>
                    </w:rPr>
                  </w:pPr>
                  <w:sdt>
                    <w:sdtPr>
                      <w:rPr>
                        <w:rFonts w:cs="Calibri"/>
                        <w:bCs/>
                      </w:rPr>
                      <w:id w:val="64509540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1ECA59A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7537E706" w14:textId="11182FAF" w:rsidR="00410166" w:rsidRPr="000F0450" w:rsidRDefault="00410166" w:rsidP="00410166">
                  <w:pPr>
                    <w:rPr>
                      <w:rFonts w:cs="Calibri"/>
                      <w:color w:val="000000"/>
                      <w:sz w:val="20"/>
                      <w:szCs w:val="20"/>
                    </w:rPr>
                  </w:pPr>
                  <w:r w:rsidRPr="00D81D48">
                    <w:rPr>
                      <w:color w:val="000000"/>
                      <w:sz w:val="20"/>
                    </w:rPr>
                    <w:t>Parc automobile fédéral</w:t>
                  </w:r>
                </w:p>
              </w:tc>
              <w:tc>
                <w:tcPr>
                  <w:tcW w:w="1260" w:type="dxa"/>
                  <w:gridSpan w:val="2"/>
                  <w:tcBorders>
                    <w:top w:val="single" w:sz="4" w:space="0" w:color="auto"/>
                    <w:left w:val="nil"/>
                    <w:bottom w:val="single" w:sz="4" w:space="0" w:color="auto"/>
                    <w:right w:val="nil"/>
                  </w:tcBorders>
                  <w:tcMar>
                    <w:bottom w:w="28" w:type="dxa"/>
                  </w:tcMar>
                </w:tcPr>
                <w:p w14:paraId="7CA6DA72" w14:textId="77777777" w:rsidR="00410166" w:rsidRPr="00D81D48" w:rsidRDefault="00000000" w:rsidP="00410166">
                  <w:pPr>
                    <w:jc w:val="center"/>
                    <w:rPr>
                      <w:rFonts w:cs="Calibri"/>
                      <w:sz w:val="20"/>
                      <w:szCs w:val="20"/>
                    </w:rPr>
                  </w:pPr>
                  <w:sdt>
                    <w:sdtPr>
                      <w:rPr>
                        <w:rFonts w:cs="Calibri"/>
                        <w:bCs/>
                      </w:rPr>
                      <w:id w:val="1872186422"/>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28173EA0" w14:textId="77777777" w:rsidR="00410166" w:rsidRPr="00D81D48" w:rsidRDefault="00000000" w:rsidP="00410166">
                  <w:pPr>
                    <w:jc w:val="center"/>
                    <w:rPr>
                      <w:rFonts w:cs="Calibri"/>
                      <w:sz w:val="20"/>
                      <w:szCs w:val="20"/>
                    </w:rPr>
                  </w:pPr>
                  <w:sdt>
                    <w:sdtPr>
                      <w:rPr>
                        <w:rFonts w:cs="Calibri"/>
                        <w:bCs/>
                      </w:rPr>
                      <w:id w:val="9116596"/>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6562746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49681142" w14:textId="67E9FA6E" w:rsidR="00410166" w:rsidRPr="000F0450" w:rsidRDefault="00410166" w:rsidP="00410166">
                  <w:pPr>
                    <w:rPr>
                      <w:rFonts w:cs="Calibri"/>
                      <w:color w:val="000000"/>
                      <w:sz w:val="20"/>
                      <w:szCs w:val="20"/>
                    </w:rPr>
                  </w:pPr>
                  <w:r w:rsidRPr="00D81D48">
                    <w:rPr>
                      <w:color w:val="000000"/>
                      <w:sz w:val="20"/>
                    </w:rPr>
                    <w:t>Approvisionnement en biens et services</w:t>
                  </w:r>
                </w:p>
              </w:tc>
              <w:tc>
                <w:tcPr>
                  <w:tcW w:w="1260" w:type="dxa"/>
                  <w:gridSpan w:val="2"/>
                  <w:tcBorders>
                    <w:top w:val="single" w:sz="4" w:space="0" w:color="auto"/>
                    <w:left w:val="nil"/>
                    <w:bottom w:val="single" w:sz="4" w:space="0" w:color="auto"/>
                    <w:right w:val="nil"/>
                  </w:tcBorders>
                  <w:tcMar>
                    <w:bottom w:w="28" w:type="dxa"/>
                  </w:tcMar>
                </w:tcPr>
                <w:p w14:paraId="386AFDB3" w14:textId="61BA13DB" w:rsidR="00410166" w:rsidRPr="00D81D48" w:rsidRDefault="00000000" w:rsidP="00410166">
                  <w:pPr>
                    <w:jc w:val="center"/>
                    <w:rPr>
                      <w:rFonts w:cs="Calibri"/>
                      <w:bCs/>
                    </w:rPr>
                  </w:pPr>
                  <w:sdt>
                    <w:sdtPr>
                      <w:rPr>
                        <w:rFonts w:cs="Calibri"/>
                        <w:bCs/>
                      </w:rPr>
                      <w:id w:val="460844120"/>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7B938501" w14:textId="3A98A9ED" w:rsidR="00410166" w:rsidRPr="00D81D48" w:rsidRDefault="00000000" w:rsidP="00410166">
                  <w:pPr>
                    <w:jc w:val="center"/>
                    <w:rPr>
                      <w:rFonts w:cs="Calibri"/>
                      <w:bCs/>
                    </w:rPr>
                  </w:pPr>
                  <w:sdt>
                    <w:sdtPr>
                      <w:rPr>
                        <w:rFonts w:cs="Calibri"/>
                        <w:bCs/>
                      </w:rPr>
                      <w:id w:val="144959632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7596C4DF"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53DEAAEB" w14:textId="77777777" w:rsidR="00410166" w:rsidRPr="00D81D48" w:rsidRDefault="00410166" w:rsidP="00410166">
                  <w:pPr>
                    <w:rPr>
                      <w:b/>
                      <w:bCs/>
                      <w:sz w:val="20"/>
                      <w:szCs w:val="20"/>
                      <w:u w:val="single"/>
                    </w:rPr>
                  </w:pPr>
                  <w:r w:rsidRPr="00D81D48">
                    <w:rPr>
                      <w:b/>
                      <w:color w:val="000000"/>
                      <w:sz w:val="20"/>
                      <w:u w:val="single"/>
                    </w:rPr>
                    <w:t>Autres</w:t>
                  </w:r>
                </w:p>
              </w:tc>
              <w:tc>
                <w:tcPr>
                  <w:tcW w:w="1260" w:type="dxa"/>
                  <w:gridSpan w:val="2"/>
                  <w:tcBorders>
                    <w:top w:val="single" w:sz="4" w:space="0" w:color="auto"/>
                    <w:left w:val="nil"/>
                    <w:bottom w:val="single" w:sz="4" w:space="0" w:color="auto"/>
                    <w:right w:val="nil"/>
                  </w:tcBorders>
                  <w:tcMar>
                    <w:bottom w:w="28" w:type="dxa"/>
                  </w:tcMar>
                  <w:vAlign w:val="center"/>
                </w:tcPr>
                <w:p w14:paraId="204FE33F" w14:textId="77777777" w:rsidR="00410166" w:rsidRPr="00D81D48" w:rsidRDefault="00410166" w:rsidP="00410166">
                  <w:pPr>
                    <w:jc w:val="center"/>
                    <w:rPr>
                      <w:rFonts w:cs="Calibri"/>
                      <w:sz w:val="20"/>
                      <w:szCs w:val="20"/>
                    </w:rPr>
                  </w:pPr>
                </w:p>
              </w:tc>
              <w:tc>
                <w:tcPr>
                  <w:tcW w:w="1191" w:type="dxa"/>
                  <w:tcBorders>
                    <w:top w:val="single" w:sz="4" w:space="0" w:color="auto"/>
                    <w:left w:val="nil"/>
                    <w:bottom w:val="single" w:sz="4" w:space="0" w:color="auto"/>
                    <w:right w:val="single" w:sz="4" w:space="0" w:color="auto"/>
                  </w:tcBorders>
                  <w:tcMar>
                    <w:bottom w:w="28" w:type="dxa"/>
                  </w:tcMar>
                  <w:vAlign w:val="center"/>
                </w:tcPr>
                <w:p w14:paraId="33CDB49D" w14:textId="77777777" w:rsidR="00410166" w:rsidRPr="00D81D48" w:rsidRDefault="00410166" w:rsidP="00410166">
                  <w:pPr>
                    <w:jc w:val="center"/>
                    <w:rPr>
                      <w:rFonts w:cs="Calibri"/>
                      <w:sz w:val="20"/>
                      <w:szCs w:val="20"/>
                    </w:rPr>
                  </w:pPr>
                </w:p>
              </w:tc>
            </w:tr>
            <w:tr w:rsidR="00410166" w:rsidRPr="00D81D48" w14:paraId="322DFD5B"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340B970C"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3BAE80E6" w14:textId="77777777" w:rsidR="00410166" w:rsidRPr="00D81D48" w:rsidRDefault="00000000" w:rsidP="00410166">
                  <w:pPr>
                    <w:jc w:val="center"/>
                    <w:rPr>
                      <w:rFonts w:cs="Calibri"/>
                      <w:sz w:val="20"/>
                      <w:szCs w:val="20"/>
                    </w:rPr>
                  </w:pPr>
                  <w:sdt>
                    <w:sdtPr>
                      <w:rPr>
                        <w:rFonts w:cs="Calibri"/>
                        <w:bCs/>
                      </w:rPr>
                      <w:id w:val="113414709"/>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3093D3B8" w14:textId="77777777" w:rsidR="00410166" w:rsidRPr="00D81D48" w:rsidRDefault="00000000" w:rsidP="00410166">
                  <w:pPr>
                    <w:jc w:val="center"/>
                    <w:rPr>
                      <w:rFonts w:cs="Calibri"/>
                      <w:sz w:val="20"/>
                      <w:szCs w:val="20"/>
                    </w:rPr>
                  </w:pPr>
                  <w:sdt>
                    <w:sdtPr>
                      <w:rPr>
                        <w:rFonts w:cs="Calibri"/>
                        <w:bCs/>
                      </w:rPr>
                      <w:id w:val="1560906871"/>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r>
            <w:tr w:rsidR="00410166" w:rsidRPr="00D81D48" w14:paraId="200315C3" w14:textId="77777777" w:rsidTr="0059729B">
              <w:trPr>
                <w:trHeight w:val="300"/>
              </w:trPr>
              <w:tc>
                <w:tcPr>
                  <w:tcW w:w="7624" w:type="dxa"/>
                  <w:gridSpan w:val="2"/>
                  <w:tcBorders>
                    <w:top w:val="single" w:sz="4" w:space="0" w:color="auto"/>
                    <w:left w:val="single" w:sz="4" w:space="0" w:color="auto"/>
                    <w:bottom w:val="single" w:sz="4" w:space="0" w:color="auto"/>
                    <w:right w:val="nil"/>
                  </w:tcBorders>
                  <w:tcMar>
                    <w:bottom w:w="28" w:type="dxa"/>
                  </w:tcMar>
                  <w:vAlign w:val="center"/>
                </w:tcPr>
                <w:p w14:paraId="295D58C9" w14:textId="77777777" w:rsidR="00410166" w:rsidRPr="00D81D48" w:rsidRDefault="00410166" w:rsidP="00410166">
                  <w:r w:rsidRPr="00D81D48">
                    <w:rPr>
                      <w:color w:val="000000"/>
                    </w:rPr>
                    <w:t>&gt; </w:t>
                  </w:r>
                </w:p>
              </w:tc>
              <w:tc>
                <w:tcPr>
                  <w:tcW w:w="1260" w:type="dxa"/>
                  <w:gridSpan w:val="2"/>
                  <w:tcBorders>
                    <w:top w:val="single" w:sz="4" w:space="0" w:color="auto"/>
                    <w:left w:val="nil"/>
                    <w:bottom w:val="single" w:sz="4" w:space="0" w:color="auto"/>
                    <w:right w:val="nil"/>
                  </w:tcBorders>
                  <w:tcMar>
                    <w:bottom w:w="28" w:type="dxa"/>
                  </w:tcMar>
                </w:tcPr>
                <w:p w14:paraId="7D23F0DB" w14:textId="77777777" w:rsidR="00410166" w:rsidRPr="00D81D48" w:rsidRDefault="00000000" w:rsidP="00410166">
                  <w:pPr>
                    <w:jc w:val="center"/>
                    <w:rPr>
                      <w:rFonts w:cs="Calibri"/>
                      <w:sz w:val="20"/>
                      <w:szCs w:val="20"/>
                    </w:rPr>
                  </w:pPr>
                  <w:sdt>
                    <w:sdtPr>
                      <w:rPr>
                        <w:rFonts w:cs="Calibri"/>
                        <w:bCs/>
                      </w:rPr>
                      <w:id w:val="142855545"/>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r w:rsidR="00410166" w:rsidRPr="00D81D48">
                    <w:rPr>
                      <w:sz w:val="20"/>
                    </w:rPr>
                    <w:t xml:space="preserve"> </w:t>
                  </w:r>
                </w:p>
              </w:tc>
              <w:tc>
                <w:tcPr>
                  <w:tcW w:w="1191" w:type="dxa"/>
                  <w:tcBorders>
                    <w:top w:val="single" w:sz="4" w:space="0" w:color="auto"/>
                    <w:left w:val="nil"/>
                    <w:bottom w:val="single" w:sz="4" w:space="0" w:color="auto"/>
                    <w:right w:val="single" w:sz="4" w:space="0" w:color="auto"/>
                  </w:tcBorders>
                  <w:tcMar>
                    <w:bottom w:w="28" w:type="dxa"/>
                  </w:tcMar>
                </w:tcPr>
                <w:p w14:paraId="66DBF997" w14:textId="77777777" w:rsidR="00410166" w:rsidRPr="00D81D48" w:rsidRDefault="00000000" w:rsidP="00410166">
                  <w:pPr>
                    <w:jc w:val="center"/>
                    <w:rPr>
                      <w:rFonts w:cs="Calibri"/>
                      <w:sz w:val="20"/>
                      <w:szCs w:val="20"/>
                    </w:rPr>
                  </w:pPr>
                  <w:sdt>
                    <w:sdtPr>
                      <w:rPr>
                        <w:rFonts w:cs="Calibri"/>
                        <w:bCs/>
                      </w:rPr>
                      <w:id w:val="339591287"/>
                      <w14:checkbox>
                        <w14:checked w14:val="0"/>
                        <w14:checkedState w14:val="2612" w14:font="MS Gothic"/>
                        <w14:uncheckedState w14:val="2610" w14:font="MS Gothic"/>
                      </w14:checkbox>
                    </w:sdtPr>
                    <w:sdtContent>
                      <w:r w:rsidR="00410166" w:rsidRPr="00D81D48">
                        <w:rPr>
                          <w:rFonts w:ascii="MS Gothic" w:eastAsia="MS Gothic" w:hAnsi="MS Gothic" w:cs="Calibri" w:hint="eastAsia"/>
                          <w:bCs/>
                          <w:lang w:eastAsia="en-CA"/>
                        </w:rPr>
                        <w:t>☐</w:t>
                      </w:r>
                    </w:sdtContent>
                  </w:sdt>
                </w:p>
              </w:tc>
            </w:tr>
          </w:tbl>
          <w:p w14:paraId="31668FA4" w14:textId="77777777" w:rsidR="00171F42" w:rsidRPr="00D81D48" w:rsidRDefault="00171F42" w:rsidP="00171F42">
            <w:pPr>
              <w:tabs>
                <w:tab w:val="left" w:pos="1053"/>
              </w:tabs>
              <w:spacing w:after="60"/>
              <w:textAlignment w:val="center"/>
              <w:rPr>
                <w:rFonts w:cs="Calibri"/>
                <w:b/>
                <w:lang w:eastAsia="en-CA"/>
              </w:rPr>
            </w:pPr>
          </w:p>
        </w:tc>
      </w:tr>
      <w:tr w:rsidR="00171F42" w:rsidRPr="00D81D48" w14:paraId="1795FC79" w14:textId="77777777" w:rsidTr="00D07E40">
        <w:trPr>
          <w:trHeight w:val="391"/>
        </w:trPr>
        <w:tc>
          <w:tcPr>
            <w:tcW w:w="10663" w:type="dxa"/>
            <w:tcBorders>
              <w:top w:val="single" w:sz="4" w:space="0" w:color="auto"/>
              <w:bottom w:val="single" w:sz="4" w:space="0" w:color="000000"/>
            </w:tcBorders>
            <w:shd w:val="clear" w:color="auto" w:fill="EAF1DD" w:themeFill="accent3" w:themeFillTint="33"/>
            <w:tcMar>
              <w:top w:w="57" w:type="dxa"/>
              <w:bottom w:w="57" w:type="dxa"/>
            </w:tcMar>
            <w:vAlign w:val="center"/>
          </w:tcPr>
          <w:p w14:paraId="34A42115" w14:textId="77777777" w:rsidR="00171F42" w:rsidRPr="00D81D48" w:rsidRDefault="00171F42" w:rsidP="00171F42">
            <w:pPr>
              <w:tabs>
                <w:tab w:val="left" w:pos="1053"/>
              </w:tabs>
              <w:spacing w:after="60"/>
              <w:textAlignment w:val="center"/>
              <w:rPr>
                <w:rFonts w:cs="Calibri"/>
                <w:b/>
              </w:rPr>
            </w:pPr>
            <w:r w:rsidRPr="00D81D48">
              <w:rPr>
                <w:b/>
              </w:rPr>
              <w:lastRenderedPageBreak/>
              <w:t>A-320</w:t>
            </w:r>
            <w:r w:rsidRPr="00D81D48">
              <w:rPr>
                <w:b/>
              </w:rPr>
              <w:tab/>
              <w:t>Description</w:t>
            </w:r>
          </w:p>
        </w:tc>
      </w:tr>
      <w:tr w:rsidR="00171F42" w:rsidRPr="00D81D48" w14:paraId="0A70269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70035943" w14:textId="5092A429" w:rsidR="00171F42" w:rsidRPr="00D81D48" w:rsidRDefault="00171F42" w:rsidP="00171F42">
            <w:pPr>
              <w:spacing w:after="0"/>
              <w:rPr>
                <w:i/>
                <w:iCs/>
              </w:rPr>
            </w:pPr>
            <w:r w:rsidRPr="00D81D48">
              <w:rPr>
                <w:b/>
                <w:bCs/>
              </w:rPr>
              <w:t>A-321</w:t>
            </w:r>
            <w:r w:rsidRPr="00D81D48">
              <w:t xml:space="preserve"> </w:t>
            </w:r>
            <w:r w:rsidR="008729CD" w:rsidRPr="00D81D48">
              <w:rPr>
                <w:u w:val="single"/>
              </w:rPr>
              <w:t>À la lumière des effets identifiés à la section A-311, décrivez les résultats potentiels (directs et indirects) de ces effets et la manière dont ils devraient interagir avec l’environnement.</w:t>
            </w:r>
            <w:r w:rsidRPr="00D81D48">
              <w:rPr>
                <w:i/>
              </w:rPr>
              <w:t xml:space="preserve"> </w:t>
            </w:r>
            <w:r w:rsidR="008729CD" w:rsidRPr="00D81D48">
              <w:rPr>
                <w:i/>
              </w:rPr>
              <w:t xml:space="preserve"> Expliquez, selon le cas, ces effets environnementaux potentiels positifs et/ou négatifs. Prenez en considération les effets cumulatifs potentiels découlant de l’interaction avec d’autres propositions ou activités. (Maximum de 400 mots)</w:t>
            </w:r>
          </w:p>
          <w:p w14:paraId="0E847459" w14:textId="16392E19" w:rsidR="00171F42" w:rsidRPr="000F0450" w:rsidRDefault="00171F42" w:rsidP="000F0450">
            <w:pPr>
              <w:rPr>
                <w:color w:val="1F497D"/>
                <w:szCs w:val="20"/>
              </w:rPr>
            </w:pPr>
            <w:r w:rsidRPr="00D81D48">
              <w:rPr>
                <w:color w:val="1F497D"/>
              </w:rPr>
              <w:t xml:space="preserve">&gt; </w:t>
            </w:r>
          </w:p>
        </w:tc>
      </w:tr>
    </w:tbl>
    <w:p w14:paraId="170A2621" w14:textId="12A42832" w:rsidR="00D07E40" w:rsidRPr="00D81D48" w:rsidRDefault="00D07E40" w:rsidP="00D056EB">
      <w:pPr>
        <w:pStyle w:val="Heading1"/>
        <w:rPr>
          <w:rFonts w:asciiTheme="minorHAnsi" w:hAnsiTheme="minorHAnsi" w:cstheme="minorHAnsi"/>
        </w:rPr>
      </w:pPr>
      <w:r w:rsidRPr="00D81D48">
        <w:rPr>
          <w:rFonts w:asciiTheme="minorHAnsi" w:hAnsiTheme="minorHAnsi" w:cstheme="minorHAnsi"/>
          <w:color w:val="auto"/>
        </w:rPr>
        <w:t>Section A-400 – Répercussions des changements climatiques sur la proposition et solutions d’adaptation</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avez répondu « Oui » à la question d’examen préliminaire EP-4.</w:t>
      </w:r>
    </w:p>
    <w:tbl>
      <w:tblPr>
        <w:tblW w:w="10663" w:type="dxa"/>
        <w:tblInd w:w="-318" w:type="dxa"/>
        <w:tblBorders>
          <w:top w:val="single" w:sz="4" w:space="0" w:color="auto"/>
          <w:left w:val="single" w:sz="4" w:space="0" w:color="auto"/>
          <w:bottom w:val="single" w:sz="4" w:space="0" w:color="000000"/>
          <w:right w:val="single" w:sz="4" w:space="0" w:color="auto"/>
        </w:tblBorders>
        <w:tblLayout w:type="fixed"/>
        <w:tblLook w:val="01E0" w:firstRow="1" w:lastRow="1" w:firstColumn="1" w:lastColumn="1" w:noHBand="0" w:noVBand="0"/>
      </w:tblPr>
      <w:tblGrid>
        <w:gridCol w:w="10663"/>
      </w:tblGrid>
      <w:tr w:rsidR="00171F42" w:rsidRPr="00D81D48" w14:paraId="61213073" w14:textId="77777777" w:rsidTr="00D07E40">
        <w:trPr>
          <w:trHeight w:val="651"/>
        </w:trPr>
        <w:tc>
          <w:tcPr>
            <w:tcW w:w="10663" w:type="dxa"/>
            <w:tcBorders>
              <w:top w:val="single" w:sz="4" w:space="0" w:color="auto"/>
              <w:bottom w:val="single" w:sz="4" w:space="0" w:color="000000"/>
            </w:tcBorders>
            <w:shd w:val="clear" w:color="auto" w:fill="D6E3BC" w:themeFill="accent3" w:themeFillTint="66"/>
            <w:tcMar>
              <w:top w:w="57" w:type="dxa"/>
              <w:bottom w:w="57" w:type="dxa"/>
            </w:tcMar>
            <w:vAlign w:val="center"/>
          </w:tcPr>
          <w:p w14:paraId="343E9D31" w14:textId="2AAA2A48" w:rsidR="00171F42" w:rsidRPr="00D81D48" w:rsidRDefault="00171F42" w:rsidP="00171F42">
            <w:pPr>
              <w:spacing w:after="60"/>
              <w:textAlignment w:val="center"/>
              <w:rPr>
                <w:b/>
                <w:bCs/>
                <w:sz w:val="28"/>
                <w:szCs w:val="28"/>
              </w:rPr>
            </w:pPr>
            <w:r w:rsidRPr="00D81D48">
              <w:rPr>
                <w:b/>
                <w:sz w:val="28"/>
              </w:rPr>
              <w:t>Section</w:t>
            </w:r>
            <w:r w:rsidR="00024351" w:rsidRPr="00D81D48">
              <w:rPr>
                <w:b/>
                <w:sz w:val="28"/>
              </w:rPr>
              <w:t> </w:t>
            </w:r>
            <w:r w:rsidRPr="00D81D48">
              <w:rPr>
                <w:b/>
                <w:sz w:val="28"/>
              </w:rPr>
              <w:t xml:space="preserve">A-400 – </w:t>
            </w:r>
            <w:r w:rsidR="002762E3" w:rsidRPr="00D81D48">
              <w:rPr>
                <w:b/>
                <w:sz w:val="28"/>
              </w:rPr>
              <w:t>Répercussions</w:t>
            </w:r>
            <w:r w:rsidRPr="00D81D48">
              <w:rPr>
                <w:b/>
                <w:sz w:val="28"/>
              </w:rPr>
              <w:t xml:space="preserve"> des changements climatiques sur la proposition et solutions d’adaptation</w:t>
            </w:r>
          </w:p>
        </w:tc>
      </w:tr>
      <w:tr w:rsidR="00171F42" w:rsidRPr="00D81D48" w14:paraId="002A6A83" w14:textId="77777777" w:rsidTr="00D07E40">
        <w:trPr>
          <w:trHeight w:val="391"/>
        </w:trPr>
        <w:tc>
          <w:tcPr>
            <w:tcW w:w="10663" w:type="dxa"/>
            <w:tcBorders>
              <w:top w:val="single" w:sz="4" w:space="0" w:color="000000"/>
              <w:bottom w:val="single" w:sz="4" w:space="0" w:color="000000"/>
            </w:tcBorders>
            <w:shd w:val="clear" w:color="auto" w:fill="EAF1DD" w:themeFill="accent3" w:themeFillTint="33"/>
            <w:tcMar>
              <w:top w:w="57" w:type="dxa"/>
              <w:bottom w:w="57" w:type="dxa"/>
            </w:tcMar>
            <w:vAlign w:val="center"/>
          </w:tcPr>
          <w:p w14:paraId="514C88D6" w14:textId="77777777" w:rsidR="00171F42" w:rsidRPr="00D81D48" w:rsidDel="00BC4F61" w:rsidRDefault="00171F42" w:rsidP="00171F42">
            <w:pPr>
              <w:tabs>
                <w:tab w:val="left" w:pos="1053"/>
              </w:tabs>
              <w:spacing w:after="60"/>
              <w:textAlignment w:val="center"/>
              <w:rPr>
                <w:b/>
                <w:bCs/>
              </w:rPr>
            </w:pPr>
            <w:r w:rsidRPr="00D81D48">
              <w:rPr>
                <w:b/>
              </w:rPr>
              <w:t>A-410</w:t>
            </w:r>
            <w:r w:rsidRPr="00D81D48">
              <w:rPr>
                <w:b/>
              </w:rPr>
              <w:tab/>
              <w:t>Détermination des aléas climatiques susceptibles d’avoir une incidence sur le succès de la proposition</w:t>
            </w:r>
          </w:p>
        </w:tc>
      </w:tr>
      <w:tr w:rsidR="00171F42" w:rsidRPr="00D81D48" w14:paraId="1C6CE3A2" w14:textId="77777777" w:rsidTr="004D5E87">
        <w:trPr>
          <w:trHeight w:val="264"/>
        </w:trPr>
        <w:tc>
          <w:tcPr>
            <w:tcW w:w="10663" w:type="dxa"/>
            <w:tcBorders>
              <w:top w:val="single" w:sz="4" w:space="0" w:color="000000"/>
              <w:bottom w:val="single" w:sz="4" w:space="0" w:color="auto"/>
            </w:tcBorders>
            <w:shd w:val="clear" w:color="auto" w:fill="FFFFFF"/>
            <w:tcMar>
              <w:top w:w="57" w:type="dxa"/>
              <w:bottom w:w="57" w:type="dxa"/>
            </w:tcMar>
            <w:vAlign w:val="center"/>
          </w:tcPr>
          <w:p w14:paraId="7644E539" w14:textId="77777777" w:rsidR="00171F42" w:rsidRPr="00D81D48" w:rsidRDefault="00171F42" w:rsidP="00171F42">
            <w:pPr>
              <w:tabs>
                <w:tab w:val="left" w:pos="633"/>
                <w:tab w:val="left" w:pos="9404"/>
              </w:tabs>
              <w:spacing w:before="120"/>
              <w:ind w:left="633" w:hanging="633"/>
            </w:pPr>
            <w:r w:rsidRPr="00D81D48">
              <w:rPr>
                <w:b/>
                <w:bCs/>
              </w:rPr>
              <w:t>A-411</w:t>
            </w:r>
            <w:r w:rsidRPr="00D81D48">
              <w:t xml:space="preserve"> </w:t>
            </w:r>
            <w:r w:rsidRPr="00D81D48">
              <w:rPr>
                <w:u w:val="single"/>
              </w:rPr>
              <w:t>La proposition est exposée à un risque particulier ou accru lié aux répercussions des changements climatiques et aux aléas climatiques suivants</w:t>
            </w:r>
            <w:r w:rsidRPr="00D81D48">
              <w:t xml:space="preserve"> :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D81D48" w14:paraId="6E0FB44B"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4C1AC068" w14:textId="77777777" w:rsidR="00171F42" w:rsidRPr="00D81D48" w:rsidRDefault="00171F42" w:rsidP="00171F42">
                  <w:pPr>
                    <w:keepNext/>
                    <w:keepLines/>
                    <w:tabs>
                      <w:tab w:val="left" w:pos="1373"/>
                    </w:tabs>
                    <w:spacing w:after="0"/>
                    <w:jc w:val="center"/>
                    <w:rPr>
                      <w:b/>
                      <w:bCs/>
                      <w:sz w:val="20"/>
                      <w:szCs w:val="20"/>
                    </w:rPr>
                  </w:pPr>
                  <w:r w:rsidRPr="00D81D48">
                    <w:rPr>
                      <w:b/>
                      <w:sz w:val="20"/>
                    </w:rPr>
                    <w:lastRenderedPageBreak/>
                    <w:t>À l’heure actuelle</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39543205" w14:textId="77777777" w:rsidR="00171F42" w:rsidRPr="00D81D48" w:rsidRDefault="00171F42" w:rsidP="00171F42">
                  <w:pPr>
                    <w:keepNext/>
                    <w:keepLines/>
                    <w:tabs>
                      <w:tab w:val="left" w:pos="1373"/>
                    </w:tabs>
                    <w:spacing w:after="0"/>
                    <w:jc w:val="center"/>
                    <w:rPr>
                      <w:b/>
                      <w:bCs/>
                      <w:sz w:val="20"/>
                      <w:szCs w:val="20"/>
                    </w:rPr>
                  </w:pPr>
                  <w:r w:rsidRPr="00D81D48">
                    <w:rPr>
                      <w:b/>
                      <w:sz w:val="20"/>
                    </w:rPr>
                    <w:t>À l’avenir</w:t>
                  </w:r>
                </w:p>
              </w:tc>
            </w:tr>
            <w:tr w:rsidR="00171F42" w:rsidRPr="00D81D48" w14:paraId="677929D8"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vAlign w:val="center"/>
                </w:tcPr>
                <w:p w14:paraId="6B849036"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0505562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579D6845"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77746111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4CB5F442"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59694385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7B6875F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84452056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1829DCE"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0232018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p>
                <w:p w14:paraId="3AECEBA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144376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2E18932C"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6908155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7FD2D958" w14:textId="77777777" w:rsidR="00171F42" w:rsidRPr="00D81D48" w:rsidRDefault="00000000" w:rsidP="00171F42">
                  <w:pPr>
                    <w:keepNext/>
                    <w:keepLines/>
                    <w:tabs>
                      <w:tab w:val="left" w:pos="1373"/>
                    </w:tabs>
                    <w:spacing w:after="0"/>
                    <w:ind w:left="347" w:hanging="284"/>
                    <w:rPr>
                      <w:sz w:val="20"/>
                      <w:szCs w:val="20"/>
                    </w:rPr>
                  </w:pPr>
                  <w:sdt>
                    <w:sdtPr>
                      <w:rPr>
                        <w:rFonts w:cs="Calibri"/>
                        <w:bCs/>
                      </w:rPr>
                      <w:id w:val="-170485900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__</w:t>
                  </w:r>
                </w:p>
              </w:tc>
              <w:tc>
                <w:tcPr>
                  <w:tcW w:w="4176" w:type="dxa"/>
                  <w:tcBorders>
                    <w:top w:val="single" w:sz="4" w:space="0" w:color="auto"/>
                    <w:left w:val="single" w:sz="4" w:space="0" w:color="auto"/>
                    <w:bottom w:val="single" w:sz="4" w:space="0" w:color="auto"/>
                    <w:right w:val="single" w:sz="4" w:space="0" w:color="auto"/>
                  </w:tcBorders>
                  <w:vAlign w:val="center"/>
                </w:tcPr>
                <w:p w14:paraId="56E9076B"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08188122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haleur extrême et vagues de chaleur</w:t>
                  </w:r>
                </w:p>
                <w:p w14:paraId="44CE76DA"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4150727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Sécheresses</w:t>
                  </w:r>
                </w:p>
                <w:p w14:paraId="3FB26103"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92679123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Inondations</w:t>
                  </w:r>
                </w:p>
                <w:p w14:paraId="3940856F"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37437742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Érosion côtière</w:t>
                  </w:r>
                </w:p>
                <w:p w14:paraId="7B4BC8E4"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145705655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des de tempête</w:t>
                  </w:r>
                  <w:r w:rsidR="00DA5AEC" w:rsidRPr="00D81D48">
                    <w:rPr>
                      <w:sz w:val="20"/>
                    </w:rPr>
                    <w:t xml:space="preserve"> </w:t>
                  </w:r>
                </w:p>
                <w:p w14:paraId="2566BD4E" w14:textId="77777777" w:rsidR="00171F42" w:rsidRPr="00D81D48" w:rsidRDefault="00000000" w:rsidP="00171F42">
                  <w:pPr>
                    <w:keepNext/>
                    <w:keepLines/>
                    <w:tabs>
                      <w:tab w:val="left" w:pos="1371"/>
                    </w:tabs>
                    <w:spacing w:after="0"/>
                    <w:ind w:left="364" w:hanging="284"/>
                    <w:rPr>
                      <w:sz w:val="20"/>
                      <w:szCs w:val="20"/>
                    </w:rPr>
                  </w:pPr>
                  <w:sdt>
                    <w:sdtPr>
                      <w:rPr>
                        <w:rFonts w:cs="Calibri"/>
                        <w:bCs/>
                      </w:rPr>
                      <w:id w:val="197440591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hénomènes météorologiques extrêmes</w:t>
                  </w:r>
                </w:p>
                <w:p w14:paraId="71791128" w14:textId="77777777" w:rsidR="00171F42" w:rsidRPr="00D81D48" w:rsidRDefault="00000000" w:rsidP="00171F42">
                  <w:pPr>
                    <w:keepNext/>
                    <w:keepLines/>
                    <w:tabs>
                      <w:tab w:val="left" w:pos="1371"/>
                    </w:tabs>
                    <w:spacing w:after="0"/>
                    <w:ind w:left="347" w:hanging="284"/>
                    <w:rPr>
                      <w:sz w:val="20"/>
                      <w:szCs w:val="20"/>
                    </w:rPr>
                  </w:pPr>
                  <w:sdt>
                    <w:sdtPr>
                      <w:rPr>
                        <w:rFonts w:cs="Calibri"/>
                        <w:bCs/>
                      </w:rPr>
                      <w:id w:val="66398250"/>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Feux de forêt</w:t>
                  </w:r>
                </w:p>
                <w:p w14:paraId="4C9411BC" w14:textId="77777777" w:rsidR="00171F42" w:rsidRPr="00D81D48" w:rsidRDefault="00000000" w:rsidP="00171F42">
                  <w:pPr>
                    <w:keepNext/>
                    <w:keepLines/>
                    <w:tabs>
                      <w:tab w:val="left" w:pos="1373"/>
                    </w:tabs>
                    <w:spacing w:after="0"/>
                    <w:ind w:left="364" w:hanging="284"/>
                    <w:rPr>
                      <w:sz w:val="20"/>
                      <w:szCs w:val="20"/>
                    </w:rPr>
                  </w:pPr>
                  <w:sdt>
                    <w:sdtPr>
                      <w:rPr>
                        <w:rFonts w:cs="Calibri"/>
                        <w:bCs/>
                      </w:rPr>
                      <w:id w:val="-169985113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rPr>
                      <w:sz w:val="20"/>
                    </w:rPr>
                    <w:t xml:space="preserve"> Autres (veuillez préciser) : __________</w:t>
                  </w:r>
                </w:p>
              </w:tc>
            </w:tr>
          </w:tbl>
          <w:p w14:paraId="2E47276D" w14:textId="77777777" w:rsidR="00171F42" w:rsidRPr="00D81D48" w:rsidRDefault="00171F42" w:rsidP="00171F42">
            <w:pPr>
              <w:tabs>
                <w:tab w:val="left" w:pos="9404"/>
              </w:tabs>
              <w:spacing w:before="120"/>
              <w:ind w:left="633" w:hanging="633"/>
              <w:rPr>
                <w:b/>
                <w:bCs/>
                <w:sz w:val="4"/>
                <w:szCs w:val="4"/>
              </w:rPr>
            </w:pPr>
          </w:p>
          <w:p w14:paraId="7AC03FE9" w14:textId="74C0056C" w:rsidR="00171F42" w:rsidRPr="00D81D48" w:rsidRDefault="00171F42" w:rsidP="00171F42">
            <w:pPr>
              <w:tabs>
                <w:tab w:val="left" w:pos="9404"/>
              </w:tabs>
              <w:spacing w:before="120"/>
              <w:ind w:left="633" w:hanging="633"/>
              <w:rPr>
                <w:u w:val="single"/>
              </w:rPr>
            </w:pPr>
            <w:r w:rsidRPr="00D81D48">
              <w:rPr>
                <w:b/>
              </w:rPr>
              <w:t>A-412</w:t>
            </w:r>
            <w:r w:rsidRPr="00D81D48">
              <w:t xml:space="preserve"> </w:t>
            </w:r>
            <w:r w:rsidRPr="00D81D48">
              <w:rPr>
                <w:u w:val="single"/>
              </w:rPr>
              <w:t xml:space="preserve">Dans le cadre de la proposition, on risque de rencontrer les aléas climatiques indiqués à la </w:t>
            </w:r>
            <w:r w:rsidR="00024351" w:rsidRPr="00D81D48">
              <w:rPr>
                <w:u w:val="single"/>
              </w:rPr>
              <w:t>ques</w:t>
            </w:r>
            <w:r w:rsidRPr="00D81D48">
              <w:rPr>
                <w:u w:val="single"/>
              </w:rPr>
              <w:t>tion</w:t>
            </w:r>
            <w:r w:rsidR="00024351" w:rsidRPr="00D81D48">
              <w:rPr>
                <w:u w:val="single"/>
              </w:rPr>
              <w:t> </w:t>
            </w:r>
            <w:r w:rsidRPr="00D81D48">
              <w:rPr>
                <w:u w:val="single"/>
              </w:rPr>
              <w:t>A-411</w:t>
            </w:r>
            <w:r w:rsidR="00AF7CBB" w:rsidRPr="00D81D48">
              <w:t> </w:t>
            </w:r>
            <w:r w:rsidRPr="00D81D48">
              <w:t>:</w:t>
            </w:r>
          </w:p>
          <w:p w14:paraId="3C60BA24" w14:textId="77777777" w:rsidR="00171F42" w:rsidRPr="00D81D48" w:rsidRDefault="00000000" w:rsidP="00171F42">
            <w:pPr>
              <w:keepNext/>
              <w:keepLines/>
              <w:tabs>
                <w:tab w:val="left" w:pos="1371"/>
              </w:tabs>
              <w:spacing w:after="0"/>
              <w:ind w:left="741" w:hanging="284"/>
            </w:pPr>
            <w:sdt>
              <w:sdtPr>
                <w:rPr>
                  <w:rFonts w:cs="Calibri"/>
                  <w:bCs/>
                </w:rPr>
                <w:id w:val="132547349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toutes les régions du Canada</w:t>
            </w:r>
          </w:p>
          <w:p w14:paraId="65D1D184" w14:textId="77777777" w:rsidR="00171F42" w:rsidRPr="00D81D48" w:rsidRDefault="00171F42" w:rsidP="00171F42">
            <w:pPr>
              <w:keepNext/>
              <w:keepLines/>
              <w:tabs>
                <w:tab w:val="left" w:pos="1371"/>
              </w:tabs>
              <w:spacing w:after="0"/>
              <w:ind w:left="925" w:hanging="284"/>
            </w:pPr>
            <w:r w:rsidRPr="00D81D48">
              <w:t xml:space="preserve"> </w:t>
            </w:r>
            <w:proofErr w:type="gramStart"/>
            <w:r w:rsidRPr="00D81D48">
              <w:t>ou</w:t>
            </w:r>
            <w:proofErr w:type="gramEnd"/>
          </w:p>
          <w:p w14:paraId="3D5F9802" w14:textId="77777777" w:rsidR="00171F42" w:rsidRPr="00D81D48" w:rsidRDefault="00000000" w:rsidP="00171F42">
            <w:pPr>
              <w:keepNext/>
              <w:keepLines/>
              <w:tabs>
                <w:tab w:val="left" w:pos="1371"/>
              </w:tabs>
              <w:spacing w:after="0"/>
              <w:ind w:left="741" w:hanging="284"/>
            </w:pPr>
            <w:sdt>
              <w:sdtPr>
                <w:rPr>
                  <w:rFonts w:cs="Calibri"/>
                  <w:bCs/>
                </w:rPr>
                <w:id w:val="-34086264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Dans une ou plusieurs régions particulières (</w:t>
            </w:r>
            <w:r w:rsidR="00DA5AEC" w:rsidRPr="00D81D48">
              <w:rPr>
                <w:i/>
                <w:iCs/>
              </w:rPr>
              <w:t>sélectionnez toutes les réponses qui s’appliquent</w:t>
            </w:r>
            <w:r w:rsidR="00DA5AEC" w:rsidRPr="00D81D48">
              <w:t>) :</w:t>
            </w:r>
          </w:p>
          <w:p w14:paraId="17576383" w14:textId="77777777" w:rsidR="00171F42" w:rsidRPr="00D81D48" w:rsidRDefault="00000000" w:rsidP="00171F42">
            <w:pPr>
              <w:keepNext/>
              <w:keepLines/>
              <w:tabs>
                <w:tab w:val="left" w:pos="1371"/>
              </w:tabs>
              <w:spacing w:after="0"/>
              <w:ind w:left="1103" w:hanging="284"/>
            </w:pPr>
            <w:sdt>
              <w:sdtPr>
                <w:rPr>
                  <w:rFonts w:cs="Calibri"/>
                  <w:bCs/>
                </w:rPr>
                <w:id w:val="1049345322"/>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ovinces de l’Atlantique (Terre-Neuve-et-Labrador, Île-du-Prince-Édouard, Nouvelle-Écosse, Nouveau-Brunswick)</w:t>
            </w:r>
          </w:p>
          <w:p w14:paraId="0E9169D1" w14:textId="77777777" w:rsidR="00171F42" w:rsidRPr="00D81D48" w:rsidRDefault="00000000" w:rsidP="00171F42">
            <w:pPr>
              <w:keepNext/>
              <w:keepLines/>
              <w:tabs>
                <w:tab w:val="left" w:pos="1371"/>
              </w:tabs>
              <w:spacing w:after="0"/>
              <w:ind w:left="1103" w:hanging="284"/>
            </w:pPr>
            <w:sdt>
              <w:sdtPr>
                <w:rPr>
                  <w:rFonts w:cs="Calibri"/>
                  <w:bCs/>
                </w:rPr>
                <w:id w:val="1734730603"/>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Québec</w:t>
            </w:r>
          </w:p>
          <w:p w14:paraId="7B952680" w14:textId="77777777" w:rsidR="00171F42" w:rsidRPr="00D81D48" w:rsidRDefault="00000000" w:rsidP="00171F42">
            <w:pPr>
              <w:keepNext/>
              <w:keepLines/>
              <w:tabs>
                <w:tab w:val="left" w:pos="1371"/>
              </w:tabs>
              <w:spacing w:after="0"/>
              <w:ind w:left="1103" w:hanging="284"/>
            </w:pPr>
            <w:sdt>
              <w:sdtPr>
                <w:rPr>
                  <w:rFonts w:cs="Calibri"/>
                  <w:bCs/>
                </w:rPr>
                <w:id w:val="7294109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Ontario</w:t>
            </w:r>
          </w:p>
          <w:p w14:paraId="23F309D1" w14:textId="77777777" w:rsidR="00171F42" w:rsidRPr="00D81D48" w:rsidRDefault="00000000" w:rsidP="00171F42">
            <w:pPr>
              <w:keepNext/>
              <w:keepLines/>
              <w:tabs>
                <w:tab w:val="left" w:pos="1371"/>
              </w:tabs>
              <w:spacing w:after="0"/>
              <w:ind w:left="1103" w:hanging="284"/>
            </w:pPr>
            <w:sdt>
              <w:sdtPr>
                <w:rPr>
                  <w:rFonts w:cs="Calibri"/>
                  <w:bCs/>
                </w:rPr>
                <w:id w:val="-20449065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Prairies (Manitoba, Saskatchewan, Alberta)</w:t>
            </w:r>
          </w:p>
          <w:p w14:paraId="3DCC6095" w14:textId="77777777" w:rsidR="00171F42" w:rsidRPr="00D81D48" w:rsidRDefault="00000000" w:rsidP="00171F42">
            <w:pPr>
              <w:keepNext/>
              <w:keepLines/>
              <w:tabs>
                <w:tab w:val="left" w:pos="1371"/>
              </w:tabs>
              <w:spacing w:after="0"/>
              <w:ind w:left="1103" w:hanging="284"/>
            </w:pPr>
            <w:sdt>
              <w:sdtPr>
                <w:rPr>
                  <w:rFonts w:cs="Calibri"/>
                  <w:bCs/>
                </w:rPr>
                <w:id w:val="-199648872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Colombie</w:t>
            </w:r>
            <w:r w:rsidR="00DA5AEC" w:rsidRPr="00D81D48">
              <w:noBreakHyphen/>
              <w:t>Britannique</w:t>
            </w:r>
          </w:p>
          <w:p w14:paraId="64A1FCCF" w14:textId="77777777" w:rsidR="00171F42" w:rsidRPr="00D81D48" w:rsidRDefault="00000000" w:rsidP="00171F42">
            <w:pPr>
              <w:keepNext/>
              <w:keepLines/>
              <w:tabs>
                <w:tab w:val="left" w:pos="1371"/>
              </w:tabs>
              <w:spacing w:after="0"/>
              <w:ind w:left="1103" w:hanging="284"/>
            </w:pPr>
            <w:sdt>
              <w:sdtPr>
                <w:rPr>
                  <w:rFonts w:cs="Calibri"/>
                  <w:bCs/>
                </w:rPr>
                <w:id w:val="148272948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Nord du Canada (Nunavut, Territoires du Nord-Ouest, Yukon)</w:t>
            </w:r>
          </w:p>
          <w:p w14:paraId="356C7262" w14:textId="77777777" w:rsidR="00171F42" w:rsidRPr="00D81D48" w:rsidRDefault="00171F42" w:rsidP="00171F42">
            <w:pPr>
              <w:keepNext/>
              <w:keepLines/>
              <w:tabs>
                <w:tab w:val="left" w:pos="1371"/>
              </w:tabs>
              <w:spacing w:after="0"/>
              <w:ind w:left="833"/>
            </w:pPr>
          </w:p>
        </w:tc>
      </w:tr>
      <w:tr w:rsidR="00171F42" w:rsidRPr="00D81D48" w14:paraId="2C852B5C"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73480217" w14:textId="5D24E4A5" w:rsidR="00171F42" w:rsidRPr="000F0450" w:rsidRDefault="00171F42" w:rsidP="00171F42">
            <w:pPr>
              <w:tabs>
                <w:tab w:val="left" w:pos="1053"/>
              </w:tabs>
              <w:spacing w:after="60"/>
              <w:textAlignment w:val="center"/>
              <w:rPr>
                <w:b/>
              </w:rPr>
            </w:pPr>
            <w:r w:rsidRPr="00D81D48">
              <w:rPr>
                <w:b/>
              </w:rPr>
              <w:lastRenderedPageBreak/>
              <w:t>A-420</w:t>
            </w:r>
            <w:r w:rsidRPr="00D81D48">
              <w:rPr>
                <w:b/>
              </w:rPr>
              <w:tab/>
              <w:t>Détermination des risques liés aux changements climatiques pour la proposition</w:t>
            </w:r>
          </w:p>
        </w:tc>
      </w:tr>
      <w:tr w:rsidR="00171F42" w:rsidRPr="00D81D48" w14:paraId="6B9E7E5A"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0BDD3DC5" w14:textId="3CBC300C" w:rsidR="00171F42" w:rsidRPr="00D81D48" w:rsidRDefault="00171F42" w:rsidP="00171F42">
            <w:pPr>
              <w:tabs>
                <w:tab w:val="left" w:pos="9404"/>
              </w:tabs>
              <w:spacing w:before="120"/>
              <w:ind w:left="651" w:hanging="633"/>
            </w:pPr>
            <w:r w:rsidRPr="00D81D48">
              <w:rPr>
                <w:b/>
                <w:bCs/>
              </w:rPr>
              <w:t>A-421</w:t>
            </w:r>
            <w:r w:rsidRPr="00D81D48">
              <w:t> </w:t>
            </w:r>
            <w:r w:rsidR="008729CD" w:rsidRPr="00D81D48">
              <w:rPr>
                <w:u w:val="single"/>
              </w:rPr>
              <w:t>La proposition comporte des risques précis et importants de retards ou de perturbations des opérations en raison des changements climatiques</w:t>
            </w:r>
            <w:r w:rsidR="007D43B0" w:rsidRPr="00D81D48">
              <w:rPr>
                <w:u w:val="single"/>
              </w:rPr>
              <w:t> :</w:t>
            </w:r>
          </w:p>
          <w:p w14:paraId="41975DC5" w14:textId="0358DD40" w:rsidR="00171F42" w:rsidRPr="00D81D48" w:rsidRDefault="00171F42" w:rsidP="00171F42">
            <w:pPr>
              <w:tabs>
                <w:tab w:val="left" w:pos="8453"/>
              </w:tabs>
              <w:ind w:left="651"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22341051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20762066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4256965"/>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553CAA8D" w14:textId="357548A8" w:rsidR="00171F42" w:rsidRPr="00D81D48" w:rsidRDefault="00171F42" w:rsidP="00171F42">
            <w:pPr>
              <w:tabs>
                <w:tab w:val="left" w:pos="9404"/>
              </w:tabs>
              <w:spacing w:before="120"/>
              <w:ind w:left="651" w:hanging="633"/>
            </w:pPr>
            <w:r w:rsidRPr="00D81D48">
              <w:rPr>
                <w:b/>
                <w:bCs/>
              </w:rPr>
              <w:t>A-422</w:t>
            </w:r>
            <w:r w:rsidRPr="00D81D48">
              <w:t> </w:t>
            </w:r>
            <w:r w:rsidR="007D43B0" w:rsidRPr="00D81D48">
              <w:rPr>
                <w:u w:val="single"/>
              </w:rPr>
              <w:t>Les infrastructures physiques liées à la proposition seront exposées à des risques précis et importants de dommages liés aux changements climatiques :</w:t>
            </w:r>
          </w:p>
          <w:p w14:paraId="1367CCBA" w14:textId="60A08301" w:rsidR="00171F42" w:rsidRPr="00D81D48" w:rsidRDefault="00171F42" w:rsidP="00171F42">
            <w:pPr>
              <w:tabs>
                <w:tab w:val="left" w:pos="8453"/>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109440390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55905065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07878586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5589B27A" w14:textId="6DFFEA65" w:rsidR="00171F42" w:rsidRPr="00D81D48" w:rsidRDefault="00171F42" w:rsidP="00171F42">
            <w:pPr>
              <w:tabs>
                <w:tab w:val="left" w:pos="9404"/>
              </w:tabs>
              <w:spacing w:before="120"/>
              <w:ind w:left="651" w:hanging="633"/>
            </w:pPr>
            <w:r w:rsidRPr="00D81D48">
              <w:rPr>
                <w:b/>
                <w:bCs/>
              </w:rPr>
              <w:t>A-423</w:t>
            </w:r>
            <w:r w:rsidRPr="00D81D48">
              <w:t xml:space="preserve"> </w:t>
            </w:r>
            <w:r w:rsidR="007D43B0" w:rsidRPr="00D81D48">
              <w:rPr>
                <w:u w:val="single"/>
              </w:rPr>
              <w:t>Les personnes chargées de la mise en œuvre de la proposition seront exposées à des risques précis et importants pour leur santé et leur sécurité en raison des impacts des changements climatiques :</w:t>
            </w:r>
          </w:p>
          <w:p w14:paraId="1E90D72D" w14:textId="79563568"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12894538"/>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18752550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459904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61A60E8E" w14:textId="77777777" w:rsidR="00171F42" w:rsidRPr="00D81D48" w:rsidRDefault="00171F42" w:rsidP="00171F42">
            <w:pPr>
              <w:tabs>
                <w:tab w:val="left" w:pos="9404"/>
              </w:tabs>
              <w:ind w:left="633" w:hanging="633"/>
            </w:pPr>
            <w:r w:rsidRPr="00D81D48">
              <w:rPr>
                <w:b/>
                <w:bCs/>
              </w:rPr>
              <w:t>A-424</w:t>
            </w:r>
            <w:r w:rsidRPr="00D81D48">
              <w:t xml:space="preserve"> </w:t>
            </w:r>
            <w:bookmarkStart w:id="22" w:name="_Hlk151137886"/>
            <w:r w:rsidRPr="00D81D48">
              <w:rPr>
                <w:u w:val="single"/>
              </w:rPr>
              <w:t>Les répercussions actuelles ou prévues des changements climatiques devraient-elles nuire de façon disproportionnée à l’efficacité de la proposition pour certains groupes de personnes?</w:t>
            </w:r>
            <w:r w:rsidRPr="00D81D48">
              <w:t xml:space="preserve"> </w:t>
            </w:r>
            <w:bookmarkEnd w:id="22"/>
          </w:p>
          <w:p w14:paraId="3A8941EA" w14:textId="2804AD67"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587964182"/>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695812372"/>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28038391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62542A67" w14:textId="277D03BF" w:rsidR="00171F42" w:rsidRPr="00D81D48" w:rsidRDefault="00171F42" w:rsidP="00171F42">
            <w:pPr>
              <w:tabs>
                <w:tab w:val="left" w:pos="9404"/>
              </w:tabs>
              <w:ind w:left="633" w:hanging="633"/>
            </w:pPr>
            <w:r w:rsidRPr="00D81D48">
              <w:rPr>
                <w:b/>
                <w:bCs/>
              </w:rPr>
              <w:t>A-425</w:t>
            </w:r>
            <w:r w:rsidRPr="00D81D48">
              <w:t xml:space="preserve"> </w:t>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à au moins l’une des questions</w:t>
            </w:r>
            <w:r w:rsidR="00024351" w:rsidRPr="00D81D48">
              <w:rPr>
                <w:u w:val="single"/>
              </w:rPr>
              <w:t> </w:t>
            </w:r>
            <w:r w:rsidRPr="00D81D48">
              <w:rPr>
                <w:u w:val="single"/>
              </w:rPr>
              <w:t>A-421 à A-424, ces risques sont-ils reflétés dans les conclusions de l’évaluation des risques liés aux changements climatiques réalisée par votre ministère?</w:t>
            </w:r>
            <w:r w:rsidRPr="00D81D48">
              <w:t xml:space="preserve"> </w:t>
            </w:r>
          </w:p>
          <w:p w14:paraId="51EB9585" w14:textId="14BE4785" w:rsidR="00171F42" w:rsidRPr="00D81D48" w:rsidRDefault="00171F42" w:rsidP="00171F42">
            <w:pPr>
              <w:tabs>
                <w:tab w:val="left" w:pos="8453"/>
                <w:tab w:val="left" w:pos="9404"/>
              </w:tabs>
              <w:ind w:left="633" w:hanging="633"/>
              <w:rPr>
                <w:rStyle w:val="Style4"/>
                <w:rFonts w:cs="Arial"/>
              </w:rPr>
            </w:pPr>
            <w:r w:rsidRPr="00D81D48">
              <w:rPr>
                <w:rStyle w:val="Style4"/>
              </w:rPr>
              <w:t xml:space="preserve">              </w:t>
            </w:r>
            <w:r w:rsidRPr="00D81D48">
              <w:rPr>
                <w:b/>
              </w:rPr>
              <w:t>Veuillez choisir une réponse</w:t>
            </w:r>
            <w:r w:rsidR="00AF7CBB" w:rsidRPr="00D81D48">
              <w:rPr>
                <w:b/>
              </w:rPr>
              <w:t> </w:t>
            </w:r>
            <w:r w:rsidRPr="00D81D48">
              <w:rPr>
                <w:b/>
              </w:rPr>
              <w:t xml:space="preserve">:      </w:t>
            </w:r>
            <w:sdt>
              <w:sdtPr>
                <w:rPr>
                  <w:bCs/>
                  <w:szCs w:val="24"/>
                </w:rPr>
                <w:id w:val="280853127"/>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8505559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987088881"/>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6319B0BF" w14:textId="77777777" w:rsidR="00171F42" w:rsidRPr="00D81D48" w:rsidRDefault="00171F42" w:rsidP="00171F42">
            <w:pPr>
              <w:tabs>
                <w:tab w:val="left" w:pos="8453"/>
                <w:tab w:val="left" w:pos="9404"/>
              </w:tabs>
              <w:rPr>
                <w:b/>
              </w:rPr>
            </w:pPr>
          </w:p>
        </w:tc>
      </w:tr>
      <w:tr w:rsidR="00171F42" w:rsidRPr="00D81D48" w14:paraId="545BAB51" w14:textId="77777777" w:rsidTr="00D07E40">
        <w:trPr>
          <w:trHeight w:val="408"/>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3A6BCB1B" w14:textId="0CD3AC58" w:rsidR="00171F42" w:rsidRPr="00D81D48" w:rsidRDefault="00171F42" w:rsidP="000F0450">
            <w:pPr>
              <w:tabs>
                <w:tab w:val="left" w:pos="1053"/>
                <w:tab w:val="left" w:pos="9404"/>
              </w:tabs>
              <w:spacing w:after="0"/>
              <w:ind w:left="744" w:hanging="744"/>
              <w:rPr>
                <w:b/>
                <w:bCs/>
              </w:rPr>
            </w:pPr>
            <w:r w:rsidRPr="00D81D48">
              <w:rPr>
                <w:b/>
              </w:rPr>
              <w:t>A-430</w:t>
            </w:r>
            <w:r w:rsidRPr="00D81D48">
              <w:rPr>
                <w:b/>
              </w:rPr>
              <w:tab/>
            </w:r>
            <w:r w:rsidR="007D43B0" w:rsidRPr="00D81D48">
              <w:rPr>
                <w:b/>
              </w:rPr>
              <w:t>Identification de solutions d’adaptation aux risques liés aux changements climatiques ayant une incidence sur la proposition</w:t>
            </w:r>
          </w:p>
        </w:tc>
      </w:tr>
      <w:tr w:rsidR="00171F42" w:rsidRPr="00D81D48" w14:paraId="3257EE3D" w14:textId="77777777" w:rsidTr="004D5E87">
        <w:trPr>
          <w:trHeight w:val="660"/>
        </w:trPr>
        <w:tc>
          <w:tcPr>
            <w:tcW w:w="10663" w:type="dxa"/>
            <w:tcBorders>
              <w:top w:val="single" w:sz="4" w:space="0" w:color="auto"/>
              <w:bottom w:val="single" w:sz="4" w:space="0" w:color="auto"/>
            </w:tcBorders>
            <w:shd w:val="clear" w:color="auto" w:fill="FFFFFF"/>
            <w:tcMar>
              <w:top w:w="57" w:type="dxa"/>
              <w:bottom w:w="57" w:type="dxa"/>
            </w:tcMar>
          </w:tcPr>
          <w:p w14:paraId="5BC81A77" w14:textId="77777777" w:rsidR="00171F42" w:rsidRPr="00D81D48" w:rsidRDefault="00171F42" w:rsidP="00171F42">
            <w:pPr>
              <w:tabs>
                <w:tab w:val="left" w:pos="9404"/>
              </w:tabs>
              <w:ind w:left="633" w:hanging="633"/>
            </w:pPr>
            <w:r w:rsidRPr="00D81D48">
              <w:rPr>
                <w:b/>
                <w:bCs/>
              </w:rPr>
              <w:t>A-431</w:t>
            </w:r>
            <w:r w:rsidRPr="00D81D48">
              <w:t xml:space="preserve"> </w:t>
            </w:r>
            <w:r w:rsidRPr="00D81D48">
              <w:tab/>
            </w:r>
            <w:r w:rsidRPr="00D81D48">
              <w:rPr>
                <w:u w:val="single"/>
              </w:rPr>
              <w:t>Les solutions d’adaptation visant à éviter ou à réduire les répercussions des changements climatiques sur la proposition sont-elles intégrées dans la conception et la mise en œuvre de la proposition?</w:t>
            </w:r>
            <w:r w:rsidRPr="00D81D48">
              <w:t xml:space="preserve"> </w:t>
            </w:r>
          </w:p>
          <w:p w14:paraId="26AC317B" w14:textId="0D011F4C"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74314607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32698573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51515083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3DAB72BF" w14:textId="728B616A" w:rsidR="00171F42" w:rsidRPr="00D81D48" w:rsidRDefault="00171F42" w:rsidP="00171F42">
            <w:pPr>
              <w:ind w:left="636" w:hanging="636"/>
            </w:pPr>
            <w:r w:rsidRPr="00D81D48">
              <w:rPr>
                <w:b/>
                <w:bCs/>
              </w:rPr>
              <w:t>A-432</w:t>
            </w:r>
            <w:r w:rsidRPr="00D81D48">
              <w:tab/>
            </w:r>
            <w:r w:rsidRPr="00D81D48">
              <w:rPr>
                <w:u w:val="single"/>
              </w:rPr>
              <w:t>Si vous avez répondu «</w:t>
            </w:r>
            <w:r w:rsidR="00AF7CBB" w:rsidRPr="00D81D48">
              <w:rPr>
                <w:u w:val="single"/>
              </w:rPr>
              <w:t> </w:t>
            </w:r>
            <w:r w:rsidRPr="00D81D48">
              <w:rPr>
                <w:u w:val="single"/>
              </w:rPr>
              <w:t>Oui</w:t>
            </w:r>
            <w:r w:rsidR="00AF7CBB" w:rsidRPr="00D81D48">
              <w:rPr>
                <w:u w:val="single"/>
              </w:rPr>
              <w:t> </w:t>
            </w:r>
            <w:r w:rsidRPr="00D81D48">
              <w:rPr>
                <w:u w:val="single"/>
              </w:rPr>
              <w:t xml:space="preserve">» à la </w:t>
            </w:r>
            <w:r w:rsidR="00024351" w:rsidRPr="00D81D48">
              <w:rPr>
                <w:u w:val="single"/>
              </w:rPr>
              <w:t>ques</w:t>
            </w:r>
            <w:r w:rsidRPr="00D81D48">
              <w:rPr>
                <w:u w:val="single"/>
              </w:rPr>
              <w:t>tion</w:t>
            </w:r>
            <w:r w:rsidR="00024351" w:rsidRPr="00D81D48">
              <w:rPr>
                <w:u w:val="single"/>
              </w:rPr>
              <w:t> </w:t>
            </w:r>
            <w:r w:rsidRPr="00D81D48">
              <w:rPr>
                <w:u w:val="single"/>
              </w:rPr>
              <w:t>A-431, ces solutions d’adaptation reflètent-elles les conclusions de l’évaluation des risques liés aux changements climatiques réalisée par votre ministère?</w:t>
            </w:r>
          </w:p>
          <w:p w14:paraId="755DE4A5" w14:textId="32A83C86" w:rsidR="00171F42" w:rsidRPr="00D81D48" w:rsidRDefault="00171F42" w:rsidP="00171F42">
            <w:pPr>
              <w:tabs>
                <w:tab w:val="left" w:pos="9404"/>
              </w:tabs>
              <w:ind w:left="633" w:hanging="633"/>
              <w:rPr>
                <w:rStyle w:val="Style5"/>
                <w:rFonts w:cs="Arial"/>
              </w:rPr>
            </w:pPr>
            <w:r w:rsidRPr="00D81D48">
              <w:rPr>
                <w:rStyle w:val="Style5"/>
              </w:rPr>
              <w:t xml:space="preserve">              </w:t>
            </w:r>
            <w:r w:rsidRPr="00D81D48">
              <w:rPr>
                <w:b/>
              </w:rPr>
              <w:t>Veuillez choisir une réponse</w:t>
            </w:r>
            <w:r w:rsidR="00AF7CBB" w:rsidRPr="00D81D48">
              <w:rPr>
                <w:b/>
              </w:rPr>
              <w:t> </w:t>
            </w:r>
            <w:r w:rsidRPr="00D81D48">
              <w:rPr>
                <w:b/>
              </w:rPr>
              <w:t xml:space="preserve">:      </w:t>
            </w:r>
            <w:sdt>
              <w:sdtPr>
                <w:rPr>
                  <w:bCs/>
                  <w:szCs w:val="24"/>
                </w:rPr>
                <w:id w:val="-34285504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407421963"/>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78547235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00720C8B" w14:textId="77777777" w:rsidR="00171F42" w:rsidRPr="00D81D48" w:rsidRDefault="00171F42" w:rsidP="00171F42">
            <w:pPr>
              <w:keepNext/>
              <w:keepLines/>
              <w:tabs>
                <w:tab w:val="left" w:pos="1371"/>
              </w:tabs>
              <w:spacing w:after="0"/>
              <w:rPr>
                <w:b/>
              </w:rPr>
            </w:pPr>
          </w:p>
        </w:tc>
      </w:tr>
      <w:tr w:rsidR="00171F42" w:rsidRPr="00D81D48" w14:paraId="379B16E7" w14:textId="77777777" w:rsidTr="00D07E40">
        <w:trPr>
          <w:trHeight w:val="391"/>
        </w:trPr>
        <w:tc>
          <w:tcPr>
            <w:tcW w:w="10663" w:type="dxa"/>
            <w:tcBorders>
              <w:top w:val="single" w:sz="4" w:space="0" w:color="auto"/>
              <w:bottom w:val="single" w:sz="4" w:space="0" w:color="auto"/>
            </w:tcBorders>
            <w:shd w:val="clear" w:color="auto" w:fill="EAF1DD" w:themeFill="accent3" w:themeFillTint="33"/>
            <w:tcMar>
              <w:top w:w="57" w:type="dxa"/>
              <w:bottom w:w="57" w:type="dxa"/>
            </w:tcMar>
            <w:vAlign w:val="center"/>
          </w:tcPr>
          <w:p w14:paraId="725B6769" w14:textId="77777777" w:rsidR="00171F42" w:rsidRPr="00D81D48" w:rsidRDefault="00171F42" w:rsidP="00171F42">
            <w:pPr>
              <w:tabs>
                <w:tab w:val="left" w:pos="1053"/>
              </w:tabs>
              <w:spacing w:after="60"/>
              <w:textAlignment w:val="center"/>
              <w:rPr>
                <w:rFonts w:cs="Calibri"/>
                <w:b/>
              </w:rPr>
            </w:pPr>
            <w:r w:rsidRPr="00D81D48">
              <w:rPr>
                <w:b/>
              </w:rPr>
              <w:t>A-440</w:t>
            </w:r>
            <w:r w:rsidRPr="00D81D48">
              <w:rPr>
                <w:b/>
              </w:rPr>
              <w:tab/>
              <w:t>Description</w:t>
            </w:r>
          </w:p>
        </w:tc>
      </w:tr>
      <w:tr w:rsidR="00171F42" w:rsidRPr="00D81D48" w14:paraId="092CB600" w14:textId="77777777" w:rsidTr="004D5E87">
        <w:trPr>
          <w:trHeight w:val="660"/>
        </w:trPr>
        <w:tc>
          <w:tcPr>
            <w:tcW w:w="10663" w:type="dxa"/>
            <w:tcBorders>
              <w:top w:val="single" w:sz="4" w:space="0" w:color="auto"/>
              <w:bottom w:val="single" w:sz="4" w:space="0" w:color="000000"/>
            </w:tcBorders>
            <w:shd w:val="clear" w:color="auto" w:fill="FFFFFF"/>
            <w:tcMar>
              <w:top w:w="57" w:type="dxa"/>
              <w:bottom w:w="57" w:type="dxa"/>
            </w:tcMar>
          </w:tcPr>
          <w:p w14:paraId="53CA5F6D" w14:textId="77777777" w:rsidR="00171F42" w:rsidRPr="00D81D48" w:rsidRDefault="00171F42" w:rsidP="00171F42">
            <w:pPr>
              <w:spacing w:after="0"/>
              <w:rPr>
                <w:rFonts w:cs="Calibri"/>
                <w:b/>
                <w:i/>
              </w:rPr>
            </w:pPr>
            <w:r w:rsidRPr="00D81D48">
              <w:lastRenderedPageBreak/>
              <w:t xml:space="preserve">Veuillez décrire comment la proposition peut être vulnérable aux répercussions des changements climatiques ainsi que toutes les mesures prises pour s’y adapter, en vous référant aux renseignements fournis ci-dessus. </w:t>
            </w:r>
            <w:r w:rsidRPr="00D81D48">
              <w:rPr>
                <w:i/>
              </w:rPr>
              <w:t>(300 mots maximum)</w:t>
            </w:r>
          </w:p>
          <w:p w14:paraId="15BBCBB1" w14:textId="39F8DCE4" w:rsidR="00171F42" w:rsidRPr="00D81D48" w:rsidRDefault="00171F42" w:rsidP="00171F42">
            <w:pPr>
              <w:spacing w:after="0"/>
              <w:rPr>
                <w:bCs/>
                <w:bdr w:val="single" w:sz="4" w:space="0" w:color="auto"/>
                <w:shd w:val="clear" w:color="auto" w:fill="DAEEF3"/>
              </w:rPr>
            </w:pPr>
            <w:r w:rsidRPr="00D81D48">
              <w:rPr>
                <w:color w:val="1F497D"/>
              </w:rPr>
              <w:t xml:space="preserve">&gt; </w:t>
            </w:r>
          </w:p>
          <w:p w14:paraId="2845647C" w14:textId="77777777" w:rsidR="00171F42" w:rsidRPr="00D81D48" w:rsidRDefault="00171F42" w:rsidP="00171F42">
            <w:pPr>
              <w:spacing w:after="0"/>
              <w:rPr>
                <w:rFonts w:cs="Calibri"/>
                <w:b/>
                <w:lang w:eastAsia="en-CA"/>
              </w:rPr>
            </w:pPr>
          </w:p>
        </w:tc>
      </w:tr>
    </w:tbl>
    <w:p w14:paraId="2599AC5C" w14:textId="1375FAA0" w:rsidR="00D07E40" w:rsidRPr="00D81D48" w:rsidRDefault="00D07E40"/>
    <w:p w14:paraId="50244AF2" w14:textId="5EEE0EB5" w:rsidR="00D07E40" w:rsidRPr="00D81D48" w:rsidRDefault="00D07E40" w:rsidP="00D056EB">
      <w:pPr>
        <w:pStyle w:val="Heading1"/>
        <w:rPr>
          <w:rFonts w:asciiTheme="minorHAnsi" w:hAnsiTheme="minorHAnsi" w:cstheme="minorHAnsi"/>
          <w:color w:val="auto"/>
        </w:rPr>
      </w:pPr>
      <w:r w:rsidRPr="00D81D48">
        <w:rPr>
          <w:rFonts w:asciiTheme="minorHAnsi" w:hAnsiTheme="minorHAnsi" w:cstheme="minorHAnsi"/>
          <w:color w:val="auto"/>
        </w:rPr>
        <w:t>Section A-500 – Effets sur la résilience climatique du Canada</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Veuillez remplir cette section si vous répondu « Oui » à la question d’examen préliminaire EP-5</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86"/>
        <w:gridCol w:w="6677"/>
      </w:tblGrid>
      <w:tr w:rsidR="00171F42" w:rsidRPr="00D81D48" w14:paraId="6DDE00C0" w14:textId="77777777" w:rsidTr="000F0450">
        <w:tc>
          <w:tcPr>
            <w:tcW w:w="10663" w:type="dxa"/>
            <w:gridSpan w:val="2"/>
            <w:tcBorders>
              <w:top w:val="single" w:sz="4" w:space="0" w:color="auto"/>
              <w:bottom w:val="single" w:sz="4" w:space="0" w:color="000000"/>
            </w:tcBorders>
            <w:shd w:val="clear" w:color="auto" w:fill="D6E3BC" w:themeFill="accent3" w:themeFillTint="66"/>
            <w:tcMar>
              <w:top w:w="57" w:type="dxa"/>
              <w:bottom w:w="57" w:type="dxa"/>
            </w:tcMar>
            <w:vAlign w:val="center"/>
          </w:tcPr>
          <w:p w14:paraId="2EA0E781" w14:textId="0E776035" w:rsidR="00171F42" w:rsidRPr="00D81D48" w:rsidRDefault="00171F42" w:rsidP="00171F42">
            <w:pPr>
              <w:spacing w:after="60"/>
              <w:textAlignment w:val="center"/>
              <w:rPr>
                <w:b/>
                <w:bCs/>
                <w:sz w:val="28"/>
                <w:szCs w:val="28"/>
              </w:rPr>
            </w:pPr>
            <w:r w:rsidRPr="00D81D48">
              <w:rPr>
                <w:b/>
                <w:bCs/>
                <w:sz w:val="28"/>
                <w:szCs w:val="28"/>
              </w:rPr>
              <w:t>Section</w:t>
            </w:r>
            <w:r w:rsidR="00024351" w:rsidRPr="00D81D48">
              <w:rPr>
                <w:b/>
                <w:bCs/>
                <w:sz w:val="28"/>
                <w:szCs w:val="28"/>
              </w:rPr>
              <w:t> </w:t>
            </w:r>
            <w:r w:rsidRPr="00D81D48">
              <w:rPr>
                <w:b/>
                <w:bCs/>
                <w:sz w:val="28"/>
                <w:szCs w:val="28"/>
              </w:rPr>
              <w:t xml:space="preserve">A-500 – </w:t>
            </w:r>
            <w:bookmarkStart w:id="23" w:name="_Hlk150523010"/>
            <w:r w:rsidRPr="00D81D48">
              <w:rPr>
                <w:b/>
                <w:bCs/>
                <w:sz w:val="28"/>
                <w:szCs w:val="28"/>
              </w:rPr>
              <w:t>Effets sur la résilience climatique du Canada</w:t>
            </w:r>
            <w:bookmarkEnd w:id="23"/>
          </w:p>
        </w:tc>
      </w:tr>
      <w:tr w:rsidR="00D07E40" w:rsidRPr="00D81D48" w14:paraId="5B6FD2EF" w14:textId="77777777" w:rsidTr="00D07E40">
        <w:trPr>
          <w:trHeight w:val="660"/>
        </w:trPr>
        <w:tc>
          <w:tcPr>
            <w:tcW w:w="10663" w:type="dxa"/>
            <w:gridSpan w:val="2"/>
            <w:tcBorders>
              <w:top w:val="single" w:sz="4" w:space="0" w:color="000000"/>
              <w:bottom w:val="single" w:sz="4" w:space="0" w:color="000000"/>
            </w:tcBorders>
            <w:shd w:val="clear" w:color="auto" w:fill="EAF1DD" w:themeFill="accent3" w:themeFillTint="33"/>
            <w:tcMar>
              <w:top w:w="57" w:type="dxa"/>
              <w:bottom w:w="57" w:type="dxa"/>
            </w:tcMar>
          </w:tcPr>
          <w:p w14:paraId="1CA0AF3F" w14:textId="427B9D4F" w:rsidR="00D07E40" w:rsidRPr="00D81D48" w:rsidRDefault="00D07E40" w:rsidP="00171F42">
            <w:pPr>
              <w:tabs>
                <w:tab w:val="left" w:pos="9404"/>
              </w:tabs>
              <w:spacing w:before="120"/>
              <w:ind w:left="633" w:hanging="633"/>
              <w:rPr>
                <w:b/>
                <w:bCs/>
              </w:rPr>
            </w:pPr>
            <w:r w:rsidRPr="00D81D48">
              <w:rPr>
                <w:b/>
                <w:bCs/>
              </w:rPr>
              <w:t xml:space="preserve">A-510          </w:t>
            </w:r>
            <w:r w:rsidRPr="00D81D48">
              <w:rPr>
                <w:b/>
              </w:rPr>
              <w:t>Incidence sur la résilience et l’adaptation du Canada</w:t>
            </w:r>
          </w:p>
        </w:tc>
      </w:tr>
      <w:tr w:rsidR="00171F42" w:rsidRPr="00D81D48" w14:paraId="108F8304"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B2E88A" w14:textId="77777777" w:rsidR="00171F42" w:rsidRPr="00D81D48" w:rsidRDefault="00171F42" w:rsidP="00171F42">
            <w:pPr>
              <w:tabs>
                <w:tab w:val="left" w:pos="9404"/>
              </w:tabs>
              <w:spacing w:before="120"/>
              <w:ind w:left="633" w:hanging="633"/>
              <w:rPr>
                <w:bCs/>
                <w:szCs w:val="24"/>
              </w:rPr>
            </w:pPr>
            <w:r w:rsidRPr="00D81D48">
              <w:rPr>
                <w:b/>
                <w:bCs/>
              </w:rPr>
              <w:t>A-</w:t>
            </w:r>
            <w:proofErr w:type="gramStart"/>
            <w:r w:rsidRPr="00D81D48">
              <w:rPr>
                <w:b/>
                <w:bCs/>
              </w:rPr>
              <w:t>511</w:t>
            </w:r>
            <w:r w:rsidRPr="00D81D48">
              <w:t xml:space="preserve">  </w:t>
            </w:r>
            <w:r w:rsidRPr="00D81D48">
              <w:rPr>
                <w:u w:val="single"/>
              </w:rPr>
              <w:t>La</w:t>
            </w:r>
            <w:proofErr w:type="gramEnd"/>
            <w:r w:rsidRPr="00D81D48">
              <w:rPr>
                <w:u w:val="single"/>
              </w:rPr>
              <w:t xml:space="preserve"> proposition donne lieu à des programmes ou à des politiques qui</w:t>
            </w:r>
            <w:r w:rsidRPr="00D81D48">
              <w:t xml:space="preserve"> : </w:t>
            </w:r>
          </w:p>
          <w:p w14:paraId="6E8FDA89" w14:textId="77777777" w:rsidR="00171F42" w:rsidRPr="00D81D48" w:rsidRDefault="00000000" w:rsidP="00171F42">
            <w:pPr>
              <w:keepNext/>
              <w:keepLines/>
              <w:tabs>
                <w:tab w:val="left" w:pos="1058"/>
              </w:tabs>
              <w:ind w:left="1058" w:hanging="284"/>
            </w:pPr>
            <w:sdt>
              <w:sdtPr>
                <w:rPr>
                  <w:rFonts w:cs="Calibri"/>
                  <w:bCs/>
                </w:rPr>
                <w:id w:val="-1093862505"/>
                <w14:checkbox>
                  <w14:checked w14:val="0"/>
                  <w14:checkedState w14:val="2612" w14:font="MS Gothic"/>
                  <w14:uncheckedState w14:val="2610" w14:font="MS Gothic"/>
                </w14:checkbox>
              </w:sdtPr>
              <w:sdtContent>
                <w:r w:rsidR="002B1DA9"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mettent</w:t>
            </w:r>
            <w:proofErr w:type="gramEnd"/>
            <w:r w:rsidR="00DA5AEC" w:rsidRPr="00D81D48">
              <w:t xml:space="preserve"> en œuvre des mesures directes pour accroître la résilience du Canada aux changements climatiques. </w:t>
            </w:r>
          </w:p>
          <w:p w14:paraId="40BCDFED" w14:textId="77777777" w:rsidR="00171F42" w:rsidRPr="00D81D48" w:rsidRDefault="00000000" w:rsidP="00171F42">
            <w:pPr>
              <w:keepNext/>
              <w:keepLines/>
              <w:tabs>
                <w:tab w:val="left" w:pos="1058"/>
              </w:tabs>
              <w:spacing w:before="120"/>
              <w:ind w:left="1061" w:hanging="284"/>
            </w:pPr>
            <w:sdt>
              <w:sdtPr>
                <w:rPr>
                  <w:rFonts w:cs="Calibri"/>
                  <w:bCs/>
                </w:rPr>
                <w:id w:val="70360577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soutiennent</w:t>
            </w:r>
            <w:proofErr w:type="gramEnd"/>
            <w:r w:rsidR="00DA5AEC" w:rsidRPr="00D81D48">
              <w:t xml:space="preserve"> des mesures habilitantes visant à accroître la résilience du Canada aux changements climatiques. </w:t>
            </w:r>
          </w:p>
          <w:p w14:paraId="1A4454B6" w14:textId="77777777" w:rsidR="00171F42" w:rsidRPr="00D81D48" w:rsidRDefault="00000000" w:rsidP="00171F42">
            <w:pPr>
              <w:keepNext/>
              <w:keepLines/>
              <w:tabs>
                <w:tab w:val="left" w:pos="1058"/>
              </w:tabs>
              <w:spacing w:before="120"/>
              <w:ind w:left="1061" w:hanging="284"/>
            </w:pPr>
            <w:sdt>
              <w:sdtPr>
                <w:rPr>
                  <w:rFonts w:cs="Calibri"/>
                  <w:bCs/>
                </w:rPr>
                <w:id w:val="-891499855"/>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r w:rsidR="00DA5AEC" w:rsidRPr="00D81D48">
              <w:t xml:space="preserve"> </w:t>
            </w:r>
            <w:proofErr w:type="gramStart"/>
            <w:r w:rsidR="00DA5AEC" w:rsidRPr="00D81D48">
              <w:t>diminuent</w:t>
            </w:r>
            <w:proofErr w:type="gramEnd"/>
            <w:r w:rsidR="00DA5AEC" w:rsidRPr="00D81D48">
              <w:t xml:space="preserve"> la résilience du Canada aux changements climatiques. </w:t>
            </w:r>
          </w:p>
          <w:p w14:paraId="74650536" w14:textId="77777777" w:rsidR="00171F42" w:rsidRPr="00D81D48" w:rsidRDefault="00171F42" w:rsidP="00171F42">
            <w:pPr>
              <w:keepNext/>
              <w:keepLines/>
              <w:tabs>
                <w:tab w:val="left" w:pos="1058"/>
              </w:tabs>
              <w:spacing w:after="0"/>
            </w:pPr>
          </w:p>
          <w:p w14:paraId="6285DEA1" w14:textId="533BD0F2" w:rsidR="00171F42" w:rsidRPr="00D81D48" w:rsidRDefault="00171F42" w:rsidP="00171F42">
            <w:pPr>
              <w:tabs>
                <w:tab w:val="left" w:pos="9404"/>
              </w:tabs>
              <w:ind w:left="633" w:hanging="633"/>
            </w:pPr>
            <w:r w:rsidRPr="00D81D48">
              <w:rPr>
                <w:b/>
                <w:bCs/>
              </w:rPr>
              <w:t>A-512</w:t>
            </w:r>
            <w:r w:rsidRPr="00D81D48">
              <w:rPr>
                <w:b/>
              </w:rPr>
              <w:tab/>
            </w:r>
            <w:r w:rsidRPr="00D81D48">
              <w:t>Cette proposition peut contribuer à faire progresser les buts, objectifs ou cibles d</w:t>
            </w:r>
            <w:r w:rsidR="00AF7CBB" w:rsidRPr="00D81D48">
              <w:t>’</w:t>
            </w:r>
            <w:r w:rsidRPr="00D81D48">
              <w:t xml:space="preserve">un ou de plusieurs des cinq </w:t>
            </w:r>
            <w:hyperlink r:id="rId20" w:anchor="toc7" w:history="1">
              <w:r w:rsidRPr="00D81D48">
                <w:rPr>
                  <w:rStyle w:val="Hyperlink"/>
                </w:rPr>
                <w:t>systèmes de la Stratégie nationale d’adaptation (SNA)</w:t>
              </w:r>
            </w:hyperlink>
            <w:r w:rsidRPr="00D81D48">
              <w:t xml:space="preserve"> :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D81D48" w14:paraId="6785F73E"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44BAA3A0" w14:textId="77777777" w:rsidR="00171F42" w:rsidRPr="00D81D48" w:rsidRDefault="00000000" w:rsidP="00171F42">
                  <w:pPr>
                    <w:tabs>
                      <w:tab w:val="left" w:pos="9404"/>
                    </w:tabs>
                    <w:jc w:val="center"/>
                    <w:rPr>
                      <w:sz w:val="20"/>
                      <w:szCs w:val="20"/>
                    </w:rPr>
                  </w:pPr>
                  <w:sdt>
                    <w:sdtPr>
                      <w:rPr>
                        <w:rFonts w:cs="Calibri"/>
                        <w:bCs/>
                      </w:rPr>
                      <w:id w:val="1058824174"/>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4724027F" w14:textId="77777777" w:rsidR="00171F42" w:rsidRPr="00D81D48" w:rsidRDefault="00171F42" w:rsidP="00171F42">
                  <w:pPr>
                    <w:tabs>
                      <w:tab w:val="left" w:pos="9404"/>
                    </w:tabs>
                    <w:rPr>
                      <w:sz w:val="20"/>
                      <w:szCs w:val="20"/>
                    </w:rPr>
                  </w:pPr>
                  <w:r w:rsidRPr="00D81D48">
                    <w:rPr>
                      <w:sz w:val="20"/>
                    </w:rPr>
                    <w:t>Résilience aux catastrophes</w:t>
                  </w:r>
                </w:p>
              </w:tc>
              <w:tc>
                <w:tcPr>
                  <w:tcW w:w="575" w:type="dxa"/>
                  <w:tcBorders>
                    <w:top w:val="single" w:sz="4" w:space="0" w:color="auto"/>
                    <w:left w:val="single" w:sz="4" w:space="0" w:color="auto"/>
                    <w:bottom w:val="single" w:sz="4" w:space="0" w:color="auto"/>
                    <w:right w:val="single" w:sz="4" w:space="0" w:color="auto"/>
                  </w:tcBorders>
                </w:tcPr>
                <w:p w14:paraId="4B80A604" w14:textId="77777777" w:rsidR="00171F42" w:rsidRPr="00D81D48" w:rsidRDefault="00000000" w:rsidP="00171F42">
                  <w:pPr>
                    <w:tabs>
                      <w:tab w:val="left" w:pos="9404"/>
                    </w:tabs>
                    <w:jc w:val="center"/>
                    <w:rPr>
                      <w:sz w:val="20"/>
                      <w:szCs w:val="20"/>
                    </w:rPr>
                  </w:pPr>
                  <w:sdt>
                    <w:sdtPr>
                      <w:rPr>
                        <w:rFonts w:cs="Calibri"/>
                        <w:bCs/>
                      </w:rPr>
                      <w:id w:val="-1209644338"/>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16DC62A" w14:textId="77777777" w:rsidR="00171F42" w:rsidRPr="00D81D48" w:rsidRDefault="00171F42" w:rsidP="00171F42">
                  <w:pPr>
                    <w:tabs>
                      <w:tab w:val="left" w:pos="9404"/>
                    </w:tabs>
                    <w:rPr>
                      <w:sz w:val="20"/>
                      <w:szCs w:val="20"/>
                    </w:rPr>
                  </w:pPr>
                  <w:r w:rsidRPr="00D81D48">
                    <w:rPr>
                      <w:sz w:val="20"/>
                    </w:rPr>
                    <w:t>Nature et biodiversité</w:t>
                  </w:r>
                </w:p>
              </w:tc>
              <w:tc>
                <w:tcPr>
                  <w:tcW w:w="517" w:type="dxa"/>
                  <w:tcBorders>
                    <w:top w:val="single" w:sz="4" w:space="0" w:color="auto"/>
                    <w:left w:val="single" w:sz="4" w:space="0" w:color="auto"/>
                    <w:bottom w:val="single" w:sz="4" w:space="0" w:color="auto"/>
                    <w:right w:val="single" w:sz="4" w:space="0" w:color="auto"/>
                  </w:tcBorders>
                </w:tcPr>
                <w:p w14:paraId="0B580384" w14:textId="77777777" w:rsidR="00171F42" w:rsidRPr="00D81D48" w:rsidRDefault="00000000" w:rsidP="00171F42">
                  <w:pPr>
                    <w:tabs>
                      <w:tab w:val="left" w:pos="9404"/>
                    </w:tabs>
                    <w:jc w:val="center"/>
                    <w:rPr>
                      <w:sz w:val="20"/>
                      <w:szCs w:val="20"/>
                    </w:rPr>
                  </w:pPr>
                  <w:sdt>
                    <w:sdtPr>
                      <w:rPr>
                        <w:rFonts w:cs="Calibri"/>
                        <w:bCs/>
                      </w:rPr>
                      <w:id w:val="824628346"/>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tcPr>
                <w:p w14:paraId="4A8B92A7" w14:textId="77777777" w:rsidR="00171F42" w:rsidRPr="00D81D48" w:rsidRDefault="00171F42" w:rsidP="00171F42">
                  <w:pPr>
                    <w:tabs>
                      <w:tab w:val="left" w:pos="9404"/>
                    </w:tabs>
                    <w:rPr>
                      <w:sz w:val="20"/>
                      <w:szCs w:val="20"/>
                    </w:rPr>
                  </w:pPr>
                  <w:r w:rsidRPr="00D81D48">
                    <w:rPr>
                      <w:sz w:val="20"/>
                    </w:rPr>
                    <w:t>Économie et travailleurs</w:t>
                  </w:r>
                </w:p>
              </w:tc>
            </w:tr>
            <w:tr w:rsidR="00171F42" w:rsidRPr="00D81D48" w14:paraId="16B35D00" w14:textId="77777777" w:rsidTr="005C5C25">
              <w:tc>
                <w:tcPr>
                  <w:tcW w:w="491" w:type="dxa"/>
                  <w:tcBorders>
                    <w:top w:val="single" w:sz="4" w:space="0" w:color="auto"/>
                    <w:left w:val="single" w:sz="4" w:space="0" w:color="auto"/>
                    <w:bottom w:val="single" w:sz="4" w:space="0" w:color="auto"/>
                    <w:right w:val="single" w:sz="4" w:space="0" w:color="auto"/>
                  </w:tcBorders>
                  <w:vAlign w:val="center"/>
                </w:tcPr>
                <w:p w14:paraId="196AF8EA" w14:textId="77777777" w:rsidR="00171F42" w:rsidRPr="00D81D48" w:rsidRDefault="00000000" w:rsidP="00171F42">
                  <w:pPr>
                    <w:tabs>
                      <w:tab w:val="left" w:pos="9404"/>
                    </w:tabs>
                    <w:jc w:val="center"/>
                    <w:rPr>
                      <w:sz w:val="20"/>
                      <w:szCs w:val="20"/>
                    </w:rPr>
                  </w:pPr>
                  <w:sdt>
                    <w:sdtPr>
                      <w:rPr>
                        <w:rFonts w:cs="Calibri"/>
                        <w:bCs/>
                      </w:rPr>
                      <w:id w:val="-1077974911"/>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tcPr>
                <w:p w14:paraId="37DBF85C" w14:textId="77777777" w:rsidR="00171F42" w:rsidRPr="00D81D48" w:rsidRDefault="00171F42" w:rsidP="00171F42">
                  <w:pPr>
                    <w:tabs>
                      <w:tab w:val="left" w:pos="9404"/>
                    </w:tabs>
                    <w:rPr>
                      <w:sz w:val="20"/>
                      <w:szCs w:val="20"/>
                    </w:rPr>
                  </w:pPr>
                  <w:r w:rsidRPr="00D81D48">
                    <w:rPr>
                      <w:sz w:val="20"/>
                    </w:rPr>
                    <w:t>Santé et bien-être</w:t>
                  </w:r>
                </w:p>
              </w:tc>
              <w:tc>
                <w:tcPr>
                  <w:tcW w:w="575" w:type="dxa"/>
                  <w:tcBorders>
                    <w:top w:val="single" w:sz="4" w:space="0" w:color="auto"/>
                    <w:left w:val="single" w:sz="4" w:space="0" w:color="auto"/>
                    <w:bottom w:val="single" w:sz="4" w:space="0" w:color="auto"/>
                    <w:right w:val="single" w:sz="4" w:space="0" w:color="auto"/>
                  </w:tcBorders>
                </w:tcPr>
                <w:p w14:paraId="0CD3A29D" w14:textId="77777777" w:rsidR="00171F42" w:rsidRPr="00D81D48" w:rsidRDefault="00000000" w:rsidP="00171F42">
                  <w:pPr>
                    <w:tabs>
                      <w:tab w:val="left" w:pos="9404"/>
                    </w:tabs>
                    <w:jc w:val="center"/>
                    <w:rPr>
                      <w:sz w:val="20"/>
                      <w:szCs w:val="20"/>
                    </w:rPr>
                  </w:pPr>
                  <w:sdt>
                    <w:sdtPr>
                      <w:rPr>
                        <w:rFonts w:cs="Calibri"/>
                        <w:bCs/>
                      </w:rPr>
                      <w:id w:val="1712150037"/>
                      <w14:checkbox>
                        <w14:checked w14:val="0"/>
                        <w14:checkedState w14:val="2612" w14:font="MS Gothic"/>
                        <w14:uncheckedState w14:val="2610" w14:font="MS Gothic"/>
                      </w14:checkbox>
                    </w:sdtPr>
                    <w:sdtContent>
                      <w:r w:rsidR="00171F42" w:rsidRPr="00D81D48">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tcPr>
                <w:p w14:paraId="2E121590" w14:textId="77777777" w:rsidR="00171F42" w:rsidRPr="00D81D48" w:rsidRDefault="00171F42" w:rsidP="00171F42">
                  <w:pPr>
                    <w:tabs>
                      <w:tab w:val="left" w:pos="9404"/>
                    </w:tabs>
                    <w:rPr>
                      <w:sz w:val="20"/>
                      <w:szCs w:val="20"/>
                    </w:rPr>
                  </w:pPr>
                  <w:r w:rsidRPr="00D81D48">
                    <w:rPr>
                      <w:sz w:val="20"/>
                    </w:rPr>
                    <w:t>Infrastructures</w:t>
                  </w:r>
                </w:p>
              </w:tc>
              <w:tc>
                <w:tcPr>
                  <w:tcW w:w="517" w:type="dxa"/>
                  <w:tcBorders>
                    <w:top w:val="single" w:sz="4" w:space="0" w:color="auto"/>
                    <w:left w:val="single" w:sz="4" w:space="0" w:color="auto"/>
                    <w:bottom w:val="single" w:sz="4" w:space="0" w:color="auto"/>
                    <w:right w:val="single" w:sz="4" w:space="0" w:color="auto"/>
                  </w:tcBorders>
                </w:tcPr>
                <w:p w14:paraId="06D1F574" w14:textId="77777777" w:rsidR="00171F42" w:rsidRPr="00D81D48"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tcPr>
                <w:p w14:paraId="3FC22933" w14:textId="77777777" w:rsidR="00171F42" w:rsidRPr="00D81D48" w:rsidRDefault="00171F42" w:rsidP="00171F42">
                  <w:pPr>
                    <w:tabs>
                      <w:tab w:val="left" w:pos="9404"/>
                    </w:tabs>
                    <w:rPr>
                      <w:sz w:val="20"/>
                      <w:szCs w:val="20"/>
                    </w:rPr>
                  </w:pPr>
                </w:p>
              </w:tc>
            </w:tr>
          </w:tbl>
          <w:p w14:paraId="7A0389CF" w14:textId="77777777" w:rsidR="00171F42" w:rsidRPr="00D81D48" w:rsidRDefault="00171F42" w:rsidP="00171F42">
            <w:pPr>
              <w:tabs>
                <w:tab w:val="left" w:pos="9404"/>
              </w:tabs>
              <w:ind w:left="633" w:hanging="633"/>
            </w:pPr>
            <w:r w:rsidRPr="00D81D48">
              <w:rPr>
                <w:rStyle w:val="Style6"/>
              </w:rPr>
              <w:t xml:space="preserve">               </w:t>
            </w:r>
          </w:p>
          <w:p w14:paraId="1842B7FF" w14:textId="7BE93359" w:rsidR="00171F42" w:rsidRPr="00D81D48" w:rsidRDefault="00171F42" w:rsidP="00171F42">
            <w:pPr>
              <w:tabs>
                <w:tab w:val="left" w:pos="9404"/>
              </w:tabs>
              <w:spacing w:before="120"/>
              <w:ind w:left="633" w:hanging="633"/>
            </w:pPr>
            <w:r w:rsidRPr="00D81D48">
              <w:rPr>
                <w:b/>
                <w:bCs/>
              </w:rPr>
              <w:t>A-</w:t>
            </w:r>
            <w:proofErr w:type="gramStart"/>
            <w:r w:rsidRPr="00D81D48">
              <w:rPr>
                <w:b/>
                <w:bCs/>
              </w:rPr>
              <w:t>513</w:t>
            </w:r>
            <w:r w:rsidRPr="00D81D48">
              <w:t xml:space="preserve">  </w:t>
            </w:r>
            <w:r w:rsidRPr="00D81D48">
              <w:rPr>
                <w:u w:val="single"/>
              </w:rPr>
              <w:t>L</w:t>
            </w:r>
            <w:r w:rsidR="00AF7CBB" w:rsidRPr="00D81D48">
              <w:rPr>
                <w:u w:val="single"/>
              </w:rPr>
              <w:t>’</w:t>
            </w:r>
            <w:r w:rsidRPr="00D81D48">
              <w:rPr>
                <w:u w:val="single"/>
              </w:rPr>
              <w:t>incidence</w:t>
            </w:r>
            <w:proofErr w:type="gramEnd"/>
            <w:r w:rsidRPr="00D81D48">
              <w:rPr>
                <w:u w:val="single"/>
              </w:rPr>
              <w:t xml:space="preserve"> de cette proposition sur l’adaptation et la résilience du Canada pourrait-elle avoir un effet différencié et disproportionné sur certains groupes de personnes?</w:t>
            </w:r>
          </w:p>
          <w:p w14:paraId="52996796" w14:textId="18584BC9" w:rsidR="00171F42" w:rsidRPr="00D81D48" w:rsidRDefault="00171F42" w:rsidP="00171F42">
            <w:pPr>
              <w:tabs>
                <w:tab w:val="left" w:pos="633"/>
                <w:tab w:val="left" w:pos="9404"/>
              </w:tabs>
              <w:rPr>
                <w:rStyle w:val="Style6"/>
                <w:rFonts w:cs="Arial"/>
              </w:rPr>
            </w:pPr>
            <w:r w:rsidRPr="00D81D48">
              <w:rPr>
                <w:rStyle w:val="Style6"/>
              </w:rPr>
              <w:t xml:space="preserve">                 </w:t>
            </w:r>
            <w:r w:rsidRPr="00D81D48">
              <w:rPr>
                <w:b/>
              </w:rPr>
              <w:t>Veuillez choisir une réponse</w:t>
            </w:r>
            <w:r w:rsidR="00AF7CBB" w:rsidRPr="00D81D48">
              <w:rPr>
                <w:b/>
              </w:rPr>
              <w:t> </w:t>
            </w:r>
            <w:r w:rsidRPr="00D81D48">
              <w:rPr>
                <w:b/>
              </w:rPr>
              <w:t xml:space="preserve">:      </w:t>
            </w:r>
            <w:sdt>
              <w:sdtPr>
                <w:rPr>
                  <w:bCs/>
                  <w:szCs w:val="24"/>
                </w:rPr>
                <w:id w:val="970710721"/>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355028"/>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88863885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2A5EC3EF" w14:textId="77777777" w:rsidR="00171F42" w:rsidRPr="00D81D48" w:rsidRDefault="00171F42" w:rsidP="00171F42">
            <w:pPr>
              <w:tabs>
                <w:tab w:val="left" w:pos="9404"/>
              </w:tabs>
              <w:spacing w:before="120"/>
              <w:rPr>
                <w:bCs/>
                <w:szCs w:val="24"/>
              </w:rPr>
            </w:pPr>
          </w:p>
        </w:tc>
      </w:tr>
      <w:tr w:rsidR="00171F42" w:rsidRPr="00D81D48" w:rsidDel="00FA06A4" w14:paraId="58C337A5" w14:textId="77777777" w:rsidTr="00D07E40">
        <w:trPr>
          <w:trHeight w:val="391"/>
        </w:trPr>
        <w:tc>
          <w:tcPr>
            <w:tcW w:w="3986" w:type="dxa"/>
            <w:tcBorders>
              <w:bottom w:val="single" w:sz="4" w:space="0" w:color="000000"/>
              <w:right w:val="nil"/>
            </w:tcBorders>
            <w:shd w:val="clear" w:color="auto" w:fill="EAF1DD" w:themeFill="accent3" w:themeFillTint="33"/>
            <w:tcMar>
              <w:top w:w="57" w:type="dxa"/>
              <w:bottom w:w="57" w:type="dxa"/>
            </w:tcMar>
            <w:vAlign w:val="center"/>
          </w:tcPr>
          <w:p w14:paraId="6CA1E619" w14:textId="77777777" w:rsidR="00171F42" w:rsidRPr="00D81D48" w:rsidDel="00FA06A4" w:rsidRDefault="00171F42" w:rsidP="00171F42">
            <w:pPr>
              <w:tabs>
                <w:tab w:val="left" w:pos="1053"/>
              </w:tabs>
              <w:spacing w:after="0"/>
              <w:rPr>
                <w:rFonts w:cs="Calibri"/>
                <w:b/>
              </w:rPr>
            </w:pPr>
            <w:bookmarkStart w:id="24" w:name="_Hlk156555703"/>
            <w:r w:rsidRPr="00D81D48">
              <w:rPr>
                <w:b/>
              </w:rPr>
              <w:t>A-520</w:t>
            </w:r>
            <w:r w:rsidRPr="00D81D48">
              <w:rPr>
                <w:b/>
              </w:rPr>
              <w:tab/>
              <w:t>Description</w:t>
            </w:r>
          </w:p>
        </w:tc>
        <w:tc>
          <w:tcPr>
            <w:tcW w:w="6677" w:type="dxa"/>
            <w:tcBorders>
              <w:left w:val="nil"/>
              <w:bottom w:val="single" w:sz="4" w:space="0" w:color="000000"/>
            </w:tcBorders>
            <w:shd w:val="clear" w:color="auto" w:fill="EAF1DD" w:themeFill="accent3" w:themeFillTint="33"/>
            <w:vAlign w:val="center"/>
          </w:tcPr>
          <w:p w14:paraId="1A054F63" w14:textId="77777777" w:rsidR="00171F42" w:rsidRPr="00D81D48" w:rsidDel="00FA06A4" w:rsidRDefault="00171F42" w:rsidP="00171F42">
            <w:pPr>
              <w:spacing w:after="0"/>
              <w:rPr>
                <w:b/>
              </w:rPr>
            </w:pPr>
          </w:p>
        </w:tc>
      </w:tr>
      <w:bookmarkEnd w:id="24"/>
      <w:tr w:rsidR="00171F42" w:rsidRPr="00D81D48" w14:paraId="16E2AC6F" w14:textId="77777777" w:rsidTr="004D5E87">
        <w:trPr>
          <w:trHeight w:val="660"/>
        </w:trPr>
        <w:tc>
          <w:tcPr>
            <w:tcW w:w="10663" w:type="dxa"/>
            <w:gridSpan w:val="2"/>
            <w:tcBorders>
              <w:top w:val="single" w:sz="4" w:space="0" w:color="000000"/>
              <w:bottom w:val="single" w:sz="4" w:space="0" w:color="000000"/>
            </w:tcBorders>
            <w:shd w:val="clear" w:color="auto" w:fill="FFFFFF"/>
            <w:tcMar>
              <w:top w:w="57" w:type="dxa"/>
              <w:bottom w:w="57" w:type="dxa"/>
            </w:tcMar>
          </w:tcPr>
          <w:p w14:paraId="543A9500" w14:textId="77777777" w:rsidR="00171F42" w:rsidRPr="00D81D48" w:rsidRDefault="00171F42" w:rsidP="00171F42">
            <w:pPr>
              <w:spacing w:after="0"/>
              <w:rPr>
                <w:rFonts w:cs="Calibri"/>
                <w:b/>
                <w:iCs/>
              </w:rPr>
            </w:pPr>
            <w:r w:rsidRPr="00D81D48">
              <w:t>Veuillez décrire les contributions de la proposition à l’adaptation et à la résilience du Canada, en vous référant aux renseignements fournis ci-dessus. (300 mots maximum)</w:t>
            </w:r>
          </w:p>
          <w:p w14:paraId="6672F598" w14:textId="68FF1E7B" w:rsidR="00171F42" w:rsidRPr="00D81D48" w:rsidRDefault="004E760D" w:rsidP="004E760D">
            <w:pPr>
              <w:rPr>
                <w:color w:val="1F497D"/>
                <w:szCs w:val="20"/>
              </w:rPr>
            </w:pPr>
            <w:r w:rsidRPr="00D81D48">
              <w:rPr>
                <w:color w:val="1F497D"/>
                <w:szCs w:val="20"/>
              </w:rPr>
              <w:t>&gt;</w:t>
            </w:r>
          </w:p>
          <w:p w14:paraId="6F2FC698" w14:textId="77777777" w:rsidR="00171F42" w:rsidRPr="00D81D48" w:rsidRDefault="00171F42" w:rsidP="00171F42">
            <w:pPr>
              <w:spacing w:after="0"/>
              <w:rPr>
                <w:iCs/>
              </w:rPr>
            </w:pPr>
          </w:p>
        </w:tc>
      </w:tr>
    </w:tbl>
    <w:p w14:paraId="6CB5814E" w14:textId="56E17807" w:rsidR="00BD605A" w:rsidRPr="00D81D48" w:rsidRDefault="00BD605A" w:rsidP="00D056EB">
      <w:pPr>
        <w:pStyle w:val="Heading1"/>
        <w:rPr>
          <w:rFonts w:asciiTheme="minorHAnsi" w:hAnsiTheme="minorHAnsi" w:cstheme="minorHAnsi"/>
          <w:iCs/>
          <w:color w:val="auto"/>
        </w:rPr>
      </w:pPr>
      <w:r w:rsidRPr="00D81D48">
        <w:rPr>
          <w:rFonts w:asciiTheme="minorHAnsi" w:hAnsiTheme="minorHAnsi" w:cstheme="minorHAnsi"/>
          <w:color w:val="auto"/>
        </w:rPr>
        <w:t>Section A-600 – Considérations transversales</w:t>
      </w:r>
      <w:r w:rsidRPr="00D81D48">
        <w:rPr>
          <w:rFonts w:asciiTheme="minorHAnsi" w:hAnsiTheme="minorHAnsi" w:cstheme="minorHAnsi"/>
          <w:iCs/>
          <w:color w:val="auto"/>
        </w:rPr>
        <w:br/>
      </w:r>
      <w:r w:rsidRPr="00D81D48">
        <w:rPr>
          <w:rFonts w:asciiTheme="minorHAnsi" w:hAnsiTheme="minorHAnsi" w:cstheme="minorHAnsi"/>
          <w:i/>
          <w:iCs/>
          <w:color w:val="auto"/>
          <w:sz w:val="22"/>
          <w:szCs w:val="22"/>
        </w:rPr>
        <w:t>Veuillez remplir cette section si vous avez répondu « Oui » à au moins l’une des questions d’examen préliminaire concernant l’analyse environnementale stratégique (EP-1 à EP-5).</w:t>
      </w:r>
      <w:r w:rsidRPr="00D81D48">
        <w:rPr>
          <w:rFonts w:asciiTheme="minorHAnsi" w:hAnsiTheme="minorHAnsi" w:cstheme="minorHAnsi"/>
          <w:color w:val="auto"/>
          <w:sz w:val="22"/>
          <w:szCs w:val="22"/>
        </w:rPr>
        <w:t xml:space="preserve"> </w:t>
      </w:r>
    </w:p>
    <w:tbl>
      <w:tblPr>
        <w:tblW w:w="10663"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3"/>
      </w:tblGrid>
      <w:tr w:rsidR="00531E28" w:rsidRPr="00D81D48" w14:paraId="60DBF844" w14:textId="77777777" w:rsidTr="00BD605A">
        <w:trPr>
          <w:trHeight w:val="507"/>
        </w:trPr>
        <w:tc>
          <w:tcPr>
            <w:tcW w:w="10663" w:type="dxa"/>
            <w:tcBorders>
              <w:top w:val="single" w:sz="4" w:space="0" w:color="000000"/>
              <w:left w:val="single" w:sz="4" w:space="0" w:color="auto"/>
              <w:bottom w:val="single" w:sz="4" w:space="0" w:color="000000"/>
              <w:right w:val="single" w:sz="4" w:space="0" w:color="auto"/>
            </w:tcBorders>
            <w:shd w:val="clear" w:color="auto" w:fill="D6E3BC" w:themeFill="accent3" w:themeFillTint="66"/>
            <w:tcMar>
              <w:top w:w="57" w:type="dxa"/>
              <w:bottom w:w="57" w:type="dxa"/>
            </w:tcMar>
          </w:tcPr>
          <w:p w14:paraId="745AF7A9" w14:textId="5D56B34E" w:rsidR="00531E28" w:rsidRPr="00D81D48" w:rsidRDefault="00531E28" w:rsidP="00BD605A">
            <w:pPr>
              <w:spacing w:after="0"/>
              <w:rPr>
                <w:b/>
                <w:bCs/>
                <w:iCs/>
                <w:sz w:val="28"/>
                <w:szCs w:val="28"/>
              </w:rPr>
            </w:pPr>
            <w:r w:rsidRPr="00D81D48">
              <w:rPr>
                <w:b/>
                <w:sz w:val="28"/>
              </w:rPr>
              <w:t>Section A-600 – Considérations transversales</w:t>
            </w:r>
          </w:p>
        </w:tc>
      </w:tr>
      <w:tr w:rsidR="007D212D" w:rsidRPr="00D81D48" w:rsidDel="00FA06A4" w14:paraId="7529CEE0"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tcPr>
          <w:p w14:paraId="4D8EAA58" w14:textId="495C6C4E" w:rsidR="007D212D" w:rsidRPr="00D81D48" w:rsidDel="00FA06A4" w:rsidRDefault="007D212D" w:rsidP="007D212D">
            <w:pPr>
              <w:spacing w:after="0"/>
              <w:rPr>
                <w:b/>
              </w:rPr>
            </w:pPr>
            <w:bookmarkStart w:id="25" w:name="_Hlk193809568"/>
            <w:r w:rsidRPr="00D81D48">
              <w:rPr>
                <w:b/>
                <w:color w:val="000000"/>
              </w:rPr>
              <w:t>A-6</w:t>
            </w:r>
            <w:r w:rsidR="00074CE2">
              <w:rPr>
                <w:b/>
                <w:color w:val="000000"/>
              </w:rPr>
              <w:t>1</w:t>
            </w:r>
            <w:r w:rsidRPr="00D81D48">
              <w:rPr>
                <w:b/>
                <w:color w:val="000000"/>
              </w:rPr>
              <w:t>0 Leadership autochtone en matière de climat</w:t>
            </w:r>
          </w:p>
        </w:tc>
      </w:tr>
      <w:tr w:rsidR="007D212D" w:rsidRPr="00D81D48" w14:paraId="6B9D5ED0"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369D9D79" w14:textId="01A993CF" w:rsidR="00486973" w:rsidRPr="00D81D48" w:rsidRDefault="007D212D" w:rsidP="00486973">
            <w:pPr>
              <w:ind w:left="634" w:hanging="634"/>
              <w:rPr>
                <w:color w:val="000000"/>
                <w:u w:val="single"/>
              </w:rPr>
            </w:pPr>
            <w:r w:rsidRPr="00D81D48">
              <w:rPr>
                <w:b/>
                <w:bCs/>
                <w:color w:val="000000"/>
              </w:rPr>
              <w:t>A-6</w:t>
            </w:r>
            <w:r w:rsidR="00074CE2">
              <w:rPr>
                <w:b/>
                <w:bCs/>
                <w:color w:val="000000"/>
              </w:rPr>
              <w:t>1</w:t>
            </w:r>
            <w:r w:rsidR="0079703E" w:rsidRPr="00D81D48">
              <w:rPr>
                <w:b/>
                <w:bCs/>
                <w:color w:val="000000"/>
              </w:rPr>
              <w:t>1</w:t>
            </w:r>
            <w:r w:rsidRPr="00D81D48">
              <w:rPr>
                <w:b/>
                <w:color w:val="000000"/>
              </w:rPr>
              <w:t xml:space="preserve"> </w:t>
            </w:r>
            <w:r w:rsidRPr="00D81D48">
              <w:rPr>
                <w:b/>
                <w:color w:val="000000"/>
              </w:rPr>
              <w:tab/>
            </w:r>
            <w:r w:rsidR="00486973" w:rsidRPr="00D81D48">
              <w:rPr>
                <w:color w:val="000000"/>
                <w:u w:val="single"/>
              </w:rPr>
              <w:t>Cette proposition implique-t-elle la politique climatique ou des paiements de transfert à l’appui de mesures, de cibles ou d’objectifs fédéraux en matière de climat, y compris l’adaptation et la réduction des émissions ?</w:t>
            </w:r>
          </w:p>
          <w:p w14:paraId="4D42A9F0" w14:textId="5CAAF131" w:rsidR="00B11B59" w:rsidRPr="00D81D48" w:rsidRDefault="007D212D" w:rsidP="007D212D">
            <w:pPr>
              <w:rPr>
                <w:sz w:val="16"/>
              </w:rPr>
            </w:pPr>
            <w:r w:rsidRPr="00D81D48">
              <w:rPr>
                <w:color w:val="000000"/>
              </w:rPr>
              <w:tab/>
            </w:r>
            <w:r w:rsidRPr="00D81D48">
              <w:rPr>
                <w:b/>
              </w:rPr>
              <w:t>Veuillez choisir une réponse</w:t>
            </w:r>
            <w:r w:rsidR="00024351" w:rsidRPr="00D81D48">
              <w:rPr>
                <w:b/>
              </w:rPr>
              <w:t> :</w:t>
            </w:r>
            <w:r w:rsidRPr="00D81D48">
              <w:rPr>
                <w:b/>
              </w:rPr>
              <w:t xml:space="preserve"> </w:t>
            </w:r>
            <w:sdt>
              <w:sdtPr>
                <w:rPr>
                  <w:bCs/>
                  <w:szCs w:val="24"/>
                </w:rPr>
                <w:id w:val="-154413056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veuillez répondre aux questions A-6</w:t>
            </w:r>
            <w:r w:rsidR="00074CE2">
              <w:t>1</w:t>
            </w:r>
            <w:r w:rsidR="0079703E" w:rsidRPr="00D81D48">
              <w:t>2</w:t>
            </w:r>
            <w:r w:rsidRPr="00D81D48">
              <w:t>)</w:t>
            </w:r>
            <w:r w:rsidRPr="00D81D48">
              <w:rPr>
                <w:sz w:val="16"/>
              </w:rPr>
              <w:t xml:space="preserve"> </w:t>
            </w:r>
          </w:p>
          <w:p w14:paraId="34BDC24D" w14:textId="3A40B912" w:rsidR="007D212D" w:rsidRPr="00D81D48" w:rsidRDefault="00000000" w:rsidP="00B11B59">
            <w:pPr>
              <w:ind w:left="3450"/>
              <w:rPr>
                <w:rFonts w:cs="Calibri"/>
                <w:color w:val="000000"/>
                <w:szCs w:val="20"/>
              </w:rPr>
            </w:pPr>
            <w:sdt>
              <w:sdtPr>
                <w:rPr>
                  <w:rFonts w:cs="Calibri"/>
                  <w:bCs/>
                </w:rPr>
                <w:id w:val="319852704"/>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r w:rsidR="007D212D" w:rsidRPr="00D81D48">
              <w:t xml:space="preserve"> Non (veuillez passer à la</w:t>
            </w:r>
            <w:r w:rsidR="00F26B51" w:rsidRPr="00D81D48">
              <w:t xml:space="preserve"> section</w:t>
            </w:r>
            <w:r w:rsidR="007D212D" w:rsidRPr="00D81D48">
              <w:t> A-6</w:t>
            </w:r>
            <w:r w:rsidR="00074CE2">
              <w:t>2</w:t>
            </w:r>
            <w:r w:rsidR="007D212D" w:rsidRPr="00D81D48">
              <w:t xml:space="preserve">0)    </w:t>
            </w:r>
          </w:p>
          <w:p w14:paraId="6ED3DE2F" w14:textId="77777777" w:rsidR="007D212D" w:rsidRPr="00D81D48" w:rsidRDefault="007D212D" w:rsidP="007D212D">
            <w:pPr>
              <w:rPr>
                <w:rFonts w:cs="Calibri"/>
                <w:color w:val="000000"/>
                <w:szCs w:val="20"/>
              </w:rPr>
            </w:pPr>
          </w:p>
          <w:p w14:paraId="50FFA596" w14:textId="4CB5A37A" w:rsidR="007D212D" w:rsidRPr="00D81D48" w:rsidRDefault="007D212D" w:rsidP="007D212D">
            <w:pPr>
              <w:ind w:left="634" w:hanging="634"/>
              <w:rPr>
                <w:rFonts w:cs="Calibri"/>
                <w:color w:val="000000"/>
                <w:szCs w:val="20"/>
              </w:rPr>
            </w:pPr>
            <w:r w:rsidRPr="00D81D48">
              <w:rPr>
                <w:b/>
                <w:bCs/>
              </w:rPr>
              <w:lastRenderedPageBreak/>
              <w:t>A-6</w:t>
            </w:r>
            <w:r w:rsidR="00074CE2">
              <w:rPr>
                <w:b/>
                <w:bCs/>
              </w:rPr>
              <w:t>1</w:t>
            </w:r>
            <w:r w:rsidR="0079703E" w:rsidRPr="00D81D48">
              <w:rPr>
                <w:b/>
                <w:bCs/>
              </w:rPr>
              <w:t>2</w:t>
            </w:r>
            <w:r w:rsidRPr="00D81D48">
              <w:rPr>
                <w:b/>
                <w:bCs/>
              </w:rPr>
              <w:t xml:space="preserve">  </w:t>
            </w:r>
            <w:r w:rsidRPr="00D81D48">
              <w:rPr>
                <w:u w:val="single"/>
              </w:rPr>
              <w:t xml:space="preserve">Veuillez </w:t>
            </w:r>
            <w:r w:rsidR="00A73208" w:rsidRPr="00D81D48">
              <w:rPr>
                <w:u w:val="single"/>
              </w:rPr>
              <w:t>indiquer</w:t>
            </w:r>
            <w:r w:rsidRPr="00D81D48">
              <w:rPr>
                <w:u w:val="single"/>
              </w:rPr>
              <w:t xml:space="preserve"> les principes de conception généraux et les pratiques exemplaires concernant les programmes, tels que décrits dans le </w:t>
            </w:r>
            <w:hyperlink r:id="rId21" w:history="1">
              <w:r w:rsidRPr="00D81D48">
                <w:rPr>
                  <w:rStyle w:val="Hyperlink"/>
                </w:rPr>
                <w:t>Guide de prise de décisions à l’appui du leadership autochtone en matière de climat</w:t>
              </w:r>
            </w:hyperlink>
            <w:r w:rsidRPr="00D81D48">
              <w:rPr>
                <w:u w:val="single"/>
              </w:rPr>
              <w:t>, qui ont été intégrés à cette proposition</w:t>
            </w:r>
            <w:r w:rsidR="004A6C89" w:rsidRPr="00D81D48">
              <w:rPr>
                <w:u w:val="single"/>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7D212D" w:rsidRPr="00D81D48" w14:paraId="288B818D"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7A8056B6" w14:textId="77777777" w:rsidR="007D212D" w:rsidRPr="00D81D48" w:rsidRDefault="007D212D" w:rsidP="007D212D">
                  <w:pPr>
                    <w:rPr>
                      <w:rFonts w:cs="Calibri"/>
                      <w:b/>
                      <w:bCs/>
                      <w:color w:val="000000"/>
                      <w:sz w:val="20"/>
                      <w:szCs w:val="20"/>
                    </w:rPr>
                  </w:pPr>
                  <w:r w:rsidRPr="00D81D48">
                    <w:rPr>
                      <w:b/>
                      <w:color w:val="000000"/>
                      <w:sz w:val="20"/>
                    </w:rPr>
                    <w:t>Principes de conception généraux</w:t>
                  </w:r>
                </w:p>
              </w:tc>
            </w:tr>
            <w:tr w:rsidR="007D212D" w:rsidRPr="00D81D48" w14:paraId="6A621D7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F5B466" w14:textId="77777777" w:rsidR="007D212D" w:rsidRPr="00D81D48" w:rsidRDefault="00000000" w:rsidP="007D212D">
                  <w:pPr>
                    <w:jc w:val="center"/>
                    <w:rPr>
                      <w:rFonts w:cs="Calibri"/>
                      <w:color w:val="000000"/>
                      <w:sz w:val="20"/>
                      <w:szCs w:val="20"/>
                    </w:rPr>
                  </w:pPr>
                  <w:sdt>
                    <w:sdtPr>
                      <w:rPr>
                        <w:rFonts w:cs="Calibri"/>
                        <w:bCs/>
                      </w:rPr>
                      <w:id w:val="144241310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F166D0C" w14:textId="77777777" w:rsidR="007D212D" w:rsidRPr="00D81D48" w:rsidRDefault="007D212D" w:rsidP="007D212D">
                  <w:pPr>
                    <w:rPr>
                      <w:rFonts w:cs="Calibri"/>
                      <w:color w:val="000000"/>
                      <w:sz w:val="20"/>
                      <w:szCs w:val="20"/>
                    </w:rPr>
                  </w:pPr>
                  <w:r w:rsidRPr="00D81D48">
                    <w:rPr>
                      <w:color w:val="000000"/>
                      <w:sz w:val="20"/>
                    </w:rPr>
                    <w:t>Autodétermination</w:t>
                  </w:r>
                </w:p>
              </w:tc>
            </w:tr>
            <w:tr w:rsidR="007D212D" w:rsidRPr="00D81D48" w14:paraId="5A5C545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111D365" w14:textId="77777777" w:rsidR="007D212D" w:rsidRPr="00D81D48" w:rsidRDefault="00000000" w:rsidP="007D212D">
                  <w:pPr>
                    <w:jc w:val="center"/>
                    <w:rPr>
                      <w:rFonts w:cs="Calibri"/>
                      <w:color w:val="000000"/>
                      <w:sz w:val="20"/>
                      <w:szCs w:val="20"/>
                    </w:rPr>
                  </w:pPr>
                  <w:sdt>
                    <w:sdtPr>
                      <w:rPr>
                        <w:rFonts w:cs="Calibri"/>
                        <w:bCs/>
                      </w:rPr>
                      <w:id w:val="-51530102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3E7B01F" w14:textId="77777777" w:rsidR="007D212D" w:rsidRPr="00D81D48" w:rsidRDefault="007D212D" w:rsidP="007D212D">
                  <w:pPr>
                    <w:rPr>
                      <w:rFonts w:cs="Calibri"/>
                      <w:color w:val="000000"/>
                      <w:sz w:val="20"/>
                      <w:szCs w:val="20"/>
                    </w:rPr>
                  </w:pPr>
                  <w:r w:rsidRPr="00D81D48">
                    <w:rPr>
                      <w:color w:val="000000"/>
                      <w:sz w:val="20"/>
                    </w:rPr>
                    <w:t>Approche fondée sur les distinctions</w:t>
                  </w:r>
                </w:p>
              </w:tc>
            </w:tr>
            <w:tr w:rsidR="007D212D" w:rsidRPr="00D81D48" w14:paraId="01C9DEB9"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31CD84A" w14:textId="77777777" w:rsidR="007D212D" w:rsidRPr="00D81D48" w:rsidRDefault="00000000" w:rsidP="007D212D">
                  <w:pPr>
                    <w:jc w:val="center"/>
                    <w:rPr>
                      <w:rFonts w:cs="Calibri"/>
                      <w:color w:val="000000"/>
                      <w:sz w:val="20"/>
                      <w:szCs w:val="20"/>
                    </w:rPr>
                  </w:pPr>
                  <w:sdt>
                    <w:sdtPr>
                      <w:rPr>
                        <w:rFonts w:cs="Calibri"/>
                        <w:bCs/>
                      </w:rPr>
                      <w:id w:val="-82797843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4A24F53" w14:textId="77777777" w:rsidR="007D212D" w:rsidRPr="00D81D48" w:rsidRDefault="007D212D" w:rsidP="007D212D">
                  <w:pPr>
                    <w:rPr>
                      <w:rFonts w:cs="Calibri"/>
                      <w:color w:val="000000"/>
                      <w:sz w:val="20"/>
                      <w:szCs w:val="20"/>
                    </w:rPr>
                  </w:pPr>
                  <w:r w:rsidRPr="00D81D48">
                    <w:rPr>
                      <w:color w:val="000000"/>
                      <w:sz w:val="20"/>
                    </w:rPr>
                    <w:t>Élaboration conjointe, mobilisation et échange d’information</w:t>
                  </w:r>
                </w:p>
              </w:tc>
            </w:tr>
            <w:tr w:rsidR="007D212D" w:rsidRPr="00D81D48" w14:paraId="65B121A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8722232" w14:textId="77777777" w:rsidR="007D212D" w:rsidRPr="00D81D48" w:rsidRDefault="00000000" w:rsidP="007D212D">
                  <w:pPr>
                    <w:jc w:val="center"/>
                    <w:rPr>
                      <w:rFonts w:cs="Calibri"/>
                      <w:color w:val="000000"/>
                      <w:sz w:val="20"/>
                      <w:szCs w:val="20"/>
                    </w:rPr>
                  </w:pPr>
                  <w:sdt>
                    <w:sdtPr>
                      <w:rPr>
                        <w:rFonts w:cs="Calibri"/>
                        <w:bCs/>
                      </w:rPr>
                      <w:id w:val="1377886089"/>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969A7B" w14:textId="77777777" w:rsidR="007D212D" w:rsidRPr="00D81D48" w:rsidRDefault="007D212D" w:rsidP="007D212D">
                  <w:pPr>
                    <w:rPr>
                      <w:rFonts w:cs="Calibri"/>
                      <w:color w:val="000000"/>
                      <w:sz w:val="20"/>
                      <w:szCs w:val="20"/>
                    </w:rPr>
                  </w:pPr>
                  <w:r w:rsidRPr="00D81D48">
                    <w:rPr>
                      <w:color w:val="000000"/>
                      <w:sz w:val="20"/>
                    </w:rPr>
                    <w:t>Systèmes de savoir autochtone</w:t>
                  </w:r>
                </w:p>
              </w:tc>
            </w:tr>
            <w:tr w:rsidR="007D212D" w:rsidRPr="00D81D48" w14:paraId="4AD91A62"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4A349" w14:textId="77777777" w:rsidR="007D212D" w:rsidRPr="00D81D48" w:rsidRDefault="007D212D" w:rsidP="007D212D">
                  <w:pPr>
                    <w:rPr>
                      <w:rFonts w:cs="Calibri"/>
                      <w:color w:val="000000"/>
                      <w:sz w:val="20"/>
                      <w:szCs w:val="20"/>
                    </w:rPr>
                  </w:pPr>
                  <w:r w:rsidRPr="00D81D48">
                    <w:rPr>
                      <w:b/>
                      <w:color w:val="000000"/>
                      <w:sz w:val="20"/>
                    </w:rPr>
                    <w:t>Pratiques exemplaires concernant les programmes (</w:t>
                  </w:r>
                  <w:r w:rsidRPr="00D81D48">
                    <w:rPr>
                      <w:b/>
                      <w:color w:val="000000"/>
                      <w:sz w:val="20"/>
                      <w:u w:val="single"/>
                    </w:rPr>
                    <w:t>pour les programmes de financement seulement</w:t>
                  </w:r>
                  <w:r w:rsidRPr="00D81D48">
                    <w:rPr>
                      <w:b/>
                      <w:color w:val="000000"/>
                      <w:sz w:val="20"/>
                    </w:rPr>
                    <w:t>)</w:t>
                  </w:r>
                </w:p>
              </w:tc>
            </w:tr>
            <w:tr w:rsidR="007D212D" w:rsidRPr="00D81D48" w14:paraId="11DEC620"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5D60CE7" w14:textId="77777777" w:rsidR="007D212D" w:rsidRPr="00D81D48" w:rsidRDefault="00000000" w:rsidP="007D212D">
                  <w:pPr>
                    <w:jc w:val="center"/>
                    <w:rPr>
                      <w:rFonts w:cs="Calibri"/>
                      <w:bCs/>
                    </w:rPr>
                  </w:pPr>
                  <w:sdt>
                    <w:sdtPr>
                      <w:rPr>
                        <w:rFonts w:cs="Calibri"/>
                        <w:bCs/>
                      </w:rPr>
                      <w:id w:val="-116940394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7FB9B196" w14:textId="77777777" w:rsidR="007D212D" w:rsidRPr="00D81D48" w:rsidRDefault="007D212D" w:rsidP="007D212D">
                  <w:pPr>
                    <w:rPr>
                      <w:rFonts w:cs="Calibri"/>
                      <w:color w:val="000000"/>
                      <w:sz w:val="20"/>
                      <w:szCs w:val="20"/>
                    </w:rPr>
                  </w:pPr>
                  <w:r w:rsidRPr="00D81D48">
                    <w:rPr>
                      <w:color w:val="000000"/>
                      <w:sz w:val="20"/>
                    </w:rPr>
                    <w:t xml:space="preserve">Gouvernance inclusive </w:t>
                  </w:r>
                </w:p>
              </w:tc>
            </w:tr>
            <w:tr w:rsidR="007D212D" w:rsidRPr="00D81D48" w14:paraId="428A719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2A636C34" w14:textId="77777777" w:rsidR="007D212D" w:rsidRPr="00D81D48" w:rsidRDefault="00000000" w:rsidP="007D212D">
                  <w:pPr>
                    <w:jc w:val="center"/>
                    <w:rPr>
                      <w:rFonts w:cs="Calibri"/>
                      <w:bCs/>
                    </w:rPr>
                  </w:pPr>
                  <w:sdt>
                    <w:sdtPr>
                      <w:rPr>
                        <w:rFonts w:cs="Calibri"/>
                        <w:bCs/>
                      </w:rPr>
                      <w:id w:val="-1551377115"/>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433AD1AB" w14:textId="77777777" w:rsidR="007D212D" w:rsidRPr="00D81D48" w:rsidRDefault="007D212D" w:rsidP="007D212D">
                  <w:pPr>
                    <w:rPr>
                      <w:rFonts w:cs="Calibri"/>
                      <w:color w:val="000000"/>
                      <w:sz w:val="20"/>
                      <w:szCs w:val="20"/>
                    </w:rPr>
                  </w:pPr>
                  <w:r w:rsidRPr="00D81D48">
                    <w:rPr>
                      <w:color w:val="000000"/>
                      <w:sz w:val="20"/>
                    </w:rPr>
                    <w:t>Évaluations et vérifications inclusives</w:t>
                  </w:r>
                </w:p>
              </w:tc>
            </w:tr>
            <w:tr w:rsidR="007D212D" w:rsidRPr="00D81D48" w14:paraId="7C67EB3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5434EAAD" w14:textId="77777777" w:rsidR="007D212D" w:rsidRPr="00D81D48" w:rsidRDefault="00000000" w:rsidP="007D212D">
                  <w:pPr>
                    <w:jc w:val="center"/>
                    <w:rPr>
                      <w:rFonts w:cs="Calibri"/>
                      <w:bCs/>
                    </w:rPr>
                  </w:pPr>
                  <w:sdt>
                    <w:sdtPr>
                      <w:rPr>
                        <w:rFonts w:cs="Calibri"/>
                        <w:bCs/>
                      </w:rPr>
                      <w:id w:val="93973206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0D1BBE80" w14:textId="77777777" w:rsidR="007D212D" w:rsidRPr="00D81D48" w:rsidRDefault="007D212D" w:rsidP="007D212D">
                  <w:pPr>
                    <w:rPr>
                      <w:rFonts w:cs="Calibri"/>
                      <w:color w:val="000000"/>
                      <w:sz w:val="20"/>
                      <w:szCs w:val="20"/>
                    </w:rPr>
                  </w:pPr>
                  <w:r w:rsidRPr="00D81D48">
                    <w:rPr>
                      <w:color w:val="000000"/>
                      <w:sz w:val="20"/>
                    </w:rPr>
                    <w:t>Flexibilité des délais et des processus de demande de subvention</w:t>
                  </w:r>
                </w:p>
              </w:tc>
            </w:tr>
            <w:tr w:rsidR="007D212D" w:rsidRPr="00D81D48" w14:paraId="6A526C1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9B6CDEF" w14:textId="77777777" w:rsidR="007D212D" w:rsidRPr="00D81D48" w:rsidRDefault="00000000" w:rsidP="007D212D">
                  <w:pPr>
                    <w:jc w:val="center"/>
                    <w:rPr>
                      <w:rFonts w:cs="Calibri"/>
                      <w:bCs/>
                    </w:rPr>
                  </w:pPr>
                  <w:sdt>
                    <w:sdtPr>
                      <w:rPr>
                        <w:rFonts w:cs="Calibri"/>
                        <w:bCs/>
                      </w:rPr>
                      <w:id w:val="1339809632"/>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5070B8A" w14:textId="77777777" w:rsidR="007D212D" w:rsidRPr="00D81D48" w:rsidRDefault="007D212D" w:rsidP="007D212D">
                  <w:pPr>
                    <w:rPr>
                      <w:rFonts w:cs="Calibri"/>
                      <w:color w:val="000000"/>
                      <w:sz w:val="20"/>
                      <w:szCs w:val="20"/>
                    </w:rPr>
                  </w:pPr>
                  <w:r w:rsidRPr="00D81D48">
                    <w:rPr>
                      <w:color w:val="000000"/>
                      <w:sz w:val="20"/>
                    </w:rPr>
                    <w:t>Modalités de financement qui reconnaissent et respectent les réalités autochtones</w:t>
                  </w:r>
                </w:p>
              </w:tc>
            </w:tr>
            <w:tr w:rsidR="007D212D" w:rsidRPr="00D81D48" w14:paraId="2E72EDD2"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7708DE8E" w14:textId="77777777" w:rsidR="007D212D" w:rsidRPr="00D81D48" w:rsidRDefault="00000000" w:rsidP="007D212D">
                  <w:pPr>
                    <w:jc w:val="center"/>
                    <w:rPr>
                      <w:rFonts w:cs="Calibri"/>
                      <w:bCs/>
                    </w:rPr>
                  </w:pPr>
                  <w:sdt>
                    <w:sdtPr>
                      <w:rPr>
                        <w:rFonts w:cs="Calibri"/>
                        <w:bCs/>
                      </w:rPr>
                      <w:id w:val="-51269115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2A4EDCA2" w14:textId="77777777" w:rsidR="007D212D" w:rsidRPr="00D81D48" w:rsidRDefault="007D212D" w:rsidP="007D212D">
                  <w:pPr>
                    <w:rPr>
                      <w:rFonts w:cs="Calibri"/>
                      <w:color w:val="000000"/>
                      <w:sz w:val="20"/>
                      <w:szCs w:val="20"/>
                    </w:rPr>
                  </w:pPr>
                  <w:r w:rsidRPr="00D81D48">
                    <w:rPr>
                      <w:color w:val="000000"/>
                      <w:sz w:val="20"/>
                    </w:rPr>
                    <w:t>Financement réservé aux Autochtones dans le cadre de programmes non ciblés et nationaux</w:t>
                  </w:r>
                </w:p>
              </w:tc>
            </w:tr>
            <w:tr w:rsidR="007D212D" w:rsidRPr="00D81D48" w14:paraId="1368AF8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0A1A6942" w14:textId="77777777" w:rsidR="007D212D" w:rsidRPr="00D81D48" w:rsidRDefault="00000000" w:rsidP="007D212D">
                  <w:pPr>
                    <w:jc w:val="center"/>
                    <w:rPr>
                      <w:rFonts w:cs="Calibri"/>
                      <w:bCs/>
                    </w:rPr>
                  </w:pPr>
                  <w:sdt>
                    <w:sdtPr>
                      <w:rPr>
                        <w:rFonts w:cs="Calibri"/>
                        <w:bCs/>
                      </w:rPr>
                      <w:id w:val="-198368973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3244C5E5" w14:textId="042BE98B" w:rsidR="007D212D" w:rsidRPr="00D81D48" w:rsidRDefault="007D212D" w:rsidP="007D212D">
                  <w:pPr>
                    <w:rPr>
                      <w:rFonts w:cs="Calibri"/>
                      <w:color w:val="000000"/>
                      <w:sz w:val="20"/>
                      <w:szCs w:val="20"/>
                    </w:rPr>
                  </w:pPr>
                  <w:r w:rsidRPr="00D81D48">
                    <w:rPr>
                      <w:color w:val="000000"/>
                      <w:sz w:val="20"/>
                    </w:rPr>
                    <w:t>Soutien des demandeurs/bénéficiaires tout au long des étapes de la demande et de l</w:t>
                  </w:r>
                  <w:r w:rsidR="00AF7CBB" w:rsidRPr="00D81D48">
                    <w:rPr>
                      <w:color w:val="000000"/>
                      <w:sz w:val="20"/>
                    </w:rPr>
                    <w:t>’</w:t>
                  </w:r>
                  <w:r w:rsidRPr="00D81D48">
                    <w:rPr>
                      <w:color w:val="000000"/>
                      <w:sz w:val="20"/>
                    </w:rPr>
                    <w:t>établissement des rapports</w:t>
                  </w:r>
                </w:p>
              </w:tc>
            </w:tr>
            <w:tr w:rsidR="007D212D" w:rsidRPr="00D81D48" w14:paraId="3DEED5E5"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3222462D" w14:textId="77777777" w:rsidR="007D212D" w:rsidRPr="00D81D48" w:rsidRDefault="00000000" w:rsidP="007D212D">
                  <w:pPr>
                    <w:jc w:val="center"/>
                    <w:rPr>
                      <w:rFonts w:cs="Calibri"/>
                      <w:bCs/>
                    </w:rPr>
                  </w:pPr>
                  <w:sdt>
                    <w:sdtPr>
                      <w:rPr>
                        <w:rFonts w:cs="Calibri"/>
                        <w:bCs/>
                      </w:rPr>
                      <w:id w:val="-1376764463"/>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67EB036A" w14:textId="77777777" w:rsidR="007D212D" w:rsidRPr="00D81D48" w:rsidRDefault="007D212D" w:rsidP="007D212D">
                  <w:pPr>
                    <w:rPr>
                      <w:rFonts w:cs="Calibri"/>
                      <w:color w:val="000000"/>
                      <w:sz w:val="20"/>
                      <w:szCs w:val="20"/>
                    </w:rPr>
                  </w:pPr>
                  <w:r w:rsidRPr="00D81D48">
                    <w:rPr>
                      <w:color w:val="000000"/>
                      <w:sz w:val="20"/>
                    </w:rPr>
                    <w:t>Coordination fédérale du financement des projets davantage axée sur les Autochtones et les communautés</w:t>
                  </w:r>
                </w:p>
              </w:tc>
            </w:tr>
            <w:tr w:rsidR="007D212D" w:rsidRPr="00D81D48" w14:paraId="5A224309" w14:textId="77777777" w:rsidTr="00DA5AEC">
              <w:tc>
                <w:tcPr>
                  <w:tcW w:w="73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908A9C" w14:textId="77777777" w:rsidR="007D212D" w:rsidRPr="00D81D48" w:rsidRDefault="007D212D" w:rsidP="007D212D">
                  <w:pPr>
                    <w:rPr>
                      <w:rFonts w:cs="Calibri"/>
                      <w:color w:val="000000"/>
                      <w:sz w:val="20"/>
                      <w:szCs w:val="20"/>
                    </w:rPr>
                  </w:pPr>
                </w:p>
              </w:tc>
            </w:tr>
            <w:tr w:rsidR="007D212D" w:rsidRPr="00D81D48" w14:paraId="73BDDD4A" w14:textId="77777777" w:rsidTr="00DA5AEC">
              <w:tc>
                <w:tcPr>
                  <w:tcW w:w="523" w:type="dxa"/>
                  <w:tcBorders>
                    <w:top w:val="single" w:sz="4" w:space="0" w:color="auto"/>
                    <w:left w:val="single" w:sz="4" w:space="0" w:color="auto"/>
                    <w:bottom w:val="single" w:sz="4" w:space="0" w:color="auto"/>
                    <w:right w:val="single" w:sz="4" w:space="0" w:color="auto"/>
                  </w:tcBorders>
                  <w:vAlign w:val="center"/>
                </w:tcPr>
                <w:p w14:paraId="6F728B3B" w14:textId="77777777" w:rsidR="007D212D" w:rsidRPr="00D81D48" w:rsidRDefault="00000000" w:rsidP="007D212D">
                  <w:pPr>
                    <w:jc w:val="center"/>
                    <w:rPr>
                      <w:rFonts w:cs="Calibri"/>
                      <w:bCs/>
                    </w:rPr>
                  </w:pPr>
                  <w:sdt>
                    <w:sdtPr>
                      <w:rPr>
                        <w:rFonts w:cs="Calibri"/>
                        <w:bCs/>
                      </w:rPr>
                      <w:id w:val="273673470"/>
                      <w14:checkbox>
                        <w14:checked w14:val="0"/>
                        <w14:checkedState w14:val="2612" w14:font="MS Gothic"/>
                        <w14:uncheckedState w14:val="2610" w14:font="MS Gothic"/>
                      </w14:checkbox>
                    </w:sdtPr>
                    <w:sdtContent>
                      <w:r w:rsidR="007D212D" w:rsidRPr="00D81D48">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tcPr>
                <w:p w14:paraId="185443E8" w14:textId="761D5E54" w:rsidR="007D212D" w:rsidRPr="00D81D48" w:rsidRDefault="007D212D" w:rsidP="007D212D">
                  <w:pPr>
                    <w:rPr>
                      <w:rFonts w:cs="Calibri"/>
                      <w:color w:val="000000"/>
                      <w:sz w:val="20"/>
                      <w:szCs w:val="20"/>
                    </w:rPr>
                  </w:pPr>
                  <w:r w:rsidRPr="00D81D48">
                    <w:rPr>
                      <w:color w:val="000000"/>
                      <w:sz w:val="20"/>
                    </w:rPr>
                    <w:t>Aucun principe de conception ni aucune pratique exemplaire n</w:t>
                  </w:r>
                  <w:r w:rsidR="00AF7CBB" w:rsidRPr="00D81D48">
                    <w:rPr>
                      <w:color w:val="000000"/>
                      <w:sz w:val="20"/>
                    </w:rPr>
                    <w:t>’</w:t>
                  </w:r>
                  <w:r w:rsidRPr="00D81D48">
                    <w:rPr>
                      <w:color w:val="000000"/>
                      <w:sz w:val="20"/>
                    </w:rPr>
                    <w:t>ont été intégrés.</w:t>
                  </w:r>
                </w:p>
              </w:tc>
            </w:tr>
          </w:tbl>
          <w:p w14:paraId="64249CB9" w14:textId="6F4D59C2" w:rsidR="007D212D" w:rsidRPr="00D81D48" w:rsidRDefault="007D212D" w:rsidP="007D212D">
            <w:pPr>
              <w:spacing w:after="0"/>
              <w:rPr>
                <w:iCs/>
              </w:rPr>
            </w:pPr>
            <w:r w:rsidRPr="00D81D48">
              <w:rPr>
                <w:color w:val="1F497D"/>
              </w:rPr>
              <w:t xml:space="preserve"> </w:t>
            </w:r>
          </w:p>
        </w:tc>
      </w:tr>
      <w:tr w:rsidR="00773F54" w:rsidRPr="00D81D48" w:rsidDel="00FA06A4" w14:paraId="18BCEC0B"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C118F8E" w14:textId="192D2258" w:rsidR="00773F54" w:rsidRPr="00D81D48" w:rsidRDefault="00773F54" w:rsidP="007D212D">
            <w:pPr>
              <w:spacing w:after="0"/>
              <w:rPr>
                <w:b/>
              </w:rPr>
            </w:pPr>
            <w:r w:rsidRPr="00D81D48">
              <w:rPr>
                <w:b/>
              </w:rPr>
              <w:lastRenderedPageBreak/>
              <w:t>A-6</w:t>
            </w:r>
            <w:r w:rsidR="00074CE2">
              <w:rPr>
                <w:b/>
              </w:rPr>
              <w:t>2</w:t>
            </w:r>
            <w:r w:rsidRPr="00D81D48">
              <w:rPr>
                <w:b/>
              </w:rPr>
              <w:t>0 – Atténuation / Bonification et suivi des effets environnementaux identifiés</w:t>
            </w:r>
          </w:p>
        </w:tc>
      </w:tr>
      <w:tr w:rsidR="00773F54" w:rsidRPr="00D81D48" w:rsidDel="00FA06A4" w14:paraId="53A67AE3" w14:textId="77777777" w:rsidTr="00773F54">
        <w:trPr>
          <w:trHeight w:val="391"/>
        </w:trPr>
        <w:tc>
          <w:tcPr>
            <w:tcW w:w="10663" w:type="dxa"/>
            <w:tcBorders>
              <w:bottom w:val="single" w:sz="4" w:space="0" w:color="000000"/>
            </w:tcBorders>
            <w:shd w:val="clear" w:color="auto" w:fill="FFFFFF" w:themeFill="background1"/>
            <w:tcMar>
              <w:top w:w="57" w:type="dxa"/>
              <w:bottom w:w="57" w:type="dxa"/>
            </w:tcMar>
            <w:vAlign w:val="center"/>
          </w:tcPr>
          <w:p w14:paraId="7E00534E" w14:textId="47099D18" w:rsidR="00773F54" w:rsidRPr="00D81D48" w:rsidRDefault="00773F54" w:rsidP="0047326F">
            <w:pPr>
              <w:spacing w:after="60"/>
              <w:ind w:left="653" w:hanging="653"/>
              <w:rPr>
                <w:b/>
                <w:bCs/>
                <w:i/>
              </w:rPr>
            </w:pPr>
            <w:r w:rsidRPr="00D81D48">
              <w:rPr>
                <w:b/>
                <w:bCs/>
              </w:rPr>
              <w:t>A-6</w:t>
            </w:r>
            <w:r w:rsidR="00074CE2">
              <w:rPr>
                <w:b/>
                <w:bCs/>
              </w:rPr>
              <w:t>2</w:t>
            </w:r>
            <w:r w:rsidRPr="00D81D48">
              <w:rPr>
                <w:b/>
                <w:bCs/>
              </w:rPr>
              <w:t>1</w:t>
            </w:r>
            <w:r w:rsidRPr="00D81D48">
              <w:t xml:space="preserve"> </w:t>
            </w:r>
            <w:r w:rsidR="0047326F" w:rsidRPr="00D81D48">
              <w:tab/>
            </w:r>
            <w:r w:rsidRPr="00D81D48">
              <w:rPr>
                <w:u w:val="single"/>
              </w:rPr>
              <w:t xml:space="preserve">Si des effets environnementaux ont été identifiés dans les sections A-100, A-200 et A-300, le cas échéant, décrivez les mesures prévues pour atténuer les effets négatifs et renforcer les effets positifs. </w:t>
            </w:r>
            <w:r w:rsidRPr="00D81D48">
              <w:rPr>
                <w:i/>
                <w:iCs/>
              </w:rPr>
              <w:t>Pensez également aux mesures supplémentaires qui pourraient être envisagées pour améliorer encore les effets positifs</w:t>
            </w:r>
            <w:r w:rsidRPr="00D81D48">
              <w:t xml:space="preserve">. </w:t>
            </w:r>
            <w:r w:rsidRPr="00D81D48">
              <w:rPr>
                <w:i/>
                <w:iCs/>
              </w:rPr>
              <w:t>(300 mots maximum)</w:t>
            </w:r>
            <w:r w:rsidRPr="00D81D48">
              <w:t xml:space="preserve">. </w:t>
            </w:r>
          </w:p>
          <w:p w14:paraId="5E26C222" w14:textId="14B2985D" w:rsidR="00773F54" w:rsidRPr="00D81D48" w:rsidRDefault="00773F54" w:rsidP="00773F54">
            <w:pPr>
              <w:rPr>
                <w:color w:val="1F497D"/>
                <w:szCs w:val="20"/>
              </w:rPr>
            </w:pPr>
            <w:r w:rsidRPr="00D81D48">
              <w:rPr>
                <w:color w:val="1F497D"/>
              </w:rPr>
              <w:t xml:space="preserve">&gt; </w:t>
            </w:r>
          </w:p>
          <w:p w14:paraId="0FF2825F" w14:textId="6388851B" w:rsidR="00773F54" w:rsidRPr="00D81D48" w:rsidRDefault="00773F54" w:rsidP="0047326F">
            <w:pPr>
              <w:pStyle w:val="Default"/>
              <w:ind w:left="653" w:hanging="653"/>
              <w:rPr>
                <w:rFonts w:ascii="Calibri" w:hAnsi="Calibri"/>
                <w:i/>
                <w:iCs/>
                <w:color w:val="auto"/>
                <w:sz w:val="22"/>
                <w:szCs w:val="22"/>
              </w:rPr>
            </w:pPr>
            <w:r w:rsidRPr="00D81D48">
              <w:rPr>
                <w:rFonts w:ascii="Calibri" w:hAnsi="Calibri"/>
                <w:b/>
                <w:bCs/>
                <w:color w:val="auto"/>
                <w:sz w:val="22"/>
              </w:rPr>
              <w:t>A-6</w:t>
            </w:r>
            <w:r w:rsidR="00074CE2">
              <w:rPr>
                <w:rFonts w:ascii="Calibri" w:hAnsi="Calibri"/>
                <w:b/>
                <w:bCs/>
                <w:color w:val="auto"/>
                <w:sz w:val="22"/>
              </w:rPr>
              <w:t>2</w:t>
            </w:r>
            <w:r w:rsidRPr="00D81D48">
              <w:rPr>
                <w:rFonts w:ascii="Calibri" w:hAnsi="Calibri"/>
                <w:b/>
                <w:bCs/>
                <w:color w:val="auto"/>
                <w:sz w:val="22"/>
              </w:rPr>
              <w:t>2</w:t>
            </w:r>
            <w:r w:rsidRPr="00D81D48">
              <w:rPr>
                <w:rFonts w:ascii="Calibri" w:hAnsi="Calibri"/>
                <w:color w:val="auto"/>
                <w:sz w:val="22"/>
              </w:rPr>
              <w:t xml:space="preserve"> </w:t>
            </w:r>
            <w:r w:rsidR="0047326F" w:rsidRPr="00D81D48">
              <w:rPr>
                <w:rFonts w:ascii="Calibri" w:hAnsi="Calibri"/>
                <w:color w:val="auto"/>
                <w:sz w:val="22"/>
              </w:rPr>
              <w:tab/>
            </w:r>
            <w:r w:rsidRPr="00D81D48">
              <w:rPr>
                <w:rFonts w:ascii="Calibri" w:hAnsi="Calibri"/>
                <w:color w:val="auto"/>
                <w:sz w:val="22"/>
                <w:u w:val="single"/>
              </w:rPr>
              <w:t xml:space="preserve">Quelles mesures de suivi et de surveillance seront mises en œuvre pour assurer le suivi des effets environnementaux identifiés, le cas échéant, dans les sections A-100, A-200 et A-300? </w:t>
            </w:r>
            <w:r w:rsidRPr="00D81D48">
              <w:rPr>
                <w:rFonts w:ascii="Calibri" w:hAnsi="Calibri"/>
                <w:i/>
                <w:iCs/>
                <w:color w:val="auto"/>
                <w:sz w:val="22"/>
              </w:rPr>
              <w:t>Précisez à quel moment le suivi sera effectué ainsi que la manière dont il sera mis en œuvre et communiqué. Il est recommandé, lorsque pertinent, d’utiliser les mécanismes existants de suivi et de reddition de comptes. (200 mots maximum)</w:t>
            </w:r>
          </w:p>
          <w:p w14:paraId="65803F31" w14:textId="77777777" w:rsidR="00773F54" w:rsidRPr="00D81D48" w:rsidRDefault="00773F54" w:rsidP="00773F54">
            <w:pPr>
              <w:rPr>
                <w:color w:val="1F497D"/>
                <w:szCs w:val="20"/>
              </w:rPr>
            </w:pPr>
            <w:r w:rsidRPr="00D81D48">
              <w:rPr>
                <w:color w:val="1F497D"/>
              </w:rPr>
              <w:t xml:space="preserve">&gt; </w:t>
            </w:r>
          </w:p>
          <w:p w14:paraId="4B81F525" w14:textId="77777777" w:rsidR="00773F54" w:rsidRPr="00D81D48" w:rsidRDefault="00773F54" w:rsidP="007D212D">
            <w:pPr>
              <w:spacing w:after="0"/>
              <w:rPr>
                <w:b/>
              </w:rPr>
            </w:pPr>
          </w:p>
        </w:tc>
      </w:tr>
      <w:bookmarkEnd w:id="25"/>
      <w:tr w:rsidR="007D212D" w:rsidRPr="00D81D48" w:rsidDel="00FA06A4" w14:paraId="566A4B16" w14:textId="77777777" w:rsidTr="00BD605A">
        <w:trPr>
          <w:trHeight w:val="391"/>
        </w:trPr>
        <w:tc>
          <w:tcPr>
            <w:tcW w:w="10663" w:type="dxa"/>
            <w:tcBorders>
              <w:bottom w:val="single" w:sz="4" w:space="0" w:color="000000"/>
            </w:tcBorders>
            <w:shd w:val="clear" w:color="auto" w:fill="EAF1DD" w:themeFill="accent3" w:themeFillTint="33"/>
            <w:tcMar>
              <w:top w:w="57" w:type="dxa"/>
              <w:bottom w:w="57" w:type="dxa"/>
            </w:tcMar>
            <w:vAlign w:val="center"/>
          </w:tcPr>
          <w:p w14:paraId="0F4B4A33" w14:textId="7CE3E142" w:rsidR="007D212D" w:rsidRPr="00D81D48" w:rsidDel="00FA06A4" w:rsidRDefault="007D212D" w:rsidP="007D212D">
            <w:pPr>
              <w:spacing w:after="0"/>
              <w:rPr>
                <w:b/>
              </w:rPr>
            </w:pPr>
            <w:r w:rsidRPr="00D81D48">
              <w:rPr>
                <w:b/>
              </w:rPr>
              <w:t>A-6</w:t>
            </w:r>
            <w:r w:rsidR="00074CE2">
              <w:rPr>
                <w:b/>
              </w:rPr>
              <w:t>3</w:t>
            </w:r>
            <w:r w:rsidRPr="00D81D48">
              <w:rPr>
                <w:b/>
              </w:rPr>
              <w:t>0</w:t>
            </w:r>
            <w:r w:rsidRPr="00D81D48">
              <w:rPr>
                <w:b/>
              </w:rPr>
              <w:tab/>
              <w:t>Préoccupations publi</w:t>
            </w:r>
            <w:r w:rsidR="00074CE2">
              <w:rPr>
                <w:b/>
              </w:rPr>
              <w:t>ques</w:t>
            </w:r>
          </w:p>
        </w:tc>
      </w:tr>
      <w:tr w:rsidR="007D212D" w:rsidRPr="00D81D48" w14:paraId="7853A58E"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46CF6C8C" w14:textId="116BB165" w:rsidR="007D212D" w:rsidRPr="00D81D48" w:rsidRDefault="007D212D" w:rsidP="007D212D">
            <w:pPr>
              <w:spacing w:after="60"/>
              <w:ind w:left="635" w:hanging="635"/>
              <w:rPr>
                <w:rFonts w:cs="Times New Roman"/>
                <w:i/>
              </w:rPr>
            </w:pPr>
            <w:r w:rsidRPr="00D81D48">
              <w:rPr>
                <w:b/>
                <w:bCs/>
              </w:rPr>
              <w:t>A-6</w:t>
            </w:r>
            <w:r w:rsidR="00074CE2">
              <w:rPr>
                <w:b/>
                <w:bCs/>
              </w:rPr>
              <w:t>3</w:t>
            </w:r>
            <w:r w:rsidRPr="00D81D48">
              <w:rPr>
                <w:b/>
                <w:bCs/>
              </w:rPr>
              <w:t>1</w:t>
            </w:r>
            <w:r w:rsidRPr="00D81D48">
              <w:t xml:space="preserve"> </w:t>
            </w:r>
            <w:r w:rsidR="00074CE2" w:rsidRPr="00074CE2">
              <w:rPr>
                <w:u w:val="single"/>
              </w:rPr>
              <w:t>Décrivez les perspectives du public, y compris celles des peuples autochtones et des parties prenantes, concernant les répercussions environnementales de cette proposition.</w:t>
            </w:r>
            <w:r w:rsidRPr="00D81D48">
              <w:rPr>
                <w:i/>
              </w:rPr>
              <w:t xml:space="preserve"> (300 mots maximum)</w:t>
            </w:r>
          </w:p>
          <w:p w14:paraId="1E8423BC" w14:textId="0F0E8007" w:rsidR="007D212D" w:rsidRPr="00D81D48" w:rsidRDefault="007D212D" w:rsidP="007D212D">
            <w:pPr>
              <w:rPr>
                <w:rFonts w:cs="Calibri"/>
                <w:color w:val="1F497D"/>
                <w:szCs w:val="20"/>
              </w:rPr>
            </w:pPr>
            <w:r w:rsidRPr="00D81D48">
              <w:rPr>
                <w:color w:val="1F497D"/>
              </w:rPr>
              <w:t xml:space="preserve">&gt; </w:t>
            </w:r>
          </w:p>
          <w:p w14:paraId="090DFA9A" w14:textId="77777777" w:rsidR="007D212D" w:rsidRPr="00D81D48" w:rsidRDefault="007D212D" w:rsidP="007D212D">
            <w:pPr>
              <w:spacing w:after="0"/>
              <w:ind w:left="635" w:hanging="635"/>
            </w:pPr>
            <w:r w:rsidRPr="00D81D48">
              <w:t xml:space="preserve"> </w:t>
            </w:r>
          </w:p>
        </w:tc>
      </w:tr>
      <w:tr w:rsidR="005753A2" w:rsidRPr="00D81D48" w14:paraId="76E42795" w14:textId="77777777" w:rsidTr="00BD605A">
        <w:tc>
          <w:tcPr>
            <w:tcW w:w="10663" w:type="dxa"/>
            <w:tcBorders>
              <w:top w:val="single" w:sz="4" w:space="0" w:color="000000"/>
              <w:bottom w:val="single" w:sz="4" w:space="0" w:color="000000"/>
            </w:tcBorders>
            <w:shd w:val="clear" w:color="auto" w:fill="EAF1DD" w:themeFill="accent3" w:themeFillTint="33"/>
            <w:tcMar>
              <w:top w:w="57" w:type="dxa"/>
              <w:bottom w:w="57" w:type="dxa"/>
            </w:tcMar>
          </w:tcPr>
          <w:p w14:paraId="2DE64B51" w14:textId="52ED08C7" w:rsidR="005753A2" w:rsidRPr="00D81D48" w:rsidRDefault="005753A2" w:rsidP="00E06DB8">
            <w:pPr>
              <w:rPr>
                <w:rFonts w:cs="Calibri"/>
                <w:b/>
              </w:rPr>
            </w:pPr>
            <w:r w:rsidRPr="00D81D48">
              <w:rPr>
                <w:b/>
              </w:rPr>
              <w:t>A-6</w:t>
            </w:r>
            <w:r w:rsidR="00074CE2">
              <w:rPr>
                <w:b/>
              </w:rPr>
              <w:t>4</w:t>
            </w:r>
            <w:r w:rsidRPr="00D81D48">
              <w:rPr>
                <w:b/>
              </w:rPr>
              <w:t>0</w:t>
            </w:r>
            <w:r w:rsidRPr="00D81D48">
              <w:rPr>
                <w:b/>
              </w:rPr>
              <w:tab/>
              <w:t>Subvention aux combustibles fossiles</w:t>
            </w:r>
          </w:p>
        </w:tc>
      </w:tr>
      <w:tr w:rsidR="005753A2" w:rsidRPr="00D81D48" w14:paraId="173264A1" w14:textId="77777777" w:rsidTr="004D5E87">
        <w:trPr>
          <w:trHeight w:val="660"/>
        </w:trPr>
        <w:tc>
          <w:tcPr>
            <w:tcW w:w="10663" w:type="dxa"/>
            <w:tcBorders>
              <w:top w:val="single" w:sz="4" w:space="0" w:color="000000"/>
              <w:bottom w:val="single" w:sz="4" w:space="0" w:color="000000"/>
            </w:tcBorders>
            <w:shd w:val="clear" w:color="auto" w:fill="FFFFFF"/>
            <w:tcMar>
              <w:top w:w="57" w:type="dxa"/>
              <w:bottom w:w="57" w:type="dxa"/>
            </w:tcMar>
          </w:tcPr>
          <w:p w14:paraId="4582D0B5" w14:textId="62402C78" w:rsidR="005753A2" w:rsidRPr="00D81D48" w:rsidRDefault="005753A2" w:rsidP="005753A2">
            <w:pPr>
              <w:tabs>
                <w:tab w:val="left" w:pos="5255"/>
              </w:tabs>
              <w:spacing w:before="100" w:beforeAutospacing="1"/>
              <w:ind w:left="628" w:hanging="628"/>
              <w:contextualSpacing/>
              <w:rPr>
                <w:rFonts w:cs="Calibri"/>
                <w:bCs/>
              </w:rPr>
            </w:pPr>
            <w:r w:rsidRPr="00D81D48">
              <w:rPr>
                <w:b/>
                <w:bCs/>
              </w:rPr>
              <w:t>A-6</w:t>
            </w:r>
            <w:r w:rsidR="00074CE2">
              <w:rPr>
                <w:b/>
                <w:bCs/>
              </w:rPr>
              <w:t>4</w:t>
            </w:r>
            <w:r w:rsidRPr="00D81D48">
              <w:rPr>
                <w:b/>
                <w:bCs/>
              </w:rPr>
              <w:t xml:space="preserve">1 </w:t>
            </w:r>
            <w:r w:rsidRPr="00D81D48">
              <w:tab/>
            </w:r>
            <w:r w:rsidRPr="00D81D48">
              <w:rPr>
                <w:u w:val="single"/>
              </w:rPr>
              <w:t xml:space="preserve">La proposition introduira-t-elle ou maintiendra-t-elle une </w:t>
            </w:r>
            <w:hyperlink r:id="rId22" w:anchor="toc1" w:history="1">
              <w:r w:rsidRPr="00D81D48">
                <w:rPr>
                  <w:rStyle w:val="Hyperlink"/>
                  <w:b/>
                  <w:i/>
                </w:rPr>
                <w:t>subvention aux combustibles fossiles</w:t>
              </w:r>
            </w:hyperlink>
            <w:r w:rsidRPr="00D81D48">
              <w:rPr>
                <w:u w:val="single"/>
              </w:rPr>
              <w:t>?</w:t>
            </w:r>
            <w:r w:rsidRPr="00D81D48">
              <w:t xml:space="preserve"> (</w:t>
            </w:r>
            <w:r w:rsidRPr="00D81D48">
              <w:rPr>
                <w:u w:val="single"/>
              </w:rPr>
              <w:t>Veuillez consulter l’étape</w:t>
            </w:r>
            <w:r w:rsidR="00AF7CBB" w:rsidRPr="00D81D48">
              <w:rPr>
                <w:u w:val="single"/>
              </w:rPr>
              <w:t> </w:t>
            </w:r>
            <w:r w:rsidRPr="00D81D48">
              <w:rPr>
                <w:u w:val="single"/>
              </w:rPr>
              <w:t>1</w:t>
            </w:r>
            <w:r w:rsidR="00AF7CBB" w:rsidRPr="00D81D48">
              <w:rPr>
                <w:u w:val="single"/>
              </w:rPr>
              <w:t> </w:t>
            </w:r>
            <w:r w:rsidRPr="00D81D48">
              <w:rPr>
                <w:u w:val="single"/>
              </w:rPr>
              <w:t>: Déterminer s</w:t>
            </w:r>
            <w:r w:rsidR="00AF7CBB" w:rsidRPr="00D81D48">
              <w:rPr>
                <w:u w:val="single"/>
              </w:rPr>
              <w:t>’</w:t>
            </w:r>
            <w:r w:rsidRPr="00D81D48">
              <w:rPr>
                <w:u w:val="single"/>
              </w:rPr>
              <w:t>il s</w:t>
            </w:r>
            <w:r w:rsidR="00AF7CBB" w:rsidRPr="00D81D48">
              <w:rPr>
                <w:u w:val="single"/>
              </w:rPr>
              <w:t>’</w:t>
            </w:r>
            <w:r w:rsidRPr="00D81D48">
              <w:rPr>
                <w:u w:val="single"/>
              </w:rPr>
              <w:t>agit d</w:t>
            </w:r>
            <w:r w:rsidR="00AF7CBB" w:rsidRPr="00D81D48">
              <w:rPr>
                <w:u w:val="single"/>
              </w:rPr>
              <w:t>’</w:t>
            </w:r>
            <w:r w:rsidRPr="00D81D48">
              <w:rPr>
                <w:u w:val="single"/>
              </w:rPr>
              <w:t xml:space="preserve">une subvention aux combustibles fossiles du </w:t>
            </w:r>
            <w:hyperlink r:id="rId23" w:history="1">
              <w:r w:rsidRPr="00D81D48">
                <w:rPr>
                  <w:rStyle w:val="Hyperlink"/>
                </w:rPr>
                <w:t>Cadre d’évaluation pour auto-examen par le gouvernement du Canada des subventions inefficaces aux combustibles fossiles</w:t>
              </w:r>
            </w:hyperlink>
            <w:r w:rsidRPr="00D81D48">
              <w:rPr>
                <w:u w:val="single"/>
              </w:rPr>
              <w:t>.</w:t>
            </w:r>
            <w:r w:rsidRPr="00D81D48">
              <w:t xml:space="preserve">) </w:t>
            </w:r>
          </w:p>
          <w:p w14:paraId="468D8027" w14:textId="77777777" w:rsidR="005753A2" w:rsidRPr="00D81D48" w:rsidRDefault="005753A2" w:rsidP="005753A2">
            <w:pPr>
              <w:tabs>
                <w:tab w:val="left" w:pos="5255"/>
              </w:tabs>
              <w:spacing w:before="100" w:beforeAutospacing="1"/>
              <w:ind w:left="628" w:hanging="628"/>
              <w:contextualSpacing/>
              <w:rPr>
                <w:rFonts w:cs="Calibri"/>
                <w:bCs/>
              </w:rPr>
            </w:pPr>
          </w:p>
          <w:p w14:paraId="3D7A2E30" w14:textId="1AE97784"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r w:rsidRPr="00D81D48">
              <w:rPr>
                <w:b/>
              </w:rPr>
              <w:t>Veuillez choisir une réponse</w:t>
            </w:r>
            <w:r w:rsidR="00AF7CBB" w:rsidRPr="00D81D48">
              <w:rPr>
                <w:b/>
              </w:rPr>
              <w:t> </w:t>
            </w:r>
            <w:r w:rsidRPr="00D81D48">
              <w:rPr>
                <w:b/>
              </w:rPr>
              <w:t xml:space="preserve">:      </w:t>
            </w:r>
            <w:sdt>
              <w:sdtPr>
                <w:rPr>
                  <w:bCs/>
                  <w:szCs w:val="24"/>
                </w:rPr>
                <w:id w:val="1040400426"/>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876774919"/>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1419472910"/>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p w14:paraId="134AAEFF" w14:textId="77777777" w:rsidR="005753A2" w:rsidRPr="00D81D48" w:rsidRDefault="005753A2" w:rsidP="005753A2">
            <w:pPr>
              <w:tabs>
                <w:tab w:val="left" w:pos="5255"/>
              </w:tabs>
              <w:spacing w:before="100" w:beforeAutospacing="1"/>
              <w:ind w:left="628" w:hanging="628"/>
              <w:contextualSpacing/>
              <w:rPr>
                <w:rFonts w:cs="Calibri"/>
                <w:color w:val="2B579A"/>
                <w:shd w:val="clear" w:color="auto" w:fill="E6E6E6"/>
              </w:rPr>
            </w:pPr>
          </w:p>
          <w:p w14:paraId="33283205" w14:textId="37D3335C" w:rsidR="005753A2" w:rsidRPr="00D81D48" w:rsidRDefault="005753A2" w:rsidP="005753A2">
            <w:pPr>
              <w:spacing w:after="160" w:line="257" w:lineRule="auto"/>
              <w:ind w:left="635" w:hanging="635"/>
              <w:contextualSpacing/>
              <w:rPr>
                <w:rFonts w:cs="Calibri"/>
                <w:b/>
                <w:bCs/>
                <w:u w:val="single"/>
              </w:rPr>
            </w:pPr>
            <w:r w:rsidRPr="00D81D48">
              <w:rPr>
                <w:b/>
                <w:bCs/>
              </w:rPr>
              <w:lastRenderedPageBreak/>
              <w:t>A-6</w:t>
            </w:r>
            <w:r w:rsidR="00074CE2">
              <w:rPr>
                <w:b/>
                <w:bCs/>
              </w:rPr>
              <w:t>4</w:t>
            </w:r>
            <w:r w:rsidRPr="00D81D48">
              <w:rPr>
                <w:b/>
                <w:bCs/>
              </w:rPr>
              <w:t>2</w:t>
            </w:r>
            <w:r w:rsidRPr="00D81D48">
              <w:rPr>
                <w:b/>
              </w:rPr>
              <w:tab/>
            </w:r>
            <w:r w:rsidRPr="00D81D48">
              <w:rPr>
                <w:u w:val="single"/>
              </w:rPr>
              <w:t>Si vous avez répondu « Oui » à la question A-6</w:t>
            </w:r>
            <w:r w:rsidR="00074CE2">
              <w:rPr>
                <w:u w:val="single"/>
              </w:rPr>
              <w:t>4</w:t>
            </w:r>
            <w:r w:rsidRPr="00D81D48">
              <w:rPr>
                <w:u w:val="single"/>
              </w:rPr>
              <w:t xml:space="preserve">1, cette subvention répond-elle à l’un ou à plusieurs des six </w:t>
            </w:r>
            <w:hyperlink r:id="rId24" w:anchor="toc2" w:history="1">
              <w:r w:rsidRPr="00D81D48">
                <w:rPr>
                  <w:rStyle w:val="Hyperlink"/>
                </w:rPr>
                <w:t>critères</w:t>
              </w:r>
            </w:hyperlink>
            <w:r w:rsidRPr="00D81D48">
              <w:rPr>
                <w:u w:val="single"/>
              </w:rPr>
              <w:t xml:space="preserve"> d’exemption énoncés dans le </w:t>
            </w:r>
            <w:hyperlink r:id="rId25" w:anchor="toc2" w:history="1">
              <w:r w:rsidRPr="00D81D48">
                <w:rPr>
                  <w:rStyle w:val="Hyperlink"/>
                </w:rPr>
                <w:t>Cadre</w:t>
              </w:r>
            </w:hyperlink>
            <w:r w:rsidRPr="00D81D48">
              <w:rPr>
                <w:u w:val="single"/>
              </w:rPr>
              <w:t>? Toute proposition qui ne satisfait à aucun des six critères sera considérée comme étant une « subvention inefficace aux combustibles fossiles ».</w:t>
            </w:r>
            <w:r w:rsidRPr="00D81D48">
              <w:rPr>
                <w:b/>
                <w:i/>
                <w:u w:val="single"/>
              </w:rPr>
              <w:t xml:space="preserve"> </w:t>
            </w:r>
          </w:p>
          <w:p w14:paraId="2813CB4D" w14:textId="77777777" w:rsidR="005753A2" w:rsidRPr="00D81D48" w:rsidRDefault="005753A2" w:rsidP="005753A2">
            <w:pPr>
              <w:rPr>
                <w:b/>
                <w:szCs w:val="24"/>
              </w:rPr>
            </w:pPr>
          </w:p>
          <w:p w14:paraId="1A6B0884" w14:textId="10D97A2D" w:rsidR="005753A2" w:rsidRPr="00D81D48" w:rsidRDefault="005753A2" w:rsidP="005753A2">
            <w:pPr>
              <w:rPr>
                <w:rFonts w:cs="Calibri"/>
                <w:b/>
              </w:rPr>
            </w:pPr>
            <w:r w:rsidRPr="00D81D48">
              <w:rPr>
                <w:b/>
              </w:rPr>
              <w:t>Veuillez choisir une réponse</w:t>
            </w:r>
            <w:r w:rsidR="00AF7CBB" w:rsidRPr="00D81D48">
              <w:rPr>
                <w:b/>
              </w:rPr>
              <w:t> </w:t>
            </w:r>
            <w:r w:rsidRPr="00D81D48">
              <w:rPr>
                <w:b/>
              </w:rPr>
              <w:t xml:space="preserve">:      </w:t>
            </w:r>
            <w:sdt>
              <w:sdtPr>
                <w:rPr>
                  <w:bCs/>
                  <w:szCs w:val="24"/>
                </w:rPr>
                <w:id w:val="-753584563"/>
                <w14:checkbox>
                  <w14:checked w14:val="0"/>
                  <w14:checkedState w14:val="2612" w14:font="MS Gothic"/>
                  <w14:uncheckedState w14:val="2610" w14:font="MS Gothic"/>
                </w14:checkbox>
              </w:sdtPr>
              <w:sdtContent>
                <w:r w:rsidRPr="00D81D48">
                  <w:rPr>
                    <w:rFonts w:ascii="MS Gothic" w:eastAsia="MS Gothic" w:hAnsi="MS Gothic" w:hint="eastAsia"/>
                    <w:bCs/>
                    <w:szCs w:val="24"/>
                  </w:rPr>
                  <w:t>☐</w:t>
                </w:r>
              </w:sdtContent>
            </w:sdt>
            <w:r w:rsidRPr="00D81D48">
              <w:t xml:space="preserve">  Oui </w:t>
            </w:r>
            <w:r w:rsidRPr="00D81D48">
              <w:rPr>
                <w:sz w:val="16"/>
              </w:rPr>
              <w:t xml:space="preserve">  </w:t>
            </w:r>
            <w:r w:rsidRPr="00D81D48">
              <w:t xml:space="preserve"> </w:t>
            </w:r>
            <w:sdt>
              <w:sdtPr>
                <w:rPr>
                  <w:rFonts w:cs="Calibri"/>
                  <w:bCs/>
                </w:rPr>
                <w:id w:val="-1942139984"/>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Non    </w:t>
            </w:r>
            <w:sdt>
              <w:sdtPr>
                <w:rPr>
                  <w:rFonts w:cs="Calibri"/>
                  <w:bCs/>
                </w:rPr>
                <w:id w:val="-270865577"/>
                <w14:checkbox>
                  <w14:checked w14:val="0"/>
                  <w14:checkedState w14:val="2612" w14:font="MS Gothic"/>
                  <w14:uncheckedState w14:val="2610" w14:font="MS Gothic"/>
                </w14:checkbox>
              </w:sdtPr>
              <w:sdtContent>
                <w:r w:rsidRPr="00D81D48">
                  <w:rPr>
                    <w:rFonts w:ascii="MS Gothic" w:eastAsia="MS Gothic" w:hAnsi="MS Gothic" w:cs="Calibri" w:hint="eastAsia"/>
                    <w:bCs/>
                    <w:lang w:eastAsia="en-CA"/>
                  </w:rPr>
                  <w:t>☐</w:t>
                </w:r>
              </w:sdtContent>
            </w:sdt>
            <w:r w:rsidRPr="00D81D48">
              <w:t xml:space="preserve"> Indéterminé</w:t>
            </w:r>
          </w:p>
        </w:tc>
      </w:tr>
      <w:tr w:rsidR="004D5E87" w:rsidRPr="00D81D48" w14:paraId="1AF9235F" w14:textId="77777777" w:rsidTr="00BD605A">
        <w:trPr>
          <w:trHeight w:val="319"/>
        </w:trPr>
        <w:tc>
          <w:tcPr>
            <w:tcW w:w="10663" w:type="dxa"/>
            <w:tcBorders>
              <w:top w:val="single" w:sz="4" w:space="0" w:color="auto"/>
            </w:tcBorders>
            <w:shd w:val="clear" w:color="auto" w:fill="EAF1DD" w:themeFill="accent3" w:themeFillTint="33"/>
            <w:tcMar>
              <w:top w:w="57" w:type="dxa"/>
              <w:bottom w:w="57" w:type="dxa"/>
            </w:tcMar>
          </w:tcPr>
          <w:p w14:paraId="64C2A9CE" w14:textId="351CED46" w:rsidR="004D5E87" w:rsidRPr="00D81D48" w:rsidRDefault="004D5E87" w:rsidP="00DA5AEC">
            <w:pPr>
              <w:rPr>
                <w:rFonts w:asciiTheme="minorHAnsi" w:hAnsiTheme="minorHAnsi" w:cstheme="minorHAnsi"/>
                <w:bCs/>
                <w:i/>
                <w:iCs/>
              </w:rPr>
            </w:pPr>
            <w:r w:rsidRPr="00D81D48">
              <w:rPr>
                <w:rFonts w:asciiTheme="minorHAnsi" w:hAnsiTheme="minorHAnsi"/>
                <w:b/>
              </w:rPr>
              <w:lastRenderedPageBreak/>
              <w:t>A-6</w:t>
            </w:r>
            <w:r w:rsidR="00074CE2">
              <w:rPr>
                <w:rFonts w:asciiTheme="minorHAnsi" w:hAnsiTheme="minorHAnsi"/>
                <w:b/>
              </w:rPr>
              <w:t>5</w:t>
            </w:r>
            <w:r w:rsidRPr="00D81D48">
              <w:rPr>
                <w:rFonts w:asciiTheme="minorHAnsi" w:hAnsiTheme="minorHAnsi"/>
                <w:b/>
              </w:rPr>
              <w:t>0</w:t>
            </w:r>
            <w:r w:rsidRPr="00D81D48">
              <w:rPr>
                <w:rFonts w:asciiTheme="minorHAnsi" w:hAnsiTheme="minorHAnsi"/>
                <w:b/>
              </w:rPr>
              <w:tab/>
              <w:t>Répercussions sur les emplois durables</w:t>
            </w:r>
          </w:p>
        </w:tc>
      </w:tr>
      <w:tr w:rsidR="004D5E87" w:rsidRPr="00D81D48" w14:paraId="58022D5B" w14:textId="77777777" w:rsidTr="00E06DB8">
        <w:trPr>
          <w:trHeight w:val="784"/>
        </w:trPr>
        <w:tc>
          <w:tcPr>
            <w:tcW w:w="10663" w:type="dxa"/>
            <w:shd w:val="clear" w:color="auto" w:fill="FFFFFF" w:themeFill="background1"/>
            <w:tcMar>
              <w:top w:w="57" w:type="dxa"/>
              <w:bottom w:w="57" w:type="dxa"/>
            </w:tcMar>
          </w:tcPr>
          <w:p w14:paraId="62CEBDB0" w14:textId="493C6EFB" w:rsidR="004D5E87" w:rsidRPr="00D81D48" w:rsidRDefault="004D5E87" w:rsidP="00DA5AEC">
            <w:pPr>
              <w:tabs>
                <w:tab w:val="left" w:pos="5255"/>
              </w:tabs>
              <w:spacing w:before="100" w:beforeAutospacing="1"/>
              <w:contextualSpacing/>
              <w:rPr>
                <w:rFonts w:asciiTheme="minorHAnsi" w:hAnsiTheme="minorHAnsi" w:cstheme="minorHAnsi"/>
                <w:bCs/>
                <w:u w:val="single"/>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1</w:t>
            </w:r>
            <w:r w:rsidRPr="00D81D48">
              <w:rPr>
                <w:rFonts w:asciiTheme="minorHAnsi" w:hAnsiTheme="minorHAnsi"/>
              </w:rPr>
              <w:t xml:space="preserve"> </w:t>
            </w:r>
            <w:r w:rsidRPr="00D81D48">
              <w:rPr>
                <w:rFonts w:asciiTheme="minorHAnsi" w:hAnsiTheme="minorHAnsi"/>
                <w:u w:val="single"/>
              </w:rPr>
              <w:t>La proposition contient-elle un élément qui facilite ou favorise la création d’emplois durables, notamment par le soutien des travailleurs ou des collectivités, dans la transition vers une économie carboneutre et résiliente aux changements climatiques?</w:t>
            </w:r>
          </w:p>
          <w:p w14:paraId="30500266" w14:textId="2C463CBE" w:rsidR="004D5E87" w:rsidRPr="00D81D48" w:rsidRDefault="004D5E87" w:rsidP="00DA5AEC">
            <w:pPr>
              <w:tabs>
                <w:tab w:val="left" w:pos="5255"/>
              </w:tabs>
              <w:spacing w:before="100" w:beforeAutospacing="1"/>
              <w:ind w:left="628" w:hanging="628"/>
              <w:contextualSpacing/>
              <w:rPr>
                <w:rFonts w:asciiTheme="minorHAnsi" w:hAnsiTheme="minorHAnsi" w:cstheme="minorHAnsi"/>
                <w:b/>
              </w:rPr>
            </w:pPr>
            <w:r w:rsidRPr="00D81D48">
              <w:rPr>
                <w:rFonts w:asciiTheme="minorHAnsi" w:hAnsiTheme="minorHAnsi"/>
                <w:b/>
              </w:rPr>
              <w:tab/>
              <w:t>Veuillez choisir une réponse</w:t>
            </w:r>
            <w:r w:rsidR="00AF7CBB" w:rsidRPr="00D81D48">
              <w:rPr>
                <w:rFonts w:asciiTheme="minorHAnsi" w:hAnsiTheme="minorHAnsi"/>
                <w:b/>
              </w:rPr>
              <w:t> </w:t>
            </w:r>
            <w:r w:rsidRPr="00D81D48">
              <w:rPr>
                <w:rFonts w:asciiTheme="minorHAnsi" w:hAnsiTheme="minorHAnsi"/>
                <w:b/>
              </w:rPr>
              <w:t xml:space="preserve">:     </w:t>
            </w:r>
          </w:p>
          <w:p w14:paraId="0C2184AE" w14:textId="18A29CFA" w:rsidR="00F3370A" w:rsidRPr="00D81D48" w:rsidRDefault="004D5E87" w:rsidP="00DA5AEC">
            <w:pPr>
              <w:tabs>
                <w:tab w:val="left" w:pos="5255"/>
              </w:tabs>
              <w:spacing w:before="100" w:beforeAutospacing="1"/>
              <w:ind w:left="628" w:hanging="628"/>
              <w:contextualSpacing/>
              <w:rPr>
                <w:rFonts w:asciiTheme="minorHAnsi" w:hAnsiTheme="minorHAnsi"/>
              </w:rPr>
            </w:pPr>
            <w:r w:rsidRPr="00D81D48">
              <w:rPr>
                <w:rFonts w:asciiTheme="minorHAnsi" w:hAnsiTheme="minorHAnsi"/>
                <w:b/>
              </w:rPr>
              <w:t xml:space="preserve">            </w:t>
            </w:r>
            <w:sdt>
              <w:sdtPr>
                <w:rPr>
                  <w:rFonts w:asciiTheme="minorHAnsi" w:hAnsiTheme="minorHAnsi" w:cstheme="minorHAnsi"/>
                  <w:bCs/>
                </w:rPr>
                <w:id w:val="-186111483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Oui* (veuillez répondre aux questions A-6</w:t>
            </w:r>
            <w:r w:rsidR="00074CE2">
              <w:t>5</w:t>
            </w:r>
            <w:r w:rsidRPr="00D81D48">
              <w:t>2 et A-6</w:t>
            </w:r>
            <w:r w:rsidR="00074CE2">
              <w:t>5</w:t>
            </w:r>
            <w:r w:rsidRPr="00D81D48">
              <w:t xml:space="preserve">3)   </w:t>
            </w:r>
            <w:sdt>
              <w:sdtPr>
                <w:rPr>
                  <w:rFonts w:asciiTheme="minorHAnsi" w:hAnsiTheme="minorHAnsi" w:cstheme="minorHAnsi"/>
                  <w:bCs/>
                </w:rPr>
                <w:id w:val="-316814062"/>
                <w14:checkbox>
                  <w14:checked w14:val="0"/>
                  <w14:checkedState w14:val="2612" w14:font="MS Gothic"/>
                  <w14:uncheckedState w14:val="2610" w14:font="MS Gothic"/>
                </w14:checkbox>
              </w:sdtPr>
              <w:sdtContent>
                <w:r w:rsidRPr="00D81D48">
                  <w:rPr>
                    <w:rFonts w:ascii="Segoe UI Symbol" w:eastAsia="MS Gothic" w:hAnsi="Segoe UI Symbol" w:cs="Segoe UI Symbol"/>
                    <w:bCs/>
                    <w:lang w:eastAsia="en-CA"/>
                  </w:rPr>
                  <w:t>☐</w:t>
                </w:r>
              </w:sdtContent>
            </w:sdt>
            <w:r w:rsidRPr="00D81D48">
              <w:t xml:space="preserve"> Non (veuillez passer à la section suivante</w:t>
            </w:r>
            <w:r w:rsidRPr="00D81D48">
              <w:rPr>
                <w:rFonts w:asciiTheme="minorHAnsi" w:hAnsiTheme="minorHAnsi"/>
              </w:rPr>
              <w:t>)</w:t>
            </w:r>
          </w:p>
          <w:p w14:paraId="0878C765" w14:textId="5D34CAD1" w:rsidR="004D5E87" w:rsidRPr="00D81D48" w:rsidRDefault="00000000" w:rsidP="00F3370A">
            <w:pPr>
              <w:tabs>
                <w:tab w:val="left" w:pos="5255"/>
              </w:tabs>
              <w:spacing w:before="100" w:beforeAutospacing="1"/>
              <w:ind w:left="628" w:hanging="58"/>
              <w:contextualSpacing/>
              <w:rPr>
                <w:rFonts w:asciiTheme="minorHAnsi" w:hAnsiTheme="minorHAnsi" w:cstheme="minorHAnsi"/>
                <w:color w:val="2B579A"/>
                <w:shd w:val="clear" w:color="auto" w:fill="E6E6E6"/>
              </w:rPr>
            </w:pPr>
            <w:sdt>
              <w:sdtPr>
                <w:rPr>
                  <w:rFonts w:asciiTheme="minorHAnsi" w:hAnsiTheme="minorHAnsi" w:cstheme="minorHAnsi"/>
                  <w:bCs/>
                </w:rPr>
                <w:id w:val="-345485223"/>
                <w14:checkbox>
                  <w14:checked w14:val="0"/>
                  <w14:checkedState w14:val="2612" w14:font="MS Gothic"/>
                  <w14:uncheckedState w14:val="2610" w14:font="MS Gothic"/>
                </w14:checkbox>
              </w:sdtPr>
              <w:sdtContent>
                <w:r w:rsidR="00FE6FA1" w:rsidRPr="00D81D48">
                  <w:rPr>
                    <w:rFonts w:ascii="MS Gothic" w:eastAsia="MS Gothic" w:hAnsi="MS Gothic" w:cstheme="minorHAnsi" w:hint="eastAsia"/>
                    <w:bCs/>
                  </w:rPr>
                  <w:t>☐</w:t>
                </w:r>
              </w:sdtContent>
            </w:sdt>
            <w:r w:rsidR="004D5E87" w:rsidRPr="00D81D48">
              <w:rPr>
                <w:rFonts w:asciiTheme="minorHAnsi" w:hAnsiTheme="minorHAnsi"/>
              </w:rPr>
              <w:t xml:space="preserve"> Indéterminé</w:t>
            </w:r>
            <w:r w:rsidR="004D5E87" w:rsidRPr="00D81D48">
              <w:rPr>
                <w:rFonts w:asciiTheme="minorHAnsi" w:hAnsiTheme="minorHAnsi"/>
                <w:color w:val="2B579A"/>
                <w:shd w:val="clear" w:color="auto" w:fill="E6E6E6"/>
              </w:rPr>
              <w:br/>
            </w:r>
          </w:p>
          <w:p w14:paraId="1C8613FB" w14:textId="3BE97F4B" w:rsidR="004D5E87" w:rsidRPr="00D81D48" w:rsidRDefault="004D5E87" w:rsidP="00DA5AEC">
            <w:pPr>
              <w:ind w:left="628"/>
              <w:rPr>
                <w:i/>
                <w:iCs/>
              </w:rPr>
            </w:pPr>
            <w:r w:rsidRPr="00D81D48">
              <w:rPr>
                <w:i/>
                <w:iCs/>
              </w:rPr>
              <w:t>*Si vous répondez « Oui » à la question A-6</w:t>
            </w:r>
            <w:r w:rsidR="00074CE2">
              <w:rPr>
                <w:i/>
                <w:iCs/>
              </w:rPr>
              <w:t>5</w:t>
            </w:r>
            <w:r w:rsidRPr="00D81D48">
              <w:rPr>
                <w:i/>
                <w:iCs/>
              </w:rPr>
              <w:t>1, nous vous encourageons à communiquer avec le Secrétariat des emplois durables (</w:t>
            </w:r>
            <w:hyperlink r:id="rId26" w:history="1">
              <w:r w:rsidRPr="00D81D48">
                <w:rPr>
                  <w:rStyle w:val="Hyperlink"/>
                  <w:i/>
                </w:rPr>
                <w:t>sustainablejobs-emploisdurables@nrcan-rncan.gc.ca</w:t>
              </w:r>
            </w:hyperlink>
            <w:r w:rsidRPr="00D81D48">
              <w:rPr>
                <w:i/>
                <w:iCs/>
              </w:rPr>
              <w:t>) pour</w:t>
            </w:r>
            <w:r w:rsidR="001957D7" w:rsidRPr="00D81D48">
              <w:rPr>
                <w:i/>
                <w:iCs/>
              </w:rPr>
              <w:t xml:space="preserve"> obtenir de l’</w:t>
            </w:r>
            <w:r w:rsidRPr="00D81D48">
              <w:rPr>
                <w:i/>
                <w:iCs/>
              </w:rPr>
              <w:t>aide</w:t>
            </w:r>
            <w:r w:rsidR="001957D7" w:rsidRPr="00D81D48">
              <w:rPr>
                <w:i/>
                <w:iCs/>
              </w:rPr>
              <w:t xml:space="preserve"> pour</w:t>
            </w:r>
            <w:r w:rsidRPr="00D81D48">
              <w:rPr>
                <w:i/>
                <w:iCs/>
              </w:rPr>
              <w:t xml:space="preserve"> préparer l’intégration adéquate de </w:t>
            </w:r>
            <w:r w:rsidR="008308F6" w:rsidRPr="00D81D48">
              <w:rPr>
                <w:i/>
                <w:iCs/>
              </w:rPr>
              <w:t>la proposition</w:t>
            </w:r>
            <w:r w:rsidRPr="00D81D48">
              <w:rPr>
                <w:i/>
                <w:iCs/>
              </w:rPr>
              <w:t xml:space="preserve"> à l’</w:t>
            </w:r>
            <w:hyperlink r:id="rId27" w:history="1">
              <w:r w:rsidRPr="00D81D48">
                <w:rPr>
                  <w:rStyle w:val="Hyperlink"/>
                  <w:i/>
                </w:rPr>
                <w:t>approche du Canada en matière d’emplois durables</w:t>
              </w:r>
            </w:hyperlink>
            <w:r w:rsidRPr="00D81D48">
              <w:rPr>
                <w:i/>
                <w:iCs/>
              </w:rPr>
              <w:t xml:space="preserve"> </w:t>
            </w:r>
            <w:r w:rsidR="001C3B3F" w:rsidRPr="00D81D48">
              <w:rPr>
                <w:i/>
                <w:iCs/>
              </w:rPr>
              <w:t>après</w:t>
            </w:r>
            <w:r w:rsidRPr="00D81D48">
              <w:rPr>
                <w:i/>
                <w:iCs/>
              </w:rPr>
              <w:t xml:space="preserve"> son approbation et son annonce.</w:t>
            </w:r>
            <w:r w:rsidRPr="00D81D48">
              <w:rPr>
                <w:i/>
              </w:rPr>
              <w:t xml:space="preserve"> Vous pouvez également communiquer avec le Secrétariat des emplois durables pour obtenir du soutien supplémentaire.</w:t>
            </w:r>
          </w:p>
          <w:p w14:paraId="15799EDD" w14:textId="77777777" w:rsidR="004D5E87" w:rsidRPr="00D81D48" w:rsidRDefault="004D5E87" w:rsidP="00DA5AEC">
            <w:pPr>
              <w:tabs>
                <w:tab w:val="left" w:pos="5255"/>
              </w:tabs>
              <w:spacing w:before="100" w:beforeAutospacing="1"/>
              <w:contextualSpacing/>
              <w:rPr>
                <w:rFonts w:asciiTheme="minorHAnsi" w:hAnsiTheme="minorHAnsi" w:cstheme="minorHAnsi"/>
                <w:color w:val="2B579A"/>
                <w:shd w:val="clear" w:color="auto" w:fill="E6E6E6"/>
              </w:rPr>
            </w:pPr>
          </w:p>
          <w:p w14:paraId="75D03E47" w14:textId="3332BC99" w:rsidR="004D5E87" w:rsidRPr="00D81D48" w:rsidRDefault="004D5E87" w:rsidP="00DA5AEC">
            <w:pPr>
              <w:tabs>
                <w:tab w:val="left" w:pos="9404"/>
              </w:tabs>
              <w:ind w:left="633" w:hanging="633"/>
              <w:rPr>
                <w:rFonts w:asciiTheme="minorHAnsi" w:hAnsiTheme="minorHAnsi" w:cstheme="minorHAnsi"/>
              </w:rPr>
            </w:pPr>
            <w:r w:rsidRPr="00D81D48">
              <w:rPr>
                <w:rFonts w:asciiTheme="minorHAnsi" w:hAnsiTheme="minorHAnsi"/>
                <w:b/>
                <w:bCs/>
              </w:rPr>
              <w:t>A-6</w:t>
            </w:r>
            <w:r w:rsidR="00074CE2">
              <w:rPr>
                <w:rFonts w:asciiTheme="minorHAnsi" w:hAnsiTheme="minorHAnsi"/>
                <w:b/>
                <w:bCs/>
              </w:rPr>
              <w:t>5</w:t>
            </w:r>
            <w:r w:rsidRPr="00D81D48">
              <w:rPr>
                <w:rFonts w:asciiTheme="minorHAnsi" w:hAnsiTheme="minorHAnsi"/>
                <w:b/>
                <w:bCs/>
              </w:rPr>
              <w:t>2</w:t>
            </w:r>
            <w:r w:rsidRPr="00D81D48">
              <w:rPr>
                <w:rFonts w:asciiTheme="minorHAnsi" w:hAnsiTheme="minorHAnsi"/>
                <w:b/>
              </w:rPr>
              <w:tab/>
            </w:r>
            <w:r w:rsidRPr="00D81D48">
              <w:rPr>
                <w:rFonts w:asciiTheme="minorHAnsi" w:hAnsiTheme="minorHAnsi"/>
                <w:u w:val="single"/>
              </w:rPr>
              <w:t xml:space="preserve">Veuillez </w:t>
            </w:r>
            <w:r w:rsidR="00F3370A" w:rsidRPr="00D81D48">
              <w:rPr>
                <w:rFonts w:asciiTheme="minorHAnsi" w:hAnsiTheme="minorHAnsi"/>
                <w:u w:val="single"/>
              </w:rPr>
              <w:t>indiquer</w:t>
            </w:r>
            <w:r w:rsidRPr="00D81D48">
              <w:rPr>
                <w:rFonts w:asciiTheme="minorHAnsi" w:hAnsiTheme="minorHAnsi"/>
                <w:u w:val="single"/>
              </w:rPr>
              <w:t xml:space="preserve"> les types de mesures </w:t>
            </w:r>
            <w:r w:rsidR="00F3370A" w:rsidRPr="00D81D48">
              <w:rPr>
                <w:rFonts w:asciiTheme="minorHAnsi" w:hAnsiTheme="minorHAnsi"/>
                <w:u w:val="single"/>
              </w:rPr>
              <w:t xml:space="preserve">qui </w:t>
            </w:r>
            <w:r w:rsidRPr="00D81D48">
              <w:rPr>
                <w:rFonts w:asciiTheme="minorHAnsi" w:hAnsiTheme="minorHAnsi"/>
                <w:u w:val="single"/>
              </w:rPr>
              <w:t>figur</w:t>
            </w:r>
            <w:r w:rsidR="00F3370A" w:rsidRPr="00D81D48">
              <w:rPr>
                <w:rFonts w:asciiTheme="minorHAnsi" w:hAnsiTheme="minorHAnsi"/>
                <w:u w:val="single"/>
              </w:rPr>
              <w:t>e</w:t>
            </w:r>
            <w:r w:rsidRPr="00D81D48">
              <w:rPr>
                <w:rFonts w:asciiTheme="minorHAnsi" w:hAnsiTheme="minorHAnsi"/>
                <w:u w:val="single"/>
              </w:rPr>
              <w:t xml:space="preserve">nt dans </w:t>
            </w:r>
            <w:r w:rsidR="008308F6" w:rsidRPr="00D81D48">
              <w:rPr>
                <w:rFonts w:asciiTheme="minorHAnsi" w:hAnsiTheme="minorHAnsi"/>
                <w:u w:val="single"/>
              </w:rPr>
              <w:t>la proposition</w:t>
            </w:r>
            <w:r w:rsidRPr="00D81D48">
              <w:rPr>
                <w:rFonts w:asciiTheme="minorHAnsi" w:hAnsiTheme="minorHAnsi"/>
                <w:u w:val="single"/>
              </w:rPr>
              <w:t xml:space="preserve"> (sélectionnez toutes les réponses qui s’appliquent)</w:t>
            </w:r>
            <w:r w:rsidR="00F3370A" w:rsidRPr="00D81D48">
              <w:rPr>
                <w:rFonts w:asciiTheme="minorHAnsi" w:hAnsiTheme="minorHAnsi"/>
              </w:rPr>
              <w:t>.</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551"/>
              <w:gridCol w:w="450"/>
              <w:gridCol w:w="3690"/>
            </w:tblGrid>
            <w:tr w:rsidR="004D5E87" w:rsidRPr="00D81D48" w14:paraId="5FA9D59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50F21A42"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197377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72E6488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ire avancer le financement du développement des compétences/de la formation</w:t>
                  </w:r>
                </w:p>
              </w:tc>
              <w:tc>
                <w:tcPr>
                  <w:tcW w:w="450" w:type="dxa"/>
                  <w:tcBorders>
                    <w:top w:val="single" w:sz="4" w:space="0" w:color="auto"/>
                    <w:left w:val="single" w:sz="4" w:space="0" w:color="auto"/>
                    <w:bottom w:val="single" w:sz="4" w:space="0" w:color="auto"/>
                    <w:right w:val="single" w:sz="4" w:space="0" w:color="auto"/>
                  </w:tcBorders>
                  <w:vAlign w:val="center"/>
                </w:tcPr>
                <w:p w14:paraId="0779CBED"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83437589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6690E4E3"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travailleurs canadiens</w:t>
                  </w:r>
                </w:p>
              </w:tc>
            </w:tr>
            <w:tr w:rsidR="004D5E87" w:rsidRPr="00D81D48" w14:paraId="3F90684D"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11740F19"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59321198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73F49F"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Soutenir les communautés du Canada</w:t>
                  </w:r>
                </w:p>
              </w:tc>
              <w:tc>
                <w:tcPr>
                  <w:tcW w:w="450" w:type="dxa"/>
                  <w:tcBorders>
                    <w:top w:val="single" w:sz="4" w:space="0" w:color="auto"/>
                    <w:left w:val="single" w:sz="4" w:space="0" w:color="auto"/>
                    <w:bottom w:val="single" w:sz="4" w:space="0" w:color="auto"/>
                    <w:right w:val="single" w:sz="4" w:space="0" w:color="auto"/>
                  </w:tcBorders>
                  <w:vAlign w:val="center"/>
                </w:tcPr>
                <w:p w14:paraId="777C36A0"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706593298"/>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348812C"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 xml:space="preserve">Soutenir les projets d’énergie propre qui appartiennent à des Autochtones </w:t>
                  </w:r>
                </w:p>
              </w:tc>
            </w:tr>
            <w:tr w:rsidR="004D5E87" w:rsidRPr="00D81D48" w14:paraId="04B395E8" w14:textId="77777777" w:rsidTr="00E06DB8">
              <w:tc>
                <w:tcPr>
                  <w:tcW w:w="491" w:type="dxa"/>
                  <w:tcBorders>
                    <w:top w:val="single" w:sz="4" w:space="0" w:color="auto"/>
                    <w:left w:val="single" w:sz="4" w:space="0" w:color="auto"/>
                    <w:bottom w:val="single" w:sz="4" w:space="0" w:color="auto"/>
                    <w:right w:val="single" w:sz="4" w:space="0" w:color="auto"/>
                  </w:tcBorders>
                  <w:vAlign w:val="center"/>
                </w:tcPr>
                <w:p w14:paraId="21FE1A6E"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98181543"/>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551" w:type="dxa"/>
                  <w:tcBorders>
                    <w:top w:val="single" w:sz="4" w:space="0" w:color="auto"/>
                    <w:left w:val="single" w:sz="4" w:space="0" w:color="auto"/>
                    <w:bottom w:val="single" w:sz="4" w:space="0" w:color="auto"/>
                    <w:right w:val="single" w:sz="4" w:space="0" w:color="auto"/>
                  </w:tcBorders>
                </w:tcPr>
                <w:p w14:paraId="2C48BA3D"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Autres</w:t>
                  </w:r>
                </w:p>
              </w:tc>
              <w:tc>
                <w:tcPr>
                  <w:tcW w:w="450" w:type="dxa"/>
                  <w:tcBorders>
                    <w:top w:val="single" w:sz="4" w:space="0" w:color="auto"/>
                    <w:left w:val="single" w:sz="4" w:space="0" w:color="auto"/>
                    <w:bottom w:val="single" w:sz="4" w:space="0" w:color="auto"/>
                    <w:right w:val="single" w:sz="4" w:space="0" w:color="auto"/>
                  </w:tcBorders>
                  <w:vAlign w:val="center"/>
                </w:tcPr>
                <w:p w14:paraId="7D1D8C8D"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03761816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3690" w:type="dxa"/>
                  <w:tcBorders>
                    <w:top w:val="single" w:sz="4" w:space="0" w:color="auto"/>
                    <w:left w:val="single" w:sz="4" w:space="0" w:color="auto"/>
                    <w:bottom w:val="single" w:sz="4" w:space="0" w:color="auto"/>
                    <w:right w:val="single" w:sz="4" w:space="0" w:color="auto"/>
                  </w:tcBorders>
                </w:tcPr>
                <w:p w14:paraId="71A5E79E"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Indéterminé</w:t>
                  </w:r>
                </w:p>
              </w:tc>
            </w:tr>
          </w:tbl>
          <w:p w14:paraId="788AA258" w14:textId="77777777" w:rsidR="004D5E87" w:rsidRPr="00D81D48" w:rsidRDefault="004D5E87" w:rsidP="00DA5AEC">
            <w:pPr>
              <w:tabs>
                <w:tab w:val="left" w:pos="5255"/>
              </w:tabs>
              <w:spacing w:before="100" w:beforeAutospacing="1"/>
              <w:contextualSpacing/>
              <w:rPr>
                <w:rFonts w:asciiTheme="minorHAnsi" w:hAnsiTheme="minorHAnsi" w:cstheme="minorHAnsi"/>
                <w:b/>
              </w:rPr>
            </w:pPr>
          </w:p>
          <w:p w14:paraId="79830B97" w14:textId="30BB39C1" w:rsidR="004D5E87" w:rsidRPr="00D81D48" w:rsidRDefault="004D5E87" w:rsidP="00DA5AEC">
            <w:pPr>
              <w:tabs>
                <w:tab w:val="left" w:pos="4335"/>
              </w:tabs>
              <w:ind w:left="633" w:hanging="633"/>
              <w:rPr>
                <w:rFonts w:asciiTheme="minorHAnsi" w:hAnsiTheme="minorHAnsi" w:cstheme="minorHAnsi"/>
                <w:u w:val="single"/>
              </w:rPr>
            </w:pPr>
            <w:r w:rsidRPr="00D81D48">
              <w:rPr>
                <w:b/>
                <w:bCs/>
              </w:rPr>
              <w:t>A-6</w:t>
            </w:r>
            <w:r w:rsidR="00074CE2">
              <w:rPr>
                <w:b/>
                <w:bCs/>
              </w:rPr>
              <w:t>5</w:t>
            </w:r>
            <w:r w:rsidRPr="00D81D48">
              <w:rPr>
                <w:b/>
                <w:bCs/>
              </w:rPr>
              <w:t>3</w:t>
            </w:r>
            <w:r w:rsidRPr="00D81D48">
              <w:rPr>
                <w:b/>
              </w:rPr>
              <w:tab/>
            </w:r>
            <w:r w:rsidRPr="00D81D48">
              <w:rPr>
                <w:u w:val="single"/>
              </w:rPr>
              <w:t xml:space="preserve">La </w:t>
            </w:r>
            <w:hyperlink r:id="rId28" w:history="1">
              <w:r w:rsidRPr="00D81D48">
                <w:rPr>
                  <w:rStyle w:val="Hyperlink"/>
                  <w:rFonts w:asciiTheme="minorHAnsi" w:hAnsiTheme="minorHAnsi"/>
                  <w:i/>
                </w:rPr>
                <w:t>Loi canadienne sur les emplois durables</w:t>
              </w:r>
            </w:hyperlink>
            <w:r w:rsidRPr="00D81D48">
              <w:rPr>
                <w:u w:val="single"/>
              </w:rPr>
              <w:t xml:space="preserve"> contient une série de principes.</w:t>
            </w:r>
            <w:r w:rsidRPr="00D81D48">
              <w:rPr>
                <w:rFonts w:asciiTheme="minorHAnsi" w:hAnsiTheme="minorHAnsi"/>
                <w:u w:val="single"/>
              </w:rPr>
              <w:t xml:space="preserve"> Veuillez sélectionner le ou les principes qui s</w:t>
            </w:r>
            <w:r w:rsidR="00AF7CBB" w:rsidRPr="00D81D48">
              <w:rPr>
                <w:rFonts w:asciiTheme="minorHAnsi" w:hAnsiTheme="minorHAnsi"/>
                <w:u w:val="single"/>
              </w:rPr>
              <w:t>’</w:t>
            </w:r>
            <w:r w:rsidRPr="00D81D48">
              <w:rPr>
                <w:rFonts w:asciiTheme="minorHAnsi" w:hAnsiTheme="minorHAnsi"/>
                <w:u w:val="single"/>
              </w:rPr>
              <w:t xml:space="preserve">appliquent à </w:t>
            </w:r>
            <w:r w:rsidR="008308F6" w:rsidRPr="00D81D48">
              <w:rPr>
                <w:rFonts w:asciiTheme="minorHAnsi" w:hAnsiTheme="minorHAnsi"/>
                <w:u w:val="single"/>
              </w:rPr>
              <w:t>la proposition</w:t>
            </w:r>
            <w:r w:rsidRPr="00D81D48">
              <w:rPr>
                <w:rFonts w:asciiTheme="minorHAnsi" w:hAnsiTheme="minorHAnsi"/>
                <w:u w:val="single"/>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7729"/>
            </w:tblGrid>
            <w:tr w:rsidR="004D5E87" w:rsidRPr="00D81D48" w14:paraId="232C75F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360A95A"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288619930"/>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E4DA129"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un dialogue adéquat, éclairé et permanent, notamment au moyen d’un dialogue social, pour établir un consensus social robuste sur le chemin vers une économie carboneutre</w:t>
                  </w:r>
                </w:p>
              </w:tc>
            </w:tr>
            <w:tr w:rsidR="004D5E87" w:rsidRPr="00D81D48" w14:paraId="14B666A9"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7BB656EC" w14:textId="77777777" w:rsidR="004D5E87" w:rsidRPr="00D81D48" w:rsidRDefault="00000000" w:rsidP="00DA5AEC">
                  <w:pPr>
                    <w:tabs>
                      <w:tab w:val="left" w:pos="9404"/>
                    </w:tabs>
                    <w:jc w:val="center"/>
                    <w:rPr>
                      <w:rFonts w:asciiTheme="minorHAnsi" w:hAnsiTheme="minorHAnsi" w:cstheme="minorHAnsi"/>
                    </w:rPr>
                  </w:pPr>
                  <w:sdt>
                    <w:sdtPr>
                      <w:rPr>
                        <w:rFonts w:asciiTheme="minorHAnsi" w:hAnsiTheme="minorHAnsi" w:cstheme="minorHAnsi"/>
                        <w:bCs/>
                      </w:rPr>
                      <w:id w:val="1052194915"/>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D31A5E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Favoriser la création de travail décent, sous la forme d’emplois bien rémunérés et de qualité</w:t>
                  </w:r>
                </w:p>
              </w:tc>
            </w:tr>
            <w:tr w:rsidR="004D5E87" w:rsidRPr="00D81D48" w14:paraId="532211B6"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348D2FC5"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767626652"/>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276E7242"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Reconnaître les besoins locaux et régionaux</w:t>
                  </w:r>
                </w:p>
              </w:tc>
            </w:tr>
            <w:tr w:rsidR="004D5E87" w:rsidRPr="00D81D48" w14:paraId="7545DEDD"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5D0E54BF"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832648527"/>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09D6173B"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Tenir compte des valeurs culturelles, des forces et du potentiel des travailleurs et des collectivités</w:t>
                  </w:r>
                </w:p>
              </w:tc>
            </w:tr>
            <w:tr w:rsidR="004D5E87" w:rsidRPr="00D81D48" w14:paraId="712E4E17"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483B97A"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21123916"/>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1C6F3418"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Offrir un environnement permettant aux entreprises, aux travailleurs, aux investisseurs et aux consommateurs de contribuer à la transition vers des économies et des sociétés durables et inclusives</w:t>
                  </w:r>
                </w:p>
              </w:tc>
            </w:tr>
            <w:tr w:rsidR="004D5E87" w:rsidRPr="00D81D48" w14:paraId="56E51D5A"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1876AC3D" w14:textId="01B6258D"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826156498"/>
                      <w14:checkbox>
                        <w14:checked w14:val="0"/>
                        <w14:checkedState w14:val="2612" w14:font="MS Gothic"/>
                        <w14:uncheckedState w14:val="2610" w14:font="MS Gothic"/>
                      </w14:checkbox>
                    </w:sdtPr>
                    <w:sdtContent>
                      <w:r w:rsidR="00E06DB8" w:rsidRPr="00D81D48">
                        <w:rPr>
                          <w:rFonts w:ascii="MS Gothic" w:eastAsia="MS Gothic" w:hAnsi="MS Gothic" w:cstheme="minorHAnsi" w:hint="eastAsia"/>
                          <w:bCs/>
                        </w:rPr>
                        <w:t>☐</w:t>
                      </w:r>
                    </w:sdtContent>
                  </w:sdt>
                </w:p>
              </w:tc>
              <w:tc>
                <w:tcPr>
                  <w:tcW w:w="7729" w:type="dxa"/>
                  <w:tcBorders>
                    <w:top w:val="single" w:sz="4" w:space="0" w:color="auto"/>
                    <w:left w:val="single" w:sz="4" w:space="0" w:color="auto"/>
                    <w:bottom w:val="single" w:sz="4" w:space="0" w:color="auto"/>
                    <w:right w:val="single" w:sz="4" w:space="0" w:color="auto"/>
                  </w:tcBorders>
                </w:tcPr>
                <w:p w14:paraId="1BBA5895"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e travail devrait être inclusif et éliminer les obstacles à l’emploi en mettant l’accent sur la création d’occasions d’emploi pour les groupes sous-représentés, notamment les femmes, les personnes handicapées, les peuples autochtones, les personnes noires et racisées, les personnes 2ELGBTQI+ et les autres personnes marginalisées.</w:t>
                  </w:r>
                </w:p>
              </w:tc>
            </w:tr>
            <w:tr w:rsidR="004D5E87" w:rsidRPr="00D81D48" w14:paraId="7E70B21F" w14:textId="77777777" w:rsidTr="00DA5AEC">
              <w:tc>
                <w:tcPr>
                  <w:tcW w:w="491" w:type="dxa"/>
                  <w:tcBorders>
                    <w:top w:val="single" w:sz="4" w:space="0" w:color="auto"/>
                    <w:left w:val="single" w:sz="4" w:space="0" w:color="auto"/>
                    <w:bottom w:val="single" w:sz="4" w:space="0" w:color="auto"/>
                    <w:right w:val="single" w:sz="4" w:space="0" w:color="auto"/>
                  </w:tcBorders>
                  <w:vAlign w:val="center"/>
                </w:tcPr>
                <w:p w14:paraId="2EA3DBA4" w14:textId="77777777" w:rsidR="004D5E87" w:rsidRPr="00D81D48" w:rsidRDefault="00000000" w:rsidP="00DA5AEC">
                  <w:pPr>
                    <w:tabs>
                      <w:tab w:val="left" w:pos="9404"/>
                    </w:tabs>
                    <w:jc w:val="center"/>
                    <w:rPr>
                      <w:rFonts w:asciiTheme="minorHAnsi" w:hAnsiTheme="minorHAnsi" w:cstheme="minorHAnsi"/>
                      <w:bCs/>
                    </w:rPr>
                  </w:pPr>
                  <w:sdt>
                    <w:sdtPr>
                      <w:rPr>
                        <w:rFonts w:asciiTheme="minorHAnsi" w:hAnsiTheme="minorHAnsi" w:cstheme="minorHAnsi"/>
                        <w:bCs/>
                      </w:rPr>
                      <w:id w:val="1561129359"/>
                      <w14:checkbox>
                        <w14:checked w14:val="0"/>
                        <w14:checkedState w14:val="2612" w14:font="MS Gothic"/>
                        <w14:uncheckedState w14:val="2610" w14:font="MS Gothic"/>
                      </w14:checkbox>
                    </w:sdtPr>
                    <w:sdtContent>
                      <w:r w:rsidR="004D5E87" w:rsidRPr="00D81D48">
                        <w:rPr>
                          <w:rFonts w:ascii="Segoe UI Symbol" w:eastAsia="MS Gothic" w:hAnsi="Segoe UI Symbol" w:cs="Segoe UI Symbol"/>
                          <w:bCs/>
                          <w:lang w:eastAsia="en-CA"/>
                        </w:rPr>
                        <w:t>☐</w:t>
                      </w:r>
                    </w:sdtContent>
                  </w:sdt>
                </w:p>
              </w:tc>
              <w:tc>
                <w:tcPr>
                  <w:tcW w:w="7729" w:type="dxa"/>
                  <w:tcBorders>
                    <w:top w:val="single" w:sz="4" w:space="0" w:color="auto"/>
                    <w:left w:val="single" w:sz="4" w:space="0" w:color="auto"/>
                    <w:bottom w:val="single" w:sz="4" w:space="0" w:color="auto"/>
                    <w:right w:val="single" w:sz="4" w:space="0" w:color="auto"/>
                  </w:tcBorders>
                </w:tcPr>
                <w:p w14:paraId="5F2DE32A" w14:textId="77777777" w:rsidR="004D5E87" w:rsidRPr="00D81D48" w:rsidRDefault="004D5E87" w:rsidP="00DA5AEC">
                  <w:pPr>
                    <w:tabs>
                      <w:tab w:val="left" w:pos="9404"/>
                    </w:tabs>
                    <w:rPr>
                      <w:rFonts w:asciiTheme="minorHAnsi" w:hAnsiTheme="minorHAnsi" w:cstheme="minorHAnsi"/>
                    </w:rPr>
                  </w:pPr>
                  <w:r w:rsidRPr="00D81D48">
                    <w:rPr>
                      <w:rFonts w:asciiTheme="minorHAnsi" w:hAnsiTheme="minorHAnsi"/>
                    </w:rPr>
                    <w:t>La coopération internationale devrait encourager le renforcement des efforts mondiaux et servir de base aux mesures du Canada visant à épauler les travailleurs et les collectivités dans la transition mondiale vers la carboneutralité.</w:t>
                  </w:r>
                </w:p>
              </w:tc>
            </w:tr>
          </w:tbl>
          <w:p w14:paraId="446E56BB" w14:textId="77777777" w:rsidR="004D5E87" w:rsidRPr="00D81D48" w:rsidRDefault="004D5E87" w:rsidP="00DA5AEC">
            <w:pPr>
              <w:tabs>
                <w:tab w:val="left" w:pos="9404"/>
              </w:tabs>
              <w:rPr>
                <w:rFonts w:asciiTheme="minorHAnsi" w:hAnsiTheme="minorHAnsi" w:cstheme="minorHAnsi"/>
              </w:rPr>
            </w:pPr>
          </w:p>
        </w:tc>
      </w:tr>
    </w:tbl>
    <w:p w14:paraId="6692EBB3" w14:textId="77777777" w:rsidR="002E007A" w:rsidRPr="00D81D48" w:rsidRDefault="002E007A">
      <w:pPr>
        <w:spacing w:after="0"/>
      </w:pPr>
    </w:p>
    <w:p w14:paraId="16B58FA5" w14:textId="3B4FC0EE" w:rsidR="00BD605A" w:rsidRPr="00D81D48" w:rsidRDefault="00BD605A" w:rsidP="00D056EB">
      <w:pPr>
        <w:pStyle w:val="Heading1"/>
        <w:rPr>
          <w:rFonts w:asciiTheme="minorHAnsi" w:hAnsiTheme="minorHAnsi" w:cstheme="minorHAnsi"/>
          <w:color w:val="auto"/>
        </w:rPr>
      </w:pPr>
      <w:r w:rsidRPr="00D81D48">
        <w:rPr>
          <w:rFonts w:asciiTheme="minorHAnsi" w:hAnsiTheme="minorHAnsi" w:cstheme="minorHAnsi"/>
          <w:color w:val="auto"/>
          <w:u w:val="single"/>
        </w:rPr>
        <w:lastRenderedPageBreak/>
        <w:t>PARTIE B : ANALYSE ÉCONOMIQUE STRATÉGIQUE</w:t>
      </w:r>
      <w:r w:rsidRPr="00D81D48">
        <w:rPr>
          <w:rFonts w:asciiTheme="minorHAnsi" w:hAnsiTheme="minorHAnsi" w:cstheme="minorHAnsi"/>
          <w:color w:val="auto"/>
        </w:rPr>
        <w:br/>
      </w:r>
      <w:r w:rsidRPr="00D81D48">
        <w:rPr>
          <w:rFonts w:asciiTheme="minorHAnsi" w:hAnsiTheme="minorHAnsi" w:cstheme="minorHAnsi"/>
          <w:i/>
          <w:iCs/>
          <w:color w:val="auto"/>
          <w:sz w:val="22"/>
          <w:szCs w:val="22"/>
        </w:rPr>
        <w:t>Remplissez cette section uniquement si elle est requise en fonction de vos réponses aux questions du groupe EP-6.</w:t>
      </w: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F26B51" w:rsidRPr="00D81D48" w14:paraId="6A594CE1" w14:textId="77777777" w:rsidTr="00BD605A">
        <w:trPr>
          <w:trHeight w:val="261"/>
        </w:trPr>
        <w:tc>
          <w:tcPr>
            <w:tcW w:w="10398" w:type="dxa"/>
            <w:shd w:val="clear" w:color="auto" w:fill="B8CCE4" w:themeFill="accent1" w:themeFillTint="66"/>
            <w:tcMar>
              <w:top w:w="57" w:type="dxa"/>
              <w:bottom w:w="57" w:type="dxa"/>
            </w:tcMar>
            <w:vAlign w:val="center"/>
          </w:tcPr>
          <w:p w14:paraId="37462BF9" w14:textId="64A12FD9" w:rsidR="00F26B51" w:rsidRPr="00D81D48" w:rsidRDefault="00F26B51" w:rsidP="00DA5AEC">
            <w:pPr>
              <w:rPr>
                <w:b/>
                <w:sz w:val="28"/>
                <w:szCs w:val="28"/>
              </w:rPr>
            </w:pPr>
            <w:r w:rsidRPr="00D81D48">
              <w:rPr>
                <w:b/>
                <w:sz w:val="28"/>
                <w:szCs w:val="28"/>
              </w:rPr>
              <w:t>PARTIE B : ANALYSE ÉCONOMIQUE STRATÉGIQUE</w:t>
            </w:r>
          </w:p>
          <w:p w14:paraId="34959A9D" w14:textId="373FD3DB" w:rsidR="00F26B51" w:rsidRPr="00D81D48" w:rsidRDefault="00435547" w:rsidP="00DA5AEC">
            <w:r w:rsidRPr="00D81D48">
              <w:t>Si la proposition est une présentation au CT et a déjà fait l’objet d’une analyse économique stratégique à une étape antérieure de l’approbation de la proposition (p. ex., proposition budgétaire ou mémoire au Cabinet), le contenu de cette analyse peut être transposé dans la partie B ci-dessous, en indiquant dans votre réponse à la question B-140, l’étape à laquelle l’analyse a été initialement menée ainsi que tout changement important apporté à la proposition depuis l’évaluation économique initiale.</w:t>
            </w:r>
          </w:p>
        </w:tc>
      </w:tr>
      <w:tr w:rsidR="00F26B51" w:rsidRPr="00D81D48" w14:paraId="0744E780" w14:textId="77777777" w:rsidTr="00BD605A">
        <w:trPr>
          <w:trHeight w:val="261"/>
        </w:trPr>
        <w:tc>
          <w:tcPr>
            <w:tcW w:w="10398" w:type="dxa"/>
            <w:shd w:val="clear" w:color="auto" w:fill="DBE5F1" w:themeFill="accent1" w:themeFillTint="33"/>
            <w:tcMar>
              <w:top w:w="57" w:type="dxa"/>
              <w:bottom w:w="57" w:type="dxa"/>
            </w:tcMar>
            <w:vAlign w:val="center"/>
          </w:tcPr>
          <w:p w14:paraId="7EE73764" w14:textId="0F3AE72A" w:rsidR="00F26B51" w:rsidRPr="00D81D48" w:rsidRDefault="00F26B51" w:rsidP="00DA5AEC">
            <w:pPr>
              <w:tabs>
                <w:tab w:val="left" w:pos="1053"/>
              </w:tabs>
            </w:pPr>
            <w:r w:rsidRPr="00D81D48">
              <w:rPr>
                <w:b/>
              </w:rPr>
              <w:t>B-100</w:t>
            </w:r>
            <w:r w:rsidRPr="00D81D48">
              <w:rPr>
                <w:b/>
              </w:rPr>
              <w:tab/>
            </w:r>
            <w:r w:rsidR="00BD605A" w:rsidRPr="00D81D48">
              <w:rPr>
                <w:b/>
              </w:rPr>
              <w:t>Impacts économiques qualitatifs</w:t>
            </w:r>
          </w:p>
        </w:tc>
      </w:tr>
      <w:tr w:rsidR="00F26B51" w:rsidRPr="00D81D48" w14:paraId="6D7BAFC1" w14:textId="77777777" w:rsidTr="00DA5AEC">
        <w:trPr>
          <w:trHeight w:val="2270"/>
        </w:trPr>
        <w:tc>
          <w:tcPr>
            <w:tcW w:w="10398" w:type="dxa"/>
            <w:shd w:val="clear" w:color="auto" w:fill="FFFFFF"/>
            <w:tcMar>
              <w:top w:w="57" w:type="dxa"/>
              <w:bottom w:w="57" w:type="dxa"/>
            </w:tcMar>
          </w:tcPr>
          <w:p w14:paraId="7C8CFCAA" w14:textId="77777777" w:rsidR="00435547" w:rsidRPr="00D81D48" w:rsidRDefault="00435547" w:rsidP="00435547">
            <w:r w:rsidRPr="00D81D48">
              <w:rPr>
                <w:b/>
                <w:bCs/>
                <w:i/>
                <w:iCs/>
              </w:rPr>
              <w:t>VEUILLEZ LIRE AVANT DE PROCÉDER</w:t>
            </w:r>
            <w:r w:rsidRPr="00D81D48">
              <w:t xml:space="preserve"> </w:t>
            </w:r>
          </w:p>
          <w:p w14:paraId="1297A36D" w14:textId="79A88D4A" w:rsidR="00435547" w:rsidRPr="00D81D48" w:rsidRDefault="00435547" w:rsidP="00435547">
            <w:r w:rsidRPr="00D81D48">
              <w:t xml:space="preserve">Remplissez </w:t>
            </w:r>
            <w:hyperlink r:id="rId29" w:history="1">
              <w:r w:rsidRPr="00D81D48">
                <w:rPr>
                  <w:rStyle w:val="Hyperlink"/>
                </w:rPr>
                <w:t>l'outil d'analyse économique qualitative en ligne</w:t>
              </w:r>
            </w:hyperlink>
            <w:r w:rsidRPr="00D81D48">
              <w:t xml:space="preserve"> </w:t>
            </w:r>
            <w:r w:rsidRPr="00D81D48">
              <w:rPr>
                <w:rFonts w:cs="Calibri"/>
              </w:rPr>
              <w:t xml:space="preserve">pour chaque sous-élément de </w:t>
            </w:r>
            <w:r w:rsidR="008308F6" w:rsidRPr="00D81D48">
              <w:rPr>
                <w:rFonts w:cs="Calibri"/>
              </w:rPr>
              <w:t>la proposition</w:t>
            </w:r>
            <w:r w:rsidRPr="00D81D48">
              <w:rPr>
                <w:rFonts w:cs="Calibri"/>
              </w:rPr>
              <w:t xml:space="preserve"> qui continue d'avoir des dépenses fédérales nettes positives (en valeur absolue) après avoir déduit les montants associés aux catégories exclues énumérées dans EP-6.2. </w:t>
            </w:r>
            <w:r w:rsidRPr="00D81D48">
              <w:t>Vous pouvez regrouper des sous-éléments lorsqu’ils justifient les mêmes réponses aux questions de l’outil d’analyse économique qualitative. Consultez l'outil pour plus de détails.</w:t>
            </w:r>
          </w:p>
          <w:p w14:paraId="1D58A9ED" w14:textId="6D8E881D" w:rsidR="00F26B51" w:rsidRPr="00D81D48" w:rsidRDefault="00435547" w:rsidP="00435547">
            <w:r w:rsidRPr="00D81D48">
              <w:t xml:space="preserve">L’outil vous enverra un </w:t>
            </w:r>
            <w:proofErr w:type="gramStart"/>
            <w:r w:rsidRPr="00D81D48">
              <w:t>e-mail</w:t>
            </w:r>
            <w:proofErr w:type="gramEnd"/>
            <w:r w:rsidRPr="00D81D48">
              <w:t xml:space="preserve"> avec les résultats de l’analyse économique qualitative et vos réponses aux questions de l’outil. Transcrivez les résultats dans les tableaux ci-dessous, le cas échéant, et </w:t>
            </w:r>
            <w:proofErr w:type="gramStart"/>
            <w:r w:rsidRPr="00D81D48">
              <w:t>joignez le</w:t>
            </w:r>
            <w:proofErr w:type="gramEnd"/>
            <w:r w:rsidRPr="00D81D48">
              <w:t xml:space="preserve">(s) </w:t>
            </w:r>
            <w:proofErr w:type="gramStart"/>
            <w:r w:rsidRPr="00D81D48">
              <w:t>e-mail</w:t>
            </w:r>
            <w:proofErr w:type="gramEnd"/>
            <w:r w:rsidRPr="00D81D48">
              <w:t>(s) à ce modèle lors de sa soumission.</w:t>
            </w:r>
          </w:p>
        </w:tc>
      </w:tr>
      <w:tr w:rsidR="00F26B51" w:rsidRPr="00D81D48" w14:paraId="263C1CDC" w14:textId="77777777" w:rsidTr="00DA5AEC">
        <w:trPr>
          <w:trHeight w:val="2270"/>
        </w:trPr>
        <w:tc>
          <w:tcPr>
            <w:tcW w:w="10398" w:type="dxa"/>
            <w:shd w:val="clear" w:color="auto" w:fill="FFFFFF"/>
            <w:tcMar>
              <w:top w:w="57" w:type="dxa"/>
              <w:bottom w:w="57" w:type="dxa"/>
            </w:tcMar>
          </w:tcPr>
          <w:p w14:paraId="540530B0" w14:textId="77777777" w:rsidR="00435547" w:rsidRPr="00D81D48" w:rsidRDefault="00435547" w:rsidP="00435547">
            <w:r w:rsidRPr="00D81D48">
              <w:rPr>
                <w:b/>
                <w:bCs/>
              </w:rPr>
              <w:t>B-110 Répercussions économiques locales</w:t>
            </w:r>
          </w:p>
          <w:p w14:paraId="6629C2A7" w14:textId="2B48F4BE" w:rsidR="00435547" w:rsidRPr="00D81D48" w:rsidRDefault="00435547" w:rsidP="00435547">
            <w:r w:rsidRPr="00D81D48">
              <w:t xml:space="preserve">Pour chaque élément (ou groupe d'éléments) de </w:t>
            </w:r>
            <w:r w:rsidR="008308F6" w:rsidRPr="00D81D48">
              <w:t>la proposition</w:t>
            </w:r>
            <w:r w:rsidRPr="00D81D48">
              <w:t xml:space="preserve"> qui implique un focus local (le cas échéant), transcrivez les résultats locaux de l'outil d'analyse économique qualitative en ligne dans le tableau ci-dessous. Inclure également les noms des éléments de proposition impliqués et des régions concernées. Vous pouvez ajouter des lignes supplémentaires si nécessaire.</w:t>
            </w:r>
          </w:p>
          <w:p w14:paraId="6B1D5E07" w14:textId="77777777" w:rsidR="00435547" w:rsidRPr="00D81D48" w:rsidRDefault="00435547" w:rsidP="00435547">
            <w:r w:rsidRPr="00D81D48">
              <w:t xml:space="preserve"> </w:t>
            </w:r>
          </w:p>
          <w:tbl>
            <w:tblPr>
              <w:tblStyle w:val="TableGrid"/>
              <w:tblW w:w="9397" w:type="dxa"/>
              <w:tblLook w:val="04A0" w:firstRow="1" w:lastRow="0" w:firstColumn="1" w:lastColumn="0" w:noHBand="0" w:noVBand="1"/>
            </w:tblPr>
            <w:tblGrid>
              <w:gridCol w:w="2486"/>
              <w:gridCol w:w="2775"/>
              <w:gridCol w:w="2169"/>
              <w:gridCol w:w="1967"/>
            </w:tblGrid>
            <w:tr w:rsidR="00435547" w:rsidRPr="00D81D48" w14:paraId="6A6ED029" w14:textId="77777777" w:rsidTr="00DA5AEC">
              <w:tc>
                <w:tcPr>
                  <w:tcW w:w="2486" w:type="dxa"/>
                </w:tcPr>
                <w:p w14:paraId="60AD18D2" w14:textId="77777777" w:rsidR="00435547" w:rsidRPr="00D81D48" w:rsidRDefault="00435547" w:rsidP="00435547">
                  <w:pPr>
                    <w:rPr>
                      <w:b/>
                    </w:rPr>
                  </w:pPr>
                  <w:r w:rsidRPr="00D81D48">
                    <w:rPr>
                      <w:b/>
                    </w:rPr>
                    <w:t>Article / Mesure</w:t>
                  </w:r>
                </w:p>
              </w:tc>
              <w:tc>
                <w:tcPr>
                  <w:tcW w:w="2775" w:type="dxa"/>
                </w:tcPr>
                <w:p w14:paraId="6B9E07E1" w14:textId="77777777" w:rsidR="00435547" w:rsidRPr="00D81D48" w:rsidRDefault="00435547" w:rsidP="00435547">
                  <w:pPr>
                    <w:rPr>
                      <w:b/>
                    </w:rPr>
                  </w:pPr>
                  <w:r w:rsidRPr="00D81D48">
                    <w:rPr>
                      <w:b/>
                    </w:rPr>
                    <w:t>Régions concernées</w:t>
                  </w:r>
                </w:p>
              </w:tc>
              <w:tc>
                <w:tcPr>
                  <w:tcW w:w="2169" w:type="dxa"/>
                </w:tcPr>
                <w:p w14:paraId="28A1298B" w14:textId="77777777" w:rsidR="00435547" w:rsidRPr="00D81D48" w:rsidRDefault="00435547" w:rsidP="00435547">
                  <w:pPr>
                    <w:rPr>
                      <w:b/>
                    </w:rPr>
                  </w:pPr>
                  <w:r w:rsidRPr="00D81D48">
                    <w:rPr>
                      <w:b/>
                    </w:rPr>
                    <w:t>Effet à court terme</w:t>
                  </w:r>
                </w:p>
              </w:tc>
              <w:tc>
                <w:tcPr>
                  <w:tcW w:w="1967" w:type="dxa"/>
                </w:tcPr>
                <w:p w14:paraId="49C37510" w14:textId="77777777" w:rsidR="00435547" w:rsidRPr="00D81D48" w:rsidRDefault="00435547" w:rsidP="00435547">
                  <w:pPr>
                    <w:rPr>
                      <w:i/>
                    </w:rPr>
                  </w:pPr>
                  <w:r w:rsidRPr="00D81D48">
                    <w:rPr>
                      <w:b/>
                    </w:rPr>
                    <w:t>Effet à long terme</w:t>
                  </w:r>
                </w:p>
              </w:tc>
            </w:tr>
            <w:tr w:rsidR="00435547" w:rsidRPr="00D81D48" w14:paraId="1E910D3F" w14:textId="77777777" w:rsidTr="00DA5AEC">
              <w:tc>
                <w:tcPr>
                  <w:tcW w:w="2486" w:type="dxa"/>
                </w:tcPr>
                <w:p w14:paraId="38349D92" w14:textId="77777777" w:rsidR="00435547" w:rsidRPr="00D81D48" w:rsidRDefault="00435547" w:rsidP="00435547">
                  <w:pPr>
                    <w:rPr>
                      <w:i/>
                    </w:rPr>
                  </w:pPr>
                  <w:r w:rsidRPr="00D81D48">
                    <w:rPr>
                      <w:i/>
                    </w:rPr>
                    <w:t>Article 1</w:t>
                  </w:r>
                </w:p>
              </w:tc>
              <w:tc>
                <w:tcPr>
                  <w:tcW w:w="2775" w:type="dxa"/>
                </w:tcPr>
                <w:p w14:paraId="558DBA5C" w14:textId="77777777" w:rsidR="00435547" w:rsidRPr="00D81D48" w:rsidRDefault="00435547" w:rsidP="00435547">
                  <w:pPr>
                    <w:rPr>
                      <w:i/>
                    </w:rPr>
                  </w:pPr>
                  <w:r w:rsidRPr="00D81D48">
                    <w:rPr>
                      <w:i/>
                    </w:rPr>
                    <w:t>Région 1</w:t>
                  </w:r>
                </w:p>
              </w:tc>
              <w:tc>
                <w:tcPr>
                  <w:tcW w:w="2169" w:type="dxa"/>
                </w:tcPr>
                <w:p w14:paraId="393350D6" w14:textId="77777777" w:rsidR="00435547" w:rsidRPr="00D81D48" w:rsidRDefault="00435547" w:rsidP="00435547">
                  <w:pPr>
                    <w:rPr>
                      <w:i/>
                    </w:rPr>
                  </w:pPr>
                  <w:r w:rsidRPr="00D81D48">
                    <w:rPr>
                      <w:i/>
                    </w:rPr>
                    <w:t>Entrez le résultat</w:t>
                  </w:r>
                </w:p>
              </w:tc>
              <w:tc>
                <w:tcPr>
                  <w:tcW w:w="1967" w:type="dxa"/>
                </w:tcPr>
                <w:p w14:paraId="00B0ED6D" w14:textId="77777777" w:rsidR="00435547" w:rsidRPr="00D81D48" w:rsidRDefault="00435547" w:rsidP="00435547">
                  <w:pPr>
                    <w:rPr>
                      <w:i/>
                    </w:rPr>
                  </w:pPr>
                  <w:r w:rsidRPr="00D81D48">
                    <w:rPr>
                      <w:i/>
                    </w:rPr>
                    <w:t>Entrez le résultat</w:t>
                  </w:r>
                </w:p>
              </w:tc>
            </w:tr>
            <w:tr w:rsidR="00435547" w:rsidRPr="00D81D48" w14:paraId="0D0118AD" w14:textId="77777777" w:rsidTr="00DA5AEC">
              <w:tc>
                <w:tcPr>
                  <w:tcW w:w="2486" w:type="dxa"/>
                </w:tcPr>
                <w:p w14:paraId="3DB5E887" w14:textId="77777777" w:rsidR="00435547" w:rsidRPr="00D81D48" w:rsidRDefault="00435547" w:rsidP="00435547">
                  <w:pPr>
                    <w:rPr>
                      <w:i/>
                    </w:rPr>
                  </w:pPr>
                  <w:r w:rsidRPr="00D81D48">
                    <w:rPr>
                      <w:i/>
                    </w:rPr>
                    <w:t>Article 2</w:t>
                  </w:r>
                </w:p>
              </w:tc>
              <w:tc>
                <w:tcPr>
                  <w:tcW w:w="2775" w:type="dxa"/>
                </w:tcPr>
                <w:p w14:paraId="06A662B1" w14:textId="77777777" w:rsidR="00435547" w:rsidRPr="00D81D48" w:rsidRDefault="00435547" w:rsidP="00435547">
                  <w:pPr>
                    <w:rPr>
                      <w:i/>
                    </w:rPr>
                  </w:pPr>
                  <w:r w:rsidRPr="00D81D48">
                    <w:rPr>
                      <w:i/>
                    </w:rPr>
                    <w:t>Région 2</w:t>
                  </w:r>
                </w:p>
              </w:tc>
              <w:tc>
                <w:tcPr>
                  <w:tcW w:w="2169" w:type="dxa"/>
                </w:tcPr>
                <w:p w14:paraId="3824E1CA" w14:textId="77777777" w:rsidR="00435547" w:rsidRPr="00D81D48" w:rsidRDefault="00435547" w:rsidP="00435547">
                  <w:pPr>
                    <w:rPr>
                      <w:i/>
                    </w:rPr>
                  </w:pPr>
                  <w:r w:rsidRPr="00D81D48">
                    <w:rPr>
                      <w:i/>
                    </w:rPr>
                    <w:t>Entrez le résultat</w:t>
                  </w:r>
                </w:p>
              </w:tc>
              <w:tc>
                <w:tcPr>
                  <w:tcW w:w="1967" w:type="dxa"/>
                </w:tcPr>
                <w:p w14:paraId="79F6D2C7" w14:textId="77777777" w:rsidR="00435547" w:rsidRPr="00D81D48" w:rsidRDefault="00435547" w:rsidP="00435547">
                  <w:pPr>
                    <w:rPr>
                      <w:i/>
                    </w:rPr>
                  </w:pPr>
                  <w:r w:rsidRPr="00D81D48">
                    <w:rPr>
                      <w:i/>
                    </w:rPr>
                    <w:t>Entrez le résultat</w:t>
                  </w:r>
                </w:p>
              </w:tc>
            </w:tr>
          </w:tbl>
          <w:p w14:paraId="7E1C6C67" w14:textId="77777777" w:rsidR="00435547" w:rsidRPr="00D81D48" w:rsidRDefault="00435547" w:rsidP="00435547">
            <w:pPr>
              <w:rPr>
                <w:b/>
              </w:rPr>
            </w:pPr>
          </w:p>
          <w:p w14:paraId="2377972B" w14:textId="77777777" w:rsidR="00435547" w:rsidRPr="00D81D48" w:rsidRDefault="00435547" w:rsidP="00435547">
            <w:r w:rsidRPr="00D81D48">
              <w:rPr>
                <w:b/>
                <w:bCs/>
              </w:rPr>
              <w:t>B-120</w:t>
            </w:r>
            <w:r w:rsidRPr="00D81D48">
              <w:t xml:space="preserve"> </w:t>
            </w:r>
            <w:r w:rsidRPr="00D81D48">
              <w:rPr>
                <w:b/>
                <w:bCs/>
              </w:rPr>
              <w:t>Répercussions économiques sectorielles</w:t>
            </w:r>
          </w:p>
          <w:p w14:paraId="3DEF07E4" w14:textId="6C9C4545" w:rsidR="00435547" w:rsidRPr="00D81D48" w:rsidRDefault="00435547" w:rsidP="00435547">
            <w:r w:rsidRPr="00D81D48">
              <w:t xml:space="preserve">Pour chaque élément (ou groupe d'éléments) de </w:t>
            </w:r>
            <w:r w:rsidR="008308F6" w:rsidRPr="00D81D48">
              <w:t>la proposition</w:t>
            </w:r>
            <w:r w:rsidRPr="00D81D48">
              <w:t xml:space="preserve"> qui implique une concentration sectorielle (le cas échéant), transcrivez les résultats sectoriels de l'outil d'analyse économique qualitative en ligne dans le tableau ci-dessous. Inclure également les noms de la proposition impliquée impliquant plusieurs éléments, en ajoutant des lignes tel que nécessaire. Si un élément de </w:t>
            </w:r>
            <w:r w:rsidR="008308F6" w:rsidRPr="00D81D48">
              <w:t>la proposition</w:t>
            </w:r>
            <w:r w:rsidRPr="00D81D48">
              <w:t xml:space="preserve"> implique plusieurs secteurs, vous pouvez ajouter d'autres lignes si nécessaire.</w:t>
            </w:r>
          </w:p>
          <w:p w14:paraId="160E834F" w14:textId="77777777" w:rsidR="00435547" w:rsidRPr="00D81D48" w:rsidRDefault="00435547" w:rsidP="00435547">
            <w:r w:rsidRPr="00D81D48">
              <w:rPr>
                <w:u w:val="single"/>
              </w:rPr>
              <w:t xml:space="preserve"> </w:t>
            </w:r>
          </w:p>
          <w:tbl>
            <w:tblPr>
              <w:tblStyle w:val="TableGrid"/>
              <w:tblW w:w="9397" w:type="dxa"/>
              <w:tblLook w:val="04A0" w:firstRow="1" w:lastRow="0" w:firstColumn="1" w:lastColumn="0" w:noHBand="0" w:noVBand="1"/>
            </w:tblPr>
            <w:tblGrid>
              <w:gridCol w:w="2482"/>
              <w:gridCol w:w="2773"/>
              <w:gridCol w:w="2177"/>
              <w:gridCol w:w="1965"/>
            </w:tblGrid>
            <w:tr w:rsidR="00435547" w:rsidRPr="00D81D48" w14:paraId="61A96AE6" w14:textId="77777777" w:rsidTr="00DA5AEC">
              <w:tc>
                <w:tcPr>
                  <w:tcW w:w="2482" w:type="dxa"/>
                </w:tcPr>
                <w:p w14:paraId="45D01A22" w14:textId="77777777" w:rsidR="00435547" w:rsidRPr="00D81D48" w:rsidRDefault="00435547" w:rsidP="00435547">
                  <w:pPr>
                    <w:jc w:val="both"/>
                    <w:rPr>
                      <w:b/>
                    </w:rPr>
                  </w:pPr>
                  <w:r w:rsidRPr="00D81D48">
                    <w:rPr>
                      <w:b/>
                    </w:rPr>
                    <w:t>Article / Mesure</w:t>
                  </w:r>
                </w:p>
              </w:tc>
              <w:tc>
                <w:tcPr>
                  <w:tcW w:w="2773" w:type="dxa"/>
                </w:tcPr>
                <w:p w14:paraId="5B87592D" w14:textId="77777777" w:rsidR="00435547" w:rsidRPr="00D81D48" w:rsidRDefault="00435547" w:rsidP="00435547">
                  <w:pPr>
                    <w:rPr>
                      <w:b/>
                    </w:rPr>
                  </w:pPr>
                  <w:r w:rsidRPr="00D81D48">
                    <w:rPr>
                      <w:b/>
                    </w:rPr>
                    <w:t>Secteurs concernés</w:t>
                  </w:r>
                </w:p>
              </w:tc>
              <w:tc>
                <w:tcPr>
                  <w:tcW w:w="2177" w:type="dxa"/>
                </w:tcPr>
                <w:p w14:paraId="7274F07B" w14:textId="77777777" w:rsidR="00435547" w:rsidRPr="00D81D48" w:rsidRDefault="00435547" w:rsidP="00435547">
                  <w:pPr>
                    <w:rPr>
                      <w:b/>
                    </w:rPr>
                  </w:pPr>
                  <w:r w:rsidRPr="00D81D48">
                    <w:rPr>
                      <w:b/>
                    </w:rPr>
                    <w:t>Effet à court terme</w:t>
                  </w:r>
                </w:p>
              </w:tc>
              <w:tc>
                <w:tcPr>
                  <w:tcW w:w="1965" w:type="dxa"/>
                </w:tcPr>
                <w:p w14:paraId="0B3A966C" w14:textId="77777777" w:rsidR="00435547" w:rsidRPr="00D81D48" w:rsidRDefault="00435547" w:rsidP="00435547">
                  <w:pPr>
                    <w:rPr>
                      <w:i/>
                    </w:rPr>
                  </w:pPr>
                  <w:r w:rsidRPr="00D81D48">
                    <w:rPr>
                      <w:b/>
                    </w:rPr>
                    <w:t>Effet à long terme</w:t>
                  </w:r>
                </w:p>
              </w:tc>
            </w:tr>
            <w:tr w:rsidR="00435547" w:rsidRPr="00D81D48" w14:paraId="1237B0C7" w14:textId="77777777" w:rsidTr="00DA5AEC">
              <w:tc>
                <w:tcPr>
                  <w:tcW w:w="2482" w:type="dxa"/>
                </w:tcPr>
                <w:p w14:paraId="3B76E634" w14:textId="77777777" w:rsidR="00435547" w:rsidRPr="00D81D48" w:rsidRDefault="00435547" w:rsidP="00435547">
                  <w:pPr>
                    <w:jc w:val="both"/>
                    <w:rPr>
                      <w:i/>
                    </w:rPr>
                  </w:pPr>
                  <w:r w:rsidRPr="00D81D48">
                    <w:rPr>
                      <w:i/>
                    </w:rPr>
                    <w:t>Article 1</w:t>
                  </w:r>
                </w:p>
              </w:tc>
              <w:tc>
                <w:tcPr>
                  <w:tcW w:w="2773" w:type="dxa"/>
                </w:tcPr>
                <w:p w14:paraId="5B6A1AE7" w14:textId="77777777" w:rsidR="00435547" w:rsidRPr="00D81D48" w:rsidRDefault="00000000" w:rsidP="00435547">
                  <w:sdt>
                    <w:sdtPr>
                      <w:rPr>
                        <w:i/>
                      </w:rPr>
                      <w:alias w:val="Choisir un secteur"/>
                      <w:tag w:val="Choisir un secteur"/>
                      <w:id w:val="1178087684"/>
                      <w:placeholder>
                        <w:docPart w:val="07E470AD84E34FB38F4F16F4E8B9E342"/>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1096EABC" w14:textId="77777777" w:rsidR="00435547" w:rsidRPr="00D81D48" w:rsidRDefault="00435547" w:rsidP="00435547">
                  <w:pPr>
                    <w:rPr>
                      <w:i/>
                    </w:rPr>
                  </w:pPr>
                  <w:r w:rsidRPr="00D81D48">
                    <w:rPr>
                      <w:i/>
                    </w:rPr>
                    <w:t>Entrez le résultat</w:t>
                  </w:r>
                </w:p>
              </w:tc>
              <w:tc>
                <w:tcPr>
                  <w:tcW w:w="1965" w:type="dxa"/>
                </w:tcPr>
                <w:p w14:paraId="08B7E779" w14:textId="77777777" w:rsidR="00435547" w:rsidRPr="00D81D48" w:rsidRDefault="00435547" w:rsidP="00435547">
                  <w:pPr>
                    <w:rPr>
                      <w:i/>
                    </w:rPr>
                  </w:pPr>
                  <w:r w:rsidRPr="00D81D48">
                    <w:rPr>
                      <w:i/>
                    </w:rPr>
                    <w:t>Entrez le résultat</w:t>
                  </w:r>
                </w:p>
              </w:tc>
            </w:tr>
            <w:tr w:rsidR="00435547" w:rsidRPr="00D81D48" w14:paraId="0B401754" w14:textId="77777777" w:rsidTr="00DA5AEC">
              <w:tc>
                <w:tcPr>
                  <w:tcW w:w="2482" w:type="dxa"/>
                </w:tcPr>
                <w:p w14:paraId="7D856F06" w14:textId="77777777" w:rsidR="00435547" w:rsidRPr="00D81D48" w:rsidRDefault="00435547" w:rsidP="00435547">
                  <w:pPr>
                    <w:jc w:val="both"/>
                    <w:rPr>
                      <w:i/>
                    </w:rPr>
                  </w:pPr>
                  <w:r w:rsidRPr="00D81D48">
                    <w:rPr>
                      <w:i/>
                    </w:rPr>
                    <w:t>Article 2</w:t>
                  </w:r>
                </w:p>
              </w:tc>
              <w:tc>
                <w:tcPr>
                  <w:tcW w:w="2773" w:type="dxa"/>
                </w:tcPr>
                <w:p w14:paraId="030123E2" w14:textId="77777777" w:rsidR="00435547" w:rsidRPr="00D81D48" w:rsidRDefault="00000000" w:rsidP="00435547">
                  <w:sdt>
                    <w:sdtPr>
                      <w:rPr>
                        <w:i/>
                      </w:rPr>
                      <w:alias w:val="Choisir un secteur"/>
                      <w:tag w:val="Choisir un secteur"/>
                      <w:id w:val="-718821294"/>
                      <w:placeholder>
                        <w:docPart w:val="4FBB4FDBAFD84B4AB0B559228123D72C"/>
                      </w:placeholder>
                      <w:dropDownList>
                        <w:listItem w:displayText="Sélectionner une réponse" w:value="Sélectionner une réponse"/>
                        <w:listItem w:displayText="Agriculture, foresterie, pêches et chasse" w:value="Agriculture, foresterie, pêches et chasse"/>
                        <w:listItem w:displayText="Exploitations de mine et de carrières" w:value="Exploitations de mine et de carrières"/>
                        <w:listItem w:displayText="Services publics" w:value="Services publics"/>
                        <w:listItem w:displayText="Construction" w:value="Construction"/>
                        <w:listItem w:displayText="Fabrication" w:value="Fabrication"/>
                        <w:listItem w:displayText="Commerce de gros et de détail" w:value="Commerce de gros et de détail"/>
                        <w:listItem w:displayText="Transport et entrepôt " w:value="Transport et entrepôt "/>
                        <w:listItem w:displayText="Information, telecommunications et radiodiffusion" w:value="Information, telecommunications et radiodiffusion"/>
                        <w:listItem w:displayText="Finances, assurances, location immobilière et credit-bail" w:value="Finances, assurances, location immobilière et credit-bail"/>
                        <w:listItem w:displayText="Services professionnels et administrative services" w:value="Services professionnels et administrative services"/>
                        <w:listItem w:displayText="Éducation" w:value="Éducation"/>
                        <w:listItem w:displayText="Services de santé " w:value="Services de santé "/>
                        <w:listItem w:displayText="Arts, divertissment et récréation" w:value="Arts, divertissment et récréation"/>
                        <w:listItem w:displayText="Hébergement et restauration" w:value="Hébergement et restauration"/>
                        <w:listItem w:displayText="Autres services (excepte administration publique)" w:value="Autres services (excepte administration publique)"/>
                      </w:dropDownList>
                    </w:sdtPr>
                    <w:sdtContent>
                      <w:r w:rsidR="00435547" w:rsidRPr="00D81D48">
                        <w:rPr>
                          <w:i/>
                        </w:rPr>
                        <w:t>Sélectionner une réponse</w:t>
                      </w:r>
                    </w:sdtContent>
                  </w:sdt>
                </w:p>
              </w:tc>
              <w:tc>
                <w:tcPr>
                  <w:tcW w:w="2177" w:type="dxa"/>
                </w:tcPr>
                <w:p w14:paraId="5DCA3B63" w14:textId="77777777" w:rsidR="00435547" w:rsidRPr="00D81D48" w:rsidRDefault="00435547" w:rsidP="00435547">
                  <w:pPr>
                    <w:rPr>
                      <w:i/>
                    </w:rPr>
                  </w:pPr>
                  <w:r w:rsidRPr="00D81D48">
                    <w:rPr>
                      <w:i/>
                    </w:rPr>
                    <w:t>Entrez le résultat</w:t>
                  </w:r>
                </w:p>
              </w:tc>
              <w:tc>
                <w:tcPr>
                  <w:tcW w:w="1965" w:type="dxa"/>
                </w:tcPr>
                <w:p w14:paraId="32553E34" w14:textId="77777777" w:rsidR="00435547" w:rsidRPr="00D81D48" w:rsidRDefault="00435547" w:rsidP="00435547">
                  <w:pPr>
                    <w:rPr>
                      <w:i/>
                    </w:rPr>
                  </w:pPr>
                  <w:r w:rsidRPr="00D81D48">
                    <w:rPr>
                      <w:i/>
                    </w:rPr>
                    <w:t>Entrez le résultat</w:t>
                  </w:r>
                </w:p>
              </w:tc>
            </w:tr>
          </w:tbl>
          <w:p w14:paraId="34CB9B1A" w14:textId="77777777" w:rsidR="00435547" w:rsidRPr="00D81D48" w:rsidRDefault="00435547" w:rsidP="00435547"/>
          <w:p w14:paraId="020A0705" w14:textId="77777777" w:rsidR="00435547" w:rsidRPr="00D81D48" w:rsidRDefault="00435547" w:rsidP="00435547">
            <w:pPr>
              <w:rPr>
                <w:b/>
                <w:bCs/>
              </w:rPr>
            </w:pPr>
            <w:r w:rsidRPr="00D81D48">
              <w:rPr>
                <w:b/>
                <w:bCs/>
              </w:rPr>
              <w:t>B-130</w:t>
            </w:r>
            <w:r w:rsidRPr="00D81D48">
              <w:t xml:space="preserve"> </w:t>
            </w:r>
            <w:r w:rsidRPr="00D81D48">
              <w:rPr>
                <w:b/>
                <w:bCs/>
              </w:rPr>
              <w:t>Répercussions économiques nationales</w:t>
            </w:r>
          </w:p>
          <w:p w14:paraId="55BC04BC" w14:textId="06BDB7D2" w:rsidR="00435547" w:rsidRPr="00D81D48" w:rsidRDefault="00435547" w:rsidP="00435547">
            <w:r w:rsidRPr="00D81D48">
              <w:t xml:space="preserve">Pour chaque élément (ou groupe d'éléments) de </w:t>
            </w:r>
            <w:r w:rsidR="008308F6" w:rsidRPr="00D81D48">
              <w:t>la proposition</w:t>
            </w:r>
            <w:r w:rsidRPr="00D81D48">
              <w:t>, transcrivez les résultats nationaux de l'outil d'analyse économique qualitative en ligne dans le tableau ci-dessous. Inclure également les noms des éléments de la proposition ainsi que les résultats. Vous pouvez ajouter plus de lignes si nécessaire.</w:t>
            </w:r>
          </w:p>
          <w:p w14:paraId="290E89CD" w14:textId="77777777" w:rsidR="00435547" w:rsidRPr="00D81D48" w:rsidRDefault="00435547" w:rsidP="00435547">
            <w:pPr>
              <w:rPr>
                <w:b/>
              </w:rPr>
            </w:pPr>
          </w:p>
          <w:tbl>
            <w:tblPr>
              <w:tblStyle w:val="TableGrid"/>
              <w:tblW w:w="0" w:type="auto"/>
              <w:tblInd w:w="602" w:type="dxa"/>
              <w:tblLook w:val="04A0" w:firstRow="1" w:lastRow="0" w:firstColumn="1" w:lastColumn="0" w:noHBand="0" w:noVBand="1"/>
            </w:tblPr>
            <w:tblGrid>
              <w:gridCol w:w="2172"/>
              <w:gridCol w:w="2751"/>
              <w:gridCol w:w="2904"/>
            </w:tblGrid>
            <w:tr w:rsidR="00435547" w:rsidRPr="00D81D48" w14:paraId="73FE1CA3" w14:textId="77777777" w:rsidTr="00DA5AEC">
              <w:tc>
                <w:tcPr>
                  <w:tcW w:w="2172" w:type="dxa"/>
                </w:tcPr>
                <w:p w14:paraId="2DC93E5D" w14:textId="77777777" w:rsidR="00435547" w:rsidRPr="00D81D48" w:rsidRDefault="00435547" w:rsidP="00435547">
                  <w:pPr>
                    <w:pStyle w:val="ListParagraph"/>
                    <w:ind w:left="0"/>
                    <w:jc w:val="center"/>
                    <w:rPr>
                      <w:b/>
                    </w:rPr>
                  </w:pPr>
                  <w:r w:rsidRPr="00D81D48">
                    <w:rPr>
                      <w:b/>
                    </w:rPr>
                    <w:t>Article / Mesure</w:t>
                  </w:r>
                </w:p>
              </w:tc>
              <w:tc>
                <w:tcPr>
                  <w:tcW w:w="2751" w:type="dxa"/>
                </w:tcPr>
                <w:p w14:paraId="1C6A34CD" w14:textId="77777777" w:rsidR="00435547" w:rsidRPr="00D81D48" w:rsidRDefault="00435547" w:rsidP="00435547">
                  <w:pPr>
                    <w:pStyle w:val="ListParagraph"/>
                    <w:ind w:left="0"/>
                    <w:rPr>
                      <w:b/>
                    </w:rPr>
                  </w:pPr>
                  <w:r w:rsidRPr="00D81D48">
                    <w:rPr>
                      <w:b/>
                    </w:rPr>
                    <w:t>Effet à court terme</w:t>
                  </w:r>
                </w:p>
              </w:tc>
              <w:tc>
                <w:tcPr>
                  <w:tcW w:w="2904" w:type="dxa"/>
                </w:tcPr>
                <w:p w14:paraId="31786D19" w14:textId="77777777" w:rsidR="00435547" w:rsidRPr="00D81D48" w:rsidRDefault="00435547" w:rsidP="00435547">
                  <w:pPr>
                    <w:pStyle w:val="ListParagraph"/>
                    <w:ind w:left="0"/>
                    <w:rPr>
                      <w:i/>
                    </w:rPr>
                  </w:pPr>
                  <w:r w:rsidRPr="00D81D48">
                    <w:rPr>
                      <w:b/>
                    </w:rPr>
                    <w:t>Effet à long terme</w:t>
                  </w:r>
                </w:p>
              </w:tc>
            </w:tr>
            <w:tr w:rsidR="00435547" w:rsidRPr="00D81D48" w14:paraId="6E91CB39" w14:textId="77777777" w:rsidTr="00DA5AEC">
              <w:tc>
                <w:tcPr>
                  <w:tcW w:w="2172" w:type="dxa"/>
                </w:tcPr>
                <w:p w14:paraId="769DA122" w14:textId="77777777" w:rsidR="00435547" w:rsidRPr="00D81D48" w:rsidRDefault="00435547" w:rsidP="00435547">
                  <w:pPr>
                    <w:pStyle w:val="ListParagraph"/>
                    <w:ind w:left="0"/>
                    <w:rPr>
                      <w:i/>
                    </w:rPr>
                  </w:pPr>
                  <w:r w:rsidRPr="00D81D48">
                    <w:rPr>
                      <w:i/>
                    </w:rPr>
                    <w:t xml:space="preserve">Article 1 </w:t>
                  </w:r>
                </w:p>
              </w:tc>
              <w:tc>
                <w:tcPr>
                  <w:tcW w:w="2751" w:type="dxa"/>
                </w:tcPr>
                <w:p w14:paraId="183B8260" w14:textId="77777777" w:rsidR="00435547" w:rsidRPr="00D81D48" w:rsidRDefault="00435547" w:rsidP="00435547">
                  <w:pPr>
                    <w:pStyle w:val="ListParagraph"/>
                    <w:ind w:left="0"/>
                    <w:rPr>
                      <w:i/>
                    </w:rPr>
                  </w:pPr>
                  <w:r w:rsidRPr="00D81D48">
                    <w:rPr>
                      <w:i/>
                    </w:rPr>
                    <w:t>Entrez le résultat</w:t>
                  </w:r>
                </w:p>
              </w:tc>
              <w:tc>
                <w:tcPr>
                  <w:tcW w:w="2904" w:type="dxa"/>
                </w:tcPr>
                <w:p w14:paraId="3E055B71" w14:textId="77777777" w:rsidR="00435547" w:rsidRPr="00D81D48" w:rsidRDefault="00435547" w:rsidP="00435547">
                  <w:pPr>
                    <w:pStyle w:val="ListParagraph"/>
                    <w:ind w:left="0"/>
                    <w:rPr>
                      <w:i/>
                    </w:rPr>
                  </w:pPr>
                  <w:r w:rsidRPr="00D81D48">
                    <w:rPr>
                      <w:i/>
                    </w:rPr>
                    <w:t>Entrez le résultat</w:t>
                  </w:r>
                </w:p>
              </w:tc>
            </w:tr>
            <w:tr w:rsidR="00435547" w:rsidRPr="00D81D48" w14:paraId="6FDA885E" w14:textId="77777777" w:rsidTr="00DA5AEC">
              <w:tc>
                <w:tcPr>
                  <w:tcW w:w="2172" w:type="dxa"/>
                </w:tcPr>
                <w:p w14:paraId="6A2E4D5B" w14:textId="77777777" w:rsidR="00435547" w:rsidRPr="00D81D48" w:rsidRDefault="00435547" w:rsidP="00435547">
                  <w:pPr>
                    <w:pStyle w:val="ListParagraph"/>
                    <w:ind w:left="0"/>
                    <w:rPr>
                      <w:i/>
                    </w:rPr>
                  </w:pPr>
                  <w:r w:rsidRPr="00D81D48">
                    <w:rPr>
                      <w:i/>
                    </w:rPr>
                    <w:t>Article 2</w:t>
                  </w:r>
                </w:p>
              </w:tc>
              <w:tc>
                <w:tcPr>
                  <w:tcW w:w="2751" w:type="dxa"/>
                </w:tcPr>
                <w:p w14:paraId="0D5A7B72" w14:textId="77777777" w:rsidR="00435547" w:rsidRPr="00D81D48" w:rsidRDefault="00435547" w:rsidP="00435547">
                  <w:pPr>
                    <w:pStyle w:val="ListParagraph"/>
                    <w:ind w:left="0"/>
                    <w:rPr>
                      <w:i/>
                    </w:rPr>
                  </w:pPr>
                  <w:r w:rsidRPr="00D81D48">
                    <w:rPr>
                      <w:i/>
                    </w:rPr>
                    <w:t>Entrez le résultat</w:t>
                  </w:r>
                </w:p>
              </w:tc>
              <w:tc>
                <w:tcPr>
                  <w:tcW w:w="2904" w:type="dxa"/>
                </w:tcPr>
                <w:p w14:paraId="633E80A8" w14:textId="77777777" w:rsidR="00435547" w:rsidRPr="00D81D48" w:rsidRDefault="00435547" w:rsidP="00435547">
                  <w:pPr>
                    <w:pStyle w:val="ListParagraph"/>
                    <w:ind w:left="0"/>
                    <w:rPr>
                      <w:i/>
                    </w:rPr>
                  </w:pPr>
                  <w:r w:rsidRPr="00D81D48">
                    <w:rPr>
                      <w:i/>
                    </w:rPr>
                    <w:t>Entrez le résultat</w:t>
                  </w:r>
                </w:p>
              </w:tc>
            </w:tr>
          </w:tbl>
          <w:p w14:paraId="3A195DFA" w14:textId="77777777" w:rsidR="00F26B51" w:rsidRPr="00D81D48" w:rsidRDefault="00F26B51" w:rsidP="00DA5AEC">
            <w:pPr>
              <w:spacing w:before="120"/>
              <w:rPr>
                <w:rFonts w:cs="Times New Roman"/>
                <w:b/>
                <w:bCs/>
              </w:rPr>
            </w:pPr>
          </w:p>
          <w:p w14:paraId="7A370474" w14:textId="55B603C5" w:rsidR="00F26B51" w:rsidRPr="00D81D48" w:rsidRDefault="00435547" w:rsidP="00DA5AEC">
            <w:pPr>
              <w:spacing w:before="120"/>
              <w:ind w:left="628" w:hanging="628"/>
              <w:rPr>
                <w:rFonts w:cs="Times New Roman"/>
              </w:rPr>
            </w:pPr>
            <w:r w:rsidRPr="00D81D48">
              <w:rPr>
                <w:rFonts w:cs="Times New Roman"/>
                <w:b/>
                <w:bCs/>
              </w:rPr>
              <w:t>B-140 Commentaire narratif</w:t>
            </w:r>
            <w:r w:rsidR="00F26B51" w:rsidRPr="00D81D48">
              <w:rPr>
                <w:rFonts w:cs="Times New Roman"/>
              </w:rPr>
              <w:t xml:space="preserve"> </w:t>
            </w:r>
          </w:p>
          <w:p w14:paraId="2BB2BEAB" w14:textId="062EE6BA" w:rsidR="00F26B51" w:rsidRPr="00D81D48" w:rsidRDefault="00435547" w:rsidP="00DA5AEC">
            <w:pPr>
              <w:spacing w:before="120"/>
              <w:ind w:left="628" w:hanging="628"/>
              <w:rPr>
                <w:rFonts w:cs="Times New Roman"/>
                <w:u w:val="single"/>
              </w:rPr>
            </w:pPr>
            <w:r w:rsidRPr="00D81D48">
              <w:rPr>
                <w:rFonts w:cs="Times New Roman"/>
                <w:u w:val="single"/>
              </w:rPr>
              <w:t xml:space="preserve">Développer ici, si pertinent, les éléments suivants </w:t>
            </w:r>
            <w:r w:rsidR="00F26B51" w:rsidRPr="00D81D48">
              <w:rPr>
                <w:rFonts w:cs="Times New Roman"/>
                <w:u w:val="single"/>
              </w:rPr>
              <w:t>:</w:t>
            </w:r>
          </w:p>
          <w:p w14:paraId="03496896" w14:textId="67AC9CDA" w:rsidR="00F26B51" w:rsidRPr="00D81D48" w:rsidRDefault="00435547">
            <w:pPr>
              <w:pStyle w:val="ListParagraph"/>
              <w:numPr>
                <w:ilvl w:val="0"/>
                <w:numId w:val="23"/>
              </w:numPr>
              <w:spacing w:before="120"/>
              <w:rPr>
                <w:rFonts w:cs="Times New Roman"/>
              </w:rPr>
            </w:pPr>
            <w:r w:rsidRPr="00D81D48">
              <w:rPr>
                <w:rFonts w:cs="Times New Roman"/>
              </w:rPr>
              <w:t>Pour une évaluation des incidences économiques à l’appui d’une présentation au Conseil du Trésor, indiquer si le contenu de la partie B fourni (y compris l’évaluation quantitative des incidences économiques, le cas échéant) a été initialement élaboré à une étape antérieure de l’élaboration de la politique et à quelle étape (proposition budgétaire ou mémoire au Cabinet). Le cas échéant, décrire toute modification importante apportée à la proposition depuis l’évaluation économique initiale.</w:t>
            </w:r>
          </w:p>
          <w:p w14:paraId="323DFA64" w14:textId="34EED20C" w:rsidR="00F26B51" w:rsidRPr="00D81D48" w:rsidRDefault="00435547">
            <w:pPr>
              <w:pStyle w:val="ListParagraph"/>
              <w:numPr>
                <w:ilvl w:val="0"/>
                <w:numId w:val="23"/>
              </w:numPr>
              <w:spacing w:before="120"/>
              <w:rPr>
                <w:rFonts w:cs="Times New Roman"/>
              </w:rPr>
            </w:pPr>
            <w:r w:rsidRPr="00D81D48">
              <w:rPr>
                <w:rFonts w:cs="Times New Roman"/>
              </w:rPr>
              <w:t>Décrire toute incidence économique prévue applicable non prise en compte par les résultats de l'outil d'analyse économique qualitative en ligne (facultatif)</w:t>
            </w:r>
            <w:r w:rsidR="00F26B51" w:rsidRPr="00D81D48">
              <w:rPr>
                <w:rFonts w:cs="Times New Roman"/>
              </w:rPr>
              <w:t xml:space="preserve">. </w:t>
            </w:r>
          </w:p>
          <w:p w14:paraId="0EBB9524" w14:textId="6AD8B3B2" w:rsidR="00F26B51" w:rsidRPr="00D81D48" w:rsidRDefault="00F26B51" w:rsidP="00DA5AEC">
            <w:pPr>
              <w:spacing w:before="120"/>
              <w:ind w:left="628" w:hanging="628"/>
            </w:pPr>
            <w:r w:rsidRPr="00D81D48">
              <w:rPr>
                <w:rFonts w:cs="Times New Roman"/>
                <w:i/>
              </w:rPr>
              <w:t xml:space="preserve">Note: </w:t>
            </w:r>
            <w:r w:rsidRPr="00D81D48">
              <w:rPr>
                <w:rFonts w:cs="Times New Roman"/>
                <w:i/>
              </w:rPr>
              <w:tab/>
            </w:r>
            <w:r w:rsidR="0086026B" w:rsidRPr="00D81D48">
              <w:rPr>
                <w:rFonts w:cs="Times New Roman"/>
                <w:i/>
              </w:rPr>
              <w:t xml:space="preserve">Les estimations quantitatives internes et externes des répercussions économiques (comme le nombre d’emplois) ne doivent pas être inscrites dans le gabarit. Vous ne pouvez inscrire que des exposés de faits qualitatifs qui expliquent les mécanismes économiques ou les canaux de transmission importants par lesquels </w:t>
            </w:r>
            <w:r w:rsidR="008308F6" w:rsidRPr="00D81D48">
              <w:rPr>
                <w:rFonts w:cs="Times New Roman"/>
                <w:i/>
              </w:rPr>
              <w:t>la proposition</w:t>
            </w:r>
            <w:r w:rsidR="0086026B" w:rsidRPr="00D81D48">
              <w:rPr>
                <w:rFonts w:cs="Times New Roman"/>
                <w:i/>
              </w:rPr>
              <w:t xml:space="preserve"> devrait </w:t>
            </w:r>
            <w:proofErr w:type="gramStart"/>
            <w:r w:rsidR="0086026B" w:rsidRPr="00D81D48">
              <w:rPr>
                <w:rFonts w:cs="Times New Roman"/>
                <w:i/>
              </w:rPr>
              <w:t>avoir</w:t>
            </w:r>
            <w:proofErr w:type="gramEnd"/>
            <w:r w:rsidR="0086026B" w:rsidRPr="00D81D48">
              <w:rPr>
                <w:rFonts w:cs="Times New Roman"/>
                <w:i/>
              </w:rPr>
              <w:t xml:space="preserve"> des répercussions sur l’économie canadienne</w:t>
            </w:r>
            <w:r w:rsidRPr="00D81D48">
              <w:rPr>
                <w:rFonts w:cs="Times New Roman"/>
                <w:i/>
              </w:rPr>
              <w:t xml:space="preserve">.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F26B51" w:rsidRPr="00D81D48" w14:paraId="5363855F" w14:textId="77777777" w:rsidTr="00DA5AEC">
              <w:trPr>
                <w:trHeight w:val="1736"/>
              </w:trPr>
              <w:tc>
                <w:tcPr>
                  <w:tcW w:w="10118" w:type="dxa"/>
                  <w:tcBorders>
                    <w:top w:val="single" w:sz="4" w:space="0" w:color="auto"/>
                    <w:left w:val="single" w:sz="4" w:space="0" w:color="auto"/>
                    <w:bottom w:val="single" w:sz="4" w:space="0" w:color="auto"/>
                    <w:right w:val="single" w:sz="4" w:space="0" w:color="auto"/>
                  </w:tcBorders>
                </w:tcPr>
                <w:p w14:paraId="5AFDBDB4" w14:textId="01CAC8AE" w:rsidR="00F26B51" w:rsidRPr="00D81D48" w:rsidRDefault="00435547" w:rsidP="00DA5AEC">
                  <w:pPr>
                    <w:rPr>
                      <w:rFonts w:eastAsia="MS Gothic" w:cs="Calibri"/>
                      <w:sz w:val="20"/>
                      <w:szCs w:val="20"/>
                    </w:rPr>
                  </w:pPr>
                  <w:r w:rsidRPr="00D81D48">
                    <w:rPr>
                      <w:i/>
                    </w:rPr>
                    <w:t>(600 mots maximum)</w:t>
                  </w:r>
                </w:p>
              </w:tc>
            </w:tr>
          </w:tbl>
          <w:p w14:paraId="2C006554" w14:textId="77777777" w:rsidR="00F26B51" w:rsidRPr="00D81D48" w:rsidRDefault="00F26B51" w:rsidP="00DA5AEC"/>
        </w:tc>
      </w:tr>
      <w:tr w:rsidR="00F26B51" w:rsidRPr="00D81D48" w14:paraId="110F1AE3" w14:textId="77777777" w:rsidTr="00BD605A">
        <w:trPr>
          <w:trHeight w:val="227"/>
        </w:trPr>
        <w:tc>
          <w:tcPr>
            <w:tcW w:w="10398" w:type="dxa"/>
            <w:shd w:val="clear" w:color="auto" w:fill="DBE5F1" w:themeFill="accent1" w:themeFillTint="33"/>
            <w:tcMar>
              <w:top w:w="57" w:type="dxa"/>
              <w:bottom w:w="57" w:type="dxa"/>
            </w:tcMar>
          </w:tcPr>
          <w:p w14:paraId="6B2BF97D" w14:textId="444DBADC" w:rsidR="00F26B51" w:rsidRPr="00D81D48" w:rsidRDefault="00F26B51" w:rsidP="00DA5AEC">
            <w:pPr>
              <w:keepNext/>
              <w:keepLines/>
              <w:ind w:left="1053" w:hanging="1053"/>
              <w:rPr>
                <w:b/>
              </w:rPr>
            </w:pPr>
            <w:r w:rsidRPr="00D81D48">
              <w:rPr>
                <w:b/>
              </w:rPr>
              <w:lastRenderedPageBreak/>
              <w:t xml:space="preserve">B-200 </w:t>
            </w:r>
            <w:r w:rsidRPr="00D81D48">
              <w:rPr>
                <w:b/>
              </w:rPr>
              <w:tab/>
            </w:r>
            <w:r w:rsidR="00A31903" w:rsidRPr="00D81D48">
              <w:rPr>
                <w:b/>
              </w:rPr>
              <w:t xml:space="preserve">Évaluation quantitative des répercussions économiques </w:t>
            </w:r>
            <w:r w:rsidRPr="00D81D48">
              <w:rPr>
                <w:b/>
              </w:rPr>
              <w:t>(</w:t>
            </w:r>
            <w:r w:rsidR="00A31903" w:rsidRPr="00D81D48">
              <w:rPr>
                <w:b/>
              </w:rPr>
              <w:t>si</w:t>
            </w:r>
            <w:r w:rsidRPr="00D81D48">
              <w:rPr>
                <w:b/>
              </w:rPr>
              <w:t xml:space="preserve"> applicable)</w:t>
            </w:r>
          </w:p>
        </w:tc>
      </w:tr>
      <w:tr w:rsidR="00F26B51" w:rsidRPr="00D81D48" w14:paraId="570279BD" w14:textId="77777777" w:rsidTr="00DA5AEC">
        <w:trPr>
          <w:trHeight w:val="227"/>
        </w:trPr>
        <w:tc>
          <w:tcPr>
            <w:tcW w:w="10398" w:type="dxa"/>
            <w:tcMar>
              <w:top w:w="57" w:type="dxa"/>
              <w:bottom w:w="57" w:type="dxa"/>
            </w:tcMar>
          </w:tcPr>
          <w:p w14:paraId="0B872E4A" w14:textId="35834984" w:rsidR="00F26B51" w:rsidRPr="00D81D48" w:rsidRDefault="00A31903" w:rsidP="00DA5AEC">
            <w:pPr>
              <w:rPr>
                <w:b/>
                <w:i/>
                <w:u w:val="single"/>
              </w:rPr>
            </w:pPr>
            <w:r w:rsidRPr="00D81D48">
              <w:rPr>
                <w:b/>
                <w:i/>
                <w:u w:val="single"/>
              </w:rPr>
              <w:t>VEUILLEZ LIRE AVANT DE POURSUIVRE</w:t>
            </w:r>
          </w:p>
          <w:p w14:paraId="4D95B2EF" w14:textId="67F4E2E4" w:rsidR="009F7907" w:rsidRPr="00D81D48" w:rsidRDefault="009F7907" w:rsidP="009F7907">
            <w:pPr>
              <w:keepNext/>
              <w:keepLines/>
            </w:pPr>
            <w:r w:rsidRPr="00D81D48">
              <w:t>Le ministère des Finances effectue des évaluations quantitatives des répercussions économiques à sa discrétion, en consultation avec organismes centraux et ministères. Pour déterminer si une telle évaluation est justifiée, considérer les questions suivantes :</w:t>
            </w:r>
          </w:p>
          <w:p w14:paraId="02FE46BC" w14:textId="34E63119" w:rsidR="009F7907" w:rsidRPr="00D81D48" w:rsidRDefault="009F7907">
            <w:pPr>
              <w:pStyle w:val="ListParagraph"/>
              <w:keepNext/>
              <w:keepLines/>
              <w:numPr>
                <w:ilvl w:val="1"/>
                <w:numId w:val="6"/>
              </w:numPr>
              <w:ind w:left="743" w:hanging="293"/>
            </w:pPr>
            <w:r w:rsidRPr="00D81D48">
              <w:t>L'un des principaux objectifs de cette proposition est-il de stimuler la création d'emplois et/ou l'activité économique au Canada ?</w:t>
            </w:r>
          </w:p>
          <w:p w14:paraId="6FEC3E7C" w14:textId="76F7C916" w:rsidR="009F7907" w:rsidRPr="00D81D48" w:rsidRDefault="009F7907">
            <w:pPr>
              <w:pStyle w:val="ListParagraph"/>
              <w:keepNext/>
              <w:keepLines/>
              <w:numPr>
                <w:ilvl w:val="1"/>
                <w:numId w:val="6"/>
              </w:numPr>
              <w:ind w:left="743" w:hanging="293"/>
            </w:pPr>
            <w:r w:rsidRPr="00D81D48">
              <w:t>Cette proposition pourrait-elle avoir des effets négatifs importants sur l'économie ?</w:t>
            </w:r>
          </w:p>
          <w:p w14:paraId="740A1BB1" w14:textId="4BD314EB" w:rsidR="009A1ECE" w:rsidRPr="00D81D48" w:rsidRDefault="009A1ECE">
            <w:pPr>
              <w:pStyle w:val="ListParagraph"/>
              <w:keepNext/>
              <w:keepLines/>
              <w:numPr>
                <w:ilvl w:val="1"/>
                <w:numId w:val="6"/>
              </w:numPr>
              <w:ind w:left="743" w:hanging="293"/>
            </w:pPr>
            <w:r w:rsidRPr="00D81D48">
              <w:t>Cette proposition pourrait-elle entraîner des répercussions économiques négatives, telles limiter les activités du secteur privé et créer des distorsions de concurrence dans les marchés, ou encore créer des impacts répartis de manière inégale parmi les industries, les régions et les groupes de populations ?</w:t>
            </w:r>
          </w:p>
          <w:p w14:paraId="552610FC" w14:textId="0C3DE6D1" w:rsidR="009F7907" w:rsidRPr="00D81D48" w:rsidRDefault="009F7907" w:rsidP="009F7907">
            <w:pPr>
              <w:keepNext/>
              <w:keepLines/>
            </w:pPr>
            <w:r w:rsidRPr="00D81D48">
              <w:t xml:space="preserve">Si vous répondez « oui » à l'une ou l'autre de ces questions, veuillez communiquer avec le ministère des Finances à </w:t>
            </w:r>
            <w:hyperlink r:id="rId30" w:history="1">
              <w:r w:rsidRPr="00D81D48">
                <w:rPr>
                  <w:rStyle w:val="Hyperlink"/>
                  <w:rFonts w:cs="Arial"/>
                </w:rPr>
                <w:t>cnel-ocne@fin.gc.ca</w:t>
              </w:r>
            </w:hyperlink>
            <w:r w:rsidRPr="00D81D48">
              <w:t xml:space="preserve"> pour confirmer si une évaluation quantitative est attendue.</w:t>
            </w:r>
          </w:p>
          <w:p w14:paraId="6643EDB1" w14:textId="63E74C9F" w:rsidR="00F26B51" w:rsidRPr="00D81D48" w:rsidRDefault="009F7907" w:rsidP="00DA5AEC">
            <w:pPr>
              <w:keepNext/>
              <w:keepLines/>
            </w:pPr>
            <w:r w:rsidRPr="00D81D48">
              <w:t>Afin de disposer de suffisamment de temps pour réaliser l'évaluation quantitative des répercussions économiques, le ministère des Finances examine</w:t>
            </w:r>
            <w:r w:rsidR="00D45771" w:rsidRPr="00D81D48">
              <w:t>ra</w:t>
            </w:r>
            <w:r w:rsidRPr="00D81D48">
              <w:t xml:space="preserve"> les ordres du jour du Cabinet </w:t>
            </w:r>
            <w:r w:rsidR="00D45771" w:rsidRPr="00D81D48">
              <w:t xml:space="preserve">dans le but d’identifier </w:t>
            </w:r>
            <w:r w:rsidRPr="00D81D48">
              <w:t>les p</w:t>
            </w:r>
            <w:r w:rsidR="00D45771" w:rsidRPr="00D81D48">
              <w:t xml:space="preserve">ropositions </w:t>
            </w:r>
            <w:r w:rsidRPr="00D81D48">
              <w:t xml:space="preserve">à évaluer. Cependant, il </w:t>
            </w:r>
            <w:r w:rsidR="00D45771" w:rsidRPr="00D81D48">
              <w:t xml:space="preserve">demeure </w:t>
            </w:r>
            <w:r w:rsidRPr="00D81D48">
              <w:t>fortement recommandé aux ministères d'adopter une approche proactive en communiquant avec le ministère des Finances le plus tôt possible.</w:t>
            </w:r>
          </w:p>
        </w:tc>
      </w:tr>
      <w:tr w:rsidR="00F26B51" w:rsidRPr="00D81D48" w14:paraId="1ABFF9FF" w14:textId="77777777" w:rsidTr="00DA5AEC">
        <w:trPr>
          <w:trHeight w:val="1927"/>
        </w:trPr>
        <w:tc>
          <w:tcPr>
            <w:tcW w:w="10398" w:type="dxa"/>
            <w:shd w:val="clear" w:color="auto" w:fill="FFFFFF"/>
            <w:tcMar>
              <w:top w:w="57" w:type="dxa"/>
              <w:bottom w:w="57" w:type="dxa"/>
            </w:tcMar>
          </w:tcPr>
          <w:p w14:paraId="15052AB8" w14:textId="3091664A" w:rsidR="00F26B51" w:rsidRPr="00D81D48" w:rsidRDefault="00F26B51" w:rsidP="00DA5AEC">
            <w:pPr>
              <w:ind w:left="628" w:hanging="628"/>
              <w:rPr>
                <w:rStyle w:val="Hyperlink"/>
                <w:rFonts w:cs="Segoe UI"/>
                <w:color w:val="auto"/>
                <w:u w:val="none"/>
                <w:shd w:val="clear" w:color="auto" w:fill="FFFFFF"/>
              </w:rPr>
            </w:pPr>
            <w:r w:rsidRPr="00D81D48">
              <w:rPr>
                <w:rStyle w:val="Hyperlink"/>
                <w:rFonts w:cs="Segoe UI"/>
                <w:b/>
                <w:bCs/>
                <w:color w:val="000000"/>
                <w:u w:val="none"/>
                <w:shd w:val="clear" w:color="auto" w:fill="FFFFFF"/>
              </w:rPr>
              <w:t>B-21</w:t>
            </w:r>
            <w:r w:rsidRPr="00D81D48">
              <w:rPr>
                <w:rStyle w:val="Hyperlink"/>
                <w:rFonts w:cs="Segoe UI"/>
                <w:b/>
                <w:color w:val="000000"/>
                <w:u w:val="none"/>
                <w:shd w:val="clear" w:color="auto" w:fill="FFFFFF"/>
              </w:rPr>
              <w:t xml:space="preserve">0 </w:t>
            </w:r>
            <w:r w:rsidRPr="00D81D48">
              <w:rPr>
                <w:rStyle w:val="Hyperlink"/>
                <w:rFonts w:cs="Segoe UI"/>
                <w:color w:val="000000"/>
                <w:u w:val="none"/>
                <w:shd w:val="clear" w:color="auto" w:fill="FFFFFF"/>
              </w:rPr>
              <w:tab/>
            </w:r>
            <w:r w:rsidR="0086026B" w:rsidRPr="00D81D48">
              <w:rPr>
                <w:rStyle w:val="Hyperlink"/>
                <w:rFonts w:cs="Segoe UI"/>
                <w:b/>
                <w:bCs/>
                <w:color w:val="auto"/>
                <w:u w:val="none"/>
                <w:shd w:val="clear" w:color="auto" w:fill="FFFFFF"/>
              </w:rPr>
              <w:t>Résultats de l'évaluation économique quantitative</w:t>
            </w:r>
          </w:p>
          <w:p w14:paraId="1340E444" w14:textId="454C2CC8" w:rsidR="00A31903" w:rsidRPr="00D81D48" w:rsidRDefault="00A31903" w:rsidP="00A31903">
            <w:r w:rsidRPr="00D81D48">
              <w:t xml:space="preserve">Si </w:t>
            </w:r>
            <w:r w:rsidR="008308F6" w:rsidRPr="00D81D48">
              <w:t>la proposition</w:t>
            </w:r>
            <w:r w:rsidRPr="00D81D48">
              <w:t xml:space="preserve"> nécessitait une analyse économique quantitative, inscrivez ci-dessous les résultats suivants issus de la modélisation du ministère des Finances :</w:t>
            </w:r>
          </w:p>
          <w:p w14:paraId="3B81CCC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Emplois</w:t>
            </w:r>
          </w:p>
          <w:tbl>
            <w:tblPr>
              <w:tblStyle w:val="TableGrid"/>
              <w:tblW w:w="0" w:type="auto"/>
              <w:tblLook w:val="04A0" w:firstRow="1" w:lastRow="0" w:firstColumn="1" w:lastColumn="0" w:noHBand="0" w:noVBand="1"/>
            </w:tblPr>
            <w:tblGrid>
              <w:gridCol w:w="5086"/>
              <w:gridCol w:w="5086"/>
            </w:tblGrid>
            <w:tr w:rsidR="00A31903" w:rsidRPr="00D81D48" w14:paraId="587DEC42" w14:textId="77777777" w:rsidTr="00DA5AEC">
              <w:tc>
                <w:tcPr>
                  <w:tcW w:w="5086" w:type="dxa"/>
                </w:tcPr>
                <w:p w14:paraId="7D9A0AD1"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mploi au cours des 5 années suivant la mise en œuvre initiale</w:t>
                  </w:r>
                </w:p>
              </w:tc>
              <w:tc>
                <w:tcPr>
                  <w:tcW w:w="5086" w:type="dxa"/>
                </w:tcPr>
                <w:p w14:paraId="199DDEED" w14:textId="77777777" w:rsidR="00A31903" w:rsidRPr="00D81D48" w:rsidRDefault="00A31903" w:rsidP="00A31903">
                  <w:pPr>
                    <w:rPr>
                      <w:rStyle w:val="Hyperlink"/>
                      <w:rFonts w:cs="Segoe UI"/>
                      <w:color w:val="000000" w:themeColor="text1"/>
                      <w:shd w:val="clear" w:color="auto" w:fill="FFFFFF"/>
                    </w:rPr>
                  </w:pPr>
                </w:p>
              </w:tc>
            </w:tr>
            <w:tr w:rsidR="00A31903" w:rsidRPr="00D81D48" w14:paraId="7053CF49" w14:textId="77777777" w:rsidTr="00DA5AEC">
              <w:tc>
                <w:tcPr>
                  <w:tcW w:w="5086" w:type="dxa"/>
                </w:tcPr>
                <w:p w14:paraId="71DD88B9"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Aperçu de l’impact sur l’emploi 10 ans après la mise en œuvre initiale</w:t>
                  </w:r>
                </w:p>
              </w:tc>
              <w:tc>
                <w:tcPr>
                  <w:tcW w:w="5086" w:type="dxa"/>
                </w:tcPr>
                <w:p w14:paraId="5AD31ED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4B38A15" w14:textId="77777777" w:rsidTr="00DA5AEC">
              <w:tc>
                <w:tcPr>
                  <w:tcW w:w="5086" w:type="dxa"/>
                </w:tcPr>
                <w:p w14:paraId="5A441CE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Coût annuel moyen par emploi sur les 10 ans suivant la mise en œuvre initiale</w:t>
                  </w:r>
                </w:p>
              </w:tc>
              <w:tc>
                <w:tcPr>
                  <w:tcW w:w="5086" w:type="dxa"/>
                </w:tcPr>
                <w:p w14:paraId="0215ADA7" w14:textId="77777777" w:rsidR="00A31903" w:rsidRPr="00D81D48" w:rsidRDefault="00A31903" w:rsidP="00A31903">
                  <w:pPr>
                    <w:rPr>
                      <w:rStyle w:val="Hyperlink"/>
                      <w:rFonts w:cs="Segoe UI"/>
                      <w:color w:val="000000" w:themeColor="text1"/>
                      <w:shd w:val="clear" w:color="auto" w:fill="FFFFFF"/>
                    </w:rPr>
                  </w:pPr>
                </w:p>
              </w:tc>
            </w:tr>
          </w:tbl>
          <w:p w14:paraId="46C4F3C4" w14:textId="77777777" w:rsidR="00A31903" w:rsidRPr="00D81D48" w:rsidRDefault="00A31903" w:rsidP="00A31903">
            <w:pPr>
              <w:rPr>
                <w:rStyle w:val="Hyperlink"/>
                <w:rFonts w:cs="Segoe UI"/>
                <w:color w:val="000000" w:themeColor="text1"/>
                <w:shd w:val="clear" w:color="auto" w:fill="FFFFFF"/>
              </w:rPr>
            </w:pPr>
          </w:p>
          <w:p w14:paraId="0CC87029" w14:textId="77777777" w:rsidR="00A31903" w:rsidRPr="00D81D48" w:rsidRDefault="00A31903" w:rsidP="00A31903">
            <w:pPr>
              <w:rPr>
                <w:rStyle w:val="Hyperlink"/>
                <w:i/>
                <w:color w:val="000000" w:themeColor="text1"/>
                <w:shd w:val="clear" w:color="auto" w:fill="FFFFFF"/>
              </w:rPr>
            </w:pPr>
            <w:r w:rsidRPr="00D81D48">
              <w:rPr>
                <w:rStyle w:val="Hyperlink"/>
                <w:i/>
                <w:color w:val="000000" w:themeColor="text1"/>
                <w:shd w:val="clear" w:color="auto" w:fill="FFFFFF"/>
              </w:rPr>
              <w:t>Produit Intérieur Brut (PIB)</w:t>
            </w:r>
          </w:p>
          <w:tbl>
            <w:tblPr>
              <w:tblStyle w:val="TableGrid"/>
              <w:tblW w:w="0" w:type="auto"/>
              <w:tblLook w:val="04A0" w:firstRow="1" w:lastRow="0" w:firstColumn="1" w:lastColumn="0" w:noHBand="0" w:noVBand="1"/>
            </w:tblPr>
            <w:tblGrid>
              <w:gridCol w:w="5086"/>
              <w:gridCol w:w="5086"/>
            </w:tblGrid>
            <w:tr w:rsidR="00A31903" w:rsidRPr="00D81D48" w14:paraId="0BFEE8D5" w14:textId="77777777" w:rsidTr="00DA5AEC">
              <w:tc>
                <w:tcPr>
                  <w:tcW w:w="5086" w:type="dxa"/>
                </w:tcPr>
                <w:p w14:paraId="00839317"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Impact annuel moyen sur le PIB réel au cours des cinq premières années de mise en œuvre</w:t>
                  </w:r>
                </w:p>
              </w:tc>
              <w:tc>
                <w:tcPr>
                  <w:tcW w:w="5086" w:type="dxa"/>
                </w:tcPr>
                <w:p w14:paraId="52AE83B0" w14:textId="77777777" w:rsidR="00A31903" w:rsidRPr="00D81D48" w:rsidRDefault="00A31903" w:rsidP="00A31903">
                  <w:pPr>
                    <w:rPr>
                      <w:rStyle w:val="Hyperlink"/>
                      <w:rFonts w:cs="Segoe UI"/>
                      <w:color w:val="000000" w:themeColor="text1"/>
                      <w:shd w:val="clear" w:color="auto" w:fill="FFFFFF"/>
                    </w:rPr>
                  </w:pPr>
                </w:p>
              </w:tc>
            </w:tr>
            <w:tr w:rsidR="00A31903" w:rsidRPr="00D81D48" w14:paraId="180DA1D9" w14:textId="77777777" w:rsidTr="00DA5AEC">
              <w:tc>
                <w:tcPr>
                  <w:tcW w:w="5086" w:type="dxa"/>
                </w:tcPr>
                <w:p w14:paraId="4D36F5EA"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lastRenderedPageBreak/>
                    <w:t>Aperçu de l’impact sur le PIB réel 10 ans après la mise en œuvre initiale</w:t>
                  </w:r>
                </w:p>
              </w:tc>
              <w:tc>
                <w:tcPr>
                  <w:tcW w:w="5086" w:type="dxa"/>
                </w:tcPr>
                <w:p w14:paraId="5084F73C" w14:textId="77777777" w:rsidR="00A31903" w:rsidRPr="00D81D48" w:rsidRDefault="00A31903" w:rsidP="00A31903">
                  <w:pPr>
                    <w:rPr>
                      <w:rStyle w:val="Hyperlink"/>
                      <w:rFonts w:cs="Segoe UI"/>
                      <w:color w:val="000000" w:themeColor="text1"/>
                      <w:shd w:val="clear" w:color="auto" w:fill="FFFFFF"/>
                    </w:rPr>
                  </w:pPr>
                </w:p>
              </w:tc>
            </w:tr>
            <w:tr w:rsidR="00A31903" w:rsidRPr="00D81D48" w14:paraId="06DD09F3" w14:textId="77777777" w:rsidTr="00DA5AEC">
              <w:tc>
                <w:tcPr>
                  <w:tcW w:w="5086" w:type="dxa"/>
                </w:tcPr>
                <w:p w14:paraId="5E06CEA2" w14:textId="77777777" w:rsidR="00A31903" w:rsidRPr="00D81D48" w:rsidRDefault="00A31903" w:rsidP="00A31903">
                  <w:pPr>
                    <w:rPr>
                      <w:rStyle w:val="Hyperlink"/>
                      <w:color w:val="000000" w:themeColor="text1"/>
                      <w:sz w:val="20"/>
                      <w:szCs w:val="20"/>
                      <w:shd w:val="clear" w:color="auto" w:fill="FFFFFF"/>
                    </w:rPr>
                  </w:pPr>
                  <w:r w:rsidRPr="00D81D48">
                    <w:rPr>
                      <w:rStyle w:val="Hyperlink"/>
                      <w:color w:val="000000" w:themeColor="text1"/>
                      <w:sz w:val="20"/>
                      <w:szCs w:val="20"/>
                      <w:shd w:val="clear" w:color="auto" w:fill="FFFFFF"/>
                    </w:rPr>
                    <w:t>Multiplicateur cumulatif du PIB réel sur les 10 ans suivant la mise en œuvre initiale</w:t>
                  </w:r>
                </w:p>
              </w:tc>
              <w:tc>
                <w:tcPr>
                  <w:tcW w:w="5086" w:type="dxa"/>
                </w:tcPr>
                <w:p w14:paraId="4631FDA9" w14:textId="77777777" w:rsidR="00A31903" w:rsidRPr="00D81D48" w:rsidRDefault="00A31903" w:rsidP="00A31903">
                  <w:pPr>
                    <w:rPr>
                      <w:rStyle w:val="Hyperlink"/>
                      <w:rFonts w:cs="Segoe UI"/>
                      <w:color w:val="000000" w:themeColor="text1"/>
                      <w:shd w:val="clear" w:color="auto" w:fill="FFFFFF"/>
                    </w:rPr>
                  </w:pPr>
                </w:p>
              </w:tc>
            </w:tr>
          </w:tbl>
          <w:p w14:paraId="2853325E" w14:textId="77777777" w:rsidR="00F26B51" w:rsidRPr="00D81D48" w:rsidRDefault="00F26B51" w:rsidP="00DA5AEC">
            <w:pPr>
              <w:rPr>
                <w:rFonts w:cs="Times New Roman"/>
              </w:rPr>
            </w:pPr>
          </w:p>
        </w:tc>
      </w:tr>
    </w:tbl>
    <w:p w14:paraId="51E667CE" w14:textId="77777777" w:rsidR="00F26B51" w:rsidRPr="00D81D48" w:rsidRDefault="00F26B51" w:rsidP="00F26B51">
      <w:pPr>
        <w:spacing w:after="0"/>
      </w:pPr>
    </w:p>
    <w:p w14:paraId="380C4735" w14:textId="269AB573" w:rsidR="005E3377" w:rsidRPr="00D81D48" w:rsidRDefault="005E3377" w:rsidP="005E3377">
      <w:pPr>
        <w:pStyle w:val="Heading1"/>
        <w:rPr>
          <w:rFonts w:asciiTheme="minorHAnsi" w:hAnsiTheme="minorHAnsi" w:cstheme="minorHAnsi"/>
          <w:color w:val="auto"/>
          <w:u w:val="single"/>
        </w:rPr>
      </w:pPr>
      <w:r w:rsidRPr="00D81D48">
        <w:rPr>
          <w:rFonts w:asciiTheme="minorHAnsi" w:hAnsiTheme="minorHAnsi" w:cstheme="minorHAnsi"/>
          <w:color w:val="auto"/>
          <w:u w:val="single"/>
        </w:rPr>
        <w:t xml:space="preserve">PARTIE C: STRATÉGIE FÉDÉRALE DE DÉVELOPPEMENT DURABLE </w:t>
      </w:r>
      <w:r w:rsidRPr="00D81D48">
        <w:rPr>
          <w:rFonts w:asciiTheme="minorHAnsi" w:hAnsiTheme="minorHAnsi" w:cstheme="minorHAnsi"/>
          <w:color w:val="auto"/>
          <w:u w:val="single"/>
        </w:rPr>
        <w:br/>
      </w:r>
      <w:r w:rsidR="00416560" w:rsidRPr="00D81D48">
        <w:rPr>
          <w:rFonts w:asciiTheme="minorHAnsi" w:hAnsiTheme="minorHAnsi" w:cstheme="minorHAnsi"/>
          <w:i/>
          <w:iCs/>
          <w:color w:val="auto"/>
          <w:sz w:val="22"/>
          <w:szCs w:val="22"/>
        </w:rPr>
        <w:t xml:space="preserve">Remplissez cette section si vous avez répondu « Oui » à au moins une des questions d’évaluation préliminaire </w:t>
      </w:r>
      <w:r w:rsidRPr="00D81D48">
        <w:rPr>
          <w:rFonts w:asciiTheme="minorHAnsi" w:hAnsiTheme="minorHAnsi" w:cstheme="minorHAnsi"/>
          <w:i/>
          <w:iCs/>
          <w:color w:val="auto"/>
          <w:sz w:val="22"/>
          <w:szCs w:val="22"/>
        </w:rPr>
        <w:t>(i.</w:t>
      </w:r>
      <w:proofErr w:type="gramStart"/>
      <w:r w:rsidRPr="00D81D48">
        <w:rPr>
          <w:rFonts w:asciiTheme="minorHAnsi" w:hAnsiTheme="minorHAnsi" w:cstheme="minorHAnsi"/>
          <w:i/>
          <w:iCs/>
          <w:color w:val="auto"/>
          <w:sz w:val="22"/>
          <w:szCs w:val="22"/>
        </w:rPr>
        <w:t>e.</w:t>
      </w:r>
      <w:r w:rsidR="00416560" w:rsidRPr="00D81D48">
        <w:rPr>
          <w:rFonts w:asciiTheme="minorHAnsi" w:hAnsiTheme="minorHAnsi" w:cstheme="minorHAnsi"/>
          <w:i/>
          <w:iCs/>
          <w:color w:val="auto"/>
          <w:sz w:val="22"/>
          <w:szCs w:val="22"/>
        </w:rPr>
        <w:t>EP</w:t>
      </w:r>
      <w:proofErr w:type="gramEnd"/>
      <w:r w:rsidR="00416560" w:rsidRPr="00D81D48">
        <w:rPr>
          <w:rFonts w:asciiTheme="minorHAnsi" w:hAnsiTheme="minorHAnsi" w:cstheme="minorHAnsi"/>
          <w:i/>
          <w:iCs/>
          <w:color w:val="auto"/>
          <w:sz w:val="22"/>
          <w:szCs w:val="22"/>
        </w:rPr>
        <w:t>-1 à EP-5 ou EP</w:t>
      </w:r>
      <w:r w:rsidRPr="00D81D48">
        <w:rPr>
          <w:rFonts w:asciiTheme="minorHAnsi" w:hAnsiTheme="minorHAnsi" w:cstheme="minorHAnsi"/>
          <w:i/>
          <w:iCs/>
          <w:color w:val="auto"/>
          <w:sz w:val="22"/>
          <w:szCs w:val="22"/>
        </w:rPr>
        <w:t>-6.2)</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5E3377" w:rsidRPr="00D81D48" w14:paraId="0FEC29A1" w14:textId="77777777" w:rsidTr="00DA5AEC">
        <w:tc>
          <w:tcPr>
            <w:tcW w:w="10378" w:type="dxa"/>
            <w:tcBorders>
              <w:top w:val="single" w:sz="4" w:space="0" w:color="000000"/>
            </w:tcBorders>
            <w:shd w:val="clear" w:color="auto" w:fill="FDE9D9" w:themeFill="accent6" w:themeFillTint="33"/>
            <w:tcMar>
              <w:top w:w="57" w:type="dxa"/>
              <w:bottom w:w="57" w:type="dxa"/>
            </w:tcMar>
          </w:tcPr>
          <w:p w14:paraId="4A1482D6" w14:textId="0773F1D6" w:rsidR="005E3377" w:rsidRPr="00D81D48" w:rsidRDefault="005E3377" w:rsidP="00DA5AEC">
            <w:pPr>
              <w:tabs>
                <w:tab w:val="left" w:pos="9404"/>
              </w:tabs>
              <w:rPr>
                <w:b/>
                <w:sz w:val="28"/>
                <w:szCs w:val="28"/>
              </w:rPr>
            </w:pPr>
            <w:r w:rsidRPr="00D81D48">
              <w:rPr>
                <w:b/>
                <w:sz w:val="28"/>
                <w:szCs w:val="28"/>
              </w:rPr>
              <w:t xml:space="preserve">PART C: </w:t>
            </w:r>
            <w:r w:rsidR="00036A9F" w:rsidRPr="00D81D48">
              <w:rPr>
                <w:b/>
                <w:sz w:val="28"/>
                <w:szCs w:val="28"/>
              </w:rPr>
              <w:t>STRATÉGIE FÉDÉRALE DE DÉVELOPPEMENT DURABLE</w:t>
            </w:r>
          </w:p>
        </w:tc>
      </w:tr>
      <w:tr w:rsidR="005E3377" w:rsidRPr="00D81D48" w14:paraId="640265F5" w14:textId="77777777" w:rsidTr="00DA5AEC">
        <w:tc>
          <w:tcPr>
            <w:tcW w:w="10378" w:type="dxa"/>
            <w:shd w:val="clear" w:color="auto" w:fill="FEF4EC"/>
            <w:tcMar>
              <w:top w:w="57" w:type="dxa"/>
              <w:bottom w:w="57" w:type="dxa"/>
            </w:tcMar>
          </w:tcPr>
          <w:p w14:paraId="7205CFD0" w14:textId="7EA608E5" w:rsidR="005E3377" w:rsidRPr="00D81D48" w:rsidRDefault="005E3377" w:rsidP="00DA5AEC">
            <w:pPr>
              <w:rPr>
                <w:bCs/>
              </w:rPr>
            </w:pPr>
            <w:r w:rsidRPr="00D81D48">
              <w:rPr>
                <w:b/>
              </w:rPr>
              <w:t>C-100</w:t>
            </w:r>
            <w:r w:rsidRPr="00D81D48">
              <w:rPr>
                <w:b/>
              </w:rPr>
              <w:tab/>
            </w:r>
            <w:r w:rsidR="00036A9F" w:rsidRPr="00D81D48">
              <w:rPr>
                <w:b/>
                <w:bCs/>
              </w:rPr>
              <w:t>Liens avec la Stratégie fédérale de développement durable</w:t>
            </w:r>
          </w:p>
        </w:tc>
      </w:tr>
      <w:tr w:rsidR="005E3377" w:rsidRPr="00D81D48" w14:paraId="33A25876" w14:textId="77777777" w:rsidTr="00DA5AEC">
        <w:trPr>
          <w:trHeight w:val="901"/>
        </w:trPr>
        <w:tc>
          <w:tcPr>
            <w:tcW w:w="10378" w:type="dxa"/>
            <w:shd w:val="clear" w:color="auto" w:fill="FFFFFF"/>
            <w:tcMar>
              <w:top w:w="57" w:type="dxa"/>
              <w:bottom w:w="57" w:type="dxa"/>
            </w:tcMar>
          </w:tcPr>
          <w:p w14:paraId="4B0E4A89" w14:textId="4299B2D1" w:rsidR="005E3377" w:rsidRPr="00D81D48" w:rsidRDefault="009A1ECE" w:rsidP="00DA5AEC">
            <w:pPr>
              <w:rPr>
                <w:rFonts w:cs="Times New Roman"/>
                <w:i/>
              </w:rPr>
            </w:pPr>
            <w:r w:rsidRPr="00D81D48">
              <w:rPr>
                <w:u w:val="single"/>
              </w:rPr>
              <w:t>Les répercussions environnementales ou économiques de la proposition identifiées dans les sections précédentes de l’OCNE contribuent-elles, positivement ou négativement, aux objectifs et aux cibles de la</w:t>
            </w:r>
            <w:r w:rsidRPr="00D81D48">
              <w:t xml:space="preserve"> </w:t>
            </w:r>
            <w:hyperlink r:id="rId31" w:history="1">
              <w:r w:rsidRPr="00D81D48">
                <w:rPr>
                  <w:rStyle w:val="Hyperlink"/>
                </w:rPr>
                <w:t>Stratégie fédérale de développement durable.</w:t>
              </w:r>
            </w:hyperlink>
            <w:r w:rsidRPr="00D81D48">
              <w:t xml:space="preserve"> (300 mots maximum)</w:t>
            </w:r>
          </w:p>
          <w:p w14:paraId="27564503" w14:textId="228BE9B9" w:rsidR="005E3377" w:rsidRPr="000F0450" w:rsidRDefault="005E3377" w:rsidP="00DA5AEC">
            <w:pPr>
              <w:rPr>
                <w:rFonts w:cs="Calibri"/>
                <w:color w:val="1F497D"/>
                <w:szCs w:val="20"/>
              </w:rPr>
            </w:pPr>
            <w:r w:rsidRPr="00D81D48">
              <w:rPr>
                <w:rFonts w:cs="Calibri"/>
                <w:color w:val="1F497D"/>
                <w:szCs w:val="20"/>
              </w:rPr>
              <w:t xml:space="preserve">&gt; </w:t>
            </w:r>
          </w:p>
        </w:tc>
      </w:tr>
    </w:tbl>
    <w:p w14:paraId="5041BD17" w14:textId="4AA37AF2" w:rsidR="005E3377" w:rsidRPr="00D81D48" w:rsidRDefault="005E3377" w:rsidP="00416560">
      <w:pPr>
        <w:spacing w:after="0"/>
        <w:rPr>
          <w:rFonts w:ascii="Cambria" w:eastAsia="MS Gothic" w:hAnsi="Cambria" w:cs="Times New Roman"/>
          <w:b/>
          <w:bCs/>
          <w:color w:val="FFFFFF"/>
          <w:sz w:val="4"/>
          <w:szCs w:val="4"/>
        </w:rPr>
      </w:pPr>
      <w:r w:rsidRPr="00D81D48">
        <w:rPr>
          <w:color w:val="FFFFFF"/>
          <w:sz w:val="4"/>
          <w:szCs w:val="4"/>
        </w:rPr>
        <w:br/>
      </w:r>
      <w:proofErr w:type="gramStart"/>
      <w:r w:rsidRPr="00D81D48">
        <w:rPr>
          <w:rFonts w:ascii="Cambria" w:eastAsia="MS Gothic" w:hAnsi="Cambria" w:cs="Times New Roman"/>
          <w:b/>
          <w:bCs/>
          <w:color w:val="FFFFFF"/>
          <w:sz w:val="4"/>
          <w:szCs w:val="4"/>
        </w:rPr>
        <w:t>d</w:t>
      </w:r>
      <w:proofErr w:type="gramEnd"/>
      <w:del w:id="26" w:author="ECCC-SEEA-Sec" w:date="2026-02-02T11:27:00Z" w16du:dateUtc="2026-02-02T16:27:00Z">
        <w:r w:rsidRPr="00D81D48" w:rsidDel="00D81D48">
          <w:rPr>
            <w:rFonts w:ascii="Cambria" w:eastAsia="MS Gothic" w:hAnsi="Cambria" w:cs="Times New Roman"/>
            <w:b/>
            <w:bCs/>
            <w:color w:val="FFFFFF"/>
            <w:sz w:val="4"/>
            <w:szCs w:val="4"/>
          </w:rPr>
          <w:delText>ddfsdf</w:delText>
        </w:r>
      </w:del>
    </w:p>
    <w:p w14:paraId="220184EC" w14:textId="72B8A1A5" w:rsidR="00BD605A" w:rsidRPr="00D81D48" w:rsidRDefault="00BD605A" w:rsidP="00D056EB">
      <w:pPr>
        <w:pStyle w:val="Heading1"/>
        <w:rPr>
          <w:rFonts w:asciiTheme="minorHAnsi" w:hAnsiTheme="minorHAnsi" w:cstheme="minorHAnsi"/>
          <w:color w:val="auto"/>
          <w:u w:val="single"/>
        </w:rPr>
      </w:pPr>
      <w:r w:rsidRPr="00D81D48">
        <w:rPr>
          <w:rFonts w:asciiTheme="minorHAnsi" w:hAnsiTheme="minorHAnsi" w:cstheme="minorHAnsi"/>
          <w:color w:val="auto"/>
          <w:u w:val="single"/>
        </w:rPr>
        <w:t>PARTIE </w:t>
      </w:r>
      <w:r w:rsidR="005E3377" w:rsidRPr="00D81D48">
        <w:rPr>
          <w:rFonts w:asciiTheme="minorHAnsi" w:hAnsiTheme="minorHAnsi" w:cstheme="minorHAnsi"/>
          <w:color w:val="auto"/>
          <w:u w:val="single"/>
        </w:rPr>
        <w:t>D</w:t>
      </w:r>
      <w:r w:rsidRPr="00D81D48">
        <w:rPr>
          <w:rFonts w:asciiTheme="minorHAnsi" w:hAnsiTheme="minorHAnsi" w:cstheme="minorHAnsi"/>
          <w:color w:val="auto"/>
          <w:u w:val="single"/>
        </w:rPr>
        <w:t> : QUESTIONS PERSONNALISÉES</w:t>
      </w: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D81D48" w14:paraId="3CF2F0B6" w14:textId="77777777" w:rsidTr="005F6393">
        <w:tc>
          <w:tcPr>
            <w:tcW w:w="10378" w:type="dxa"/>
            <w:tcBorders>
              <w:top w:val="single" w:sz="4" w:space="0" w:color="000000"/>
            </w:tcBorders>
            <w:shd w:val="clear" w:color="auto" w:fill="D9D9D9"/>
            <w:tcMar>
              <w:top w:w="57" w:type="dxa"/>
              <w:bottom w:w="57" w:type="dxa"/>
            </w:tcMar>
          </w:tcPr>
          <w:p w14:paraId="3AD949DA" w14:textId="4CA552F8" w:rsidR="00B9492F" w:rsidRPr="00D81D48" w:rsidRDefault="00B9492F" w:rsidP="007B4C16">
            <w:pPr>
              <w:tabs>
                <w:tab w:val="left" w:pos="9404"/>
              </w:tabs>
              <w:rPr>
                <w:b/>
                <w:sz w:val="28"/>
                <w:szCs w:val="28"/>
              </w:rPr>
            </w:pPr>
            <w:r w:rsidRPr="00D81D48">
              <w:rPr>
                <w:b/>
                <w:sz w:val="28"/>
              </w:rPr>
              <w:t>PARTIE </w:t>
            </w:r>
            <w:r w:rsidR="00036A9F" w:rsidRPr="00D81D48">
              <w:rPr>
                <w:b/>
                <w:sz w:val="28"/>
              </w:rPr>
              <w:t>D</w:t>
            </w:r>
            <w:r w:rsidRPr="00D81D48">
              <w:rPr>
                <w:b/>
                <w:sz w:val="28"/>
              </w:rPr>
              <w:t> : QUESTIONS PERSONNALISÉES</w:t>
            </w:r>
          </w:p>
        </w:tc>
      </w:tr>
      <w:tr w:rsidR="00217C60" w:rsidRPr="00D81D48" w14:paraId="2FCF43E6" w14:textId="77777777" w:rsidTr="005F6393">
        <w:trPr>
          <w:trHeight w:val="901"/>
        </w:trPr>
        <w:tc>
          <w:tcPr>
            <w:tcW w:w="10378" w:type="dxa"/>
            <w:shd w:val="clear" w:color="auto" w:fill="FFFFFF"/>
            <w:tcMar>
              <w:top w:w="57" w:type="dxa"/>
              <w:bottom w:w="57" w:type="dxa"/>
            </w:tcMar>
          </w:tcPr>
          <w:p w14:paraId="4F0938A7" w14:textId="77777777" w:rsidR="00B9492F" w:rsidRPr="00D81D48" w:rsidRDefault="00036423" w:rsidP="007B4C16">
            <w:pPr>
              <w:rPr>
                <w:bCs/>
              </w:rPr>
            </w:pPr>
            <w:r w:rsidRPr="00D81D48">
              <w:t>À titre facultatif, les ministères et organismes assujettis à la Directive peuvent choisir d’ajouter des questions à l’OCNE dans cette section afin d’aborder toute considération environnementale ou économique précise importante pour leur mandat et leur situation, mais qui n’est pas couverte par les parties précédentes de l’évaluation.</w:t>
            </w:r>
          </w:p>
        </w:tc>
      </w:tr>
      <w:tr w:rsidR="00217C60" w:rsidRPr="00D81D48" w14:paraId="090CC454" w14:textId="77777777" w:rsidTr="0047326F">
        <w:trPr>
          <w:trHeight w:val="1463"/>
        </w:trPr>
        <w:tc>
          <w:tcPr>
            <w:tcW w:w="10378" w:type="dxa"/>
            <w:shd w:val="clear" w:color="auto" w:fill="FFFFFF"/>
            <w:tcMar>
              <w:top w:w="57" w:type="dxa"/>
              <w:bottom w:w="57" w:type="dxa"/>
            </w:tcMar>
          </w:tcPr>
          <w:p w14:paraId="3D6C913E" w14:textId="77777777" w:rsidR="00036423" w:rsidRPr="00D81D48" w:rsidRDefault="00036423" w:rsidP="007B4C16">
            <w:pPr>
              <w:rPr>
                <w:bCs/>
                <w:i/>
                <w:iCs/>
              </w:rPr>
            </w:pPr>
          </w:p>
        </w:tc>
      </w:tr>
    </w:tbl>
    <w:p w14:paraId="698851D6" w14:textId="77777777" w:rsidR="00BD605A" w:rsidRPr="00D81D48" w:rsidRDefault="00BD605A">
      <w:pPr>
        <w:spacing w:after="0"/>
      </w:pPr>
    </w:p>
    <w:p w14:paraId="6F2D28B0" w14:textId="77777777" w:rsidR="00BD605A" w:rsidRPr="00D81D48" w:rsidRDefault="00BD605A" w:rsidP="00BD605A">
      <w:pPr>
        <w:spacing w:after="0"/>
        <w:rPr>
          <w:rFonts w:ascii="Cambria" w:eastAsia="MS Gothic" w:hAnsi="Cambria" w:cs="Times New Roman"/>
          <w:b/>
          <w:bCs/>
          <w:color w:val="FFFFFF"/>
          <w:sz w:val="4"/>
          <w:szCs w:val="4"/>
        </w:rPr>
      </w:pPr>
    </w:p>
    <w:p w14:paraId="4C819D53" w14:textId="77777777" w:rsidR="00CC3C7B" w:rsidRPr="00D81D48" w:rsidRDefault="00CC3C7B" w:rsidP="00574037">
      <w:pPr>
        <w:spacing w:after="60"/>
        <w:textAlignment w:val="center"/>
        <w:rPr>
          <w:b/>
          <w:sz w:val="28"/>
        </w:rPr>
        <w:sectPr w:rsidR="00CC3C7B" w:rsidRPr="00D81D48" w:rsidSect="00B07D6D">
          <w:headerReference w:type="even" r:id="rId32"/>
          <w:headerReference w:type="default" r:id="rId33"/>
          <w:footerReference w:type="default" r:id="rId34"/>
          <w:headerReference w:type="first" r:id="rId35"/>
          <w:footerReference w:type="first" r:id="rId36"/>
          <w:pgSz w:w="12240" w:h="20160" w:code="5"/>
          <w:pgMar w:top="1361" w:right="1361" w:bottom="284" w:left="1361" w:header="709" w:footer="709" w:gutter="0"/>
          <w:cols w:space="708"/>
          <w:docGrid w:linePitch="360"/>
        </w:sectPr>
      </w:pP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D81D48" w14:paraId="34C67723" w14:textId="77777777" w:rsidTr="005F6393">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78FD9EEA" w14:textId="6299B75D" w:rsidR="009B5798" w:rsidRPr="00D81D48" w:rsidRDefault="00782D4D" w:rsidP="00574037">
            <w:pPr>
              <w:spacing w:after="60"/>
              <w:textAlignment w:val="center"/>
              <w:rPr>
                <w:rFonts w:asciiTheme="minorHAnsi" w:hAnsiTheme="minorHAnsi" w:cstheme="minorHAnsi"/>
                <w:b/>
                <w:sz w:val="28"/>
                <w:szCs w:val="28"/>
              </w:rPr>
            </w:pPr>
            <w:r w:rsidRPr="00D81D48">
              <w:rPr>
                <w:b/>
                <w:sz w:val="28"/>
              </w:rPr>
              <w:lastRenderedPageBreak/>
              <w:t>SOMMAIRE</w:t>
            </w:r>
          </w:p>
        </w:tc>
      </w:tr>
      <w:tr w:rsidR="004E55C3" w:rsidRPr="00D81D48" w14:paraId="21EC4DE4" w14:textId="77777777" w:rsidTr="00FA17E1">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vAlign w:val="center"/>
          </w:tcPr>
          <w:p w14:paraId="3BBBA02B" w14:textId="137F0162" w:rsidR="00BA1B6A" w:rsidRPr="00D81D48" w:rsidRDefault="00BA1B6A" w:rsidP="009C2075">
            <w:pPr>
              <w:spacing w:after="60"/>
              <w:textAlignment w:val="center"/>
            </w:pPr>
            <w:r w:rsidRPr="00D81D48">
              <w:t>Pour les évaluations qui n’ont permis de détecter aucun effet</w:t>
            </w:r>
            <w:r w:rsidR="001C3B3F" w:rsidRPr="00D81D48">
              <w:t xml:space="preserve"> environnemental</w:t>
            </w:r>
            <w:r w:rsidRPr="00D81D48">
              <w:t xml:space="preserve"> important au moyen des questions d’évaluation préliminaire ou qui ont fait l’objet d’une demande d</w:t>
            </w:r>
            <w:r w:rsidR="00FA5818" w:rsidRPr="00D81D48">
              <w:t>e dérogation</w:t>
            </w:r>
            <w:r w:rsidRPr="00D81D48">
              <w:t xml:space="preserve">, il faut quand même fournir un bref résumé (une à trois phrases) pour décrire la décision relative à l’exigence d’OCNE. </w:t>
            </w:r>
          </w:p>
          <w:p w14:paraId="3494DEBC" w14:textId="77777777" w:rsidR="00BF0198" w:rsidRPr="00D81D48" w:rsidRDefault="00BF0198" w:rsidP="009C2075">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D81D48" w14:paraId="7BAE2D86" w14:textId="77777777" w:rsidTr="005F6393">
              <w:tc>
                <w:tcPr>
                  <w:tcW w:w="10382" w:type="dxa"/>
                  <w:tcBorders>
                    <w:top w:val="single" w:sz="4" w:space="0" w:color="auto"/>
                    <w:left w:val="single" w:sz="4" w:space="0" w:color="auto"/>
                    <w:bottom w:val="single" w:sz="4" w:space="0" w:color="auto"/>
                    <w:right w:val="single" w:sz="4" w:space="0" w:color="auto"/>
                  </w:tcBorders>
                </w:tcPr>
                <w:p w14:paraId="27FC5CC7" w14:textId="5E7DD6D0" w:rsidR="004E4745" w:rsidRPr="00D81D48" w:rsidRDefault="00FC38F1" w:rsidP="004E4745">
                  <w:pPr>
                    <w:rPr>
                      <w:color w:val="1F497D"/>
                      <w:sz w:val="20"/>
                      <w:szCs w:val="20"/>
                    </w:rPr>
                  </w:pPr>
                  <w:r w:rsidRPr="00D81D48">
                    <w:rPr>
                      <w:color w:val="1F497D"/>
                      <w:sz w:val="20"/>
                    </w:rPr>
                    <w:t xml:space="preserve">&gt; </w:t>
                  </w:r>
                </w:p>
                <w:p w14:paraId="177FF8E4" w14:textId="77777777" w:rsidR="004E4745" w:rsidRPr="00D81D48" w:rsidRDefault="004E4745" w:rsidP="005F6393">
                  <w:pPr>
                    <w:spacing w:after="60"/>
                    <w:textAlignment w:val="center"/>
                    <w:rPr>
                      <w:bCs/>
                      <w:sz w:val="24"/>
                      <w:szCs w:val="24"/>
                    </w:rPr>
                  </w:pPr>
                </w:p>
                <w:p w14:paraId="237BF7F4" w14:textId="77777777" w:rsidR="00105953" w:rsidRPr="00D81D48" w:rsidRDefault="00105953" w:rsidP="005F6393">
                  <w:pPr>
                    <w:spacing w:after="60"/>
                    <w:textAlignment w:val="center"/>
                    <w:rPr>
                      <w:bCs/>
                      <w:sz w:val="24"/>
                      <w:szCs w:val="24"/>
                    </w:rPr>
                  </w:pPr>
                </w:p>
                <w:p w14:paraId="65E41D29" w14:textId="77777777" w:rsidR="00105953" w:rsidRPr="00D81D48" w:rsidRDefault="00105953" w:rsidP="005F6393">
                  <w:pPr>
                    <w:spacing w:after="60"/>
                    <w:textAlignment w:val="center"/>
                    <w:rPr>
                      <w:bCs/>
                      <w:sz w:val="24"/>
                      <w:szCs w:val="24"/>
                    </w:rPr>
                  </w:pPr>
                </w:p>
                <w:p w14:paraId="7B3F9FB5" w14:textId="77777777" w:rsidR="00105953" w:rsidRPr="00D81D48" w:rsidRDefault="00105953" w:rsidP="005F6393">
                  <w:pPr>
                    <w:spacing w:after="60"/>
                    <w:textAlignment w:val="center"/>
                    <w:rPr>
                      <w:bCs/>
                      <w:sz w:val="24"/>
                      <w:szCs w:val="24"/>
                    </w:rPr>
                  </w:pPr>
                </w:p>
                <w:p w14:paraId="52DEDF95" w14:textId="77777777" w:rsidR="00105953" w:rsidRPr="00D81D48" w:rsidRDefault="00105953" w:rsidP="005F6393">
                  <w:pPr>
                    <w:spacing w:after="60"/>
                    <w:textAlignment w:val="center"/>
                    <w:rPr>
                      <w:bCs/>
                      <w:sz w:val="24"/>
                      <w:szCs w:val="24"/>
                    </w:rPr>
                  </w:pPr>
                </w:p>
                <w:p w14:paraId="4B3448A5" w14:textId="77777777" w:rsidR="00105953" w:rsidRPr="00D81D48" w:rsidRDefault="00105953" w:rsidP="005F6393">
                  <w:pPr>
                    <w:spacing w:after="60"/>
                    <w:textAlignment w:val="center"/>
                    <w:rPr>
                      <w:bCs/>
                      <w:sz w:val="24"/>
                      <w:szCs w:val="24"/>
                    </w:rPr>
                  </w:pPr>
                </w:p>
                <w:p w14:paraId="2FD3C2E6" w14:textId="77777777" w:rsidR="00105953" w:rsidRPr="00D81D48" w:rsidRDefault="00105953" w:rsidP="005F6393">
                  <w:pPr>
                    <w:spacing w:after="60"/>
                    <w:textAlignment w:val="center"/>
                    <w:rPr>
                      <w:bCs/>
                      <w:sz w:val="24"/>
                      <w:szCs w:val="24"/>
                    </w:rPr>
                  </w:pPr>
                </w:p>
                <w:p w14:paraId="69E8CD0A" w14:textId="77777777" w:rsidR="00105953" w:rsidRPr="00D81D48" w:rsidRDefault="00105953" w:rsidP="005F6393">
                  <w:pPr>
                    <w:spacing w:after="60"/>
                    <w:textAlignment w:val="center"/>
                    <w:rPr>
                      <w:bCs/>
                      <w:sz w:val="24"/>
                      <w:szCs w:val="24"/>
                    </w:rPr>
                  </w:pPr>
                </w:p>
                <w:p w14:paraId="230EF085" w14:textId="77777777" w:rsidR="00105953" w:rsidRPr="00D81D48" w:rsidRDefault="00105953" w:rsidP="005F6393">
                  <w:pPr>
                    <w:spacing w:after="60"/>
                    <w:textAlignment w:val="center"/>
                    <w:rPr>
                      <w:bCs/>
                      <w:sz w:val="24"/>
                      <w:szCs w:val="24"/>
                    </w:rPr>
                  </w:pPr>
                </w:p>
                <w:p w14:paraId="0F2DE9C6" w14:textId="77777777" w:rsidR="00105953" w:rsidRPr="00D81D48" w:rsidRDefault="00105953" w:rsidP="005F6393">
                  <w:pPr>
                    <w:spacing w:after="60"/>
                    <w:textAlignment w:val="center"/>
                    <w:rPr>
                      <w:bCs/>
                      <w:sz w:val="24"/>
                      <w:szCs w:val="24"/>
                    </w:rPr>
                  </w:pPr>
                </w:p>
                <w:p w14:paraId="6F6E0108" w14:textId="77777777" w:rsidR="004E4745" w:rsidRPr="00D81D48" w:rsidRDefault="004E4745" w:rsidP="005F6393">
                  <w:pPr>
                    <w:spacing w:after="60"/>
                    <w:textAlignment w:val="center"/>
                    <w:rPr>
                      <w:bCs/>
                      <w:sz w:val="24"/>
                      <w:szCs w:val="24"/>
                    </w:rPr>
                  </w:pPr>
                </w:p>
                <w:p w14:paraId="6A2A8145" w14:textId="77777777" w:rsidR="004E4745" w:rsidRPr="00D81D48" w:rsidRDefault="004E4745" w:rsidP="005F6393">
                  <w:pPr>
                    <w:spacing w:after="60"/>
                    <w:textAlignment w:val="center"/>
                    <w:rPr>
                      <w:bCs/>
                      <w:sz w:val="24"/>
                      <w:szCs w:val="24"/>
                    </w:rPr>
                  </w:pPr>
                </w:p>
              </w:tc>
            </w:tr>
          </w:tbl>
          <w:p w14:paraId="64155860" w14:textId="77777777" w:rsidR="004E4745" w:rsidRPr="00D81D48" w:rsidRDefault="0012732D" w:rsidP="009B5798">
            <w:pPr>
              <w:spacing w:after="60"/>
              <w:textAlignment w:val="center"/>
              <w:rPr>
                <w:bCs/>
                <w:sz w:val="10"/>
                <w:szCs w:val="10"/>
              </w:rPr>
            </w:pPr>
            <w:r w:rsidRPr="00D81D48">
              <w:rPr>
                <w:sz w:val="10"/>
              </w:rPr>
              <w:t xml:space="preserve"> </w:t>
            </w:r>
          </w:p>
        </w:tc>
      </w:tr>
    </w:tbl>
    <w:p w14:paraId="0174F6B4" w14:textId="77777777" w:rsidR="00DD1690" w:rsidRPr="00D81D48" w:rsidRDefault="00DD1690" w:rsidP="00C020B5"/>
    <w:p w14:paraId="63F77F4E" w14:textId="77777777" w:rsidR="00C020B5" w:rsidRPr="00D81D48" w:rsidRDefault="00C020B5" w:rsidP="00C020B5"/>
    <w:p w14:paraId="237D55B1" w14:textId="77777777" w:rsidR="00CC3C7B" w:rsidRPr="00D81D48" w:rsidRDefault="00CC3C7B">
      <w:pPr>
        <w:sectPr w:rsidR="00CC3C7B" w:rsidRPr="00D81D48" w:rsidSect="00B07D6D">
          <w:pgSz w:w="12240" w:h="20160" w:code="5"/>
          <w:pgMar w:top="1361" w:right="1361" w:bottom="284" w:left="1361" w:header="709" w:footer="709" w:gutter="0"/>
          <w:cols w:space="708"/>
          <w:docGrid w:linePitch="360"/>
        </w:sectPr>
      </w:pPr>
    </w:p>
    <w:p w14:paraId="3B5098CD" w14:textId="77777777" w:rsidR="00FC2486" w:rsidRPr="00D81D48" w:rsidRDefault="00FC2486"/>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D81D48" w14:paraId="6BC7B45A" w14:textId="77777777" w:rsidTr="005F6393">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1E02C837" w14:textId="23A0A880" w:rsidR="009B5798" w:rsidRPr="00D81D48" w:rsidRDefault="00D36918" w:rsidP="009B5798">
            <w:pPr>
              <w:spacing w:after="60"/>
              <w:textAlignment w:val="center"/>
              <w:rPr>
                <w:b/>
                <w:bCs/>
                <w:sz w:val="28"/>
                <w:szCs w:val="28"/>
              </w:rPr>
            </w:pPr>
            <w:r w:rsidRPr="00D81D48">
              <w:rPr>
                <w:b/>
                <w:sz w:val="28"/>
              </w:rPr>
              <w:t>APPROBATION MINISTÉRIELLE DE L’OCNE</w:t>
            </w:r>
          </w:p>
        </w:tc>
      </w:tr>
      <w:tr w:rsidR="00524776" w:rsidRPr="00D81D48" w14:paraId="3DE0E990" w14:textId="77777777" w:rsidTr="00FA17E1">
        <w:trPr>
          <w:trHeight w:val="344"/>
        </w:trPr>
        <w:tc>
          <w:tcPr>
            <w:tcW w:w="10608" w:type="dxa"/>
            <w:gridSpan w:val="4"/>
            <w:tcBorders>
              <w:left w:val="double" w:sz="4" w:space="0" w:color="auto"/>
              <w:right w:val="double" w:sz="4" w:space="0" w:color="auto"/>
            </w:tcBorders>
            <w:shd w:val="clear" w:color="auto" w:fill="E9FAFB"/>
            <w:tcMar>
              <w:top w:w="57" w:type="dxa"/>
              <w:bottom w:w="57" w:type="dxa"/>
            </w:tcMar>
          </w:tcPr>
          <w:p w14:paraId="675EE0BF" w14:textId="77777777" w:rsidR="009B5798" w:rsidRPr="00D81D48" w:rsidRDefault="00FC38F1" w:rsidP="009B5798">
            <w:pPr>
              <w:spacing w:after="0"/>
              <w:rPr>
                <w:b/>
              </w:rPr>
            </w:pPr>
            <w:r w:rsidRPr="00D81D48">
              <w:rPr>
                <w:b/>
              </w:rPr>
              <w:t xml:space="preserve">Titre de la proposition : </w:t>
            </w:r>
          </w:p>
        </w:tc>
      </w:tr>
      <w:tr w:rsidR="00A47A79" w:rsidRPr="00D81D48" w14:paraId="4D6150DC" w14:textId="77777777" w:rsidTr="00FA17E1">
        <w:trPr>
          <w:trHeight w:val="408"/>
        </w:trPr>
        <w:tc>
          <w:tcPr>
            <w:tcW w:w="3216" w:type="dxa"/>
            <w:tcBorders>
              <w:left w:val="double" w:sz="4" w:space="0" w:color="auto"/>
            </w:tcBorders>
            <w:shd w:val="clear" w:color="auto" w:fill="E9FAFB"/>
            <w:tcMar>
              <w:top w:w="57" w:type="dxa"/>
              <w:bottom w:w="57" w:type="dxa"/>
            </w:tcMar>
          </w:tcPr>
          <w:p w14:paraId="786CFB8C" w14:textId="77777777" w:rsidR="009B5798" w:rsidRPr="00D81D48" w:rsidRDefault="00FC38F1" w:rsidP="009B5798">
            <w:pPr>
              <w:spacing w:after="0"/>
              <w:jc w:val="center"/>
            </w:pPr>
            <w:r w:rsidRPr="00D81D48">
              <w:rPr>
                <w:b/>
              </w:rPr>
              <w:t>Ordre d’approbation</w:t>
            </w:r>
          </w:p>
        </w:tc>
        <w:tc>
          <w:tcPr>
            <w:tcW w:w="2700" w:type="dxa"/>
            <w:shd w:val="clear" w:color="auto" w:fill="E9FAFB"/>
            <w:tcMar>
              <w:top w:w="57" w:type="dxa"/>
              <w:bottom w:w="57" w:type="dxa"/>
            </w:tcMar>
          </w:tcPr>
          <w:p w14:paraId="07FB1995" w14:textId="77777777" w:rsidR="009B5798" w:rsidRPr="00D81D48" w:rsidRDefault="00FC38F1" w:rsidP="009B5798">
            <w:pPr>
              <w:spacing w:after="0"/>
              <w:jc w:val="center"/>
            </w:pPr>
            <w:r w:rsidRPr="00D81D48">
              <w:rPr>
                <w:b/>
              </w:rPr>
              <w:t>Nom</w:t>
            </w:r>
          </w:p>
        </w:tc>
        <w:tc>
          <w:tcPr>
            <w:tcW w:w="1350" w:type="dxa"/>
            <w:shd w:val="clear" w:color="auto" w:fill="E9FAFB"/>
            <w:tcMar>
              <w:top w:w="57" w:type="dxa"/>
              <w:bottom w:w="57" w:type="dxa"/>
            </w:tcMar>
          </w:tcPr>
          <w:p w14:paraId="47111603" w14:textId="77777777" w:rsidR="009B5798" w:rsidRPr="00D81D48" w:rsidRDefault="00FC38F1" w:rsidP="009B5798">
            <w:pPr>
              <w:spacing w:after="0"/>
              <w:jc w:val="center"/>
            </w:pPr>
            <w:r w:rsidRPr="00D81D48">
              <w:rPr>
                <w:b/>
              </w:rPr>
              <w:t>Date</w:t>
            </w:r>
          </w:p>
        </w:tc>
        <w:tc>
          <w:tcPr>
            <w:tcW w:w="3342" w:type="dxa"/>
            <w:tcBorders>
              <w:right w:val="double" w:sz="4" w:space="0" w:color="auto"/>
            </w:tcBorders>
            <w:shd w:val="clear" w:color="auto" w:fill="E9FAFB"/>
            <w:tcMar>
              <w:top w:w="57" w:type="dxa"/>
              <w:bottom w:w="57" w:type="dxa"/>
            </w:tcMar>
          </w:tcPr>
          <w:p w14:paraId="7586435C" w14:textId="77777777" w:rsidR="009B5798" w:rsidRPr="00D81D48" w:rsidRDefault="00FC38F1" w:rsidP="009B5798">
            <w:pPr>
              <w:spacing w:after="0"/>
              <w:jc w:val="center"/>
              <w:rPr>
                <w:b/>
              </w:rPr>
            </w:pPr>
            <w:r w:rsidRPr="00D81D48">
              <w:rPr>
                <w:b/>
              </w:rPr>
              <w:t>Signature</w:t>
            </w:r>
          </w:p>
          <w:p w14:paraId="3AD30B32" w14:textId="77777777" w:rsidR="009B5798" w:rsidRPr="00D81D48" w:rsidRDefault="009B5798" w:rsidP="009B5798">
            <w:pPr>
              <w:spacing w:after="0"/>
              <w:jc w:val="center"/>
            </w:pPr>
          </w:p>
        </w:tc>
      </w:tr>
      <w:tr w:rsidR="00A47A79" w:rsidRPr="00D81D48" w14:paraId="5B403BCB" w14:textId="77777777" w:rsidTr="00FA17E1">
        <w:tc>
          <w:tcPr>
            <w:tcW w:w="3216" w:type="dxa"/>
            <w:tcBorders>
              <w:left w:val="double" w:sz="4" w:space="0" w:color="auto"/>
            </w:tcBorders>
            <w:shd w:val="clear" w:color="auto" w:fill="E9FAFB"/>
            <w:tcMar>
              <w:top w:w="57" w:type="dxa"/>
              <w:bottom w:w="57" w:type="dxa"/>
            </w:tcMar>
          </w:tcPr>
          <w:p w14:paraId="2967DDA4" w14:textId="77777777" w:rsidR="009B5798" w:rsidRPr="00D81D48" w:rsidRDefault="008C2247" w:rsidP="009B5798">
            <w:pPr>
              <w:rPr>
                <w:b/>
                <w:sz w:val="20"/>
                <w:szCs w:val="20"/>
              </w:rPr>
            </w:pPr>
            <w:r w:rsidRPr="00D81D48">
              <w:rPr>
                <w:b/>
                <w:sz w:val="20"/>
              </w:rPr>
              <w:t>Facilitateur ministériel de l’EEES</w:t>
            </w:r>
          </w:p>
          <w:p w14:paraId="186E05FF" w14:textId="7CE7CD69" w:rsidR="009B5798" w:rsidRPr="00D81D48" w:rsidRDefault="00FC38F1" w:rsidP="0047326F">
            <w:pPr>
              <w:rPr>
                <w:i/>
                <w:sz w:val="20"/>
                <w:szCs w:val="20"/>
              </w:rPr>
            </w:pPr>
            <w:r w:rsidRPr="00D81D48">
              <w:rPr>
                <w:i/>
                <w:iCs/>
                <w:sz w:val="20"/>
                <w:szCs w:val="20"/>
              </w:rPr>
              <w:t>La signature indique que des conseils ont été fournis sur les exigences de l</w:t>
            </w:r>
            <w:r w:rsidR="00AF7CBB" w:rsidRPr="00D81D48">
              <w:rPr>
                <w:i/>
                <w:iCs/>
                <w:sz w:val="20"/>
                <w:szCs w:val="20"/>
              </w:rPr>
              <w:t>’</w:t>
            </w:r>
            <w:r w:rsidRPr="00D81D48">
              <w:rPr>
                <w:i/>
                <w:iCs/>
                <w:sz w:val="20"/>
                <w:szCs w:val="20"/>
              </w:rPr>
              <w:t>Optique de climat, de nature et d’économie, conformément à la Directive du Cabinet sur l’évaluation environnementale et économique stratégique</w:t>
            </w:r>
            <w:r w:rsidR="0047326F" w:rsidRPr="00D81D48">
              <w:rPr>
                <w:i/>
                <w:iCs/>
                <w:sz w:val="20"/>
                <w:szCs w:val="20"/>
              </w:rPr>
              <w:t>.</w:t>
            </w:r>
          </w:p>
        </w:tc>
        <w:tc>
          <w:tcPr>
            <w:tcW w:w="2700" w:type="dxa"/>
            <w:shd w:val="clear" w:color="auto" w:fill="E9FAFB"/>
            <w:tcMar>
              <w:top w:w="57" w:type="dxa"/>
              <w:bottom w:w="57" w:type="dxa"/>
            </w:tcMar>
          </w:tcPr>
          <w:p w14:paraId="4FE8C142" w14:textId="77777777" w:rsidR="009B5798" w:rsidRPr="00D81D48" w:rsidRDefault="009B5798" w:rsidP="009B5798">
            <w:pPr>
              <w:spacing w:after="0"/>
            </w:pPr>
          </w:p>
        </w:tc>
        <w:tc>
          <w:tcPr>
            <w:tcW w:w="1350" w:type="dxa"/>
            <w:shd w:val="clear" w:color="auto" w:fill="E9FAFB"/>
            <w:tcMar>
              <w:top w:w="57" w:type="dxa"/>
              <w:bottom w:w="57" w:type="dxa"/>
            </w:tcMar>
          </w:tcPr>
          <w:p w14:paraId="2F4ACE9B" w14:textId="77777777" w:rsidR="009B5798" w:rsidRPr="00D81D48" w:rsidRDefault="009B5798" w:rsidP="009B5798">
            <w:pPr>
              <w:jc w:val="center"/>
              <w:rPr>
                <w:b/>
              </w:rPr>
            </w:pPr>
          </w:p>
        </w:tc>
        <w:tc>
          <w:tcPr>
            <w:tcW w:w="3342" w:type="dxa"/>
            <w:tcBorders>
              <w:right w:val="double" w:sz="4" w:space="0" w:color="auto"/>
            </w:tcBorders>
            <w:shd w:val="clear" w:color="auto" w:fill="E9FAFB"/>
            <w:tcMar>
              <w:top w:w="57" w:type="dxa"/>
              <w:bottom w:w="57" w:type="dxa"/>
            </w:tcMar>
          </w:tcPr>
          <w:p w14:paraId="63E4CAAD" w14:textId="77777777" w:rsidR="009B5798" w:rsidRPr="00D81D48" w:rsidRDefault="009B5798" w:rsidP="009B5798">
            <w:pPr>
              <w:jc w:val="center"/>
              <w:rPr>
                <w:b/>
              </w:rPr>
            </w:pPr>
          </w:p>
        </w:tc>
      </w:tr>
      <w:tr w:rsidR="00524776" w:rsidRPr="00D81D48" w14:paraId="40E1326D" w14:textId="77777777" w:rsidTr="00BF0198">
        <w:tc>
          <w:tcPr>
            <w:tcW w:w="3216" w:type="dxa"/>
            <w:tcBorders>
              <w:left w:val="double" w:sz="4" w:space="0" w:color="auto"/>
              <w:bottom w:val="double" w:sz="4" w:space="0" w:color="auto"/>
            </w:tcBorders>
            <w:shd w:val="clear" w:color="auto" w:fill="E9FAFB"/>
            <w:tcMar>
              <w:top w:w="57" w:type="dxa"/>
              <w:bottom w:w="57" w:type="dxa"/>
            </w:tcMar>
          </w:tcPr>
          <w:p w14:paraId="4A42B8A2" w14:textId="77777777" w:rsidR="009B5798" w:rsidRPr="00D81D48" w:rsidRDefault="008C2247" w:rsidP="009B5798">
            <w:pPr>
              <w:rPr>
                <w:i/>
                <w:sz w:val="20"/>
                <w:szCs w:val="20"/>
              </w:rPr>
            </w:pPr>
            <w:r w:rsidRPr="00D81D48">
              <w:rPr>
                <w:b/>
                <w:sz w:val="20"/>
              </w:rPr>
              <w:t xml:space="preserve">Approbation du responsable de la proposition </w:t>
            </w:r>
          </w:p>
          <w:p w14:paraId="7CB1E92D" w14:textId="77777777" w:rsidR="009B5798" w:rsidRPr="00D81D48" w:rsidRDefault="00FC38F1" w:rsidP="009B5798">
            <w:pPr>
              <w:rPr>
                <w:i/>
                <w:sz w:val="20"/>
                <w:szCs w:val="20"/>
              </w:rPr>
            </w:pPr>
            <w:r w:rsidRPr="00D81D48">
              <w:rPr>
                <w:i/>
                <w:sz w:val="20"/>
              </w:rPr>
              <w:t>La signature indique l’approbation ministérielle du contenu du présent formulaire d’Optique de climat, de nature et d’économie, tel qu’il est rempli.</w:t>
            </w:r>
          </w:p>
          <w:p w14:paraId="2187D2DD" w14:textId="77777777" w:rsidR="009B5798" w:rsidRPr="00D81D48" w:rsidRDefault="009B5798" w:rsidP="009B5798">
            <w:pPr>
              <w:rPr>
                <w:b/>
                <w:sz w:val="20"/>
                <w:szCs w:val="20"/>
              </w:rPr>
            </w:pPr>
          </w:p>
        </w:tc>
        <w:tc>
          <w:tcPr>
            <w:tcW w:w="2700" w:type="dxa"/>
            <w:tcBorders>
              <w:bottom w:val="double" w:sz="4" w:space="0" w:color="auto"/>
            </w:tcBorders>
            <w:shd w:val="clear" w:color="auto" w:fill="E9FAFB"/>
            <w:tcMar>
              <w:top w:w="57" w:type="dxa"/>
              <w:bottom w:w="57" w:type="dxa"/>
            </w:tcMar>
          </w:tcPr>
          <w:p w14:paraId="72B12340" w14:textId="77777777" w:rsidR="009B5798" w:rsidRPr="00D81D48" w:rsidRDefault="009B5798" w:rsidP="009B5798">
            <w:pPr>
              <w:rPr>
                <w:b/>
              </w:rPr>
            </w:pPr>
          </w:p>
        </w:tc>
        <w:tc>
          <w:tcPr>
            <w:tcW w:w="1350" w:type="dxa"/>
            <w:tcBorders>
              <w:bottom w:val="double" w:sz="4" w:space="0" w:color="auto"/>
            </w:tcBorders>
            <w:shd w:val="clear" w:color="auto" w:fill="E9FAFB"/>
            <w:tcMar>
              <w:top w:w="57" w:type="dxa"/>
              <w:bottom w:w="57" w:type="dxa"/>
            </w:tcMar>
          </w:tcPr>
          <w:p w14:paraId="10A24C95" w14:textId="77777777" w:rsidR="009B5798" w:rsidRPr="00D81D48" w:rsidRDefault="009B5798" w:rsidP="009B5798">
            <w:pPr>
              <w:jc w:val="center"/>
              <w:rPr>
                <w:b/>
              </w:rPr>
            </w:pPr>
          </w:p>
        </w:tc>
        <w:tc>
          <w:tcPr>
            <w:tcW w:w="3342" w:type="dxa"/>
            <w:tcBorders>
              <w:bottom w:val="double" w:sz="4" w:space="0" w:color="auto"/>
              <w:right w:val="double" w:sz="4" w:space="0" w:color="auto"/>
            </w:tcBorders>
            <w:shd w:val="clear" w:color="auto" w:fill="E9FAFB"/>
            <w:tcMar>
              <w:top w:w="57" w:type="dxa"/>
              <w:bottom w:w="57" w:type="dxa"/>
            </w:tcMar>
          </w:tcPr>
          <w:p w14:paraId="3D60AD32" w14:textId="77777777" w:rsidR="009B5798" w:rsidRPr="00D81D48" w:rsidRDefault="009B5798" w:rsidP="009B5798">
            <w:pPr>
              <w:jc w:val="center"/>
              <w:rPr>
                <w:b/>
              </w:rPr>
            </w:pPr>
          </w:p>
        </w:tc>
      </w:tr>
      <w:tr w:rsidR="00BF0198" w:rsidRPr="005075B5" w14:paraId="1BEC45E1" w14:textId="77777777" w:rsidTr="00BF0198">
        <w:tc>
          <w:tcPr>
            <w:tcW w:w="10608" w:type="dxa"/>
            <w:gridSpan w:val="4"/>
            <w:tcBorders>
              <w:top w:val="double" w:sz="4" w:space="0" w:color="auto"/>
              <w:left w:val="double" w:sz="4" w:space="0" w:color="auto"/>
              <w:bottom w:val="double" w:sz="4" w:space="0" w:color="auto"/>
              <w:right w:val="double" w:sz="4" w:space="0" w:color="auto"/>
            </w:tcBorders>
            <w:shd w:val="clear" w:color="auto" w:fill="E9FAFB"/>
            <w:tcMar>
              <w:top w:w="57" w:type="dxa"/>
              <w:bottom w:w="57" w:type="dxa"/>
            </w:tcMar>
          </w:tcPr>
          <w:p w14:paraId="4A4DA31A" w14:textId="77777777" w:rsidR="00BF0198" w:rsidRPr="00D81D48" w:rsidRDefault="00BF0198" w:rsidP="00BF0198">
            <w:pPr>
              <w:rPr>
                <w:b/>
                <w:sz w:val="28"/>
                <w:szCs w:val="28"/>
              </w:rPr>
            </w:pPr>
            <w:r w:rsidRPr="00D81D48">
              <w:rPr>
                <w:b/>
                <w:sz w:val="28"/>
                <w:szCs w:val="28"/>
              </w:rPr>
              <w:t>Exigence de déclaration publique</w:t>
            </w:r>
          </w:p>
          <w:p w14:paraId="32969766" w14:textId="5F712AAE" w:rsidR="00BF0198" w:rsidRPr="00D81D48" w:rsidRDefault="00BF0198" w:rsidP="00BF0198">
            <w:pPr>
              <w:jc w:val="center"/>
              <w:rPr>
                <w:bCs/>
              </w:rPr>
            </w:pPr>
            <w:r w:rsidRPr="00D81D48">
              <w:rPr>
                <w:bCs/>
              </w:rPr>
              <w:t xml:space="preserve">La </w:t>
            </w:r>
            <w:hyperlink r:id="rId37" w:history="1">
              <w:r w:rsidRPr="00D81D48">
                <w:rPr>
                  <w:rStyle w:val="Hyperlink"/>
                  <w:rFonts w:cs="Arial"/>
                  <w:bCs/>
                </w:rPr>
                <w:t>Directive du Cabinet sur l’évaluation environnementale et économique stratégique</w:t>
              </w:r>
            </w:hyperlink>
            <w:r w:rsidRPr="00D81D48">
              <w:rPr>
                <w:bCs/>
              </w:rPr>
              <w:t xml:space="preserve"> </w:t>
            </w:r>
            <w:r w:rsidR="00E42EE9" w:rsidRPr="00D81D48">
              <w:rPr>
                <w:bCs/>
              </w:rPr>
              <w:t>demande</w:t>
            </w:r>
            <w:r w:rsidRPr="00D81D48">
              <w:rPr>
                <w:bCs/>
              </w:rPr>
              <w:t xml:space="preserve"> la publication d</w:t>
            </w:r>
            <w:r w:rsidR="00E42EE9" w:rsidRPr="00D81D48">
              <w:rPr>
                <w:bCs/>
              </w:rPr>
              <w:t>’une</w:t>
            </w:r>
            <w:r w:rsidRPr="00D81D48">
              <w:rPr>
                <w:bCs/>
              </w:rPr>
              <w:t xml:space="preserve"> déclarations publiques sur les effets environnementaux et économiques pour les propositions ayant déclenché une analyse environnementale ou économique détaillée (c’est-à-dire une évaluation pour laquelle une section de la Partie A ou de la Partie B d</w:t>
            </w:r>
            <w:r w:rsidR="00E42EE9" w:rsidRPr="00D81D48">
              <w:rPr>
                <w:bCs/>
              </w:rPr>
              <w:t xml:space="preserve">e l’OCNE </w:t>
            </w:r>
            <w:r w:rsidRPr="00D81D48">
              <w:rPr>
                <w:bCs/>
              </w:rPr>
              <w:t>a été remplie). La publication doit avoir lieu une fois que la proposition est annoncée ou mise en œuvre.</w:t>
            </w:r>
            <w:r w:rsidR="00E53DA4" w:rsidRPr="00D81D48">
              <w:rPr>
                <w:bCs/>
              </w:rPr>
              <w:t xml:space="preserve"> </w:t>
            </w:r>
            <w:r w:rsidRPr="00D81D48">
              <w:rPr>
                <w:bCs/>
              </w:rPr>
              <w:t xml:space="preserve">Bien que les ministères et organismes visés par la Directive soient responsables de la publication de ces déclarations en ligne, Environnement et Changement climatique Canada (ECCC) tient </w:t>
            </w:r>
            <w:hyperlink r:id="rId38" w:history="1">
              <w:r w:rsidRPr="00D81D48">
                <w:rPr>
                  <w:rStyle w:val="Hyperlink"/>
                  <w:rFonts w:cs="Arial"/>
                  <w:bCs/>
                </w:rPr>
                <w:t>une liste des registres organisationnels de déclarations publiques de l’</w:t>
              </w:r>
              <w:r w:rsidR="00E53DA4" w:rsidRPr="00D81D48">
                <w:rPr>
                  <w:rStyle w:val="Hyperlink"/>
                  <w:rFonts w:cs="Arial"/>
                  <w:bCs/>
                </w:rPr>
                <w:t>EEE</w:t>
              </w:r>
              <w:r w:rsidRPr="00D81D48">
                <w:rPr>
                  <w:rStyle w:val="Hyperlink"/>
                  <w:rFonts w:cs="Arial"/>
                  <w:bCs/>
                </w:rPr>
                <w:t>S</w:t>
              </w:r>
            </w:hyperlink>
            <w:r w:rsidRPr="00D81D48">
              <w:rPr>
                <w:bCs/>
              </w:rPr>
              <w:t xml:space="preserve">. Les organisations qui ne figurent pas encore sur cette liste et qui publient une déclaration publique </w:t>
            </w:r>
            <w:r w:rsidR="00E53DA4" w:rsidRPr="00D81D48">
              <w:rPr>
                <w:bCs/>
              </w:rPr>
              <w:t>sont appelées à</w:t>
            </w:r>
            <w:r w:rsidRPr="00D81D48">
              <w:rPr>
                <w:bCs/>
              </w:rPr>
              <w:t xml:space="preserve"> </w:t>
            </w:r>
            <w:hyperlink r:id="rId39" w:history="1">
              <w:r w:rsidRPr="00D81D48">
                <w:rPr>
                  <w:rStyle w:val="Hyperlink"/>
                  <w:rFonts w:cs="Arial"/>
                  <w:bCs/>
                </w:rPr>
                <w:t>communiquer avec le Secrétariat de l’</w:t>
              </w:r>
              <w:r w:rsidR="00E53DA4" w:rsidRPr="00D81D48">
                <w:rPr>
                  <w:rStyle w:val="Hyperlink"/>
                  <w:rFonts w:cs="Arial"/>
                  <w:bCs/>
                </w:rPr>
                <w:t>EEE</w:t>
              </w:r>
              <w:r w:rsidRPr="00D81D48">
                <w:rPr>
                  <w:rStyle w:val="Hyperlink"/>
                  <w:rFonts w:cs="Arial"/>
                  <w:bCs/>
                </w:rPr>
                <w:t>S</w:t>
              </w:r>
            </w:hyperlink>
            <w:r w:rsidRPr="00D81D48">
              <w:rPr>
                <w:bCs/>
              </w:rPr>
              <w:t xml:space="preserve"> pour faire ajouter leur registre à la liste.</w:t>
            </w:r>
          </w:p>
          <w:p w14:paraId="73C5A712" w14:textId="6AF3F207" w:rsidR="007D43B0" w:rsidRPr="00D81D48" w:rsidRDefault="007D43B0" w:rsidP="00BF0198">
            <w:pPr>
              <w:jc w:val="center"/>
              <w:rPr>
                <w:bCs/>
              </w:rPr>
            </w:pPr>
            <w:r w:rsidRPr="00D81D48">
              <w:rPr>
                <w:bCs/>
              </w:rPr>
              <w:t>Les organisations doivent obtenir l’approbation d’ECCC avant de publier des estimations de GES préparées par ECCC dans le cadre de l’analyse de l’OCNE. Les organisations utilisant leurs propres estimations de GES devraient également consulter ECCC. Obtenir cette autorisation avant la diffusion des estimations permet de s’assurer que les résultats demeurent compatibles avec le scénario de référence national. Le ministère des Finances Canada doit également être consulté avant la publication d’estimations quantitatives des impacts de l’analyse de l’OCNE, afin d’assurer la cohérence avec les communications gouvernementales et les pratiques exemplaires.</w:t>
            </w:r>
          </w:p>
          <w:p w14:paraId="45CE71B0" w14:textId="748085CC" w:rsidR="00BF0198" w:rsidRPr="005075B5" w:rsidRDefault="00BF0198" w:rsidP="00BF0198">
            <w:pPr>
              <w:jc w:val="center"/>
              <w:rPr>
                <w:b/>
              </w:rPr>
            </w:pPr>
            <w:r w:rsidRPr="00D81D48">
              <w:rPr>
                <w:bCs/>
              </w:rPr>
              <w:t xml:space="preserve">Des ressources et </w:t>
            </w:r>
            <w:hyperlink r:id="rId40" w:history="1">
              <w:r w:rsidRPr="00D81D48">
                <w:rPr>
                  <w:rStyle w:val="Hyperlink"/>
                  <w:rFonts w:cs="Arial"/>
                  <w:bCs/>
                </w:rPr>
                <w:t>lignes directrices sur la préparation et la publication des déclarations publiques</w:t>
              </w:r>
            </w:hyperlink>
            <w:r w:rsidRPr="00D81D48">
              <w:rPr>
                <w:bCs/>
              </w:rPr>
              <w:t xml:space="preserve"> sont disponibles sur le</w:t>
            </w:r>
            <w:hyperlink r:id="rId41" w:history="1">
              <w:r w:rsidRPr="00D81D48">
                <w:rPr>
                  <w:rStyle w:val="Hyperlink"/>
                  <w:rFonts w:cs="Arial"/>
                  <w:bCs/>
                </w:rPr>
                <w:t xml:space="preserve"> GCWiki</w:t>
              </w:r>
            </w:hyperlink>
            <w:r w:rsidRPr="00D81D48">
              <w:rPr>
                <w:bCs/>
              </w:rPr>
              <w:t xml:space="preserve"> (accessible au public) et le site </w:t>
            </w:r>
            <w:proofErr w:type="spellStart"/>
            <w:r w:rsidRPr="00D81D48">
              <w:rPr>
                <w:bCs/>
              </w:rPr>
              <w:t>GCXchange</w:t>
            </w:r>
            <w:proofErr w:type="spellEnd"/>
            <w:r w:rsidRPr="00D81D48">
              <w:rPr>
                <w:bCs/>
              </w:rPr>
              <w:t xml:space="preserve"> (accessible à partir du réseau du gouvernement du Canada) du Secrétariat de l’</w:t>
            </w:r>
            <w:r w:rsidR="00196A38" w:rsidRPr="00D81D48">
              <w:rPr>
                <w:bCs/>
              </w:rPr>
              <w:t>EEE</w:t>
            </w:r>
            <w:r w:rsidRPr="00D81D48">
              <w:rPr>
                <w:bCs/>
              </w:rPr>
              <w:t>S.</w:t>
            </w:r>
          </w:p>
        </w:tc>
      </w:tr>
    </w:tbl>
    <w:p w14:paraId="1A586295" w14:textId="77777777" w:rsidR="00231BD0" w:rsidRPr="005075B5" w:rsidRDefault="00231BD0" w:rsidP="00231BD0">
      <w:pPr>
        <w:pStyle w:val="Heading1"/>
        <w:spacing w:before="0" w:after="0"/>
        <w:rPr>
          <w:color w:val="FFFFFF"/>
          <w:sz w:val="4"/>
          <w:szCs w:val="4"/>
        </w:rPr>
      </w:pPr>
      <w:bookmarkStart w:id="27" w:name="OLE_LINK1"/>
      <w:bookmarkEnd w:id="27"/>
    </w:p>
    <w:p w14:paraId="4BCA9F95" w14:textId="77777777" w:rsidR="00B30AC9" w:rsidRPr="005075B5" w:rsidRDefault="00B30AC9" w:rsidP="00531282">
      <w:pPr>
        <w:pStyle w:val="Heading1"/>
        <w:spacing w:before="0" w:after="0"/>
        <w:rPr>
          <w:color w:val="FFFFFF"/>
          <w:sz w:val="4"/>
          <w:szCs w:val="4"/>
        </w:rPr>
      </w:pPr>
    </w:p>
    <w:p w14:paraId="3758EC79" w14:textId="77777777" w:rsidR="00D36918" w:rsidRPr="00EB3B28" w:rsidRDefault="00D36918" w:rsidP="00EB3B28">
      <w:pPr>
        <w:spacing w:after="0"/>
      </w:pPr>
    </w:p>
    <w:sectPr w:rsidR="00D36918" w:rsidRPr="00EB3B28" w:rsidSect="00B07D6D">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4839D" w14:textId="77777777" w:rsidR="00334E5A" w:rsidRPr="005075B5" w:rsidRDefault="00334E5A">
      <w:pPr>
        <w:spacing w:after="0"/>
      </w:pPr>
      <w:r w:rsidRPr="005075B5">
        <w:separator/>
      </w:r>
    </w:p>
  </w:endnote>
  <w:endnote w:type="continuationSeparator" w:id="0">
    <w:p w14:paraId="4E5B9429" w14:textId="77777777" w:rsidR="00334E5A" w:rsidRPr="005075B5" w:rsidRDefault="00334E5A">
      <w:pPr>
        <w:spacing w:after="0"/>
      </w:pPr>
      <w:r w:rsidRPr="005075B5">
        <w:continuationSeparator/>
      </w:r>
    </w:p>
  </w:endnote>
  <w:endnote w:type="continuationNotice" w:id="1">
    <w:p w14:paraId="52FC804D" w14:textId="77777777" w:rsidR="00334E5A" w:rsidRPr="005075B5" w:rsidRDefault="00334E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646" w:type="dxa"/>
      <w:tblInd w:w="-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4"/>
      <w:gridCol w:w="5892"/>
    </w:tblGrid>
    <w:tr w:rsidR="005E3377" w:rsidRPr="005075B5" w14:paraId="0E2AF5DC" w14:textId="77777777" w:rsidTr="00DA5AEC">
      <w:tc>
        <w:tcPr>
          <w:tcW w:w="4754" w:type="dxa"/>
        </w:tcPr>
        <w:p w14:paraId="7B6400DE" w14:textId="601C0C0F" w:rsidR="005E3377" w:rsidRPr="00773F54" w:rsidRDefault="00086694" w:rsidP="005E3377">
          <w:pPr>
            <w:pStyle w:val="Footer"/>
            <w:rPr>
              <w:sz w:val="16"/>
              <w:szCs w:val="16"/>
            </w:rPr>
          </w:pPr>
          <w:r w:rsidRPr="00773F54">
            <w:rPr>
              <w:sz w:val="16"/>
              <w:szCs w:val="16"/>
            </w:rPr>
            <w:fldChar w:fldCharType="begin"/>
          </w:r>
          <w:r w:rsidRPr="00773F54">
            <w:rPr>
              <w:sz w:val="16"/>
              <w:szCs w:val="16"/>
            </w:rPr>
            <w:instrText xml:space="preserve"> FILENAME   \* MERGEFORMAT </w:instrText>
          </w:r>
          <w:r w:rsidRPr="00773F54">
            <w:rPr>
              <w:sz w:val="16"/>
              <w:szCs w:val="16"/>
            </w:rPr>
            <w:fldChar w:fldCharType="separate"/>
          </w:r>
          <w:r w:rsidR="000F0450">
            <w:rPr>
              <w:noProof/>
              <w:sz w:val="16"/>
              <w:szCs w:val="16"/>
            </w:rPr>
            <w:t>Fr_OCNE_Gabarit_de_reference_260304.docx</w:t>
          </w:r>
          <w:r w:rsidRPr="00773F54">
            <w:rPr>
              <w:noProof/>
              <w:sz w:val="16"/>
              <w:szCs w:val="16"/>
            </w:rPr>
            <w:fldChar w:fldCharType="end"/>
          </w:r>
        </w:p>
      </w:tc>
      <w:tc>
        <w:tcPr>
          <w:tcW w:w="5892" w:type="dxa"/>
        </w:tcPr>
        <w:sdt>
          <w:sdtPr>
            <w:id w:val="1839267174"/>
            <w:docPartObj>
              <w:docPartGallery w:val="Page Numbers (Top of Page)"/>
              <w:docPartUnique/>
            </w:docPartObj>
          </w:sdtPr>
          <w:sdtContent>
            <w:p w14:paraId="46824201" w14:textId="0B92660A" w:rsidR="005E3377" w:rsidRPr="005075B5" w:rsidRDefault="005E3377" w:rsidP="00086694">
              <w:pPr>
                <w:pStyle w:val="Header"/>
                <w:tabs>
                  <w:tab w:val="left" w:pos="1995"/>
                  <w:tab w:val="right" w:pos="5676"/>
                </w:tabs>
                <w:jc w:val="right"/>
              </w:pPr>
              <w:r w:rsidRPr="005075B5">
                <w:t xml:space="preserve">Page </w:t>
              </w:r>
              <w:r w:rsidRPr="005075B5">
                <w:rPr>
                  <w:b/>
                  <w:bCs/>
                  <w:sz w:val="24"/>
                  <w:szCs w:val="24"/>
                </w:rPr>
                <w:fldChar w:fldCharType="begin"/>
              </w:r>
              <w:r w:rsidRPr="005075B5">
                <w:rPr>
                  <w:b/>
                  <w:bCs/>
                </w:rPr>
                <w:instrText xml:space="preserve"> PAGE </w:instrText>
              </w:r>
              <w:r w:rsidRPr="005075B5">
                <w:rPr>
                  <w:b/>
                  <w:bCs/>
                  <w:sz w:val="24"/>
                  <w:szCs w:val="24"/>
                </w:rPr>
                <w:fldChar w:fldCharType="separate"/>
              </w:r>
              <w:r w:rsidRPr="005075B5">
                <w:rPr>
                  <w:b/>
                  <w:bCs/>
                  <w:sz w:val="24"/>
                  <w:szCs w:val="24"/>
                </w:rPr>
                <w:t>4</w:t>
              </w:r>
              <w:r w:rsidRPr="005075B5">
                <w:rPr>
                  <w:b/>
                  <w:bCs/>
                  <w:sz w:val="24"/>
                  <w:szCs w:val="24"/>
                </w:rPr>
                <w:fldChar w:fldCharType="end"/>
              </w:r>
              <w:r w:rsidRPr="005075B5">
                <w:t xml:space="preserve"> de </w:t>
              </w:r>
              <w:r w:rsidRPr="005075B5">
                <w:rPr>
                  <w:b/>
                  <w:bCs/>
                  <w:sz w:val="24"/>
                  <w:szCs w:val="24"/>
                </w:rPr>
                <w:fldChar w:fldCharType="begin"/>
              </w:r>
              <w:r w:rsidRPr="005075B5">
                <w:rPr>
                  <w:b/>
                  <w:bCs/>
                </w:rPr>
                <w:instrText xml:space="preserve"> NUMPAGES  </w:instrText>
              </w:r>
              <w:r w:rsidRPr="005075B5">
                <w:rPr>
                  <w:b/>
                  <w:bCs/>
                  <w:sz w:val="24"/>
                  <w:szCs w:val="24"/>
                </w:rPr>
                <w:fldChar w:fldCharType="separate"/>
              </w:r>
              <w:r w:rsidRPr="005075B5">
                <w:rPr>
                  <w:b/>
                  <w:bCs/>
                  <w:sz w:val="24"/>
                  <w:szCs w:val="24"/>
                </w:rPr>
                <w:t>31</w:t>
              </w:r>
              <w:r w:rsidRPr="005075B5">
                <w:rPr>
                  <w:b/>
                  <w:bCs/>
                  <w:sz w:val="24"/>
                  <w:szCs w:val="24"/>
                </w:rPr>
                <w:fldChar w:fldCharType="end"/>
              </w:r>
            </w:p>
          </w:sdtContent>
        </w:sdt>
      </w:tc>
    </w:tr>
  </w:tbl>
  <w:p w14:paraId="7E4E3A7E" w14:textId="77777777" w:rsidR="00574037" w:rsidRPr="005075B5" w:rsidRDefault="00574037" w:rsidP="00181A5A">
    <w:pPr>
      <w:pStyle w:val="Footer"/>
      <w:tabs>
        <w:tab w:val="clear" w:pos="4320"/>
        <w:tab w:val="clear" w:pos="8640"/>
        <w:tab w:val="left" w:pos="781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69285" w14:textId="77777777" w:rsidR="00574037" w:rsidRPr="005075B5" w:rsidRDefault="00FC38F1">
    <w:pPr>
      <w:pStyle w:val="Footer"/>
      <w:jc w:val="right"/>
    </w:pPr>
    <w:r w:rsidRPr="005075B5">
      <w:fldChar w:fldCharType="begin"/>
    </w:r>
    <w:r w:rsidRPr="005075B5">
      <w:instrText xml:space="preserve"> PAGE   \* MERGEFORMAT </w:instrText>
    </w:r>
    <w:r w:rsidRPr="005075B5">
      <w:fldChar w:fldCharType="separate"/>
    </w:r>
    <w:r w:rsidR="00BB04D9" w:rsidRPr="005075B5">
      <w:t>1</w:t>
    </w:r>
    <w:r w:rsidRPr="005075B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A86AE" w14:textId="77777777" w:rsidR="00334E5A" w:rsidRPr="005075B5" w:rsidRDefault="00334E5A" w:rsidP="00D3746B">
      <w:r w:rsidRPr="005075B5">
        <w:separator/>
      </w:r>
    </w:p>
  </w:footnote>
  <w:footnote w:type="continuationSeparator" w:id="0">
    <w:p w14:paraId="7D9D4201" w14:textId="77777777" w:rsidR="00334E5A" w:rsidRPr="005075B5" w:rsidRDefault="00334E5A" w:rsidP="00D3746B">
      <w:r w:rsidRPr="005075B5">
        <w:continuationSeparator/>
      </w:r>
    </w:p>
  </w:footnote>
  <w:footnote w:type="continuationNotice" w:id="1">
    <w:p w14:paraId="5B7B03F1" w14:textId="77777777" w:rsidR="00334E5A" w:rsidRPr="005075B5" w:rsidRDefault="00334E5A"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8264D" w14:textId="0C493357" w:rsidR="00F15A81" w:rsidRDefault="00F15A81">
    <w:pPr>
      <w:pStyle w:val="Header"/>
    </w:pPr>
    <w:r>
      <w:rPr>
        <w:noProof/>
      </w:rPr>
      <mc:AlternateContent>
        <mc:Choice Requires="wps">
          <w:drawing>
            <wp:anchor distT="0" distB="0" distL="0" distR="0" simplePos="0" relativeHeight="251659264" behindDoc="0" locked="0" layoutInCell="1" allowOverlap="1" wp14:anchorId="6F433910" wp14:editId="6D99C7F9">
              <wp:simplePos x="635" y="635"/>
              <wp:positionH relativeFrom="page">
                <wp:align>right</wp:align>
              </wp:positionH>
              <wp:positionV relativeFrom="page">
                <wp:align>top</wp:align>
              </wp:positionV>
              <wp:extent cx="2032635" cy="376555"/>
              <wp:effectExtent l="0" t="0" r="0" b="4445"/>
              <wp:wrapNone/>
              <wp:docPr id="276970240" name="Text Box 2"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433910" id="_x0000_t202" coordsize="21600,21600" o:spt="202" path="m,l,21600r21600,l21600,xe">
              <v:stroke joinstyle="miter"/>
              <v:path gradientshapeok="t" o:connecttype="rect"/>
            </v:shapetype>
            <v:shape id="Text Box 2" o:spid="_x0000_s1026" type="#_x0000_t202" alt="Non classifié | Unclassified " style="position:absolute;margin-left:108.85pt;margin-top:0;width:160.0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" filled="f" stroked="f">
              <v:textbox style="mso-fit-shape-to-text:t" inset="0,15pt,20pt,0">
                <w:txbxContent>
                  <w:p w14:paraId="442DCA13" w14:textId="2BAE20F5"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0854D" w14:textId="070A635A" w:rsidR="00574037" w:rsidRPr="005075B5" w:rsidRDefault="005E3377" w:rsidP="00AE2AEC">
    <w:pPr>
      <w:pStyle w:val="Header"/>
      <w:spacing w:after="0"/>
      <w:jc w:val="right"/>
      <w:rPr>
        <w:sz w:val="20"/>
        <w:szCs w:val="20"/>
      </w:rPr>
    </w:pPr>
    <w:r w:rsidRPr="005075B5">
      <w:rPr>
        <w:sz w:val="26"/>
        <w:szCs w:val="26"/>
      </w:rPr>
      <w:t>CLASSIF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EFF87" w14:textId="0D432A06" w:rsidR="00D202E5" w:rsidRPr="005075B5" w:rsidRDefault="00F15A81" w:rsidP="00D202E5">
    <w:pPr>
      <w:pStyle w:val="Header"/>
      <w:jc w:val="right"/>
      <w:rPr>
        <w:sz w:val="16"/>
        <w:szCs w:val="16"/>
      </w:rPr>
    </w:pPr>
    <w:r>
      <w:rPr>
        <w:noProof/>
        <w:sz w:val="16"/>
      </w:rPr>
      <mc:AlternateContent>
        <mc:Choice Requires="wps">
          <w:drawing>
            <wp:anchor distT="0" distB="0" distL="0" distR="0" simplePos="0" relativeHeight="251658240" behindDoc="0" locked="0" layoutInCell="1" allowOverlap="1" wp14:anchorId="64AFE47F" wp14:editId="2BAFE178">
              <wp:simplePos x="635" y="635"/>
              <wp:positionH relativeFrom="page">
                <wp:align>right</wp:align>
              </wp:positionH>
              <wp:positionV relativeFrom="page">
                <wp:align>top</wp:align>
              </wp:positionV>
              <wp:extent cx="2032635" cy="376555"/>
              <wp:effectExtent l="0" t="0" r="0" b="4445"/>
              <wp:wrapNone/>
              <wp:docPr id="213845600" name="Text Box 1" descr="Non classifié | Unclassified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32635" cy="376555"/>
                      </a:xfrm>
                      <a:prstGeom prst="rect">
                        <a:avLst/>
                      </a:prstGeom>
                      <a:noFill/>
                      <a:ln>
                        <a:noFill/>
                      </a:ln>
                    </wps:spPr>
                    <wps:txbx>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4AFE47F" id="_x0000_t202" coordsize="21600,21600" o:spt="202" path="m,l,21600r21600,l21600,xe">
              <v:stroke joinstyle="miter"/>
              <v:path gradientshapeok="t" o:connecttype="rect"/>
            </v:shapetype>
            <v:shape id="Text Box 1" o:spid="_x0000_s1027" type="#_x0000_t202" alt="Non classifié | Unclassified " style="position:absolute;left:0;text-align:left;margin-left:108.85pt;margin-top:0;width:160.0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" filled="f" stroked="f">
              <v:textbox style="mso-fit-shape-to-text:t" inset="0,15pt,20pt,0">
                <w:txbxContent>
                  <w:p w14:paraId="21DCBDCF" w14:textId="2C6A8066" w:rsidR="00F15A81" w:rsidRPr="00F15A81" w:rsidRDefault="00F15A81" w:rsidP="00F15A81">
                    <w:pPr>
                      <w:spacing w:after="0"/>
                      <w:rPr>
                        <w:rFonts w:ascii="Aptos" w:eastAsia="Aptos" w:hAnsi="Aptos" w:cs="Aptos"/>
                        <w:noProof/>
                        <w:color w:val="000000"/>
                        <w:sz w:val="24"/>
                        <w:szCs w:val="24"/>
                      </w:rPr>
                    </w:pPr>
                    <w:r w:rsidRPr="00F15A81">
                      <w:rPr>
                        <w:rFonts w:ascii="Aptos" w:eastAsia="Aptos" w:hAnsi="Aptos" w:cs="Aptos"/>
                        <w:noProof/>
                        <w:color w:val="000000"/>
                        <w:sz w:val="24"/>
                        <w:szCs w:val="24"/>
                      </w:rPr>
                      <w:t xml:space="preserve">Non classifié | Unclassified </w:t>
                    </w:r>
                  </w:p>
                </w:txbxContent>
              </v:textbox>
              <w10:wrap anchorx="page" anchory="page"/>
            </v:shape>
          </w:pict>
        </mc:Fallback>
      </mc:AlternateContent>
    </w:r>
    <w:r w:rsidR="00555FED" w:rsidRPr="005075B5">
      <w:rPr>
        <w:sz w:val="16"/>
      </w:rPr>
      <w:t>Version du gabarit 24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1" w15:restartNumberingAfterBreak="0">
    <w:nsid w:val="07BD07FC"/>
    <w:multiLevelType w:val="hybridMultilevel"/>
    <w:tmpl w:val="22687BDE"/>
    <w:lvl w:ilvl="0" w:tplc="548841D2">
      <w:start w:val="1"/>
      <w:numFmt w:val="bullet"/>
      <w:lvlText w:val=""/>
      <w:lvlJc w:val="left"/>
      <w:pPr>
        <w:ind w:left="766" w:hanging="360"/>
      </w:pPr>
      <w:rPr>
        <w:rFonts w:ascii="Wingdings" w:hAnsi="Wingdings" w:hint="default"/>
      </w:rPr>
    </w:lvl>
    <w:lvl w:ilvl="1" w:tplc="8C8EC9BE">
      <w:numFmt w:val="bullet"/>
      <w:lvlText w:val="•"/>
      <w:lvlJc w:val="left"/>
      <w:pPr>
        <w:ind w:left="1486" w:hanging="360"/>
      </w:pPr>
      <w:rPr>
        <w:rFonts w:ascii="Calibri" w:eastAsia="Times New Roman" w:hAnsi="Calibri" w:cs="Calibri"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2" w15:restartNumberingAfterBreak="0">
    <w:nsid w:val="09745973"/>
    <w:multiLevelType w:val="multilevel"/>
    <w:tmpl w:val="D9C4D2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627C87"/>
    <w:multiLevelType w:val="hybridMultilevel"/>
    <w:tmpl w:val="2850E050"/>
    <w:lvl w:ilvl="0" w:tplc="11DCA072">
      <w:start w:val="1"/>
      <w:numFmt w:val="bullet"/>
      <w:lvlText w:val=""/>
      <w:lvlJc w:val="left"/>
      <w:pPr>
        <w:ind w:left="720" w:hanging="360"/>
      </w:pPr>
      <w:rPr>
        <w:rFonts w:ascii="Symbol" w:hAnsi="Symbol" w:hint="default"/>
        <w:color w:val="31849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11AF"/>
    <w:multiLevelType w:val="hybridMultilevel"/>
    <w:tmpl w:val="FFFFFFFF"/>
    <w:lvl w:ilvl="0" w:tplc="5850603C">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6" w15:restartNumberingAfterBreak="0">
    <w:nsid w:val="0FB257B0"/>
    <w:multiLevelType w:val="multilevel"/>
    <w:tmpl w:val="A8AC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41C29"/>
    <w:multiLevelType w:val="multilevel"/>
    <w:tmpl w:val="F13C4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A4351"/>
    <w:multiLevelType w:val="hybridMultilevel"/>
    <w:tmpl w:val="6FF6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75FB0"/>
    <w:multiLevelType w:val="hybridMultilevel"/>
    <w:tmpl w:val="FFFFFFFF"/>
    <w:lvl w:ilvl="0" w:tplc="AA483A96">
      <w:start w:val="1"/>
      <w:numFmt w:val="bullet"/>
      <w:lvlText w:val=""/>
      <w:lvlJc w:val="left"/>
      <w:pPr>
        <w:ind w:left="720" w:hanging="360"/>
      </w:pPr>
      <w:rPr>
        <w:rFonts w:ascii="Symbol" w:hAnsi="Symbol" w:hint="default"/>
      </w:rPr>
    </w:lvl>
    <w:lvl w:ilvl="1" w:tplc="FF203BF4">
      <w:start w:val="1"/>
      <w:numFmt w:val="bullet"/>
      <w:lvlText w:val="o"/>
      <w:lvlJc w:val="left"/>
      <w:pPr>
        <w:ind w:left="1440" w:hanging="360"/>
      </w:pPr>
      <w:rPr>
        <w:rFonts w:ascii="Courier New" w:hAnsi="Courier New" w:hint="default"/>
      </w:rPr>
    </w:lvl>
    <w:lvl w:ilvl="2" w:tplc="4E9C49C8">
      <w:start w:val="1"/>
      <w:numFmt w:val="bullet"/>
      <w:lvlText w:val=""/>
      <w:lvlJc w:val="left"/>
      <w:pPr>
        <w:ind w:left="2160" w:hanging="360"/>
      </w:pPr>
      <w:rPr>
        <w:rFonts w:ascii="Wingdings" w:hAnsi="Wingdings" w:hint="default"/>
      </w:rPr>
    </w:lvl>
    <w:lvl w:ilvl="3" w:tplc="D48C96D8" w:tentative="1">
      <w:start w:val="1"/>
      <w:numFmt w:val="bullet"/>
      <w:lvlText w:val=""/>
      <w:lvlJc w:val="left"/>
      <w:pPr>
        <w:ind w:left="2880" w:hanging="360"/>
      </w:pPr>
      <w:rPr>
        <w:rFonts w:ascii="Symbol" w:hAnsi="Symbol" w:hint="default"/>
      </w:rPr>
    </w:lvl>
    <w:lvl w:ilvl="4" w:tplc="5844B8EA" w:tentative="1">
      <w:start w:val="1"/>
      <w:numFmt w:val="bullet"/>
      <w:lvlText w:val="o"/>
      <w:lvlJc w:val="left"/>
      <w:pPr>
        <w:ind w:left="3600" w:hanging="360"/>
      </w:pPr>
      <w:rPr>
        <w:rFonts w:ascii="Courier New" w:hAnsi="Courier New" w:hint="default"/>
      </w:rPr>
    </w:lvl>
    <w:lvl w:ilvl="5" w:tplc="7D9651CA" w:tentative="1">
      <w:start w:val="1"/>
      <w:numFmt w:val="bullet"/>
      <w:lvlText w:val=""/>
      <w:lvlJc w:val="left"/>
      <w:pPr>
        <w:ind w:left="4320" w:hanging="360"/>
      </w:pPr>
      <w:rPr>
        <w:rFonts w:ascii="Wingdings" w:hAnsi="Wingdings" w:hint="default"/>
      </w:rPr>
    </w:lvl>
    <w:lvl w:ilvl="6" w:tplc="2C8EA96C" w:tentative="1">
      <w:start w:val="1"/>
      <w:numFmt w:val="bullet"/>
      <w:lvlText w:val=""/>
      <w:lvlJc w:val="left"/>
      <w:pPr>
        <w:ind w:left="5040" w:hanging="360"/>
      </w:pPr>
      <w:rPr>
        <w:rFonts w:ascii="Symbol" w:hAnsi="Symbol" w:hint="default"/>
      </w:rPr>
    </w:lvl>
    <w:lvl w:ilvl="7" w:tplc="FF66B8BA" w:tentative="1">
      <w:start w:val="1"/>
      <w:numFmt w:val="bullet"/>
      <w:lvlText w:val="o"/>
      <w:lvlJc w:val="left"/>
      <w:pPr>
        <w:ind w:left="5760" w:hanging="360"/>
      </w:pPr>
      <w:rPr>
        <w:rFonts w:ascii="Courier New" w:hAnsi="Courier New" w:hint="default"/>
      </w:rPr>
    </w:lvl>
    <w:lvl w:ilvl="8" w:tplc="28661EE8" w:tentative="1">
      <w:start w:val="1"/>
      <w:numFmt w:val="bullet"/>
      <w:lvlText w:val=""/>
      <w:lvlJc w:val="left"/>
      <w:pPr>
        <w:ind w:left="6480" w:hanging="360"/>
      </w:pPr>
      <w:rPr>
        <w:rFonts w:ascii="Wingdings" w:hAnsi="Wingdings" w:hint="default"/>
      </w:rPr>
    </w:lvl>
  </w:abstractNum>
  <w:abstractNum w:abstractNumId="10"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11" w15:restartNumberingAfterBreak="0">
    <w:nsid w:val="216E359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14" w15:restartNumberingAfterBreak="0">
    <w:nsid w:val="2848172C"/>
    <w:multiLevelType w:val="hybridMultilevel"/>
    <w:tmpl w:val="97B210AC"/>
    <w:lvl w:ilvl="0" w:tplc="DB94355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3645D"/>
    <w:multiLevelType w:val="hybridMultilevel"/>
    <w:tmpl w:val="6AF844CA"/>
    <w:lvl w:ilvl="0" w:tplc="649E7938">
      <w:start w:val="1"/>
      <w:numFmt w:val="bullet"/>
      <w:lvlText w:val=""/>
      <w:lvlJc w:val="left"/>
      <w:pPr>
        <w:ind w:left="720" w:hanging="360"/>
      </w:pPr>
      <w:rPr>
        <w:rFonts w:ascii="Symbol" w:hAnsi="Symbol" w:hint="default"/>
        <w:color w:val="31849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F7A5B"/>
    <w:multiLevelType w:val="multilevel"/>
    <w:tmpl w:val="7382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B384D"/>
    <w:multiLevelType w:val="hybridMultilevel"/>
    <w:tmpl w:val="4B904454"/>
    <w:lvl w:ilvl="0" w:tplc="E9C6D7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3237B0"/>
    <w:multiLevelType w:val="multilevel"/>
    <w:tmpl w:val="0F2E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562BC"/>
    <w:multiLevelType w:val="hybridMultilevel"/>
    <w:tmpl w:val="5EE28FB8"/>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44856871"/>
    <w:multiLevelType w:val="hybridMultilevel"/>
    <w:tmpl w:val="67E08308"/>
    <w:lvl w:ilvl="0" w:tplc="5850603C">
      <w:numFmt w:val="bullet"/>
      <w:lvlText w:val="-"/>
      <w:lvlJc w:val="left"/>
      <w:pPr>
        <w:ind w:left="90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D24BB6"/>
    <w:multiLevelType w:val="hybridMultilevel"/>
    <w:tmpl w:val="FFFFFFFF"/>
    <w:lvl w:ilvl="0" w:tplc="B834118A">
      <w:start w:val="1"/>
      <w:numFmt w:val="bullet"/>
      <w:lvlText w:val=""/>
      <w:lvlJc w:val="left"/>
      <w:pPr>
        <w:ind w:left="720" w:hanging="360"/>
      </w:pPr>
      <w:rPr>
        <w:rFonts w:ascii="Symbol" w:hAnsi="Symbol" w:hint="default"/>
      </w:rPr>
    </w:lvl>
    <w:lvl w:ilvl="1" w:tplc="2B54C396">
      <w:start w:val="1"/>
      <w:numFmt w:val="bullet"/>
      <w:lvlText w:val="–"/>
      <w:lvlJc w:val="left"/>
      <w:pPr>
        <w:ind w:left="766" w:hanging="360"/>
      </w:pPr>
      <w:rPr>
        <w:rFonts w:ascii="Arial" w:eastAsia="Times New Roman" w:hAnsi="Arial" w:hint="default"/>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23"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4"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5"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000D26"/>
    <w:multiLevelType w:val="multilevel"/>
    <w:tmpl w:val="5F28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8" w15:restartNumberingAfterBreak="0">
    <w:nsid w:val="54A45583"/>
    <w:multiLevelType w:val="hybridMultilevel"/>
    <w:tmpl w:val="6EB45B70"/>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FF1681"/>
    <w:multiLevelType w:val="multilevel"/>
    <w:tmpl w:val="197E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1" w15:restartNumberingAfterBreak="0">
    <w:nsid w:val="5ED83F20"/>
    <w:multiLevelType w:val="multilevel"/>
    <w:tmpl w:val="EF2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5" w15:restartNumberingAfterBreak="0">
    <w:nsid w:val="6B1972A8"/>
    <w:multiLevelType w:val="multilevel"/>
    <w:tmpl w:val="AF003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B02C0B"/>
    <w:multiLevelType w:val="multilevel"/>
    <w:tmpl w:val="9DB8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845F3D"/>
    <w:multiLevelType w:val="multilevel"/>
    <w:tmpl w:val="D8409682"/>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5285080">
    <w:abstractNumId w:val="30"/>
  </w:num>
  <w:num w:numId="2" w16cid:durableId="1247613744">
    <w:abstractNumId w:val="10"/>
  </w:num>
  <w:num w:numId="3" w16cid:durableId="1598757537">
    <w:abstractNumId w:val="23"/>
  </w:num>
  <w:num w:numId="4" w16cid:durableId="979727625">
    <w:abstractNumId w:val="9"/>
  </w:num>
  <w:num w:numId="5" w16cid:durableId="985235376">
    <w:abstractNumId w:val="24"/>
  </w:num>
  <w:num w:numId="6" w16cid:durableId="1523015313">
    <w:abstractNumId w:val="1"/>
  </w:num>
  <w:num w:numId="7" w16cid:durableId="1537306486">
    <w:abstractNumId w:val="0"/>
  </w:num>
  <w:num w:numId="8" w16cid:durableId="1156533781">
    <w:abstractNumId w:val="22"/>
  </w:num>
  <w:num w:numId="9" w16cid:durableId="1386639402">
    <w:abstractNumId w:val="32"/>
  </w:num>
  <w:num w:numId="10" w16cid:durableId="863060758">
    <w:abstractNumId w:val="12"/>
  </w:num>
  <w:num w:numId="11" w16cid:durableId="1853451136">
    <w:abstractNumId w:val="25"/>
  </w:num>
  <w:num w:numId="12" w16cid:durableId="1780489733">
    <w:abstractNumId w:val="34"/>
  </w:num>
  <w:num w:numId="13" w16cid:durableId="1316959470">
    <w:abstractNumId w:val="18"/>
  </w:num>
  <w:num w:numId="14" w16cid:durableId="1534464561">
    <w:abstractNumId w:val="5"/>
  </w:num>
  <w:num w:numId="15" w16cid:durableId="2093429299">
    <w:abstractNumId w:val="33"/>
  </w:num>
  <w:num w:numId="16" w16cid:durableId="281349357">
    <w:abstractNumId w:val="21"/>
  </w:num>
  <w:num w:numId="17" w16cid:durableId="719397316">
    <w:abstractNumId w:val="13"/>
  </w:num>
  <w:num w:numId="18" w16cid:durableId="695351744">
    <w:abstractNumId w:val="27"/>
  </w:num>
  <w:num w:numId="19" w16cid:durableId="1938712317">
    <w:abstractNumId w:val="4"/>
  </w:num>
  <w:num w:numId="20" w16cid:durableId="542446119">
    <w:abstractNumId w:val="3"/>
  </w:num>
  <w:num w:numId="21" w16cid:durableId="618728872">
    <w:abstractNumId w:val="15"/>
  </w:num>
  <w:num w:numId="22" w16cid:durableId="180514640">
    <w:abstractNumId w:val="20"/>
  </w:num>
  <w:num w:numId="23" w16cid:durableId="1690372267">
    <w:abstractNumId w:val="17"/>
  </w:num>
  <w:num w:numId="24" w16cid:durableId="1644042753">
    <w:abstractNumId w:val="28"/>
  </w:num>
  <w:num w:numId="25" w16cid:durableId="1165366143">
    <w:abstractNumId w:val="11"/>
  </w:num>
  <w:num w:numId="26" w16cid:durableId="2006125077">
    <w:abstractNumId w:val="14"/>
  </w:num>
  <w:num w:numId="27" w16cid:durableId="1292437364">
    <w:abstractNumId w:val="2"/>
  </w:num>
  <w:num w:numId="28" w16cid:durableId="573978290">
    <w:abstractNumId w:val="8"/>
  </w:num>
  <w:num w:numId="29" w16cid:durableId="948781676">
    <w:abstractNumId w:val="36"/>
  </w:num>
  <w:num w:numId="30" w16cid:durableId="246815908">
    <w:abstractNumId w:val="31"/>
  </w:num>
  <w:num w:numId="31" w16cid:durableId="845435715">
    <w:abstractNumId w:val="37"/>
  </w:num>
  <w:num w:numId="32" w16cid:durableId="1731998718">
    <w:abstractNumId w:val="35"/>
  </w:num>
  <w:num w:numId="33" w16cid:durableId="1079329107">
    <w:abstractNumId w:val="26"/>
  </w:num>
  <w:num w:numId="34" w16cid:durableId="477765178">
    <w:abstractNumId w:val="29"/>
  </w:num>
  <w:num w:numId="35" w16cid:durableId="1679574226">
    <w:abstractNumId w:val="7"/>
  </w:num>
  <w:num w:numId="36" w16cid:durableId="2100254433">
    <w:abstractNumId w:val="19"/>
  </w:num>
  <w:num w:numId="37" w16cid:durableId="481041330">
    <w:abstractNumId w:val="16"/>
  </w:num>
  <w:num w:numId="38" w16cid:durableId="964238732">
    <w:abstractNumId w:val="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CCC-SEEA-Sec">
    <w15:presenceInfo w15:providerId="None" w15:userId="ECCC-SEEA-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oNotShadeFormData/>
  <w:characterSpacingControl w:val="doNotCompress"/>
  <w:hdrShapeDefaults>
    <o:shapedefaults v:ext="edit" spidmax="2050">
      <o:colormru v:ext="edit" colors="#cdffe6,#ccecff,#d9ffec,#e5fff2,#e5f5ff,#ebf7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465"/>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495F"/>
    <w:rsid w:val="0000530C"/>
    <w:rsid w:val="000058B7"/>
    <w:rsid w:val="00005B3E"/>
    <w:rsid w:val="00005DF3"/>
    <w:rsid w:val="00005E55"/>
    <w:rsid w:val="00005E99"/>
    <w:rsid w:val="00006087"/>
    <w:rsid w:val="0000657B"/>
    <w:rsid w:val="000069AB"/>
    <w:rsid w:val="00006C2D"/>
    <w:rsid w:val="00006DF4"/>
    <w:rsid w:val="000070F3"/>
    <w:rsid w:val="000073E6"/>
    <w:rsid w:val="00007844"/>
    <w:rsid w:val="00007D10"/>
    <w:rsid w:val="00007F5F"/>
    <w:rsid w:val="000101C8"/>
    <w:rsid w:val="00010BC4"/>
    <w:rsid w:val="00011162"/>
    <w:rsid w:val="0001170F"/>
    <w:rsid w:val="00011826"/>
    <w:rsid w:val="00013600"/>
    <w:rsid w:val="000138A8"/>
    <w:rsid w:val="00014479"/>
    <w:rsid w:val="000150DE"/>
    <w:rsid w:val="00015D84"/>
    <w:rsid w:val="00015E8A"/>
    <w:rsid w:val="00016838"/>
    <w:rsid w:val="00016EDF"/>
    <w:rsid w:val="00020346"/>
    <w:rsid w:val="00021128"/>
    <w:rsid w:val="000211A4"/>
    <w:rsid w:val="000215F1"/>
    <w:rsid w:val="0002188B"/>
    <w:rsid w:val="00022280"/>
    <w:rsid w:val="00022C73"/>
    <w:rsid w:val="00023226"/>
    <w:rsid w:val="0002395D"/>
    <w:rsid w:val="00023A11"/>
    <w:rsid w:val="00023AFA"/>
    <w:rsid w:val="00024351"/>
    <w:rsid w:val="000244BB"/>
    <w:rsid w:val="00024733"/>
    <w:rsid w:val="0002480A"/>
    <w:rsid w:val="00024A11"/>
    <w:rsid w:val="00024BA2"/>
    <w:rsid w:val="00024E19"/>
    <w:rsid w:val="0002579A"/>
    <w:rsid w:val="0002604C"/>
    <w:rsid w:val="000264D6"/>
    <w:rsid w:val="00026979"/>
    <w:rsid w:val="00026A19"/>
    <w:rsid w:val="00026FA9"/>
    <w:rsid w:val="00027421"/>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9F"/>
    <w:rsid w:val="00036AA1"/>
    <w:rsid w:val="00037443"/>
    <w:rsid w:val="00037698"/>
    <w:rsid w:val="0003786A"/>
    <w:rsid w:val="00040042"/>
    <w:rsid w:val="00040A9F"/>
    <w:rsid w:val="00040DC6"/>
    <w:rsid w:val="00041101"/>
    <w:rsid w:val="00041BEC"/>
    <w:rsid w:val="00041F62"/>
    <w:rsid w:val="00042721"/>
    <w:rsid w:val="000439E2"/>
    <w:rsid w:val="00044177"/>
    <w:rsid w:val="000442A3"/>
    <w:rsid w:val="000451F8"/>
    <w:rsid w:val="00045B3F"/>
    <w:rsid w:val="00046340"/>
    <w:rsid w:val="000464EF"/>
    <w:rsid w:val="00046771"/>
    <w:rsid w:val="0005086F"/>
    <w:rsid w:val="000510E8"/>
    <w:rsid w:val="00051267"/>
    <w:rsid w:val="00051436"/>
    <w:rsid w:val="00051A55"/>
    <w:rsid w:val="00051CE1"/>
    <w:rsid w:val="0005200F"/>
    <w:rsid w:val="00052F87"/>
    <w:rsid w:val="00052FAE"/>
    <w:rsid w:val="00053337"/>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3EC"/>
    <w:rsid w:val="000629A9"/>
    <w:rsid w:val="00062BEF"/>
    <w:rsid w:val="000634E6"/>
    <w:rsid w:val="00063535"/>
    <w:rsid w:val="00063D93"/>
    <w:rsid w:val="00064C82"/>
    <w:rsid w:val="00064CD0"/>
    <w:rsid w:val="00064DA4"/>
    <w:rsid w:val="00065039"/>
    <w:rsid w:val="000654BB"/>
    <w:rsid w:val="00065D6B"/>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027"/>
    <w:rsid w:val="0007425C"/>
    <w:rsid w:val="0007470A"/>
    <w:rsid w:val="00074CE2"/>
    <w:rsid w:val="00075018"/>
    <w:rsid w:val="000753BC"/>
    <w:rsid w:val="000756EC"/>
    <w:rsid w:val="0007577B"/>
    <w:rsid w:val="00075C33"/>
    <w:rsid w:val="00075C6F"/>
    <w:rsid w:val="000760BE"/>
    <w:rsid w:val="000763C7"/>
    <w:rsid w:val="0007674D"/>
    <w:rsid w:val="00077E2E"/>
    <w:rsid w:val="00080228"/>
    <w:rsid w:val="0008022A"/>
    <w:rsid w:val="00080859"/>
    <w:rsid w:val="00080B22"/>
    <w:rsid w:val="00080C72"/>
    <w:rsid w:val="00080DD9"/>
    <w:rsid w:val="0008140C"/>
    <w:rsid w:val="00081F85"/>
    <w:rsid w:val="000823F5"/>
    <w:rsid w:val="00082B4B"/>
    <w:rsid w:val="00082F30"/>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694"/>
    <w:rsid w:val="00086722"/>
    <w:rsid w:val="00087573"/>
    <w:rsid w:val="00090645"/>
    <w:rsid w:val="0009095F"/>
    <w:rsid w:val="00091844"/>
    <w:rsid w:val="00091FA1"/>
    <w:rsid w:val="0009215B"/>
    <w:rsid w:val="0009222E"/>
    <w:rsid w:val="00092FD4"/>
    <w:rsid w:val="0009363E"/>
    <w:rsid w:val="00093DF5"/>
    <w:rsid w:val="000940D7"/>
    <w:rsid w:val="000944E2"/>
    <w:rsid w:val="00094ED7"/>
    <w:rsid w:val="0009550A"/>
    <w:rsid w:val="0009599F"/>
    <w:rsid w:val="00095FDF"/>
    <w:rsid w:val="00096518"/>
    <w:rsid w:val="00096873"/>
    <w:rsid w:val="00097096"/>
    <w:rsid w:val="0009716B"/>
    <w:rsid w:val="000973FF"/>
    <w:rsid w:val="0009778D"/>
    <w:rsid w:val="00097B3D"/>
    <w:rsid w:val="00097C91"/>
    <w:rsid w:val="000A0FBE"/>
    <w:rsid w:val="000A169D"/>
    <w:rsid w:val="000A1F9E"/>
    <w:rsid w:val="000A2AA2"/>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06"/>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5FA"/>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2EA"/>
    <w:rsid w:val="000E3996"/>
    <w:rsid w:val="000E3E68"/>
    <w:rsid w:val="000E45BF"/>
    <w:rsid w:val="000E5337"/>
    <w:rsid w:val="000E5FA8"/>
    <w:rsid w:val="000E65D6"/>
    <w:rsid w:val="000E73C5"/>
    <w:rsid w:val="000E7D87"/>
    <w:rsid w:val="000E7DA2"/>
    <w:rsid w:val="000F0252"/>
    <w:rsid w:val="000F0253"/>
    <w:rsid w:val="000F0450"/>
    <w:rsid w:val="000F2483"/>
    <w:rsid w:val="000F2569"/>
    <w:rsid w:val="000F2815"/>
    <w:rsid w:val="000F2D92"/>
    <w:rsid w:val="000F2F37"/>
    <w:rsid w:val="000F316E"/>
    <w:rsid w:val="000F38E5"/>
    <w:rsid w:val="000F3A14"/>
    <w:rsid w:val="000F41B9"/>
    <w:rsid w:val="000F4FE2"/>
    <w:rsid w:val="000F59CA"/>
    <w:rsid w:val="000F5D6A"/>
    <w:rsid w:val="000F630B"/>
    <w:rsid w:val="000F6317"/>
    <w:rsid w:val="000F6C81"/>
    <w:rsid w:val="000F70FD"/>
    <w:rsid w:val="000F7A8C"/>
    <w:rsid w:val="000F7E14"/>
    <w:rsid w:val="001005DE"/>
    <w:rsid w:val="00100CAE"/>
    <w:rsid w:val="001011BA"/>
    <w:rsid w:val="00101289"/>
    <w:rsid w:val="001023E4"/>
    <w:rsid w:val="0010250A"/>
    <w:rsid w:val="001028DA"/>
    <w:rsid w:val="00102C23"/>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853"/>
    <w:rsid w:val="00120900"/>
    <w:rsid w:val="00120B69"/>
    <w:rsid w:val="00121420"/>
    <w:rsid w:val="00121583"/>
    <w:rsid w:val="001215A0"/>
    <w:rsid w:val="00121CBB"/>
    <w:rsid w:val="00122133"/>
    <w:rsid w:val="00122BE7"/>
    <w:rsid w:val="00123A4F"/>
    <w:rsid w:val="00124CCF"/>
    <w:rsid w:val="0012541B"/>
    <w:rsid w:val="00125D94"/>
    <w:rsid w:val="00126237"/>
    <w:rsid w:val="00126A41"/>
    <w:rsid w:val="0012732D"/>
    <w:rsid w:val="001276F8"/>
    <w:rsid w:val="00127B59"/>
    <w:rsid w:val="00127EC6"/>
    <w:rsid w:val="00130C43"/>
    <w:rsid w:val="00130D92"/>
    <w:rsid w:val="00130F44"/>
    <w:rsid w:val="00130F48"/>
    <w:rsid w:val="001314A0"/>
    <w:rsid w:val="0013150E"/>
    <w:rsid w:val="00131E0D"/>
    <w:rsid w:val="001332C3"/>
    <w:rsid w:val="00133AC6"/>
    <w:rsid w:val="00133D8D"/>
    <w:rsid w:val="001342D6"/>
    <w:rsid w:val="00134D82"/>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2D1E"/>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A66"/>
    <w:rsid w:val="00147BDB"/>
    <w:rsid w:val="00150CC1"/>
    <w:rsid w:val="00151A5E"/>
    <w:rsid w:val="00151E80"/>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5B54"/>
    <w:rsid w:val="001570D1"/>
    <w:rsid w:val="00157946"/>
    <w:rsid w:val="00157B4E"/>
    <w:rsid w:val="00157D68"/>
    <w:rsid w:val="00157D97"/>
    <w:rsid w:val="0016036C"/>
    <w:rsid w:val="00160968"/>
    <w:rsid w:val="00160B54"/>
    <w:rsid w:val="00160E45"/>
    <w:rsid w:val="00161389"/>
    <w:rsid w:val="00161472"/>
    <w:rsid w:val="00161C87"/>
    <w:rsid w:val="0016205D"/>
    <w:rsid w:val="001624C0"/>
    <w:rsid w:val="0016279A"/>
    <w:rsid w:val="00163199"/>
    <w:rsid w:val="001631DC"/>
    <w:rsid w:val="00163602"/>
    <w:rsid w:val="00163B03"/>
    <w:rsid w:val="001648AE"/>
    <w:rsid w:val="00164D87"/>
    <w:rsid w:val="00164F83"/>
    <w:rsid w:val="00165DFF"/>
    <w:rsid w:val="00165E11"/>
    <w:rsid w:val="00166707"/>
    <w:rsid w:val="00166E17"/>
    <w:rsid w:val="001677B9"/>
    <w:rsid w:val="00168ECA"/>
    <w:rsid w:val="0017089A"/>
    <w:rsid w:val="00170CAE"/>
    <w:rsid w:val="00170E1E"/>
    <w:rsid w:val="0017128A"/>
    <w:rsid w:val="00171F42"/>
    <w:rsid w:val="00172492"/>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623"/>
    <w:rsid w:val="001836A6"/>
    <w:rsid w:val="00183E10"/>
    <w:rsid w:val="00183FB5"/>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7D7"/>
    <w:rsid w:val="00195CAF"/>
    <w:rsid w:val="00195D15"/>
    <w:rsid w:val="00196A38"/>
    <w:rsid w:val="00196BB8"/>
    <w:rsid w:val="001972C1"/>
    <w:rsid w:val="00197781"/>
    <w:rsid w:val="0019779E"/>
    <w:rsid w:val="00197C99"/>
    <w:rsid w:val="00197D4C"/>
    <w:rsid w:val="001A016C"/>
    <w:rsid w:val="001A18C0"/>
    <w:rsid w:val="001A18E3"/>
    <w:rsid w:val="001A1AD6"/>
    <w:rsid w:val="001A1B0B"/>
    <w:rsid w:val="001A1BC3"/>
    <w:rsid w:val="001A2C12"/>
    <w:rsid w:val="001A2D1F"/>
    <w:rsid w:val="001A2E7E"/>
    <w:rsid w:val="001A30E4"/>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38C8"/>
    <w:rsid w:val="001B41CC"/>
    <w:rsid w:val="001B466D"/>
    <w:rsid w:val="001B4C16"/>
    <w:rsid w:val="001B5724"/>
    <w:rsid w:val="001B5B5E"/>
    <w:rsid w:val="001B5E82"/>
    <w:rsid w:val="001B6563"/>
    <w:rsid w:val="001B65C6"/>
    <w:rsid w:val="001B65CF"/>
    <w:rsid w:val="001B6702"/>
    <w:rsid w:val="001B757D"/>
    <w:rsid w:val="001B7DD0"/>
    <w:rsid w:val="001C06C6"/>
    <w:rsid w:val="001C0CDF"/>
    <w:rsid w:val="001C14EB"/>
    <w:rsid w:val="001C171C"/>
    <w:rsid w:val="001C1F56"/>
    <w:rsid w:val="001C36F5"/>
    <w:rsid w:val="001C3714"/>
    <w:rsid w:val="001C39A1"/>
    <w:rsid w:val="001C3B3F"/>
    <w:rsid w:val="001C44C1"/>
    <w:rsid w:val="001C5B86"/>
    <w:rsid w:val="001C6376"/>
    <w:rsid w:val="001C63B9"/>
    <w:rsid w:val="001C662D"/>
    <w:rsid w:val="001C6A73"/>
    <w:rsid w:val="001C6E2F"/>
    <w:rsid w:val="001C7148"/>
    <w:rsid w:val="001C750F"/>
    <w:rsid w:val="001C7F39"/>
    <w:rsid w:val="001D011C"/>
    <w:rsid w:val="001D09D0"/>
    <w:rsid w:val="001D0A7E"/>
    <w:rsid w:val="001D0AC2"/>
    <w:rsid w:val="001D112C"/>
    <w:rsid w:val="001D1D60"/>
    <w:rsid w:val="001D2063"/>
    <w:rsid w:val="001D232F"/>
    <w:rsid w:val="001D2C6A"/>
    <w:rsid w:val="001D3DD1"/>
    <w:rsid w:val="001D403C"/>
    <w:rsid w:val="001D4483"/>
    <w:rsid w:val="001D4D5E"/>
    <w:rsid w:val="001D559D"/>
    <w:rsid w:val="001D594E"/>
    <w:rsid w:val="001D5C60"/>
    <w:rsid w:val="001D5D70"/>
    <w:rsid w:val="001D63E5"/>
    <w:rsid w:val="001D66BA"/>
    <w:rsid w:val="001D6C91"/>
    <w:rsid w:val="001E05C9"/>
    <w:rsid w:val="001E06B4"/>
    <w:rsid w:val="001E0A88"/>
    <w:rsid w:val="001E11A0"/>
    <w:rsid w:val="001E127C"/>
    <w:rsid w:val="001E19BA"/>
    <w:rsid w:val="001E1B40"/>
    <w:rsid w:val="001E27FA"/>
    <w:rsid w:val="001E30A2"/>
    <w:rsid w:val="001E35B4"/>
    <w:rsid w:val="001E4A28"/>
    <w:rsid w:val="001E5354"/>
    <w:rsid w:val="001E55E8"/>
    <w:rsid w:val="001E5C28"/>
    <w:rsid w:val="001E6BD0"/>
    <w:rsid w:val="001E728F"/>
    <w:rsid w:val="001E73C4"/>
    <w:rsid w:val="001E7755"/>
    <w:rsid w:val="001E7D68"/>
    <w:rsid w:val="001E7DBD"/>
    <w:rsid w:val="001F0B95"/>
    <w:rsid w:val="001F12AA"/>
    <w:rsid w:val="001F12D5"/>
    <w:rsid w:val="001F17F4"/>
    <w:rsid w:val="001F1D75"/>
    <w:rsid w:val="001F2226"/>
    <w:rsid w:val="001F23F6"/>
    <w:rsid w:val="001F2AD2"/>
    <w:rsid w:val="001F2E39"/>
    <w:rsid w:val="001F2EC8"/>
    <w:rsid w:val="001F401D"/>
    <w:rsid w:val="001F48E0"/>
    <w:rsid w:val="001F616F"/>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899"/>
    <w:rsid w:val="002069C5"/>
    <w:rsid w:val="00206AD0"/>
    <w:rsid w:val="00206D1D"/>
    <w:rsid w:val="00206D59"/>
    <w:rsid w:val="002075E2"/>
    <w:rsid w:val="00207656"/>
    <w:rsid w:val="00207CC5"/>
    <w:rsid w:val="00207CFC"/>
    <w:rsid w:val="0021043E"/>
    <w:rsid w:val="002107CA"/>
    <w:rsid w:val="00210D44"/>
    <w:rsid w:val="00211A63"/>
    <w:rsid w:val="00211CAE"/>
    <w:rsid w:val="00212019"/>
    <w:rsid w:val="0021250B"/>
    <w:rsid w:val="0021297E"/>
    <w:rsid w:val="00212B4C"/>
    <w:rsid w:val="00212E6A"/>
    <w:rsid w:val="00212FA4"/>
    <w:rsid w:val="002135AE"/>
    <w:rsid w:val="00213657"/>
    <w:rsid w:val="002146D2"/>
    <w:rsid w:val="0021479B"/>
    <w:rsid w:val="00214878"/>
    <w:rsid w:val="002155A5"/>
    <w:rsid w:val="002156B3"/>
    <w:rsid w:val="00216C95"/>
    <w:rsid w:val="00217144"/>
    <w:rsid w:val="00217C60"/>
    <w:rsid w:val="00217CA9"/>
    <w:rsid w:val="00220032"/>
    <w:rsid w:val="002207ED"/>
    <w:rsid w:val="00220D01"/>
    <w:rsid w:val="002213DA"/>
    <w:rsid w:val="00221446"/>
    <w:rsid w:val="0022164D"/>
    <w:rsid w:val="0022193A"/>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3FA"/>
    <w:rsid w:val="00231BD0"/>
    <w:rsid w:val="00231C0E"/>
    <w:rsid w:val="00231DA6"/>
    <w:rsid w:val="00232761"/>
    <w:rsid w:val="00232994"/>
    <w:rsid w:val="00232A76"/>
    <w:rsid w:val="00232A80"/>
    <w:rsid w:val="00232C70"/>
    <w:rsid w:val="00232C85"/>
    <w:rsid w:val="002335D1"/>
    <w:rsid w:val="00233A63"/>
    <w:rsid w:val="00233B4F"/>
    <w:rsid w:val="00233CE2"/>
    <w:rsid w:val="00233EB9"/>
    <w:rsid w:val="00234D05"/>
    <w:rsid w:val="00234D32"/>
    <w:rsid w:val="00235A48"/>
    <w:rsid w:val="00235C4F"/>
    <w:rsid w:val="00237391"/>
    <w:rsid w:val="00240049"/>
    <w:rsid w:val="0024020D"/>
    <w:rsid w:val="00240734"/>
    <w:rsid w:val="00240EDA"/>
    <w:rsid w:val="00241518"/>
    <w:rsid w:val="00241903"/>
    <w:rsid w:val="00241BA0"/>
    <w:rsid w:val="002427F1"/>
    <w:rsid w:val="00242A21"/>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426A"/>
    <w:rsid w:val="002648AC"/>
    <w:rsid w:val="00264BD0"/>
    <w:rsid w:val="00265277"/>
    <w:rsid w:val="00265308"/>
    <w:rsid w:val="002658FC"/>
    <w:rsid w:val="00265D4F"/>
    <w:rsid w:val="00265D90"/>
    <w:rsid w:val="00266356"/>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45C"/>
    <w:rsid w:val="002746FC"/>
    <w:rsid w:val="00274C56"/>
    <w:rsid w:val="0027591B"/>
    <w:rsid w:val="00275998"/>
    <w:rsid w:val="00275CF4"/>
    <w:rsid w:val="00275F97"/>
    <w:rsid w:val="002762E3"/>
    <w:rsid w:val="00276417"/>
    <w:rsid w:val="002764B9"/>
    <w:rsid w:val="0027651E"/>
    <w:rsid w:val="00276690"/>
    <w:rsid w:val="00276C32"/>
    <w:rsid w:val="00277602"/>
    <w:rsid w:val="00277E55"/>
    <w:rsid w:val="00280B3C"/>
    <w:rsid w:val="00281BA1"/>
    <w:rsid w:val="00282C0F"/>
    <w:rsid w:val="00283172"/>
    <w:rsid w:val="002833FA"/>
    <w:rsid w:val="00283AD1"/>
    <w:rsid w:val="00283D3D"/>
    <w:rsid w:val="00283E3D"/>
    <w:rsid w:val="00283E87"/>
    <w:rsid w:val="00284058"/>
    <w:rsid w:val="00284666"/>
    <w:rsid w:val="002848A5"/>
    <w:rsid w:val="00284C5F"/>
    <w:rsid w:val="00284D85"/>
    <w:rsid w:val="002850BF"/>
    <w:rsid w:val="002871B3"/>
    <w:rsid w:val="00287862"/>
    <w:rsid w:val="00287A40"/>
    <w:rsid w:val="00287DED"/>
    <w:rsid w:val="00290459"/>
    <w:rsid w:val="00290527"/>
    <w:rsid w:val="00290ECA"/>
    <w:rsid w:val="00291BC7"/>
    <w:rsid w:val="00291D97"/>
    <w:rsid w:val="00291DFA"/>
    <w:rsid w:val="0029204E"/>
    <w:rsid w:val="00292A2E"/>
    <w:rsid w:val="00292F06"/>
    <w:rsid w:val="00293A2C"/>
    <w:rsid w:val="00294295"/>
    <w:rsid w:val="00294640"/>
    <w:rsid w:val="002948E6"/>
    <w:rsid w:val="00294E17"/>
    <w:rsid w:val="0029500A"/>
    <w:rsid w:val="0029548F"/>
    <w:rsid w:val="00295F55"/>
    <w:rsid w:val="002963FD"/>
    <w:rsid w:val="002965E0"/>
    <w:rsid w:val="00296C26"/>
    <w:rsid w:val="00297CB9"/>
    <w:rsid w:val="00297E63"/>
    <w:rsid w:val="00297EF0"/>
    <w:rsid w:val="002A0044"/>
    <w:rsid w:val="002A0302"/>
    <w:rsid w:val="002A1014"/>
    <w:rsid w:val="002A1C7A"/>
    <w:rsid w:val="002A1D6B"/>
    <w:rsid w:val="002A22E5"/>
    <w:rsid w:val="002A2746"/>
    <w:rsid w:val="002A28E3"/>
    <w:rsid w:val="002A293B"/>
    <w:rsid w:val="002A2C53"/>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DA9"/>
    <w:rsid w:val="002B1F2A"/>
    <w:rsid w:val="002B1FDC"/>
    <w:rsid w:val="002B1FED"/>
    <w:rsid w:val="002B27BC"/>
    <w:rsid w:val="002B2CF3"/>
    <w:rsid w:val="002B314D"/>
    <w:rsid w:val="002B3197"/>
    <w:rsid w:val="002B369E"/>
    <w:rsid w:val="002B4BF1"/>
    <w:rsid w:val="002B4F40"/>
    <w:rsid w:val="002B579F"/>
    <w:rsid w:val="002B70A5"/>
    <w:rsid w:val="002B7EC1"/>
    <w:rsid w:val="002C046F"/>
    <w:rsid w:val="002C072B"/>
    <w:rsid w:val="002C164D"/>
    <w:rsid w:val="002C1967"/>
    <w:rsid w:val="002C1C5E"/>
    <w:rsid w:val="002C1F9B"/>
    <w:rsid w:val="002C2120"/>
    <w:rsid w:val="002C2DBA"/>
    <w:rsid w:val="002C30C9"/>
    <w:rsid w:val="002C3F25"/>
    <w:rsid w:val="002C3F80"/>
    <w:rsid w:val="002C4357"/>
    <w:rsid w:val="002C45A0"/>
    <w:rsid w:val="002C486E"/>
    <w:rsid w:val="002C4EBB"/>
    <w:rsid w:val="002C58C8"/>
    <w:rsid w:val="002C5C95"/>
    <w:rsid w:val="002C5EAD"/>
    <w:rsid w:val="002C618A"/>
    <w:rsid w:val="002C648C"/>
    <w:rsid w:val="002C6592"/>
    <w:rsid w:val="002C6994"/>
    <w:rsid w:val="002C6E44"/>
    <w:rsid w:val="002C75EA"/>
    <w:rsid w:val="002C7D6B"/>
    <w:rsid w:val="002D039D"/>
    <w:rsid w:val="002D12D9"/>
    <w:rsid w:val="002D1B3A"/>
    <w:rsid w:val="002D1DA1"/>
    <w:rsid w:val="002D1E41"/>
    <w:rsid w:val="002D23D6"/>
    <w:rsid w:val="002D2AFC"/>
    <w:rsid w:val="002D303B"/>
    <w:rsid w:val="002D3383"/>
    <w:rsid w:val="002D3A08"/>
    <w:rsid w:val="002D406F"/>
    <w:rsid w:val="002D4F5C"/>
    <w:rsid w:val="002D4F91"/>
    <w:rsid w:val="002D51E9"/>
    <w:rsid w:val="002D568D"/>
    <w:rsid w:val="002D56C7"/>
    <w:rsid w:val="002D58E1"/>
    <w:rsid w:val="002D5C0A"/>
    <w:rsid w:val="002D5F6D"/>
    <w:rsid w:val="002D5F79"/>
    <w:rsid w:val="002E007A"/>
    <w:rsid w:val="002E0112"/>
    <w:rsid w:val="002E043F"/>
    <w:rsid w:val="002E095D"/>
    <w:rsid w:val="002E10AB"/>
    <w:rsid w:val="002E190E"/>
    <w:rsid w:val="002E1958"/>
    <w:rsid w:val="002E1DAF"/>
    <w:rsid w:val="002E1DD8"/>
    <w:rsid w:val="002E27FB"/>
    <w:rsid w:val="002E2E5B"/>
    <w:rsid w:val="002E3D93"/>
    <w:rsid w:val="002E3FF0"/>
    <w:rsid w:val="002E4071"/>
    <w:rsid w:val="002E4DC5"/>
    <w:rsid w:val="002E5870"/>
    <w:rsid w:val="002E5D9C"/>
    <w:rsid w:val="002E6268"/>
    <w:rsid w:val="002E68B9"/>
    <w:rsid w:val="002E6952"/>
    <w:rsid w:val="002E7367"/>
    <w:rsid w:val="002E7382"/>
    <w:rsid w:val="002E738F"/>
    <w:rsid w:val="002F09F8"/>
    <w:rsid w:val="002F10B1"/>
    <w:rsid w:val="002F120F"/>
    <w:rsid w:val="002F1801"/>
    <w:rsid w:val="002F1C7B"/>
    <w:rsid w:val="002F1D52"/>
    <w:rsid w:val="002F277A"/>
    <w:rsid w:val="002F32A4"/>
    <w:rsid w:val="002F355A"/>
    <w:rsid w:val="002F3898"/>
    <w:rsid w:val="002F396F"/>
    <w:rsid w:val="002F3B07"/>
    <w:rsid w:val="002F4161"/>
    <w:rsid w:val="002F5A8C"/>
    <w:rsid w:val="002F5F5E"/>
    <w:rsid w:val="002F737B"/>
    <w:rsid w:val="002F771E"/>
    <w:rsid w:val="003002E9"/>
    <w:rsid w:val="00300442"/>
    <w:rsid w:val="0030045F"/>
    <w:rsid w:val="003004AB"/>
    <w:rsid w:val="003009B3"/>
    <w:rsid w:val="003009F3"/>
    <w:rsid w:val="00300BE2"/>
    <w:rsid w:val="00301208"/>
    <w:rsid w:val="0030150C"/>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20D9"/>
    <w:rsid w:val="00312378"/>
    <w:rsid w:val="00313F70"/>
    <w:rsid w:val="003149C4"/>
    <w:rsid w:val="00316A70"/>
    <w:rsid w:val="00320836"/>
    <w:rsid w:val="00320D94"/>
    <w:rsid w:val="003216E8"/>
    <w:rsid w:val="00322B76"/>
    <w:rsid w:val="0032321E"/>
    <w:rsid w:val="0032327D"/>
    <w:rsid w:val="003234A3"/>
    <w:rsid w:val="0032399D"/>
    <w:rsid w:val="00323A58"/>
    <w:rsid w:val="00323CA1"/>
    <w:rsid w:val="00324214"/>
    <w:rsid w:val="00324C8B"/>
    <w:rsid w:val="00324CDC"/>
    <w:rsid w:val="00325421"/>
    <w:rsid w:val="00325618"/>
    <w:rsid w:val="0032563C"/>
    <w:rsid w:val="00325945"/>
    <w:rsid w:val="00325EC7"/>
    <w:rsid w:val="00326040"/>
    <w:rsid w:val="00326543"/>
    <w:rsid w:val="00326C67"/>
    <w:rsid w:val="003271FF"/>
    <w:rsid w:val="003275DE"/>
    <w:rsid w:val="00327BAC"/>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1C6"/>
    <w:rsid w:val="003344CD"/>
    <w:rsid w:val="00334E5A"/>
    <w:rsid w:val="00335AD2"/>
    <w:rsid w:val="003362F5"/>
    <w:rsid w:val="00336792"/>
    <w:rsid w:val="00336902"/>
    <w:rsid w:val="0033765F"/>
    <w:rsid w:val="003376FA"/>
    <w:rsid w:val="00337756"/>
    <w:rsid w:val="003403C6"/>
    <w:rsid w:val="00341DC8"/>
    <w:rsid w:val="00342E14"/>
    <w:rsid w:val="00342E90"/>
    <w:rsid w:val="00342F97"/>
    <w:rsid w:val="00343098"/>
    <w:rsid w:val="0034350C"/>
    <w:rsid w:val="0034382E"/>
    <w:rsid w:val="00343941"/>
    <w:rsid w:val="00343BE0"/>
    <w:rsid w:val="00343ECA"/>
    <w:rsid w:val="00343EFF"/>
    <w:rsid w:val="00343F3C"/>
    <w:rsid w:val="003449F9"/>
    <w:rsid w:val="00344BAB"/>
    <w:rsid w:val="00344EBD"/>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14E"/>
    <w:rsid w:val="003538CE"/>
    <w:rsid w:val="0035444A"/>
    <w:rsid w:val="00354857"/>
    <w:rsid w:val="00354EDE"/>
    <w:rsid w:val="00355165"/>
    <w:rsid w:val="003554AE"/>
    <w:rsid w:val="003558F3"/>
    <w:rsid w:val="0035634F"/>
    <w:rsid w:val="00356568"/>
    <w:rsid w:val="00356B85"/>
    <w:rsid w:val="00356CAD"/>
    <w:rsid w:val="0035757F"/>
    <w:rsid w:val="00357B9E"/>
    <w:rsid w:val="00357E79"/>
    <w:rsid w:val="00360840"/>
    <w:rsid w:val="00361487"/>
    <w:rsid w:val="003617FD"/>
    <w:rsid w:val="00361CDC"/>
    <w:rsid w:val="00362EC2"/>
    <w:rsid w:val="0036395C"/>
    <w:rsid w:val="00363DC2"/>
    <w:rsid w:val="00364106"/>
    <w:rsid w:val="0036556D"/>
    <w:rsid w:val="003655CE"/>
    <w:rsid w:val="003656C3"/>
    <w:rsid w:val="00365928"/>
    <w:rsid w:val="00365AFD"/>
    <w:rsid w:val="00365DFC"/>
    <w:rsid w:val="00366337"/>
    <w:rsid w:val="00366347"/>
    <w:rsid w:val="00366A93"/>
    <w:rsid w:val="00367339"/>
    <w:rsid w:val="003674F5"/>
    <w:rsid w:val="00367F17"/>
    <w:rsid w:val="00367F41"/>
    <w:rsid w:val="00370113"/>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C6C"/>
    <w:rsid w:val="00375D7E"/>
    <w:rsid w:val="00376472"/>
    <w:rsid w:val="00376944"/>
    <w:rsid w:val="00376D0C"/>
    <w:rsid w:val="003777E1"/>
    <w:rsid w:val="003779B8"/>
    <w:rsid w:val="00380136"/>
    <w:rsid w:val="00380307"/>
    <w:rsid w:val="00380AE4"/>
    <w:rsid w:val="00380C6C"/>
    <w:rsid w:val="003811B2"/>
    <w:rsid w:val="00381393"/>
    <w:rsid w:val="003814AF"/>
    <w:rsid w:val="003825E4"/>
    <w:rsid w:val="003827D3"/>
    <w:rsid w:val="00382E41"/>
    <w:rsid w:val="0038315D"/>
    <w:rsid w:val="003834E3"/>
    <w:rsid w:val="00384C0C"/>
    <w:rsid w:val="00384E64"/>
    <w:rsid w:val="00385482"/>
    <w:rsid w:val="00385A14"/>
    <w:rsid w:val="00385AE0"/>
    <w:rsid w:val="00385C48"/>
    <w:rsid w:val="003862AD"/>
    <w:rsid w:val="003865F2"/>
    <w:rsid w:val="00386C24"/>
    <w:rsid w:val="00386C31"/>
    <w:rsid w:val="00387438"/>
    <w:rsid w:val="003908BC"/>
    <w:rsid w:val="0039230C"/>
    <w:rsid w:val="00392931"/>
    <w:rsid w:val="00392F41"/>
    <w:rsid w:val="00393321"/>
    <w:rsid w:val="0039382E"/>
    <w:rsid w:val="00393AF0"/>
    <w:rsid w:val="00393EAF"/>
    <w:rsid w:val="0039456D"/>
    <w:rsid w:val="003947B3"/>
    <w:rsid w:val="003955D2"/>
    <w:rsid w:val="00395D69"/>
    <w:rsid w:val="00396261"/>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1628"/>
    <w:rsid w:val="003B198E"/>
    <w:rsid w:val="003B21BD"/>
    <w:rsid w:val="003B2F6F"/>
    <w:rsid w:val="003B3950"/>
    <w:rsid w:val="003B3A49"/>
    <w:rsid w:val="003B3B76"/>
    <w:rsid w:val="003B4263"/>
    <w:rsid w:val="003B48A2"/>
    <w:rsid w:val="003B4AF7"/>
    <w:rsid w:val="003B4D98"/>
    <w:rsid w:val="003B57C3"/>
    <w:rsid w:val="003B6120"/>
    <w:rsid w:val="003B63D7"/>
    <w:rsid w:val="003B656B"/>
    <w:rsid w:val="003B664D"/>
    <w:rsid w:val="003B6D64"/>
    <w:rsid w:val="003B6F41"/>
    <w:rsid w:val="003B7041"/>
    <w:rsid w:val="003B717C"/>
    <w:rsid w:val="003B73A8"/>
    <w:rsid w:val="003B7665"/>
    <w:rsid w:val="003C095A"/>
    <w:rsid w:val="003C0961"/>
    <w:rsid w:val="003C0A88"/>
    <w:rsid w:val="003C1A56"/>
    <w:rsid w:val="003C2291"/>
    <w:rsid w:val="003C2335"/>
    <w:rsid w:val="003C2B2C"/>
    <w:rsid w:val="003C2EE1"/>
    <w:rsid w:val="003C2EF1"/>
    <w:rsid w:val="003C3255"/>
    <w:rsid w:val="003C3484"/>
    <w:rsid w:val="003C35A2"/>
    <w:rsid w:val="003C3C9B"/>
    <w:rsid w:val="003C3EEB"/>
    <w:rsid w:val="003C4875"/>
    <w:rsid w:val="003C4ED1"/>
    <w:rsid w:val="003C577A"/>
    <w:rsid w:val="003C5A20"/>
    <w:rsid w:val="003C6467"/>
    <w:rsid w:val="003C7754"/>
    <w:rsid w:val="003D03BE"/>
    <w:rsid w:val="003D067E"/>
    <w:rsid w:val="003D086A"/>
    <w:rsid w:val="003D1A2E"/>
    <w:rsid w:val="003D1B04"/>
    <w:rsid w:val="003D2412"/>
    <w:rsid w:val="003D2536"/>
    <w:rsid w:val="003D25F7"/>
    <w:rsid w:val="003D286D"/>
    <w:rsid w:val="003D2923"/>
    <w:rsid w:val="003D3664"/>
    <w:rsid w:val="003D3757"/>
    <w:rsid w:val="003D3AD4"/>
    <w:rsid w:val="003D3CE9"/>
    <w:rsid w:val="003D4096"/>
    <w:rsid w:val="003D46CA"/>
    <w:rsid w:val="003D59F4"/>
    <w:rsid w:val="003D6258"/>
    <w:rsid w:val="003D75BA"/>
    <w:rsid w:val="003D75D9"/>
    <w:rsid w:val="003E0033"/>
    <w:rsid w:val="003E0408"/>
    <w:rsid w:val="003E0A2D"/>
    <w:rsid w:val="003E0B49"/>
    <w:rsid w:val="003E0B85"/>
    <w:rsid w:val="003E15E0"/>
    <w:rsid w:val="003E1629"/>
    <w:rsid w:val="003E17F1"/>
    <w:rsid w:val="003E2177"/>
    <w:rsid w:val="003E2DBE"/>
    <w:rsid w:val="003E358E"/>
    <w:rsid w:val="003E3649"/>
    <w:rsid w:val="003E390A"/>
    <w:rsid w:val="003E43AC"/>
    <w:rsid w:val="003E4617"/>
    <w:rsid w:val="003E48A8"/>
    <w:rsid w:val="003E548C"/>
    <w:rsid w:val="003E5694"/>
    <w:rsid w:val="003E60E7"/>
    <w:rsid w:val="003E6752"/>
    <w:rsid w:val="003E6EA6"/>
    <w:rsid w:val="003E708D"/>
    <w:rsid w:val="003E78A2"/>
    <w:rsid w:val="003E7CA3"/>
    <w:rsid w:val="003F0FAA"/>
    <w:rsid w:val="003F1271"/>
    <w:rsid w:val="003F1497"/>
    <w:rsid w:val="003F2840"/>
    <w:rsid w:val="003F2941"/>
    <w:rsid w:val="003F29A8"/>
    <w:rsid w:val="003F3ACF"/>
    <w:rsid w:val="003F3E00"/>
    <w:rsid w:val="003F45FD"/>
    <w:rsid w:val="003F4DFB"/>
    <w:rsid w:val="003F5054"/>
    <w:rsid w:val="003F50FF"/>
    <w:rsid w:val="003F5683"/>
    <w:rsid w:val="003F568F"/>
    <w:rsid w:val="003F59E8"/>
    <w:rsid w:val="003F66D4"/>
    <w:rsid w:val="003F6959"/>
    <w:rsid w:val="003F7135"/>
    <w:rsid w:val="003F7691"/>
    <w:rsid w:val="003FD567"/>
    <w:rsid w:val="00400027"/>
    <w:rsid w:val="0040049D"/>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23B"/>
    <w:rsid w:val="0040438D"/>
    <w:rsid w:val="00404644"/>
    <w:rsid w:val="00404794"/>
    <w:rsid w:val="0040491A"/>
    <w:rsid w:val="0040494C"/>
    <w:rsid w:val="00405F82"/>
    <w:rsid w:val="004062D7"/>
    <w:rsid w:val="00406437"/>
    <w:rsid w:val="00406CB7"/>
    <w:rsid w:val="004074AE"/>
    <w:rsid w:val="00407BEF"/>
    <w:rsid w:val="00407EA5"/>
    <w:rsid w:val="00410166"/>
    <w:rsid w:val="00410DBE"/>
    <w:rsid w:val="00410E51"/>
    <w:rsid w:val="00411197"/>
    <w:rsid w:val="004113AE"/>
    <w:rsid w:val="004115EC"/>
    <w:rsid w:val="0041213E"/>
    <w:rsid w:val="004123CE"/>
    <w:rsid w:val="00412603"/>
    <w:rsid w:val="00412F58"/>
    <w:rsid w:val="004137D1"/>
    <w:rsid w:val="004143A4"/>
    <w:rsid w:val="00414BD3"/>
    <w:rsid w:val="00414D72"/>
    <w:rsid w:val="00415533"/>
    <w:rsid w:val="00415A9E"/>
    <w:rsid w:val="004160D6"/>
    <w:rsid w:val="004160EC"/>
    <w:rsid w:val="00416560"/>
    <w:rsid w:val="00416721"/>
    <w:rsid w:val="00416B16"/>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C49"/>
    <w:rsid w:val="00426604"/>
    <w:rsid w:val="00426ABD"/>
    <w:rsid w:val="00426D3E"/>
    <w:rsid w:val="00426DA2"/>
    <w:rsid w:val="00426F75"/>
    <w:rsid w:val="004301E6"/>
    <w:rsid w:val="004302DD"/>
    <w:rsid w:val="004303F5"/>
    <w:rsid w:val="004305C9"/>
    <w:rsid w:val="00430E92"/>
    <w:rsid w:val="004310C5"/>
    <w:rsid w:val="004318FF"/>
    <w:rsid w:val="00432515"/>
    <w:rsid w:val="00432603"/>
    <w:rsid w:val="004326E9"/>
    <w:rsid w:val="00433419"/>
    <w:rsid w:val="004336BA"/>
    <w:rsid w:val="0043395D"/>
    <w:rsid w:val="00433DEC"/>
    <w:rsid w:val="0043457F"/>
    <w:rsid w:val="00434777"/>
    <w:rsid w:val="00435547"/>
    <w:rsid w:val="004359FE"/>
    <w:rsid w:val="00435CF5"/>
    <w:rsid w:val="004374D6"/>
    <w:rsid w:val="00437506"/>
    <w:rsid w:val="0043799D"/>
    <w:rsid w:val="004379F7"/>
    <w:rsid w:val="00437C4E"/>
    <w:rsid w:val="00440041"/>
    <w:rsid w:val="00440173"/>
    <w:rsid w:val="00440CC1"/>
    <w:rsid w:val="004410AF"/>
    <w:rsid w:val="00441336"/>
    <w:rsid w:val="00441799"/>
    <w:rsid w:val="00441925"/>
    <w:rsid w:val="00442108"/>
    <w:rsid w:val="0044296E"/>
    <w:rsid w:val="00442AB7"/>
    <w:rsid w:val="00442D7B"/>
    <w:rsid w:val="00442E3D"/>
    <w:rsid w:val="00443037"/>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CD0"/>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653F"/>
    <w:rsid w:val="0045722D"/>
    <w:rsid w:val="00457345"/>
    <w:rsid w:val="00457346"/>
    <w:rsid w:val="004576D5"/>
    <w:rsid w:val="00457793"/>
    <w:rsid w:val="00457976"/>
    <w:rsid w:val="00457B0D"/>
    <w:rsid w:val="00457D2C"/>
    <w:rsid w:val="00457D35"/>
    <w:rsid w:val="0046060C"/>
    <w:rsid w:val="00460668"/>
    <w:rsid w:val="00461411"/>
    <w:rsid w:val="00462A12"/>
    <w:rsid w:val="004630EA"/>
    <w:rsid w:val="0046392C"/>
    <w:rsid w:val="00464153"/>
    <w:rsid w:val="0046434D"/>
    <w:rsid w:val="004644FE"/>
    <w:rsid w:val="00465254"/>
    <w:rsid w:val="00465F69"/>
    <w:rsid w:val="00465FAA"/>
    <w:rsid w:val="00466555"/>
    <w:rsid w:val="00466768"/>
    <w:rsid w:val="004678CE"/>
    <w:rsid w:val="004702D8"/>
    <w:rsid w:val="0047031A"/>
    <w:rsid w:val="004707B7"/>
    <w:rsid w:val="0047089B"/>
    <w:rsid w:val="004709C9"/>
    <w:rsid w:val="00472065"/>
    <w:rsid w:val="0047237E"/>
    <w:rsid w:val="0047240F"/>
    <w:rsid w:val="00472807"/>
    <w:rsid w:val="00472AAA"/>
    <w:rsid w:val="00473046"/>
    <w:rsid w:val="0047326F"/>
    <w:rsid w:val="00473FF8"/>
    <w:rsid w:val="004747D7"/>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3DDD"/>
    <w:rsid w:val="00483EA4"/>
    <w:rsid w:val="00483EB7"/>
    <w:rsid w:val="00484291"/>
    <w:rsid w:val="004847ED"/>
    <w:rsid w:val="00485EFE"/>
    <w:rsid w:val="004864E4"/>
    <w:rsid w:val="00486860"/>
    <w:rsid w:val="00486973"/>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2DD"/>
    <w:rsid w:val="00492968"/>
    <w:rsid w:val="0049340B"/>
    <w:rsid w:val="00493694"/>
    <w:rsid w:val="00495F5E"/>
    <w:rsid w:val="0049616E"/>
    <w:rsid w:val="004961EC"/>
    <w:rsid w:val="004969A3"/>
    <w:rsid w:val="00496E10"/>
    <w:rsid w:val="00497B8E"/>
    <w:rsid w:val="004A0217"/>
    <w:rsid w:val="004A052B"/>
    <w:rsid w:val="004A05BE"/>
    <w:rsid w:val="004A0727"/>
    <w:rsid w:val="004A0DF7"/>
    <w:rsid w:val="004A0F8F"/>
    <w:rsid w:val="004A125B"/>
    <w:rsid w:val="004A2038"/>
    <w:rsid w:val="004A32D9"/>
    <w:rsid w:val="004A4B26"/>
    <w:rsid w:val="004A55E8"/>
    <w:rsid w:val="004A57E0"/>
    <w:rsid w:val="004A5BA2"/>
    <w:rsid w:val="004A6515"/>
    <w:rsid w:val="004A69E7"/>
    <w:rsid w:val="004A6C89"/>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839"/>
    <w:rsid w:val="004B5F2B"/>
    <w:rsid w:val="004B5F62"/>
    <w:rsid w:val="004B6930"/>
    <w:rsid w:val="004B6AC7"/>
    <w:rsid w:val="004B7FF8"/>
    <w:rsid w:val="004C0126"/>
    <w:rsid w:val="004C031B"/>
    <w:rsid w:val="004C04F0"/>
    <w:rsid w:val="004C07D1"/>
    <w:rsid w:val="004C09A9"/>
    <w:rsid w:val="004C0A24"/>
    <w:rsid w:val="004C2AE5"/>
    <w:rsid w:val="004C2F02"/>
    <w:rsid w:val="004C3B62"/>
    <w:rsid w:val="004C3D6F"/>
    <w:rsid w:val="004C3EB4"/>
    <w:rsid w:val="004C41C8"/>
    <w:rsid w:val="004C50C1"/>
    <w:rsid w:val="004C6E05"/>
    <w:rsid w:val="004C7070"/>
    <w:rsid w:val="004C7D21"/>
    <w:rsid w:val="004D0088"/>
    <w:rsid w:val="004D0C32"/>
    <w:rsid w:val="004D0D5A"/>
    <w:rsid w:val="004D1768"/>
    <w:rsid w:val="004D1850"/>
    <w:rsid w:val="004D1BCE"/>
    <w:rsid w:val="004D1EC0"/>
    <w:rsid w:val="004D1F47"/>
    <w:rsid w:val="004D24B3"/>
    <w:rsid w:val="004D29BF"/>
    <w:rsid w:val="004D2AC9"/>
    <w:rsid w:val="004D2C60"/>
    <w:rsid w:val="004D2E9E"/>
    <w:rsid w:val="004D2FCD"/>
    <w:rsid w:val="004D3A1A"/>
    <w:rsid w:val="004D3FCE"/>
    <w:rsid w:val="004D4462"/>
    <w:rsid w:val="004D489D"/>
    <w:rsid w:val="004D53FC"/>
    <w:rsid w:val="004D5466"/>
    <w:rsid w:val="004D5808"/>
    <w:rsid w:val="004D590C"/>
    <w:rsid w:val="004D5E87"/>
    <w:rsid w:val="004D6AA9"/>
    <w:rsid w:val="004D6B30"/>
    <w:rsid w:val="004D6B45"/>
    <w:rsid w:val="004D6E77"/>
    <w:rsid w:val="004D6EDE"/>
    <w:rsid w:val="004D714E"/>
    <w:rsid w:val="004D7273"/>
    <w:rsid w:val="004D7667"/>
    <w:rsid w:val="004D7A9D"/>
    <w:rsid w:val="004D7B4A"/>
    <w:rsid w:val="004E0078"/>
    <w:rsid w:val="004E05F5"/>
    <w:rsid w:val="004E0D1B"/>
    <w:rsid w:val="004E142F"/>
    <w:rsid w:val="004E1BA5"/>
    <w:rsid w:val="004E3AF1"/>
    <w:rsid w:val="004E3C9C"/>
    <w:rsid w:val="004E436C"/>
    <w:rsid w:val="004E43BE"/>
    <w:rsid w:val="004E4745"/>
    <w:rsid w:val="004E4EE2"/>
    <w:rsid w:val="004E55C3"/>
    <w:rsid w:val="004E5C51"/>
    <w:rsid w:val="004E65C2"/>
    <w:rsid w:val="004E69F7"/>
    <w:rsid w:val="004E6F70"/>
    <w:rsid w:val="004E723E"/>
    <w:rsid w:val="004E760D"/>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6CB"/>
    <w:rsid w:val="004F66E9"/>
    <w:rsid w:val="004F6776"/>
    <w:rsid w:val="004F708C"/>
    <w:rsid w:val="004F70BE"/>
    <w:rsid w:val="004F788C"/>
    <w:rsid w:val="004F79E1"/>
    <w:rsid w:val="004F7D57"/>
    <w:rsid w:val="004F7F6B"/>
    <w:rsid w:val="005004CC"/>
    <w:rsid w:val="00500FB2"/>
    <w:rsid w:val="005016A2"/>
    <w:rsid w:val="00501762"/>
    <w:rsid w:val="005020A4"/>
    <w:rsid w:val="005020CD"/>
    <w:rsid w:val="00502766"/>
    <w:rsid w:val="005044DF"/>
    <w:rsid w:val="00504D75"/>
    <w:rsid w:val="00504ECB"/>
    <w:rsid w:val="00505205"/>
    <w:rsid w:val="0050530C"/>
    <w:rsid w:val="00505648"/>
    <w:rsid w:val="00505AC5"/>
    <w:rsid w:val="00505B4E"/>
    <w:rsid w:val="00505E54"/>
    <w:rsid w:val="00505E8B"/>
    <w:rsid w:val="00506DD7"/>
    <w:rsid w:val="00507145"/>
    <w:rsid w:val="005071A1"/>
    <w:rsid w:val="005075B5"/>
    <w:rsid w:val="00507759"/>
    <w:rsid w:val="00507CB9"/>
    <w:rsid w:val="005109D5"/>
    <w:rsid w:val="005111D4"/>
    <w:rsid w:val="00511C2E"/>
    <w:rsid w:val="00511F4C"/>
    <w:rsid w:val="00512043"/>
    <w:rsid w:val="00512641"/>
    <w:rsid w:val="00512643"/>
    <w:rsid w:val="00513493"/>
    <w:rsid w:val="00513AE2"/>
    <w:rsid w:val="00513AFD"/>
    <w:rsid w:val="00513FC8"/>
    <w:rsid w:val="00514670"/>
    <w:rsid w:val="005148EB"/>
    <w:rsid w:val="0051491B"/>
    <w:rsid w:val="00515647"/>
    <w:rsid w:val="00515A80"/>
    <w:rsid w:val="00515C68"/>
    <w:rsid w:val="0051606E"/>
    <w:rsid w:val="005169CC"/>
    <w:rsid w:val="00516E73"/>
    <w:rsid w:val="00516FDE"/>
    <w:rsid w:val="005206FB"/>
    <w:rsid w:val="00520B52"/>
    <w:rsid w:val="0052102D"/>
    <w:rsid w:val="005212AD"/>
    <w:rsid w:val="00521744"/>
    <w:rsid w:val="00521BE0"/>
    <w:rsid w:val="00521DA5"/>
    <w:rsid w:val="00522238"/>
    <w:rsid w:val="0052251F"/>
    <w:rsid w:val="0052259E"/>
    <w:rsid w:val="00522738"/>
    <w:rsid w:val="00522D39"/>
    <w:rsid w:val="00523516"/>
    <w:rsid w:val="00523F1A"/>
    <w:rsid w:val="005241BB"/>
    <w:rsid w:val="005242A2"/>
    <w:rsid w:val="00524776"/>
    <w:rsid w:val="005248BF"/>
    <w:rsid w:val="00524B38"/>
    <w:rsid w:val="00524C69"/>
    <w:rsid w:val="00525765"/>
    <w:rsid w:val="00525A6C"/>
    <w:rsid w:val="00526FA2"/>
    <w:rsid w:val="00527CCE"/>
    <w:rsid w:val="00527CDF"/>
    <w:rsid w:val="005305D9"/>
    <w:rsid w:val="00530CA2"/>
    <w:rsid w:val="00530F8A"/>
    <w:rsid w:val="0053110E"/>
    <w:rsid w:val="00531282"/>
    <w:rsid w:val="00531E28"/>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5C"/>
    <w:rsid w:val="00541B72"/>
    <w:rsid w:val="005423BF"/>
    <w:rsid w:val="005424B8"/>
    <w:rsid w:val="005424F4"/>
    <w:rsid w:val="0054252D"/>
    <w:rsid w:val="005425DE"/>
    <w:rsid w:val="0054329A"/>
    <w:rsid w:val="00543544"/>
    <w:rsid w:val="00543933"/>
    <w:rsid w:val="00543CED"/>
    <w:rsid w:val="00544473"/>
    <w:rsid w:val="00544EF2"/>
    <w:rsid w:val="005451B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3AC1"/>
    <w:rsid w:val="00564167"/>
    <w:rsid w:val="00564368"/>
    <w:rsid w:val="005645FA"/>
    <w:rsid w:val="00564B6E"/>
    <w:rsid w:val="00564E68"/>
    <w:rsid w:val="00564EF7"/>
    <w:rsid w:val="00565F80"/>
    <w:rsid w:val="0056612D"/>
    <w:rsid w:val="0056670C"/>
    <w:rsid w:val="00566A27"/>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5050"/>
    <w:rsid w:val="00575269"/>
    <w:rsid w:val="005753A2"/>
    <w:rsid w:val="00575908"/>
    <w:rsid w:val="00575A15"/>
    <w:rsid w:val="00576A5B"/>
    <w:rsid w:val="00576BA2"/>
    <w:rsid w:val="00577092"/>
    <w:rsid w:val="005770CB"/>
    <w:rsid w:val="00577463"/>
    <w:rsid w:val="00577882"/>
    <w:rsid w:val="00577FC4"/>
    <w:rsid w:val="00580EC8"/>
    <w:rsid w:val="00580F95"/>
    <w:rsid w:val="00581187"/>
    <w:rsid w:val="0058122E"/>
    <w:rsid w:val="00581CA0"/>
    <w:rsid w:val="0058274D"/>
    <w:rsid w:val="00582903"/>
    <w:rsid w:val="00582D7F"/>
    <w:rsid w:val="0058326F"/>
    <w:rsid w:val="0058358F"/>
    <w:rsid w:val="005841BF"/>
    <w:rsid w:val="00584CEA"/>
    <w:rsid w:val="005852B5"/>
    <w:rsid w:val="00585568"/>
    <w:rsid w:val="00585849"/>
    <w:rsid w:val="005858D8"/>
    <w:rsid w:val="00585CB7"/>
    <w:rsid w:val="00586108"/>
    <w:rsid w:val="005861AB"/>
    <w:rsid w:val="005866BA"/>
    <w:rsid w:val="00586CF4"/>
    <w:rsid w:val="005901A8"/>
    <w:rsid w:val="00590415"/>
    <w:rsid w:val="005915D0"/>
    <w:rsid w:val="0059244A"/>
    <w:rsid w:val="0059295B"/>
    <w:rsid w:val="005935C5"/>
    <w:rsid w:val="00593801"/>
    <w:rsid w:val="00593985"/>
    <w:rsid w:val="005946BA"/>
    <w:rsid w:val="00594772"/>
    <w:rsid w:val="00594B3F"/>
    <w:rsid w:val="005954F7"/>
    <w:rsid w:val="00595A61"/>
    <w:rsid w:val="005965ED"/>
    <w:rsid w:val="0059669E"/>
    <w:rsid w:val="00596D99"/>
    <w:rsid w:val="0059729B"/>
    <w:rsid w:val="0059733C"/>
    <w:rsid w:val="0059764E"/>
    <w:rsid w:val="005978AB"/>
    <w:rsid w:val="00597FC9"/>
    <w:rsid w:val="005A0417"/>
    <w:rsid w:val="005A0C9C"/>
    <w:rsid w:val="005A0D08"/>
    <w:rsid w:val="005A0FF3"/>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359"/>
    <w:rsid w:val="005B0643"/>
    <w:rsid w:val="005B17E2"/>
    <w:rsid w:val="005B20D9"/>
    <w:rsid w:val="005B21B3"/>
    <w:rsid w:val="005B2249"/>
    <w:rsid w:val="005B2724"/>
    <w:rsid w:val="005B28D0"/>
    <w:rsid w:val="005B2A7C"/>
    <w:rsid w:val="005B2B61"/>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257D"/>
    <w:rsid w:val="005C316C"/>
    <w:rsid w:val="005C411A"/>
    <w:rsid w:val="005C47F5"/>
    <w:rsid w:val="005C4BEA"/>
    <w:rsid w:val="005C5908"/>
    <w:rsid w:val="005C5C25"/>
    <w:rsid w:val="005C5EC9"/>
    <w:rsid w:val="005C6175"/>
    <w:rsid w:val="005C68EB"/>
    <w:rsid w:val="005C6B1F"/>
    <w:rsid w:val="005C6CEA"/>
    <w:rsid w:val="005C6F01"/>
    <w:rsid w:val="005C76D7"/>
    <w:rsid w:val="005C7A02"/>
    <w:rsid w:val="005C7BB2"/>
    <w:rsid w:val="005D015C"/>
    <w:rsid w:val="005D0C35"/>
    <w:rsid w:val="005D10E6"/>
    <w:rsid w:val="005D1569"/>
    <w:rsid w:val="005D1CB7"/>
    <w:rsid w:val="005D1E11"/>
    <w:rsid w:val="005D30D4"/>
    <w:rsid w:val="005D3535"/>
    <w:rsid w:val="005D3717"/>
    <w:rsid w:val="005D410D"/>
    <w:rsid w:val="005D491C"/>
    <w:rsid w:val="005D4FEE"/>
    <w:rsid w:val="005D510C"/>
    <w:rsid w:val="005D5225"/>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3377"/>
    <w:rsid w:val="005E4174"/>
    <w:rsid w:val="005E4966"/>
    <w:rsid w:val="005E570C"/>
    <w:rsid w:val="005E664F"/>
    <w:rsid w:val="005E6D05"/>
    <w:rsid w:val="005E6F3B"/>
    <w:rsid w:val="005E72C7"/>
    <w:rsid w:val="005E753A"/>
    <w:rsid w:val="005F06D3"/>
    <w:rsid w:val="005F07BC"/>
    <w:rsid w:val="005F0961"/>
    <w:rsid w:val="005F143A"/>
    <w:rsid w:val="005F1539"/>
    <w:rsid w:val="005F169F"/>
    <w:rsid w:val="005F2388"/>
    <w:rsid w:val="005F28CD"/>
    <w:rsid w:val="005F34C8"/>
    <w:rsid w:val="005F361E"/>
    <w:rsid w:val="005F4157"/>
    <w:rsid w:val="005F443C"/>
    <w:rsid w:val="005F44E8"/>
    <w:rsid w:val="005F45E0"/>
    <w:rsid w:val="005F49EC"/>
    <w:rsid w:val="005F534F"/>
    <w:rsid w:val="005F540E"/>
    <w:rsid w:val="005F57F5"/>
    <w:rsid w:val="005F5D46"/>
    <w:rsid w:val="005F5EBE"/>
    <w:rsid w:val="005F6393"/>
    <w:rsid w:val="005F684D"/>
    <w:rsid w:val="005F6C44"/>
    <w:rsid w:val="005F74F5"/>
    <w:rsid w:val="005F7828"/>
    <w:rsid w:val="005F7A31"/>
    <w:rsid w:val="005F7A62"/>
    <w:rsid w:val="006001D8"/>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0F12"/>
    <w:rsid w:val="006110D8"/>
    <w:rsid w:val="0061218A"/>
    <w:rsid w:val="0061248D"/>
    <w:rsid w:val="00612556"/>
    <w:rsid w:val="006129DD"/>
    <w:rsid w:val="00612B53"/>
    <w:rsid w:val="0061399B"/>
    <w:rsid w:val="00613CD1"/>
    <w:rsid w:val="00614778"/>
    <w:rsid w:val="00615269"/>
    <w:rsid w:val="006156EB"/>
    <w:rsid w:val="00615763"/>
    <w:rsid w:val="00615865"/>
    <w:rsid w:val="00615C74"/>
    <w:rsid w:val="00616329"/>
    <w:rsid w:val="00616933"/>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780"/>
    <w:rsid w:val="00624AE9"/>
    <w:rsid w:val="0062508C"/>
    <w:rsid w:val="0062568C"/>
    <w:rsid w:val="0062601E"/>
    <w:rsid w:val="00626E07"/>
    <w:rsid w:val="00626E60"/>
    <w:rsid w:val="00626F28"/>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32B"/>
    <w:rsid w:val="006366D2"/>
    <w:rsid w:val="006368E5"/>
    <w:rsid w:val="00637276"/>
    <w:rsid w:val="006372C7"/>
    <w:rsid w:val="006376B0"/>
    <w:rsid w:val="006378F9"/>
    <w:rsid w:val="00637E09"/>
    <w:rsid w:val="00637E34"/>
    <w:rsid w:val="006400F8"/>
    <w:rsid w:val="00640A39"/>
    <w:rsid w:val="0064115E"/>
    <w:rsid w:val="00641358"/>
    <w:rsid w:val="0064146B"/>
    <w:rsid w:val="00641DA7"/>
    <w:rsid w:val="00642325"/>
    <w:rsid w:val="006423C1"/>
    <w:rsid w:val="00642687"/>
    <w:rsid w:val="006426B1"/>
    <w:rsid w:val="00642D5C"/>
    <w:rsid w:val="00642DEF"/>
    <w:rsid w:val="006438C9"/>
    <w:rsid w:val="00644424"/>
    <w:rsid w:val="0064475F"/>
    <w:rsid w:val="006449B0"/>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FA6"/>
    <w:rsid w:val="00653812"/>
    <w:rsid w:val="00653D2A"/>
    <w:rsid w:val="0065471D"/>
    <w:rsid w:val="00654E0A"/>
    <w:rsid w:val="0065575B"/>
    <w:rsid w:val="00655A42"/>
    <w:rsid w:val="0065662C"/>
    <w:rsid w:val="00656F37"/>
    <w:rsid w:val="00657D14"/>
    <w:rsid w:val="0066062C"/>
    <w:rsid w:val="00660E6A"/>
    <w:rsid w:val="00660E8E"/>
    <w:rsid w:val="00660EEB"/>
    <w:rsid w:val="0066169F"/>
    <w:rsid w:val="00661906"/>
    <w:rsid w:val="00661CDE"/>
    <w:rsid w:val="0066210B"/>
    <w:rsid w:val="006631AA"/>
    <w:rsid w:val="00663238"/>
    <w:rsid w:val="00663601"/>
    <w:rsid w:val="00663ADE"/>
    <w:rsid w:val="00663DFE"/>
    <w:rsid w:val="00663E2C"/>
    <w:rsid w:val="00664121"/>
    <w:rsid w:val="00664899"/>
    <w:rsid w:val="006656F9"/>
    <w:rsid w:val="00665C57"/>
    <w:rsid w:val="00666605"/>
    <w:rsid w:val="006674E6"/>
    <w:rsid w:val="00667988"/>
    <w:rsid w:val="00667AFC"/>
    <w:rsid w:val="00667FAC"/>
    <w:rsid w:val="00670787"/>
    <w:rsid w:val="00670994"/>
    <w:rsid w:val="00671263"/>
    <w:rsid w:val="006712A5"/>
    <w:rsid w:val="006712D0"/>
    <w:rsid w:val="006719E5"/>
    <w:rsid w:val="00671A5A"/>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73F"/>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5254"/>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AB"/>
    <w:rsid w:val="00696F5F"/>
    <w:rsid w:val="006971FB"/>
    <w:rsid w:val="00697DB4"/>
    <w:rsid w:val="006A0840"/>
    <w:rsid w:val="006A1142"/>
    <w:rsid w:val="006A11F8"/>
    <w:rsid w:val="006A1855"/>
    <w:rsid w:val="006A23CC"/>
    <w:rsid w:val="006A26FE"/>
    <w:rsid w:val="006A2DC7"/>
    <w:rsid w:val="006A2DDE"/>
    <w:rsid w:val="006A39F3"/>
    <w:rsid w:val="006A3DAF"/>
    <w:rsid w:val="006A4181"/>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EE3"/>
    <w:rsid w:val="006B396B"/>
    <w:rsid w:val="006B3BD5"/>
    <w:rsid w:val="006B3E1C"/>
    <w:rsid w:val="006B3E31"/>
    <w:rsid w:val="006B4085"/>
    <w:rsid w:val="006B4245"/>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7CD"/>
    <w:rsid w:val="006D7869"/>
    <w:rsid w:val="006D7911"/>
    <w:rsid w:val="006D7D31"/>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708"/>
    <w:rsid w:val="006E6E44"/>
    <w:rsid w:val="006E7083"/>
    <w:rsid w:val="006E7288"/>
    <w:rsid w:val="006F08A6"/>
    <w:rsid w:val="006F0AFD"/>
    <w:rsid w:val="006F101A"/>
    <w:rsid w:val="006F11D5"/>
    <w:rsid w:val="006F25C5"/>
    <w:rsid w:val="006F2734"/>
    <w:rsid w:val="006F2D59"/>
    <w:rsid w:val="006F2E69"/>
    <w:rsid w:val="006F2EF8"/>
    <w:rsid w:val="006F332E"/>
    <w:rsid w:val="006F357D"/>
    <w:rsid w:val="006F38A2"/>
    <w:rsid w:val="006F3CAF"/>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772"/>
    <w:rsid w:val="007103AB"/>
    <w:rsid w:val="007103C8"/>
    <w:rsid w:val="0071097B"/>
    <w:rsid w:val="00710FAE"/>
    <w:rsid w:val="00710FFC"/>
    <w:rsid w:val="00711C58"/>
    <w:rsid w:val="00711CB3"/>
    <w:rsid w:val="00711CD4"/>
    <w:rsid w:val="007121E3"/>
    <w:rsid w:val="00712288"/>
    <w:rsid w:val="00712675"/>
    <w:rsid w:val="00712FB5"/>
    <w:rsid w:val="0071305B"/>
    <w:rsid w:val="00713CAC"/>
    <w:rsid w:val="0071440F"/>
    <w:rsid w:val="00714FA9"/>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6F1D"/>
    <w:rsid w:val="007301DC"/>
    <w:rsid w:val="00730C37"/>
    <w:rsid w:val="00730D55"/>
    <w:rsid w:val="00730EE0"/>
    <w:rsid w:val="0073149D"/>
    <w:rsid w:val="00731657"/>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15CB"/>
    <w:rsid w:val="0074278E"/>
    <w:rsid w:val="00742845"/>
    <w:rsid w:val="007431DF"/>
    <w:rsid w:val="00743ED4"/>
    <w:rsid w:val="00744B7A"/>
    <w:rsid w:val="00744D7C"/>
    <w:rsid w:val="00744E86"/>
    <w:rsid w:val="00745ED8"/>
    <w:rsid w:val="007461B1"/>
    <w:rsid w:val="007469F4"/>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475B"/>
    <w:rsid w:val="0075528F"/>
    <w:rsid w:val="007552B3"/>
    <w:rsid w:val="00755743"/>
    <w:rsid w:val="00757AC9"/>
    <w:rsid w:val="00757BB9"/>
    <w:rsid w:val="00757C5C"/>
    <w:rsid w:val="007603D4"/>
    <w:rsid w:val="00760AE0"/>
    <w:rsid w:val="00760B9D"/>
    <w:rsid w:val="00760DA7"/>
    <w:rsid w:val="0076299F"/>
    <w:rsid w:val="00762DBC"/>
    <w:rsid w:val="00763455"/>
    <w:rsid w:val="00763624"/>
    <w:rsid w:val="00764536"/>
    <w:rsid w:val="007646C0"/>
    <w:rsid w:val="00764936"/>
    <w:rsid w:val="007653AB"/>
    <w:rsid w:val="0076623C"/>
    <w:rsid w:val="00766486"/>
    <w:rsid w:val="00766529"/>
    <w:rsid w:val="00766850"/>
    <w:rsid w:val="00766A97"/>
    <w:rsid w:val="007671F2"/>
    <w:rsid w:val="00767C67"/>
    <w:rsid w:val="00770AF3"/>
    <w:rsid w:val="00770C75"/>
    <w:rsid w:val="00771AD0"/>
    <w:rsid w:val="00771B23"/>
    <w:rsid w:val="00772DCE"/>
    <w:rsid w:val="00773F54"/>
    <w:rsid w:val="00773FD5"/>
    <w:rsid w:val="007742C9"/>
    <w:rsid w:val="007746AD"/>
    <w:rsid w:val="00774AB7"/>
    <w:rsid w:val="00774DA4"/>
    <w:rsid w:val="00775797"/>
    <w:rsid w:val="0077583D"/>
    <w:rsid w:val="00775A9F"/>
    <w:rsid w:val="00775B3F"/>
    <w:rsid w:val="007761CB"/>
    <w:rsid w:val="0077620A"/>
    <w:rsid w:val="00776338"/>
    <w:rsid w:val="00776482"/>
    <w:rsid w:val="0077675D"/>
    <w:rsid w:val="0077682B"/>
    <w:rsid w:val="00776947"/>
    <w:rsid w:val="007769CC"/>
    <w:rsid w:val="00776D67"/>
    <w:rsid w:val="00776DA9"/>
    <w:rsid w:val="00777432"/>
    <w:rsid w:val="00777AE6"/>
    <w:rsid w:val="00777C91"/>
    <w:rsid w:val="00777F56"/>
    <w:rsid w:val="00777F78"/>
    <w:rsid w:val="007803BB"/>
    <w:rsid w:val="007808F0"/>
    <w:rsid w:val="00780EE4"/>
    <w:rsid w:val="00781435"/>
    <w:rsid w:val="00781574"/>
    <w:rsid w:val="007816DA"/>
    <w:rsid w:val="00781B74"/>
    <w:rsid w:val="00781EBA"/>
    <w:rsid w:val="007821FF"/>
    <w:rsid w:val="00782575"/>
    <w:rsid w:val="00782D4D"/>
    <w:rsid w:val="00782E5F"/>
    <w:rsid w:val="00783296"/>
    <w:rsid w:val="007834B1"/>
    <w:rsid w:val="00784143"/>
    <w:rsid w:val="00784156"/>
    <w:rsid w:val="00784772"/>
    <w:rsid w:val="00784C8D"/>
    <w:rsid w:val="00784CC8"/>
    <w:rsid w:val="00785323"/>
    <w:rsid w:val="0078567B"/>
    <w:rsid w:val="00785A98"/>
    <w:rsid w:val="007866DD"/>
    <w:rsid w:val="00786FA4"/>
    <w:rsid w:val="0078762E"/>
    <w:rsid w:val="00787F0C"/>
    <w:rsid w:val="00790935"/>
    <w:rsid w:val="007911C8"/>
    <w:rsid w:val="00791907"/>
    <w:rsid w:val="00791C02"/>
    <w:rsid w:val="00791CB2"/>
    <w:rsid w:val="00792336"/>
    <w:rsid w:val="00792433"/>
    <w:rsid w:val="007925A4"/>
    <w:rsid w:val="00792A56"/>
    <w:rsid w:val="00792D28"/>
    <w:rsid w:val="0079336A"/>
    <w:rsid w:val="0079360A"/>
    <w:rsid w:val="00793BF9"/>
    <w:rsid w:val="00794138"/>
    <w:rsid w:val="007949A1"/>
    <w:rsid w:val="00794D94"/>
    <w:rsid w:val="007956C1"/>
    <w:rsid w:val="00795BAD"/>
    <w:rsid w:val="00795BE7"/>
    <w:rsid w:val="007964F8"/>
    <w:rsid w:val="00796810"/>
    <w:rsid w:val="00796B22"/>
    <w:rsid w:val="00796C6F"/>
    <w:rsid w:val="0079703E"/>
    <w:rsid w:val="0079723A"/>
    <w:rsid w:val="007975D1"/>
    <w:rsid w:val="0079772D"/>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B98"/>
    <w:rsid w:val="007A6E68"/>
    <w:rsid w:val="007A73AA"/>
    <w:rsid w:val="007A7532"/>
    <w:rsid w:val="007A77C4"/>
    <w:rsid w:val="007B0118"/>
    <w:rsid w:val="007B2152"/>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24A"/>
    <w:rsid w:val="007C080E"/>
    <w:rsid w:val="007C0A6A"/>
    <w:rsid w:val="007C0B18"/>
    <w:rsid w:val="007C20A4"/>
    <w:rsid w:val="007C284F"/>
    <w:rsid w:val="007C2CD0"/>
    <w:rsid w:val="007C3538"/>
    <w:rsid w:val="007C3996"/>
    <w:rsid w:val="007C3A8C"/>
    <w:rsid w:val="007C4479"/>
    <w:rsid w:val="007C496C"/>
    <w:rsid w:val="007C4B07"/>
    <w:rsid w:val="007C4D53"/>
    <w:rsid w:val="007C5689"/>
    <w:rsid w:val="007C5997"/>
    <w:rsid w:val="007C69DA"/>
    <w:rsid w:val="007C6AF9"/>
    <w:rsid w:val="007C6D1D"/>
    <w:rsid w:val="007C71FD"/>
    <w:rsid w:val="007C7234"/>
    <w:rsid w:val="007C7AF8"/>
    <w:rsid w:val="007C7E48"/>
    <w:rsid w:val="007D0467"/>
    <w:rsid w:val="007D0674"/>
    <w:rsid w:val="007D097D"/>
    <w:rsid w:val="007D0E83"/>
    <w:rsid w:val="007D0FA2"/>
    <w:rsid w:val="007D1566"/>
    <w:rsid w:val="007D15E1"/>
    <w:rsid w:val="007D1730"/>
    <w:rsid w:val="007D212D"/>
    <w:rsid w:val="007D2A13"/>
    <w:rsid w:val="007D3CDC"/>
    <w:rsid w:val="007D43B0"/>
    <w:rsid w:val="007D5973"/>
    <w:rsid w:val="007D5B4A"/>
    <w:rsid w:val="007D613D"/>
    <w:rsid w:val="007D643F"/>
    <w:rsid w:val="007D64CF"/>
    <w:rsid w:val="007D6929"/>
    <w:rsid w:val="007D734F"/>
    <w:rsid w:val="007E01E8"/>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3A0F"/>
    <w:rsid w:val="007F4679"/>
    <w:rsid w:val="007F4867"/>
    <w:rsid w:val="007F4903"/>
    <w:rsid w:val="007F4AE9"/>
    <w:rsid w:val="007F4D71"/>
    <w:rsid w:val="007F4DEA"/>
    <w:rsid w:val="007F50F9"/>
    <w:rsid w:val="007F52EB"/>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5B7A"/>
    <w:rsid w:val="0080605D"/>
    <w:rsid w:val="0080636F"/>
    <w:rsid w:val="008065F1"/>
    <w:rsid w:val="00806953"/>
    <w:rsid w:val="008070A4"/>
    <w:rsid w:val="008075BA"/>
    <w:rsid w:val="00807DA7"/>
    <w:rsid w:val="00807EAB"/>
    <w:rsid w:val="0081057B"/>
    <w:rsid w:val="00810A14"/>
    <w:rsid w:val="008110D3"/>
    <w:rsid w:val="008114A7"/>
    <w:rsid w:val="0081208E"/>
    <w:rsid w:val="008126A0"/>
    <w:rsid w:val="00812741"/>
    <w:rsid w:val="008127A9"/>
    <w:rsid w:val="00812992"/>
    <w:rsid w:val="008132F6"/>
    <w:rsid w:val="008138A7"/>
    <w:rsid w:val="00813ADD"/>
    <w:rsid w:val="00814C8B"/>
    <w:rsid w:val="00814CDE"/>
    <w:rsid w:val="00814F41"/>
    <w:rsid w:val="0081519F"/>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364"/>
    <w:rsid w:val="008267F7"/>
    <w:rsid w:val="0082686A"/>
    <w:rsid w:val="00826D0F"/>
    <w:rsid w:val="00827114"/>
    <w:rsid w:val="00830118"/>
    <w:rsid w:val="008308F6"/>
    <w:rsid w:val="0083095D"/>
    <w:rsid w:val="00830E56"/>
    <w:rsid w:val="00830EC1"/>
    <w:rsid w:val="00830FF2"/>
    <w:rsid w:val="008315F1"/>
    <w:rsid w:val="008319B6"/>
    <w:rsid w:val="00831ACD"/>
    <w:rsid w:val="008325C5"/>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1017"/>
    <w:rsid w:val="00841667"/>
    <w:rsid w:val="0084179A"/>
    <w:rsid w:val="008418A2"/>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783"/>
    <w:rsid w:val="00854B67"/>
    <w:rsid w:val="00855151"/>
    <w:rsid w:val="00855557"/>
    <w:rsid w:val="008555BB"/>
    <w:rsid w:val="00855798"/>
    <w:rsid w:val="0085635F"/>
    <w:rsid w:val="00857A8F"/>
    <w:rsid w:val="00857C89"/>
    <w:rsid w:val="00857D87"/>
    <w:rsid w:val="0086026B"/>
    <w:rsid w:val="00860964"/>
    <w:rsid w:val="00860B79"/>
    <w:rsid w:val="00860F3A"/>
    <w:rsid w:val="00861357"/>
    <w:rsid w:val="00861A04"/>
    <w:rsid w:val="00861C15"/>
    <w:rsid w:val="008628AE"/>
    <w:rsid w:val="00862F09"/>
    <w:rsid w:val="0086309A"/>
    <w:rsid w:val="00863113"/>
    <w:rsid w:val="008631BF"/>
    <w:rsid w:val="008631F9"/>
    <w:rsid w:val="00863261"/>
    <w:rsid w:val="0086347B"/>
    <w:rsid w:val="00863ACF"/>
    <w:rsid w:val="00864D7C"/>
    <w:rsid w:val="008654DC"/>
    <w:rsid w:val="008655D8"/>
    <w:rsid w:val="00865AEE"/>
    <w:rsid w:val="00866659"/>
    <w:rsid w:val="00866B90"/>
    <w:rsid w:val="00867B6E"/>
    <w:rsid w:val="00867B98"/>
    <w:rsid w:val="00867FDA"/>
    <w:rsid w:val="00870F6D"/>
    <w:rsid w:val="00870FDA"/>
    <w:rsid w:val="00871336"/>
    <w:rsid w:val="00871CE8"/>
    <w:rsid w:val="00871EA8"/>
    <w:rsid w:val="0087287D"/>
    <w:rsid w:val="008728FB"/>
    <w:rsid w:val="008729CD"/>
    <w:rsid w:val="0087360F"/>
    <w:rsid w:val="0087389E"/>
    <w:rsid w:val="00875312"/>
    <w:rsid w:val="00875E81"/>
    <w:rsid w:val="008761DB"/>
    <w:rsid w:val="00876354"/>
    <w:rsid w:val="008770C3"/>
    <w:rsid w:val="00877859"/>
    <w:rsid w:val="00877A41"/>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71C"/>
    <w:rsid w:val="00890951"/>
    <w:rsid w:val="00891059"/>
    <w:rsid w:val="00891451"/>
    <w:rsid w:val="008918CA"/>
    <w:rsid w:val="00891E64"/>
    <w:rsid w:val="00892329"/>
    <w:rsid w:val="00892AF4"/>
    <w:rsid w:val="00892C35"/>
    <w:rsid w:val="00892D97"/>
    <w:rsid w:val="008933BC"/>
    <w:rsid w:val="008942ED"/>
    <w:rsid w:val="008945A3"/>
    <w:rsid w:val="00894A2D"/>
    <w:rsid w:val="00894AF4"/>
    <w:rsid w:val="008958D4"/>
    <w:rsid w:val="00895B36"/>
    <w:rsid w:val="00897374"/>
    <w:rsid w:val="00897828"/>
    <w:rsid w:val="00897DD2"/>
    <w:rsid w:val="008A02D6"/>
    <w:rsid w:val="008A079B"/>
    <w:rsid w:val="008A07C4"/>
    <w:rsid w:val="008A0829"/>
    <w:rsid w:val="008A0CF2"/>
    <w:rsid w:val="008A1A28"/>
    <w:rsid w:val="008A27DA"/>
    <w:rsid w:val="008A2C1B"/>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2F68"/>
    <w:rsid w:val="008C39D2"/>
    <w:rsid w:val="008C3A1A"/>
    <w:rsid w:val="008C4054"/>
    <w:rsid w:val="008C43DC"/>
    <w:rsid w:val="008C4F1F"/>
    <w:rsid w:val="008C597D"/>
    <w:rsid w:val="008C5D18"/>
    <w:rsid w:val="008C61B9"/>
    <w:rsid w:val="008C62E1"/>
    <w:rsid w:val="008C6337"/>
    <w:rsid w:val="008C683F"/>
    <w:rsid w:val="008C6AAD"/>
    <w:rsid w:val="008C6E33"/>
    <w:rsid w:val="008C7358"/>
    <w:rsid w:val="008C76EC"/>
    <w:rsid w:val="008C77D2"/>
    <w:rsid w:val="008C78D8"/>
    <w:rsid w:val="008C7B0D"/>
    <w:rsid w:val="008C7F02"/>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3F8"/>
    <w:rsid w:val="008F25D3"/>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5D1"/>
    <w:rsid w:val="00900672"/>
    <w:rsid w:val="009015E8"/>
    <w:rsid w:val="0090170E"/>
    <w:rsid w:val="00901D9D"/>
    <w:rsid w:val="00902007"/>
    <w:rsid w:val="00902839"/>
    <w:rsid w:val="00902875"/>
    <w:rsid w:val="0090291B"/>
    <w:rsid w:val="00903115"/>
    <w:rsid w:val="009035E9"/>
    <w:rsid w:val="00904472"/>
    <w:rsid w:val="00905177"/>
    <w:rsid w:val="009054BA"/>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3D33"/>
    <w:rsid w:val="00924DBD"/>
    <w:rsid w:val="00925A44"/>
    <w:rsid w:val="00926051"/>
    <w:rsid w:val="009260D9"/>
    <w:rsid w:val="0092667A"/>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394"/>
    <w:rsid w:val="00933EF1"/>
    <w:rsid w:val="00934014"/>
    <w:rsid w:val="00935B5C"/>
    <w:rsid w:val="009361D3"/>
    <w:rsid w:val="00936442"/>
    <w:rsid w:val="00936F72"/>
    <w:rsid w:val="0093759D"/>
    <w:rsid w:val="00937701"/>
    <w:rsid w:val="00937C7B"/>
    <w:rsid w:val="009408E1"/>
    <w:rsid w:val="00940E80"/>
    <w:rsid w:val="00940EC5"/>
    <w:rsid w:val="0094125F"/>
    <w:rsid w:val="00941BA8"/>
    <w:rsid w:val="00941D88"/>
    <w:rsid w:val="00942105"/>
    <w:rsid w:val="009421FA"/>
    <w:rsid w:val="00942CFC"/>
    <w:rsid w:val="0094383A"/>
    <w:rsid w:val="00943BEF"/>
    <w:rsid w:val="0094440C"/>
    <w:rsid w:val="00944C66"/>
    <w:rsid w:val="009451D1"/>
    <w:rsid w:val="009459C9"/>
    <w:rsid w:val="00945FCF"/>
    <w:rsid w:val="0094637A"/>
    <w:rsid w:val="00946927"/>
    <w:rsid w:val="00946F9C"/>
    <w:rsid w:val="009475C9"/>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6A4"/>
    <w:rsid w:val="00956A18"/>
    <w:rsid w:val="00957AB7"/>
    <w:rsid w:val="00957BD1"/>
    <w:rsid w:val="00957F52"/>
    <w:rsid w:val="00960060"/>
    <w:rsid w:val="009603A0"/>
    <w:rsid w:val="009608A4"/>
    <w:rsid w:val="00960B4F"/>
    <w:rsid w:val="00960F1E"/>
    <w:rsid w:val="009613E9"/>
    <w:rsid w:val="0096147D"/>
    <w:rsid w:val="00961539"/>
    <w:rsid w:val="00961590"/>
    <w:rsid w:val="00961CA4"/>
    <w:rsid w:val="0096246E"/>
    <w:rsid w:val="009624D1"/>
    <w:rsid w:val="009626DA"/>
    <w:rsid w:val="0096287D"/>
    <w:rsid w:val="00962891"/>
    <w:rsid w:val="00963799"/>
    <w:rsid w:val="009639B8"/>
    <w:rsid w:val="00963AF3"/>
    <w:rsid w:val="009642F9"/>
    <w:rsid w:val="00964538"/>
    <w:rsid w:val="009655C3"/>
    <w:rsid w:val="00965B62"/>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F2"/>
    <w:rsid w:val="00975780"/>
    <w:rsid w:val="00975D20"/>
    <w:rsid w:val="009760B5"/>
    <w:rsid w:val="009763EC"/>
    <w:rsid w:val="009766DF"/>
    <w:rsid w:val="00976885"/>
    <w:rsid w:val="00976E33"/>
    <w:rsid w:val="009777F4"/>
    <w:rsid w:val="0097785C"/>
    <w:rsid w:val="00977C36"/>
    <w:rsid w:val="00980BCD"/>
    <w:rsid w:val="00980C5A"/>
    <w:rsid w:val="00980E44"/>
    <w:rsid w:val="0098110B"/>
    <w:rsid w:val="00981239"/>
    <w:rsid w:val="00981426"/>
    <w:rsid w:val="009818FE"/>
    <w:rsid w:val="00981C9C"/>
    <w:rsid w:val="00982E66"/>
    <w:rsid w:val="00982EFC"/>
    <w:rsid w:val="0098341B"/>
    <w:rsid w:val="0098345B"/>
    <w:rsid w:val="009834D9"/>
    <w:rsid w:val="009836B0"/>
    <w:rsid w:val="00984230"/>
    <w:rsid w:val="0098447A"/>
    <w:rsid w:val="00984ACC"/>
    <w:rsid w:val="00984E88"/>
    <w:rsid w:val="00986CAD"/>
    <w:rsid w:val="0098723E"/>
    <w:rsid w:val="0098781F"/>
    <w:rsid w:val="00987BD9"/>
    <w:rsid w:val="00987F01"/>
    <w:rsid w:val="0099013A"/>
    <w:rsid w:val="00990867"/>
    <w:rsid w:val="00990ACB"/>
    <w:rsid w:val="00991232"/>
    <w:rsid w:val="009916EA"/>
    <w:rsid w:val="00993396"/>
    <w:rsid w:val="009938C9"/>
    <w:rsid w:val="00993C3C"/>
    <w:rsid w:val="009940FE"/>
    <w:rsid w:val="00994628"/>
    <w:rsid w:val="0099471F"/>
    <w:rsid w:val="00995C15"/>
    <w:rsid w:val="00995D22"/>
    <w:rsid w:val="00995F79"/>
    <w:rsid w:val="00996202"/>
    <w:rsid w:val="00996860"/>
    <w:rsid w:val="00996A04"/>
    <w:rsid w:val="00996D47"/>
    <w:rsid w:val="009972C1"/>
    <w:rsid w:val="0099773E"/>
    <w:rsid w:val="00997D6F"/>
    <w:rsid w:val="00997FCD"/>
    <w:rsid w:val="009A0803"/>
    <w:rsid w:val="009A0A6F"/>
    <w:rsid w:val="009A0AB1"/>
    <w:rsid w:val="009A1132"/>
    <w:rsid w:val="009A1258"/>
    <w:rsid w:val="009A1908"/>
    <w:rsid w:val="009A1ECE"/>
    <w:rsid w:val="009A2721"/>
    <w:rsid w:val="009A2BC6"/>
    <w:rsid w:val="009A3037"/>
    <w:rsid w:val="009A3406"/>
    <w:rsid w:val="009A35BC"/>
    <w:rsid w:val="009A35C9"/>
    <w:rsid w:val="009A36E2"/>
    <w:rsid w:val="009A3711"/>
    <w:rsid w:val="009A42CE"/>
    <w:rsid w:val="009A4449"/>
    <w:rsid w:val="009A4E0B"/>
    <w:rsid w:val="009A5368"/>
    <w:rsid w:val="009A55C7"/>
    <w:rsid w:val="009A5C99"/>
    <w:rsid w:val="009A6AE3"/>
    <w:rsid w:val="009A6B53"/>
    <w:rsid w:val="009A73FD"/>
    <w:rsid w:val="009A75DD"/>
    <w:rsid w:val="009A7CA4"/>
    <w:rsid w:val="009A7D0E"/>
    <w:rsid w:val="009A7E18"/>
    <w:rsid w:val="009B018F"/>
    <w:rsid w:val="009B042F"/>
    <w:rsid w:val="009B0A50"/>
    <w:rsid w:val="009B0AFF"/>
    <w:rsid w:val="009B1248"/>
    <w:rsid w:val="009B135B"/>
    <w:rsid w:val="009B2718"/>
    <w:rsid w:val="009B2862"/>
    <w:rsid w:val="009B2B5C"/>
    <w:rsid w:val="009B2BCE"/>
    <w:rsid w:val="009B36C0"/>
    <w:rsid w:val="009B4665"/>
    <w:rsid w:val="009B4B28"/>
    <w:rsid w:val="009B4BC9"/>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C59"/>
    <w:rsid w:val="009D0DBF"/>
    <w:rsid w:val="009D1146"/>
    <w:rsid w:val="009D2227"/>
    <w:rsid w:val="009D2624"/>
    <w:rsid w:val="009D2A78"/>
    <w:rsid w:val="009D2CDC"/>
    <w:rsid w:val="009D2ED8"/>
    <w:rsid w:val="009D341F"/>
    <w:rsid w:val="009D3776"/>
    <w:rsid w:val="009D3EBF"/>
    <w:rsid w:val="009D4011"/>
    <w:rsid w:val="009D4A2A"/>
    <w:rsid w:val="009D4BB3"/>
    <w:rsid w:val="009D5077"/>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CF9"/>
    <w:rsid w:val="009E1EFB"/>
    <w:rsid w:val="009E1F34"/>
    <w:rsid w:val="009E2C3B"/>
    <w:rsid w:val="009E2C4D"/>
    <w:rsid w:val="009E2DB2"/>
    <w:rsid w:val="009E3DAD"/>
    <w:rsid w:val="009E3DE3"/>
    <w:rsid w:val="009E3FCE"/>
    <w:rsid w:val="009E4499"/>
    <w:rsid w:val="009E51CD"/>
    <w:rsid w:val="009E52C9"/>
    <w:rsid w:val="009E5BE5"/>
    <w:rsid w:val="009E5C06"/>
    <w:rsid w:val="009E5DB8"/>
    <w:rsid w:val="009E67A6"/>
    <w:rsid w:val="009E787C"/>
    <w:rsid w:val="009E7A4F"/>
    <w:rsid w:val="009E7C0B"/>
    <w:rsid w:val="009F05A7"/>
    <w:rsid w:val="009F084F"/>
    <w:rsid w:val="009F0E62"/>
    <w:rsid w:val="009F0F0E"/>
    <w:rsid w:val="009F2354"/>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9F7907"/>
    <w:rsid w:val="00A00172"/>
    <w:rsid w:val="00A004BC"/>
    <w:rsid w:val="00A0091B"/>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BE"/>
    <w:rsid w:val="00A15D6D"/>
    <w:rsid w:val="00A15EC0"/>
    <w:rsid w:val="00A16DC6"/>
    <w:rsid w:val="00A16FCF"/>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903"/>
    <w:rsid w:val="00A31D66"/>
    <w:rsid w:val="00A3265F"/>
    <w:rsid w:val="00A3339E"/>
    <w:rsid w:val="00A362BB"/>
    <w:rsid w:val="00A36AC5"/>
    <w:rsid w:val="00A36FA7"/>
    <w:rsid w:val="00A37159"/>
    <w:rsid w:val="00A371DD"/>
    <w:rsid w:val="00A37236"/>
    <w:rsid w:val="00A378AA"/>
    <w:rsid w:val="00A37A12"/>
    <w:rsid w:val="00A37D5D"/>
    <w:rsid w:val="00A37F41"/>
    <w:rsid w:val="00A403A3"/>
    <w:rsid w:val="00A40452"/>
    <w:rsid w:val="00A40C1F"/>
    <w:rsid w:val="00A40D87"/>
    <w:rsid w:val="00A41BD7"/>
    <w:rsid w:val="00A4220B"/>
    <w:rsid w:val="00A422F6"/>
    <w:rsid w:val="00A4246C"/>
    <w:rsid w:val="00A42786"/>
    <w:rsid w:val="00A429DF"/>
    <w:rsid w:val="00A42AB3"/>
    <w:rsid w:val="00A4307C"/>
    <w:rsid w:val="00A43614"/>
    <w:rsid w:val="00A439C8"/>
    <w:rsid w:val="00A44391"/>
    <w:rsid w:val="00A4450A"/>
    <w:rsid w:val="00A44ADD"/>
    <w:rsid w:val="00A44CE6"/>
    <w:rsid w:val="00A44D0E"/>
    <w:rsid w:val="00A456C4"/>
    <w:rsid w:val="00A45AF3"/>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D7"/>
    <w:rsid w:val="00A55040"/>
    <w:rsid w:val="00A55254"/>
    <w:rsid w:val="00A55854"/>
    <w:rsid w:val="00A55A70"/>
    <w:rsid w:val="00A56425"/>
    <w:rsid w:val="00A56DB7"/>
    <w:rsid w:val="00A57204"/>
    <w:rsid w:val="00A57604"/>
    <w:rsid w:val="00A57674"/>
    <w:rsid w:val="00A5792B"/>
    <w:rsid w:val="00A57AEC"/>
    <w:rsid w:val="00A57FDC"/>
    <w:rsid w:val="00A61997"/>
    <w:rsid w:val="00A61F27"/>
    <w:rsid w:val="00A622E8"/>
    <w:rsid w:val="00A62372"/>
    <w:rsid w:val="00A6265B"/>
    <w:rsid w:val="00A62E44"/>
    <w:rsid w:val="00A62F12"/>
    <w:rsid w:val="00A638D9"/>
    <w:rsid w:val="00A6492D"/>
    <w:rsid w:val="00A6502E"/>
    <w:rsid w:val="00A65B99"/>
    <w:rsid w:val="00A671EA"/>
    <w:rsid w:val="00A67626"/>
    <w:rsid w:val="00A67852"/>
    <w:rsid w:val="00A7278B"/>
    <w:rsid w:val="00A727B2"/>
    <w:rsid w:val="00A73208"/>
    <w:rsid w:val="00A73305"/>
    <w:rsid w:val="00A73603"/>
    <w:rsid w:val="00A73D10"/>
    <w:rsid w:val="00A73D2E"/>
    <w:rsid w:val="00A73D84"/>
    <w:rsid w:val="00A73E16"/>
    <w:rsid w:val="00A73FD8"/>
    <w:rsid w:val="00A748D5"/>
    <w:rsid w:val="00A74C70"/>
    <w:rsid w:val="00A752EE"/>
    <w:rsid w:val="00A76260"/>
    <w:rsid w:val="00A76413"/>
    <w:rsid w:val="00A77BFA"/>
    <w:rsid w:val="00A80236"/>
    <w:rsid w:val="00A803BB"/>
    <w:rsid w:val="00A80BEC"/>
    <w:rsid w:val="00A80EDD"/>
    <w:rsid w:val="00A818C4"/>
    <w:rsid w:val="00A818E7"/>
    <w:rsid w:val="00A81A99"/>
    <w:rsid w:val="00A82144"/>
    <w:rsid w:val="00A82A71"/>
    <w:rsid w:val="00A830E7"/>
    <w:rsid w:val="00A8322A"/>
    <w:rsid w:val="00A84A5D"/>
    <w:rsid w:val="00A85287"/>
    <w:rsid w:val="00A85341"/>
    <w:rsid w:val="00A8593E"/>
    <w:rsid w:val="00A8602B"/>
    <w:rsid w:val="00A8652A"/>
    <w:rsid w:val="00A86612"/>
    <w:rsid w:val="00A869EC"/>
    <w:rsid w:val="00A8747A"/>
    <w:rsid w:val="00A912A6"/>
    <w:rsid w:val="00A912E5"/>
    <w:rsid w:val="00A91EB1"/>
    <w:rsid w:val="00A92425"/>
    <w:rsid w:val="00A92856"/>
    <w:rsid w:val="00A92A14"/>
    <w:rsid w:val="00A94451"/>
    <w:rsid w:val="00A94A67"/>
    <w:rsid w:val="00A9518E"/>
    <w:rsid w:val="00A960CD"/>
    <w:rsid w:val="00A965D0"/>
    <w:rsid w:val="00A96EF2"/>
    <w:rsid w:val="00A9760F"/>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3CF3"/>
    <w:rsid w:val="00AA4E23"/>
    <w:rsid w:val="00AA56A7"/>
    <w:rsid w:val="00AA56AF"/>
    <w:rsid w:val="00AA5E63"/>
    <w:rsid w:val="00AA6416"/>
    <w:rsid w:val="00AA69EC"/>
    <w:rsid w:val="00AA6A9C"/>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97F"/>
    <w:rsid w:val="00AB3BC6"/>
    <w:rsid w:val="00AB4684"/>
    <w:rsid w:val="00AB470B"/>
    <w:rsid w:val="00AB49AD"/>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A3B"/>
    <w:rsid w:val="00AC3CF6"/>
    <w:rsid w:val="00AC3E8A"/>
    <w:rsid w:val="00AC4219"/>
    <w:rsid w:val="00AC48DF"/>
    <w:rsid w:val="00AC495E"/>
    <w:rsid w:val="00AC49CB"/>
    <w:rsid w:val="00AC49E9"/>
    <w:rsid w:val="00AC556D"/>
    <w:rsid w:val="00AC59F4"/>
    <w:rsid w:val="00AC5A8E"/>
    <w:rsid w:val="00AC61C4"/>
    <w:rsid w:val="00AC644F"/>
    <w:rsid w:val="00AC68C0"/>
    <w:rsid w:val="00AC7238"/>
    <w:rsid w:val="00AC7814"/>
    <w:rsid w:val="00AD03B9"/>
    <w:rsid w:val="00AD08F8"/>
    <w:rsid w:val="00AD090C"/>
    <w:rsid w:val="00AD1743"/>
    <w:rsid w:val="00AD1845"/>
    <w:rsid w:val="00AD23B1"/>
    <w:rsid w:val="00AD28E7"/>
    <w:rsid w:val="00AD2A3D"/>
    <w:rsid w:val="00AD2BE1"/>
    <w:rsid w:val="00AD3562"/>
    <w:rsid w:val="00AD3A25"/>
    <w:rsid w:val="00AD3A40"/>
    <w:rsid w:val="00AD3C8B"/>
    <w:rsid w:val="00AD3FEA"/>
    <w:rsid w:val="00AD4612"/>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DDF"/>
    <w:rsid w:val="00AE2EED"/>
    <w:rsid w:val="00AE34F3"/>
    <w:rsid w:val="00AE40F9"/>
    <w:rsid w:val="00AE40FD"/>
    <w:rsid w:val="00AE4246"/>
    <w:rsid w:val="00AE4D54"/>
    <w:rsid w:val="00AE52FC"/>
    <w:rsid w:val="00AE541E"/>
    <w:rsid w:val="00AE570D"/>
    <w:rsid w:val="00AE60DB"/>
    <w:rsid w:val="00AE63BA"/>
    <w:rsid w:val="00AE666A"/>
    <w:rsid w:val="00AE6A72"/>
    <w:rsid w:val="00AE6E4B"/>
    <w:rsid w:val="00AE75FD"/>
    <w:rsid w:val="00AE7879"/>
    <w:rsid w:val="00AF009B"/>
    <w:rsid w:val="00AF067A"/>
    <w:rsid w:val="00AF1443"/>
    <w:rsid w:val="00AF1D2B"/>
    <w:rsid w:val="00AF20EB"/>
    <w:rsid w:val="00AF2223"/>
    <w:rsid w:val="00AF2D37"/>
    <w:rsid w:val="00AF48A1"/>
    <w:rsid w:val="00AF4C76"/>
    <w:rsid w:val="00AF4E0B"/>
    <w:rsid w:val="00AF5540"/>
    <w:rsid w:val="00AF5B19"/>
    <w:rsid w:val="00AF5B9D"/>
    <w:rsid w:val="00AF5C4E"/>
    <w:rsid w:val="00AF621E"/>
    <w:rsid w:val="00AF680C"/>
    <w:rsid w:val="00AF6DC6"/>
    <w:rsid w:val="00AF6E2C"/>
    <w:rsid w:val="00AF7290"/>
    <w:rsid w:val="00AF7464"/>
    <w:rsid w:val="00AF7CBB"/>
    <w:rsid w:val="00AF7FE3"/>
    <w:rsid w:val="00B001FF"/>
    <w:rsid w:val="00B002B2"/>
    <w:rsid w:val="00B00825"/>
    <w:rsid w:val="00B00A12"/>
    <w:rsid w:val="00B01634"/>
    <w:rsid w:val="00B0182B"/>
    <w:rsid w:val="00B026E4"/>
    <w:rsid w:val="00B02990"/>
    <w:rsid w:val="00B03139"/>
    <w:rsid w:val="00B031CB"/>
    <w:rsid w:val="00B036E7"/>
    <w:rsid w:val="00B03861"/>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B59"/>
    <w:rsid w:val="00B11F6D"/>
    <w:rsid w:val="00B129A8"/>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674"/>
    <w:rsid w:val="00B17726"/>
    <w:rsid w:val="00B20132"/>
    <w:rsid w:val="00B20176"/>
    <w:rsid w:val="00B203D6"/>
    <w:rsid w:val="00B20B5A"/>
    <w:rsid w:val="00B20DED"/>
    <w:rsid w:val="00B21357"/>
    <w:rsid w:val="00B219F6"/>
    <w:rsid w:val="00B21A19"/>
    <w:rsid w:val="00B21E1F"/>
    <w:rsid w:val="00B22001"/>
    <w:rsid w:val="00B222BC"/>
    <w:rsid w:val="00B23121"/>
    <w:rsid w:val="00B2415A"/>
    <w:rsid w:val="00B2540A"/>
    <w:rsid w:val="00B25597"/>
    <w:rsid w:val="00B25A29"/>
    <w:rsid w:val="00B2609B"/>
    <w:rsid w:val="00B264E9"/>
    <w:rsid w:val="00B267FE"/>
    <w:rsid w:val="00B26A8E"/>
    <w:rsid w:val="00B26CFB"/>
    <w:rsid w:val="00B2778B"/>
    <w:rsid w:val="00B27B7A"/>
    <w:rsid w:val="00B303DD"/>
    <w:rsid w:val="00B30AC9"/>
    <w:rsid w:val="00B31770"/>
    <w:rsid w:val="00B31804"/>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29BB"/>
    <w:rsid w:val="00B4356C"/>
    <w:rsid w:val="00B447A4"/>
    <w:rsid w:val="00B449A2"/>
    <w:rsid w:val="00B44E56"/>
    <w:rsid w:val="00B4529D"/>
    <w:rsid w:val="00B4531C"/>
    <w:rsid w:val="00B4565D"/>
    <w:rsid w:val="00B458D8"/>
    <w:rsid w:val="00B459EE"/>
    <w:rsid w:val="00B45CD1"/>
    <w:rsid w:val="00B462FD"/>
    <w:rsid w:val="00B46946"/>
    <w:rsid w:val="00B46A4C"/>
    <w:rsid w:val="00B47054"/>
    <w:rsid w:val="00B47B41"/>
    <w:rsid w:val="00B506C2"/>
    <w:rsid w:val="00B508CF"/>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193"/>
    <w:rsid w:val="00B61B81"/>
    <w:rsid w:val="00B61E4D"/>
    <w:rsid w:val="00B62B29"/>
    <w:rsid w:val="00B635C2"/>
    <w:rsid w:val="00B63E22"/>
    <w:rsid w:val="00B640F6"/>
    <w:rsid w:val="00B6412C"/>
    <w:rsid w:val="00B64259"/>
    <w:rsid w:val="00B647AD"/>
    <w:rsid w:val="00B6542F"/>
    <w:rsid w:val="00B65DEB"/>
    <w:rsid w:val="00B6617D"/>
    <w:rsid w:val="00B66C52"/>
    <w:rsid w:val="00B675B4"/>
    <w:rsid w:val="00B6794C"/>
    <w:rsid w:val="00B67D0D"/>
    <w:rsid w:val="00B70185"/>
    <w:rsid w:val="00B7032B"/>
    <w:rsid w:val="00B70652"/>
    <w:rsid w:val="00B70674"/>
    <w:rsid w:val="00B70693"/>
    <w:rsid w:val="00B70A64"/>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6BD7"/>
    <w:rsid w:val="00B77395"/>
    <w:rsid w:val="00B773A6"/>
    <w:rsid w:val="00B77A83"/>
    <w:rsid w:val="00B80472"/>
    <w:rsid w:val="00B8103C"/>
    <w:rsid w:val="00B8117B"/>
    <w:rsid w:val="00B81199"/>
    <w:rsid w:val="00B813B5"/>
    <w:rsid w:val="00B81457"/>
    <w:rsid w:val="00B8354C"/>
    <w:rsid w:val="00B836E2"/>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811"/>
    <w:rsid w:val="00B97F70"/>
    <w:rsid w:val="00B97F75"/>
    <w:rsid w:val="00BA0479"/>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CEE"/>
    <w:rsid w:val="00BC5F8F"/>
    <w:rsid w:val="00BC6A41"/>
    <w:rsid w:val="00BC6AB5"/>
    <w:rsid w:val="00BC7347"/>
    <w:rsid w:val="00BC7B0F"/>
    <w:rsid w:val="00BD0968"/>
    <w:rsid w:val="00BD0A36"/>
    <w:rsid w:val="00BD0D74"/>
    <w:rsid w:val="00BD0DDB"/>
    <w:rsid w:val="00BD0F11"/>
    <w:rsid w:val="00BD1423"/>
    <w:rsid w:val="00BD257D"/>
    <w:rsid w:val="00BD26CF"/>
    <w:rsid w:val="00BD2FF3"/>
    <w:rsid w:val="00BD31DD"/>
    <w:rsid w:val="00BD34F9"/>
    <w:rsid w:val="00BD37A6"/>
    <w:rsid w:val="00BD3A84"/>
    <w:rsid w:val="00BD4288"/>
    <w:rsid w:val="00BD47F3"/>
    <w:rsid w:val="00BD49FC"/>
    <w:rsid w:val="00BD51E9"/>
    <w:rsid w:val="00BD53F5"/>
    <w:rsid w:val="00BD543C"/>
    <w:rsid w:val="00BD605A"/>
    <w:rsid w:val="00BD6100"/>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8A"/>
    <w:rsid w:val="00BE4608"/>
    <w:rsid w:val="00BE5055"/>
    <w:rsid w:val="00BE50A7"/>
    <w:rsid w:val="00BE5557"/>
    <w:rsid w:val="00BE580C"/>
    <w:rsid w:val="00BE63AB"/>
    <w:rsid w:val="00BE67BE"/>
    <w:rsid w:val="00BE6831"/>
    <w:rsid w:val="00BE6EB4"/>
    <w:rsid w:val="00BE7667"/>
    <w:rsid w:val="00BF0198"/>
    <w:rsid w:val="00BF072B"/>
    <w:rsid w:val="00BF0D18"/>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456"/>
    <w:rsid w:val="00BF6B13"/>
    <w:rsid w:val="00BF6CC8"/>
    <w:rsid w:val="00BF7161"/>
    <w:rsid w:val="00BF77AA"/>
    <w:rsid w:val="00BF785E"/>
    <w:rsid w:val="00BF7B82"/>
    <w:rsid w:val="00BF7D56"/>
    <w:rsid w:val="00C0174A"/>
    <w:rsid w:val="00C01C2A"/>
    <w:rsid w:val="00C020B5"/>
    <w:rsid w:val="00C02774"/>
    <w:rsid w:val="00C029FD"/>
    <w:rsid w:val="00C0386D"/>
    <w:rsid w:val="00C03FF2"/>
    <w:rsid w:val="00C04048"/>
    <w:rsid w:val="00C04090"/>
    <w:rsid w:val="00C05157"/>
    <w:rsid w:val="00C0540C"/>
    <w:rsid w:val="00C05812"/>
    <w:rsid w:val="00C05929"/>
    <w:rsid w:val="00C05B2C"/>
    <w:rsid w:val="00C05B54"/>
    <w:rsid w:val="00C06F75"/>
    <w:rsid w:val="00C070AF"/>
    <w:rsid w:val="00C07965"/>
    <w:rsid w:val="00C07982"/>
    <w:rsid w:val="00C07B8D"/>
    <w:rsid w:val="00C10A1F"/>
    <w:rsid w:val="00C10C13"/>
    <w:rsid w:val="00C10EC8"/>
    <w:rsid w:val="00C11404"/>
    <w:rsid w:val="00C116CC"/>
    <w:rsid w:val="00C123DD"/>
    <w:rsid w:val="00C12B60"/>
    <w:rsid w:val="00C12C44"/>
    <w:rsid w:val="00C13E5D"/>
    <w:rsid w:val="00C13FB3"/>
    <w:rsid w:val="00C1434C"/>
    <w:rsid w:val="00C147A0"/>
    <w:rsid w:val="00C1592B"/>
    <w:rsid w:val="00C1596D"/>
    <w:rsid w:val="00C15DD6"/>
    <w:rsid w:val="00C16769"/>
    <w:rsid w:val="00C168E9"/>
    <w:rsid w:val="00C16F9B"/>
    <w:rsid w:val="00C170DD"/>
    <w:rsid w:val="00C172F1"/>
    <w:rsid w:val="00C1783F"/>
    <w:rsid w:val="00C17A4E"/>
    <w:rsid w:val="00C201FD"/>
    <w:rsid w:val="00C20244"/>
    <w:rsid w:val="00C20381"/>
    <w:rsid w:val="00C20BE4"/>
    <w:rsid w:val="00C20FC2"/>
    <w:rsid w:val="00C20FF2"/>
    <w:rsid w:val="00C21206"/>
    <w:rsid w:val="00C21C66"/>
    <w:rsid w:val="00C21FE9"/>
    <w:rsid w:val="00C2257F"/>
    <w:rsid w:val="00C22588"/>
    <w:rsid w:val="00C22740"/>
    <w:rsid w:val="00C23A7E"/>
    <w:rsid w:val="00C23C2D"/>
    <w:rsid w:val="00C23DB3"/>
    <w:rsid w:val="00C24065"/>
    <w:rsid w:val="00C242A6"/>
    <w:rsid w:val="00C2454C"/>
    <w:rsid w:val="00C2595D"/>
    <w:rsid w:val="00C25CF5"/>
    <w:rsid w:val="00C2699A"/>
    <w:rsid w:val="00C26B5A"/>
    <w:rsid w:val="00C27742"/>
    <w:rsid w:val="00C27BFC"/>
    <w:rsid w:val="00C300DE"/>
    <w:rsid w:val="00C30CFC"/>
    <w:rsid w:val="00C31601"/>
    <w:rsid w:val="00C31B03"/>
    <w:rsid w:val="00C31EEE"/>
    <w:rsid w:val="00C32E68"/>
    <w:rsid w:val="00C32E9C"/>
    <w:rsid w:val="00C32FCB"/>
    <w:rsid w:val="00C33008"/>
    <w:rsid w:val="00C33044"/>
    <w:rsid w:val="00C33FD5"/>
    <w:rsid w:val="00C34A62"/>
    <w:rsid w:val="00C34D94"/>
    <w:rsid w:val="00C35041"/>
    <w:rsid w:val="00C35136"/>
    <w:rsid w:val="00C36602"/>
    <w:rsid w:val="00C377C3"/>
    <w:rsid w:val="00C3793C"/>
    <w:rsid w:val="00C37BD3"/>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2FC8"/>
    <w:rsid w:val="00C433D5"/>
    <w:rsid w:val="00C43A3A"/>
    <w:rsid w:val="00C43E78"/>
    <w:rsid w:val="00C4447D"/>
    <w:rsid w:val="00C44B81"/>
    <w:rsid w:val="00C44D0D"/>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A6B"/>
    <w:rsid w:val="00C55FFA"/>
    <w:rsid w:val="00C56774"/>
    <w:rsid w:val="00C568FA"/>
    <w:rsid w:val="00C56924"/>
    <w:rsid w:val="00C56B60"/>
    <w:rsid w:val="00C56C09"/>
    <w:rsid w:val="00C56CF2"/>
    <w:rsid w:val="00C56D02"/>
    <w:rsid w:val="00C56EE7"/>
    <w:rsid w:val="00C57100"/>
    <w:rsid w:val="00C57237"/>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3B51"/>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5D9"/>
    <w:rsid w:val="00C83808"/>
    <w:rsid w:val="00C83897"/>
    <w:rsid w:val="00C83B2F"/>
    <w:rsid w:val="00C83CAD"/>
    <w:rsid w:val="00C843D4"/>
    <w:rsid w:val="00C84A03"/>
    <w:rsid w:val="00C84D03"/>
    <w:rsid w:val="00C84FB0"/>
    <w:rsid w:val="00C85E95"/>
    <w:rsid w:val="00C85F70"/>
    <w:rsid w:val="00C860EB"/>
    <w:rsid w:val="00C86403"/>
    <w:rsid w:val="00C86664"/>
    <w:rsid w:val="00C867D7"/>
    <w:rsid w:val="00C869B0"/>
    <w:rsid w:val="00C86D3C"/>
    <w:rsid w:val="00C86DDD"/>
    <w:rsid w:val="00C86E80"/>
    <w:rsid w:val="00C86EDC"/>
    <w:rsid w:val="00C86EEA"/>
    <w:rsid w:val="00C8711F"/>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7F8"/>
    <w:rsid w:val="00C968B6"/>
    <w:rsid w:val="00C968C1"/>
    <w:rsid w:val="00C96AC5"/>
    <w:rsid w:val="00C9741D"/>
    <w:rsid w:val="00C97456"/>
    <w:rsid w:val="00C97A77"/>
    <w:rsid w:val="00C97EDF"/>
    <w:rsid w:val="00CA0240"/>
    <w:rsid w:val="00CA0B46"/>
    <w:rsid w:val="00CA10A3"/>
    <w:rsid w:val="00CA2A63"/>
    <w:rsid w:val="00CA321F"/>
    <w:rsid w:val="00CA32DA"/>
    <w:rsid w:val="00CA339E"/>
    <w:rsid w:val="00CA37BD"/>
    <w:rsid w:val="00CA47A3"/>
    <w:rsid w:val="00CA517C"/>
    <w:rsid w:val="00CA5E52"/>
    <w:rsid w:val="00CA61E8"/>
    <w:rsid w:val="00CA6B18"/>
    <w:rsid w:val="00CA737B"/>
    <w:rsid w:val="00CA7625"/>
    <w:rsid w:val="00CA7837"/>
    <w:rsid w:val="00CA7BB4"/>
    <w:rsid w:val="00CB09E5"/>
    <w:rsid w:val="00CB1879"/>
    <w:rsid w:val="00CB19D3"/>
    <w:rsid w:val="00CB1A91"/>
    <w:rsid w:val="00CB2433"/>
    <w:rsid w:val="00CB2FBE"/>
    <w:rsid w:val="00CB2FD2"/>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345"/>
    <w:rsid w:val="00CB76D1"/>
    <w:rsid w:val="00CC03B3"/>
    <w:rsid w:val="00CC03E1"/>
    <w:rsid w:val="00CC04FD"/>
    <w:rsid w:val="00CC0876"/>
    <w:rsid w:val="00CC0C68"/>
    <w:rsid w:val="00CC1B08"/>
    <w:rsid w:val="00CC21CC"/>
    <w:rsid w:val="00CC21EB"/>
    <w:rsid w:val="00CC2E4A"/>
    <w:rsid w:val="00CC2EBB"/>
    <w:rsid w:val="00CC382E"/>
    <w:rsid w:val="00CC3C7B"/>
    <w:rsid w:val="00CC3F31"/>
    <w:rsid w:val="00CC4388"/>
    <w:rsid w:val="00CC4612"/>
    <w:rsid w:val="00CC48A6"/>
    <w:rsid w:val="00CC5C27"/>
    <w:rsid w:val="00CC62C4"/>
    <w:rsid w:val="00CC64C6"/>
    <w:rsid w:val="00CC6604"/>
    <w:rsid w:val="00CC6830"/>
    <w:rsid w:val="00CC68EB"/>
    <w:rsid w:val="00CC70CA"/>
    <w:rsid w:val="00CC7435"/>
    <w:rsid w:val="00CC76E7"/>
    <w:rsid w:val="00CC7C02"/>
    <w:rsid w:val="00CC7E13"/>
    <w:rsid w:val="00CD0EFC"/>
    <w:rsid w:val="00CD13B9"/>
    <w:rsid w:val="00CD1885"/>
    <w:rsid w:val="00CD1CAB"/>
    <w:rsid w:val="00CD1D7E"/>
    <w:rsid w:val="00CD2C66"/>
    <w:rsid w:val="00CD3163"/>
    <w:rsid w:val="00CD3465"/>
    <w:rsid w:val="00CD3565"/>
    <w:rsid w:val="00CD4572"/>
    <w:rsid w:val="00CD5261"/>
    <w:rsid w:val="00CD5517"/>
    <w:rsid w:val="00CD5FB5"/>
    <w:rsid w:val="00CD61D6"/>
    <w:rsid w:val="00CD635D"/>
    <w:rsid w:val="00CD7E76"/>
    <w:rsid w:val="00CE07CF"/>
    <w:rsid w:val="00CE090B"/>
    <w:rsid w:val="00CE15CB"/>
    <w:rsid w:val="00CE1919"/>
    <w:rsid w:val="00CE196E"/>
    <w:rsid w:val="00CE254A"/>
    <w:rsid w:val="00CE2CD9"/>
    <w:rsid w:val="00CE31BD"/>
    <w:rsid w:val="00CE3ABB"/>
    <w:rsid w:val="00CE3E90"/>
    <w:rsid w:val="00CE3F6E"/>
    <w:rsid w:val="00CE432D"/>
    <w:rsid w:val="00CE439A"/>
    <w:rsid w:val="00CE4608"/>
    <w:rsid w:val="00CE4D08"/>
    <w:rsid w:val="00CE4F07"/>
    <w:rsid w:val="00CE577A"/>
    <w:rsid w:val="00CE5BE8"/>
    <w:rsid w:val="00CE602A"/>
    <w:rsid w:val="00CE644A"/>
    <w:rsid w:val="00CE64D2"/>
    <w:rsid w:val="00CE6E09"/>
    <w:rsid w:val="00CE776B"/>
    <w:rsid w:val="00CE7BBC"/>
    <w:rsid w:val="00CE7DBF"/>
    <w:rsid w:val="00CF0363"/>
    <w:rsid w:val="00CF07D0"/>
    <w:rsid w:val="00CF0A4F"/>
    <w:rsid w:val="00CF0BB2"/>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599"/>
    <w:rsid w:val="00D03CF8"/>
    <w:rsid w:val="00D04497"/>
    <w:rsid w:val="00D049BF"/>
    <w:rsid w:val="00D04CEC"/>
    <w:rsid w:val="00D04E81"/>
    <w:rsid w:val="00D056EB"/>
    <w:rsid w:val="00D0611C"/>
    <w:rsid w:val="00D06455"/>
    <w:rsid w:val="00D078B9"/>
    <w:rsid w:val="00D07993"/>
    <w:rsid w:val="00D07D83"/>
    <w:rsid w:val="00D07E40"/>
    <w:rsid w:val="00D07E4A"/>
    <w:rsid w:val="00D0E8F8"/>
    <w:rsid w:val="00D10339"/>
    <w:rsid w:val="00D10C20"/>
    <w:rsid w:val="00D10CE0"/>
    <w:rsid w:val="00D10E20"/>
    <w:rsid w:val="00D10F1C"/>
    <w:rsid w:val="00D114BD"/>
    <w:rsid w:val="00D11C64"/>
    <w:rsid w:val="00D11CCE"/>
    <w:rsid w:val="00D11F42"/>
    <w:rsid w:val="00D13AF8"/>
    <w:rsid w:val="00D13EED"/>
    <w:rsid w:val="00D149CC"/>
    <w:rsid w:val="00D14AD0"/>
    <w:rsid w:val="00D14D09"/>
    <w:rsid w:val="00D14DF0"/>
    <w:rsid w:val="00D15C46"/>
    <w:rsid w:val="00D16564"/>
    <w:rsid w:val="00D16565"/>
    <w:rsid w:val="00D165DB"/>
    <w:rsid w:val="00D16C07"/>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4BD"/>
    <w:rsid w:val="00D30AC2"/>
    <w:rsid w:val="00D30FAA"/>
    <w:rsid w:val="00D31034"/>
    <w:rsid w:val="00D310A6"/>
    <w:rsid w:val="00D31981"/>
    <w:rsid w:val="00D31FC2"/>
    <w:rsid w:val="00D31FC9"/>
    <w:rsid w:val="00D321DD"/>
    <w:rsid w:val="00D323DC"/>
    <w:rsid w:val="00D32C64"/>
    <w:rsid w:val="00D3305A"/>
    <w:rsid w:val="00D3378F"/>
    <w:rsid w:val="00D3388D"/>
    <w:rsid w:val="00D33956"/>
    <w:rsid w:val="00D33A89"/>
    <w:rsid w:val="00D33CD9"/>
    <w:rsid w:val="00D33F88"/>
    <w:rsid w:val="00D344DA"/>
    <w:rsid w:val="00D34593"/>
    <w:rsid w:val="00D34DF9"/>
    <w:rsid w:val="00D34FBB"/>
    <w:rsid w:val="00D35B7A"/>
    <w:rsid w:val="00D3654C"/>
    <w:rsid w:val="00D36918"/>
    <w:rsid w:val="00D372EA"/>
    <w:rsid w:val="00D373CE"/>
    <w:rsid w:val="00D3746B"/>
    <w:rsid w:val="00D375E6"/>
    <w:rsid w:val="00D379EF"/>
    <w:rsid w:val="00D37C92"/>
    <w:rsid w:val="00D406BE"/>
    <w:rsid w:val="00D40931"/>
    <w:rsid w:val="00D409DC"/>
    <w:rsid w:val="00D40CE2"/>
    <w:rsid w:val="00D41011"/>
    <w:rsid w:val="00D41C7C"/>
    <w:rsid w:val="00D41CAF"/>
    <w:rsid w:val="00D42D12"/>
    <w:rsid w:val="00D42EF5"/>
    <w:rsid w:val="00D43F59"/>
    <w:rsid w:val="00D4448D"/>
    <w:rsid w:val="00D45099"/>
    <w:rsid w:val="00D45771"/>
    <w:rsid w:val="00D4655D"/>
    <w:rsid w:val="00D46CE9"/>
    <w:rsid w:val="00D46D92"/>
    <w:rsid w:val="00D47676"/>
    <w:rsid w:val="00D477CE"/>
    <w:rsid w:val="00D477E9"/>
    <w:rsid w:val="00D50659"/>
    <w:rsid w:val="00D50865"/>
    <w:rsid w:val="00D50A47"/>
    <w:rsid w:val="00D50D2C"/>
    <w:rsid w:val="00D5152F"/>
    <w:rsid w:val="00D515DA"/>
    <w:rsid w:val="00D51609"/>
    <w:rsid w:val="00D51D5E"/>
    <w:rsid w:val="00D51EBC"/>
    <w:rsid w:val="00D52396"/>
    <w:rsid w:val="00D526CD"/>
    <w:rsid w:val="00D52D7D"/>
    <w:rsid w:val="00D52E7C"/>
    <w:rsid w:val="00D53041"/>
    <w:rsid w:val="00D53350"/>
    <w:rsid w:val="00D538CE"/>
    <w:rsid w:val="00D53B14"/>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4FA5"/>
    <w:rsid w:val="00D65122"/>
    <w:rsid w:val="00D65CA1"/>
    <w:rsid w:val="00D66A8D"/>
    <w:rsid w:val="00D66ADC"/>
    <w:rsid w:val="00D66AEF"/>
    <w:rsid w:val="00D677EA"/>
    <w:rsid w:val="00D67E14"/>
    <w:rsid w:val="00D67E73"/>
    <w:rsid w:val="00D69F25"/>
    <w:rsid w:val="00D7027C"/>
    <w:rsid w:val="00D70ADD"/>
    <w:rsid w:val="00D711B7"/>
    <w:rsid w:val="00D71251"/>
    <w:rsid w:val="00D71471"/>
    <w:rsid w:val="00D719FA"/>
    <w:rsid w:val="00D71A09"/>
    <w:rsid w:val="00D71F04"/>
    <w:rsid w:val="00D72155"/>
    <w:rsid w:val="00D721E2"/>
    <w:rsid w:val="00D723EB"/>
    <w:rsid w:val="00D72518"/>
    <w:rsid w:val="00D73347"/>
    <w:rsid w:val="00D73395"/>
    <w:rsid w:val="00D737BE"/>
    <w:rsid w:val="00D73A95"/>
    <w:rsid w:val="00D73AA8"/>
    <w:rsid w:val="00D74590"/>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1D48"/>
    <w:rsid w:val="00D82054"/>
    <w:rsid w:val="00D8213B"/>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A0E"/>
    <w:rsid w:val="00D93B1C"/>
    <w:rsid w:val="00D93B4C"/>
    <w:rsid w:val="00D93DA1"/>
    <w:rsid w:val="00D93E20"/>
    <w:rsid w:val="00D945BC"/>
    <w:rsid w:val="00D94A36"/>
    <w:rsid w:val="00D95A52"/>
    <w:rsid w:val="00D95FF0"/>
    <w:rsid w:val="00D96916"/>
    <w:rsid w:val="00D96BD3"/>
    <w:rsid w:val="00D97281"/>
    <w:rsid w:val="00D97648"/>
    <w:rsid w:val="00DA065F"/>
    <w:rsid w:val="00DA12A8"/>
    <w:rsid w:val="00DA1A33"/>
    <w:rsid w:val="00DA1C30"/>
    <w:rsid w:val="00DA1CEF"/>
    <w:rsid w:val="00DA2D64"/>
    <w:rsid w:val="00DA3256"/>
    <w:rsid w:val="00DA363B"/>
    <w:rsid w:val="00DA4076"/>
    <w:rsid w:val="00DA44FB"/>
    <w:rsid w:val="00DA488D"/>
    <w:rsid w:val="00DA48F8"/>
    <w:rsid w:val="00DA4B35"/>
    <w:rsid w:val="00DA4BF9"/>
    <w:rsid w:val="00DA4DF0"/>
    <w:rsid w:val="00DA50BF"/>
    <w:rsid w:val="00DA5396"/>
    <w:rsid w:val="00DA5AEC"/>
    <w:rsid w:val="00DA6963"/>
    <w:rsid w:val="00DA6CA2"/>
    <w:rsid w:val="00DA6D6D"/>
    <w:rsid w:val="00DA6EBF"/>
    <w:rsid w:val="00DA74E6"/>
    <w:rsid w:val="00DB0271"/>
    <w:rsid w:val="00DB0468"/>
    <w:rsid w:val="00DB0DE9"/>
    <w:rsid w:val="00DB1580"/>
    <w:rsid w:val="00DB159D"/>
    <w:rsid w:val="00DB1640"/>
    <w:rsid w:val="00DB1C49"/>
    <w:rsid w:val="00DB21BC"/>
    <w:rsid w:val="00DB261C"/>
    <w:rsid w:val="00DB2F11"/>
    <w:rsid w:val="00DB3625"/>
    <w:rsid w:val="00DB37C4"/>
    <w:rsid w:val="00DB3946"/>
    <w:rsid w:val="00DB3A80"/>
    <w:rsid w:val="00DB4426"/>
    <w:rsid w:val="00DB4866"/>
    <w:rsid w:val="00DB4DCD"/>
    <w:rsid w:val="00DB4EEB"/>
    <w:rsid w:val="00DB4FC5"/>
    <w:rsid w:val="00DB5906"/>
    <w:rsid w:val="00DB5E57"/>
    <w:rsid w:val="00DB65C9"/>
    <w:rsid w:val="00DB74DE"/>
    <w:rsid w:val="00DB768E"/>
    <w:rsid w:val="00DB79ED"/>
    <w:rsid w:val="00DB7D4A"/>
    <w:rsid w:val="00DC22AD"/>
    <w:rsid w:val="00DC2585"/>
    <w:rsid w:val="00DC2629"/>
    <w:rsid w:val="00DC38C5"/>
    <w:rsid w:val="00DC3D06"/>
    <w:rsid w:val="00DC4054"/>
    <w:rsid w:val="00DC4D73"/>
    <w:rsid w:val="00DC50FD"/>
    <w:rsid w:val="00DC55CD"/>
    <w:rsid w:val="00DC56D6"/>
    <w:rsid w:val="00DC58AD"/>
    <w:rsid w:val="00DC68D3"/>
    <w:rsid w:val="00DC6A55"/>
    <w:rsid w:val="00DC705B"/>
    <w:rsid w:val="00DD03C5"/>
    <w:rsid w:val="00DD04C0"/>
    <w:rsid w:val="00DD052A"/>
    <w:rsid w:val="00DD1324"/>
    <w:rsid w:val="00DD15A7"/>
    <w:rsid w:val="00DD1690"/>
    <w:rsid w:val="00DD2381"/>
    <w:rsid w:val="00DD374D"/>
    <w:rsid w:val="00DD3762"/>
    <w:rsid w:val="00DD385E"/>
    <w:rsid w:val="00DD4164"/>
    <w:rsid w:val="00DD4661"/>
    <w:rsid w:val="00DD48F1"/>
    <w:rsid w:val="00DD4A56"/>
    <w:rsid w:val="00DD527B"/>
    <w:rsid w:val="00DD5667"/>
    <w:rsid w:val="00DD568D"/>
    <w:rsid w:val="00DD5EF4"/>
    <w:rsid w:val="00DD620F"/>
    <w:rsid w:val="00DD6371"/>
    <w:rsid w:val="00DD64CF"/>
    <w:rsid w:val="00DD65B1"/>
    <w:rsid w:val="00DD66E3"/>
    <w:rsid w:val="00DD7116"/>
    <w:rsid w:val="00DD722C"/>
    <w:rsid w:val="00DE0872"/>
    <w:rsid w:val="00DE09C4"/>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188"/>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64A"/>
    <w:rsid w:val="00E0078D"/>
    <w:rsid w:val="00E008AB"/>
    <w:rsid w:val="00E009E8"/>
    <w:rsid w:val="00E00B59"/>
    <w:rsid w:val="00E00E4A"/>
    <w:rsid w:val="00E02483"/>
    <w:rsid w:val="00E0297F"/>
    <w:rsid w:val="00E02AF2"/>
    <w:rsid w:val="00E03700"/>
    <w:rsid w:val="00E03F91"/>
    <w:rsid w:val="00E04A8E"/>
    <w:rsid w:val="00E05562"/>
    <w:rsid w:val="00E0562D"/>
    <w:rsid w:val="00E05EC5"/>
    <w:rsid w:val="00E065F8"/>
    <w:rsid w:val="00E06822"/>
    <w:rsid w:val="00E06901"/>
    <w:rsid w:val="00E06DB8"/>
    <w:rsid w:val="00E07239"/>
    <w:rsid w:val="00E07678"/>
    <w:rsid w:val="00E076D5"/>
    <w:rsid w:val="00E07B74"/>
    <w:rsid w:val="00E07DF7"/>
    <w:rsid w:val="00E07EA4"/>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DB8"/>
    <w:rsid w:val="00E25383"/>
    <w:rsid w:val="00E257FD"/>
    <w:rsid w:val="00E260AA"/>
    <w:rsid w:val="00E27407"/>
    <w:rsid w:val="00E2C647"/>
    <w:rsid w:val="00E301C1"/>
    <w:rsid w:val="00E30DD0"/>
    <w:rsid w:val="00E30FC1"/>
    <w:rsid w:val="00E32B05"/>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2EE9"/>
    <w:rsid w:val="00E454BE"/>
    <w:rsid w:val="00E45B39"/>
    <w:rsid w:val="00E45BA7"/>
    <w:rsid w:val="00E4629E"/>
    <w:rsid w:val="00E462C6"/>
    <w:rsid w:val="00E46848"/>
    <w:rsid w:val="00E471CC"/>
    <w:rsid w:val="00E4792C"/>
    <w:rsid w:val="00E47AA0"/>
    <w:rsid w:val="00E47C06"/>
    <w:rsid w:val="00E47D86"/>
    <w:rsid w:val="00E50525"/>
    <w:rsid w:val="00E50DE0"/>
    <w:rsid w:val="00E50E6A"/>
    <w:rsid w:val="00E513F2"/>
    <w:rsid w:val="00E51438"/>
    <w:rsid w:val="00E5216B"/>
    <w:rsid w:val="00E524DF"/>
    <w:rsid w:val="00E52B3F"/>
    <w:rsid w:val="00E52C35"/>
    <w:rsid w:val="00E53CF3"/>
    <w:rsid w:val="00E53DA4"/>
    <w:rsid w:val="00E548EC"/>
    <w:rsid w:val="00E54FE5"/>
    <w:rsid w:val="00E551DF"/>
    <w:rsid w:val="00E55A7A"/>
    <w:rsid w:val="00E55BCE"/>
    <w:rsid w:val="00E575A2"/>
    <w:rsid w:val="00E5773D"/>
    <w:rsid w:val="00E57E2A"/>
    <w:rsid w:val="00E60BA1"/>
    <w:rsid w:val="00E616EC"/>
    <w:rsid w:val="00E61D45"/>
    <w:rsid w:val="00E62463"/>
    <w:rsid w:val="00E62485"/>
    <w:rsid w:val="00E62897"/>
    <w:rsid w:val="00E62944"/>
    <w:rsid w:val="00E64744"/>
    <w:rsid w:val="00E654D9"/>
    <w:rsid w:val="00E65B32"/>
    <w:rsid w:val="00E65B58"/>
    <w:rsid w:val="00E65C6D"/>
    <w:rsid w:val="00E65D69"/>
    <w:rsid w:val="00E66191"/>
    <w:rsid w:val="00E662A6"/>
    <w:rsid w:val="00E6707C"/>
    <w:rsid w:val="00E67AA8"/>
    <w:rsid w:val="00E700CA"/>
    <w:rsid w:val="00E7075C"/>
    <w:rsid w:val="00E70F10"/>
    <w:rsid w:val="00E711FA"/>
    <w:rsid w:val="00E719CD"/>
    <w:rsid w:val="00E71C4E"/>
    <w:rsid w:val="00E7267D"/>
    <w:rsid w:val="00E726F9"/>
    <w:rsid w:val="00E72FE0"/>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36C"/>
    <w:rsid w:val="00E9105F"/>
    <w:rsid w:val="00E9198C"/>
    <w:rsid w:val="00E9206D"/>
    <w:rsid w:val="00E92139"/>
    <w:rsid w:val="00E9222D"/>
    <w:rsid w:val="00E9224C"/>
    <w:rsid w:val="00E92CFF"/>
    <w:rsid w:val="00E93519"/>
    <w:rsid w:val="00E939CD"/>
    <w:rsid w:val="00E947B6"/>
    <w:rsid w:val="00E94AB8"/>
    <w:rsid w:val="00E9557C"/>
    <w:rsid w:val="00E95600"/>
    <w:rsid w:val="00E95D1A"/>
    <w:rsid w:val="00E962F3"/>
    <w:rsid w:val="00E9664D"/>
    <w:rsid w:val="00E968A6"/>
    <w:rsid w:val="00E96D11"/>
    <w:rsid w:val="00E97A84"/>
    <w:rsid w:val="00E97A87"/>
    <w:rsid w:val="00EA02D7"/>
    <w:rsid w:val="00EA0E34"/>
    <w:rsid w:val="00EA0EA9"/>
    <w:rsid w:val="00EA0F37"/>
    <w:rsid w:val="00EA1850"/>
    <w:rsid w:val="00EA1941"/>
    <w:rsid w:val="00EA1E03"/>
    <w:rsid w:val="00EA26D2"/>
    <w:rsid w:val="00EA2FBD"/>
    <w:rsid w:val="00EA2FF6"/>
    <w:rsid w:val="00EA34D3"/>
    <w:rsid w:val="00EA3F73"/>
    <w:rsid w:val="00EA44ED"/>
    <w:rsid w:val="00EA4A25"/>
    <w:rsid w:val="00EA4BE5"/>
    <w:rsid w:val="00EA5ADD"/>
    <w:rsid w:val="00EA5C38"/>
    <w:rsid w:val="00EA6135"/>
    <w:rsid w:val="00EA61A9"/>
    <w:rsid w:val="00EA63E8"/>
    <w:rsid w:val="00EA68CA"/>
    <w:rsid w:val="00EA6AB0"/>
    <w:rsid w:val="00EA6C7C"/>
    <w:rsid w:val="00EB0152"/>
    <w:rsid w:val="00EB030B"/>
    <w:rsid w:val="00EB0A91"/>
    <w:rsid w:val="00EB0C3D"/>
    <w:rsid w:val="00EB0CBB"/>
    <w:rsid w:val="00EB0E61"/>
    <w:rsid w:val="00EB123E"/>
    <w:rsid w:val="00EB1EA1"/>
    <w:rsid w:val="00EB2239"/>
    <w:rsid w:val="00EB24C6"/>
    <w:rsid w:val="00EB2795"/>
    <w:rsid w:val="00EB3185"/>
    <w:rsid w:val="00EB3B28"/>
    <w:rsid w:val="00EB3B5D"/>
    <w:rsid w:val="00EB3EC1"/>
    <w:rsid w:val="00EB4FBF"/>
    <w:rsid w:val="00EB567C"/>
    <w:rsid w:val="00EB6671"/>
    <w:rsid w:val="00EB6770"/>
    <w:rsid w:val="00EB6EAC"/>
    <w:rsid w:val="00EB72B2"/>
    <w:rsid w:val="00EB75E7"/>
    <w:rsid w:val="00EB77C9"/>
    <w:rsid w:val="00EB796C"/>
    <w:rsid w:val="00EB7F39"/>
    <w:rsid w:val="00EB7F80"/>
    <w:rsid w:val="00EC0699"/>
    <w:rsid w:val="00EC0788"/>
    <w:rsid w:val="00EC0B8B"/>
    <w:rsid w:val="00EC1554"/>
    <w:rsid w:val="00EC1CCA"/>
    <w:rsid w:val="00EC1F7A"/>
    <w:rsid w:val="00EC250A"/>
    <w:rsid w:val="00EC36EF"/>
    <w:rsid w:val="00EC3704"/>
    <w:rsid w:val="00EC38AD"/>
    <w:rsid w:val="00EC3989"/>
    <w:rsid w:val="00EC53B8"/>
    <w:rsid w:val="00EC5467"/>
    <w:rsid w:val="00EC5F33"/>
    <w:rsid w:val="00EC6060"/>
    <w:rsid w:val="00EC6550"/>
    <w:rsid w:val="00EC662F"/>
    <w:rsid w:val="00EC6E31"/>
    <w:rsid w:val="00EC6ECA"/>
    <w:rsid w:val="00EC7741"/>
    <w:rsid w:val="00EC7C01"/>
    <w:rsid w:val="00ED0722"/>
    <w:rsid w:val="00ED094A"/>
    <w:rsid w:val="00ED0E62"/>
    <w:rsid w:val="00ED0FB4"/>
    <w:rsid w:val="00ED1A57"/>
    <w:rsid w:val="00ED1C1F"/>
    <w:rsid w:val="00ED21D9"/>
    <w:rsid w:val="00ED226C"/>
    <w:rsid w:val="00ED2417"/>
    <w:rsid w:val="00ED2887"/>
    <w:rsid w:val="00ED29D9"/>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2AA3"/>
    <w:rsid w:val="00EE3057"/>
    <w:rsid w:val="00EE32D4"/>
    <w:rsid w:val="00EE3580"/>
    <w:rsid w:val="00EE3604"/>
    <w:rsid w:val="00EE3A94"/>
    <w:rsid w:val="00EE48AD"/>
    <w:rsid w:val="00EE590E"/>
    <w:rsid w:val="00EE69AF"/>
    <w:rsid w:val="00EE760E"/>
    <w:rsid w:val="00EE7735"/>
    <w:rsid w:val="00EF008C"/>
    <w:rsid w:val="00EF13A0"/>
    <w:rsid w:val="00EF1F33"/>
    <w:rsid w:val="00EF208B"/>
    <w:rsid w:val="00EF21C0"/>
    <w:rsid w:val="00EF26C5"/>
    <w:rsid w:val="00EF28F4"/>
    <w:rsid w:val="00EF3DBC"/>
    <w:rsid w:val="00EF47EA"/>
    <w:rsid w:val="00EF4B80"/>
    <w:rsid w:val="00EF4B82"/>
    <w:rsid w:val="00EF5101"/>
    <w:rsid w:val="00EF5B05"/>
    <w:rsid w:val="00EF5D8F"/>
    <w:rsid w:val="00EF5F1B"/>
    <w:rsid w:val="00EF6485"/>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02D"/>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ABC"/>
    <w:rsid w:val="00F13EDF"/>
    <w:rsid w:val="00F1413D"/>
    <w:rsid w:val="00F150D9"/>
    <w:rsid w:val="00F15369"/>
    <w:rsid w:val="00F15A81"/>
    <w:rsid w:val="00F16AC2"/>
    <w:rsid w:val="00F17030"/>
    <w:rsid w:val="00F17B65"/>
    <w:rsid w:val="00F20158"/>
    <w:rsid w:val="00F2036A"/>
    <w:rsid w:val="00F2067D"/>
    <w:rsid w:val="00F210D9"/>
    <w:rsid w:val="00F21714"/>
    <w:rsid w:val="00F21F1A"/>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B51"/>
    <w:rsid w:val="00F26CDB"/>
    <w:rsid w:val="00F27578"/>
    <w:rsid w:val="00F277E8"/>
    <w:rsid w:val="00F30162"/>
    <w:rsid w:val="00F31865"/>
    <w:rsid w:val="00F32150"/>
    <w:rsid w:val="00F32FFE"/>
    <w:rsid w:val="00F33333"/>
    <w:rsid w:val="00F3370A"/>
    <w:rsid w:val="00F33815"/>
    <w:rsid w:val="00F33A5F"/>
    <w:rsid w:val="00F3403A"/>
    <w:rsid w:val="00F34C59"/>
    <w:rsid w:val="00F34D93"/>
    <w:rsid w:val="00F34E7F"/>
    <w:rsid w:val="00F35670"/>
    <w:rsid w:val="00F357C6"/>
    <w:rsid w:val="00F35B5B"/>
    <w:rsid w:val="00F35F37"/>
    <w:rsid w:val="00F36A52"/>
    <w:rsid w:val="00F36EC1"/>
    <w:rsid w:val="00F36FE5"/>
    <w:rsid w:val="00F37091"/>
    <w:rsid w:val="00F37928"/>
    <w:rsid w:val="00F37CD1"/>
    <w:rsid w:val="00F40A34"/>
    <w:rsid w:val="00F4151C"/>
    <w:rsid w:val="00F416F9"/>
    <w:rsid w:val="00F41853"/>
    <w:rsid w:val="00F4192F"/>
    <w:rsid w:val="00F41AC5"/>
    <w:rsid w:val="00F42765"/>
    <w:rsid w:val="00F4293A"/>
    <w:rsid w:val="00F42F04"/>
    <w:rsid w:val="00F43084"/>
    <w:rsid w:val="00F432FF"/>
    <w:rsid w:val="00F435CC"/>
    <w:rsid w:val="00F43C70"/>
    <w:rsid w:val="00F44224"/>
    <w:rsid w:val="00F44D9B"/>
    <w:rsid w:val="00F45104"/>
    <w:rsid w:val="00F4525D"/>
    <w:rsid w:val="00F45511"/>
    <w:rsid w:val="00F4599F"/>
    <w:rsid w:val="00F45CC0"/>
    <w:rsid w:val="00F464C5"/>
    <w:rsid w:val="00F46BFB"/>
    <w:rsid w:val="00F4720B"/>
    <w:rsid w:val="00F475B1"/>
    <w:rsid w:val="00F47FC8"/>
    <w:rsid w:val="00F47FFD"/>
    <w:rsid w:val="00F50360"/>
    <w:rsid w:val="00F503D8"/>
    <w:rsid w:val="00F50CE8"/>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94A"/>
    <w:rsid w:val="00F63553"/>
    <w:rsid w:val="00F63D40"/>
    <w:rsid w:val="00F65340"/>
    <w:rsid w:val="00F66436"/>
    <w:rsid w:val="00F66957"/>
    <w:rsid w:val="00F66CDF"/>
    <w:rsid w:val="00F66E7F"/>
    <w:rsid w:val="00F70257"/>
    <w:rsid w:val="00F702B2"/>
    <w:rsid w:val="00F7098B"/>
    <w:rsid w:val="00F70CC5"/>
    <w:rsid w:val="00F7102E"/>
    <w:rsid w:val="00F71CB8"/>
    <w:rsid w:val="00F730CA"/>
    <w:rsid w:val="00F73DA1"/>
    <w:rsid w:val="00F7445F"/>
    <w:rsid w:val="00F746AB"/>
    <w:rsid w:val="00F752B3"/>
    <w:rsid w:val="00F7596F"/>
    <w:rsid w:val="00F762BD"/>
    <w:rsid w:val="00F76CD2"/>
    <w:rsid w:val="00F76F71"/>
    <w:rsid w:val="00F77489"/>
    <w:rsid w:val="00F77C0A"/>
    <w:rsid w:val="00F800AC"/>
    <w:rsid w:val="00F803F8"/>
    <w:rsid w:val="00F8095D"/>
    <w:rsid w:val="00F81019"/>
    <w:rsid w:val="00F812FF"/>
    <w:rsid w:val="00F81662"/>
    <w:rsid w:val="00F81A8E"/>
    <w:rsid w:val="00F81F24"/>
    <w:rsid w:val="00F8226F"/>
    <w:rsid w:val="00F82295"/>
    <w:rsid w:val="00F82329"/>
    <w:rsid w:val="00F82903"/>
    <w:rsid w:val="00F83F48"/>
    <w:rsid w:val="00F8453F"/>
    <w:rsid w:val="00F8455B"/>
    <w:rsid w:val="00F847A2"/>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8BC"/>
    <w:rsid w:val="00F95E5C"/>
    <w:rsid w:val="00F962E7"/>
    <w:rsid w:val="00F96DAF"/>
    <w:rsid w:val="00FA0067"/>
    <w:rsid w:val="00FA0091"/>
    <w:rsid w:val="00FA01D8"/>
    <w:rsid w:val="00FA0530"/>
    <w:rsid w:val="00FA05E3"/>
    <w:rsid w:val="00FA0661"/>
    <w:rsid w:val="00FA06A4"/>
    <w:rsid w:val="00FA07CA"/>
    <w:rsid w:val="00FA099F"/>
    <w:rsid w:val="00FA13A6"/>
    <w:rsid w:val="00FA13C2"/>
    <w:rsid w:val="00FA14F6"/>
    <w:rsid w:val="00FA17E1"/>
    <w:rsid w:val="00FA2101"/>
    <w:rsid w:val="00FA213F"/>
    <w:rsid w:val="00FA23B0"/>
    <w:rsid w:val="00FA2582"/>
    <w:rsid w:val="00FA28F3"/>
    <w:rsid w:val="00FA38E9"/>
    <w:rsid w:val="00FA42C7"/>
    <w:rsid w:val="00FA4942"/>
    <w:rsid w:val="00FA5818"/>
    <w:rsid w:val="00FA5826"/>
    <w:rsid w:val="00FA5D51"/>
    <w:rsid w:val="00FA6412"/>
    <w:rsid w:val="00FA69CF"/>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906"/>
    <w:rsid w:val="00FB4ADF"/>
    <w:rsid w:val="00FB4D05"/>
    <w:rsid w:val="00FB5303"/>
    <w:rsid w:val="00FB5339"/>
    <w:rsid w:val="00FB5515"/>
    <w:rsid w:val="00FB5FAE"/>
    <w:rsid w:val="00FB624E"/>
    <w:rsid w:val="00FB6610"/>
    <w:rsid w:val="00FB6BFF"/>
    <w:rsid w:val="00FB6C62"/>
    <w:rsid w:val="00FB7111"/>
    <w:rsid w:val="00FB7E41"/>
    <w:rsid w:val="00FC055A"/>
    <w:rsid w:val="00FC07BF"/>
    <w:rsid w:val="00FC0A75"/>
    <w:rsid w:val="00FC0E19"/>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143C"/>
    <w:rsid w:val="00FD1701"/>
    <w:rsid w:val="00FD240D"/>
    <w:rsid w:val="00FD2B8F"/>
    <w:rsid w:val="00FD3385"/>
    <w:rsid w:val="00FD5164"/>
    <w:rsid w:val="00FD5B07"/>
    <w:rsid w:val="00FD5D27"/>
    <w:rsid w:val="00FD6014"/>
    <w:rsid w:val="00FD669D"/>
    <w:rsid w:val="00FD6ED5"/>
    <w:rsid w:val="00FD717A"/>
    <w:rsid w:val="00FE0678"/>
    <w:rsid w:val="00FE1FE6"/>
    <w:rsid w:val="00FE219E"/>
    <w:rsid w:val="00FE21AE"/>
    <w:rsid w:val="00FE21D1"/>
    <w:rsid w:val="00FE28FF"/>
    <w:rsid w:val="00FE31CF"/>
    <w:rsid w:val="00FE3621"/>
    <w:rsid w:val="00FE4938"/>
    <w:rsid w:val="00FE49D2"/>
    <w:rsid w:val="00FE4A83"/>
    <w:rsid w:val="00FE4D56"/>
    <w:rsid w:val="00FE5735"/>
    <w:rsid w:val="00FE5753"/>
    <w:rsid w:val="00FE589E"/>
    <w:rsid w:val="00FE6AA7"/>
    <w:rsid w:val="00FE6FA1"/>
    <w:rsid w:val="00FE70E7"/>
    <w:rsid w:val="00FE7A61"/>
    <w:rsid w:val="00FE7E8D"/>
    <w:rsid w:val="00FE7F81"/>
    <w:rsid w:val="00FF0213"/>
    <w:rsid w:val="00FF0634"/>
    <w:rsid w:val="00FF06D9"/>
    <w:rsid w:val="00FF192A"/>
    <w:rsid w:val="00FF1C79"/>
    <w:rsid w:val="00FF1FFD"/>
    <w:rsid w:val="00FF203A"/>
    <w:rsid w:val="00FF247D"/>
    <w:rsid w:val="00FF25CB"/>
    <w:rsid w:val="00FF2E8B"/>
    <w:rsid w:val="00FF2F6B"/>
    <w:rsid w:val="00FF3BB6"/>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cdffe6,#ccecff,#d9ffec,#e5fff2,#e5f5ff,#ebf7ff"/>
    </o:shapedefaults>
    <o:shapelayout v:ext="edit">
      <o:idmap v:ext="edit" data="2"/>
    </o:shapelayout>
  </w:shapeDefaults>
  <w:decimalSymbol w:val="."/>
  <w:listSeparator w:val=","/>
  <w14:docId w14:val="74FEF7DF"/>
  <w14:defaultImageDpi w14:val="96"/>
  <w15:docId w15:val="{4ED9DE63-21AE-4DE1-9257-2D91D4A07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04"/>
    <w:pPr>
      <w:spacing w:after="120"/>
    </w:pPr>
    <w:rPr>
      <w:rFonts w:ascii="Calibri" w:hAnsi="Calibri" w:cs="Arial"/>
      <w:sz w:val="22"/>
      <w:szCs w:val="22"/>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paragraph" w:styleId="Heading6">
    <w:name w:val="heading 6"/>
    <w:basedOn w:val="Normal"/>
    <w:next w:val="Normal"/>
    <w:link w:val="Heading6Char"/>
    <w:semiHidden/>
    <w:unhideWhenUsed/>
    <w:qFormat/>
    <w:locked/>
    <w:rsid w:val="00B47B4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b/>
      <w:bCs/>
      <w:color w:val="365F91"/>
      <w:sz w:val="26"/>
      <w:szCs w:val="26"/>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iCs/>
      <w:color w:val="365F91"/>
      <w:sz w:val="22"/>
      <w:szCs w:val="22"/>
    </w:rPr>
  </w:style>
  <w:style w:type="character" w:styleId="Hyperlink">
    <w:name w:val="Hyperlink"/>
    <w:uiPriority w:val="99"/>
    <w:rsid w:val="00993396"/>
    <w:rPr>
      <w:rFonts w:cs="Times New Roman"/>
      <w:color w:val="0000FF"/>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fr-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 w:type="paragraph" w:styleId="HTMLPreformatted">
    <w:name w:val="HTML Preformatted"/>
    <w:basedOn w:val="Normal"/>
    <w:link w:val="HTMLPreformattedChar"/>
    <w:uiPriority w:val="99"/>
    <w:semiHidden/>
    <w:unhideWhenUsed/>
    <w:rsid w:val="0076345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63455"/>
    <w:rPr>
      <w:rFonts w:ascii="Consolas" w:hAnsi="Consolas" w:cs="Arial"/>
    </w:rPr>
  </w:style>
  <w:style w:type="character" w:customStyle="1" w:styleId="Heading6Char">
    <w:name w:val="Heading 6 Char"/>
    <w:basedOn w:val="DefaultParagraphFont"/>
    <w:link w:val="Heading6"/>
    <w:semiHidden/>
    <w:rsid w:val="00B47B41"/>
    <w:rPr>
      <w:rFonts w:asciiTheme="majorHAnsi" w:eastAsiaTheme="majorEastAsia" w:hAnsiTheme="majorHAnsi" w:cstheme="majorBidi"/>
      <w:color w:val="243F60" w:themeColor="accent1" w:themeShade="7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36076">
      <w:bodyDiv w:val="1"/>
      <w:marLeft w:val="0"/>
      <w:marRight w:val="0"/>
      <w:marTop w:val="0"/>
      <w:marBottom w:val="0"/>
      <w:divBdr>
        <w:top w:val="none" w:sz="0" w:space="0" w:color="auto"/>
        <w:left w:val="none" w:sz="0" w:space="0" w:color="auto"/>
        <w:bottom w:val="none" w:sz="0" w:space="0" w:color="auto"/>
        <w:right w:val="none" w:sz="0" w:space="0" w:color="auto"/>
      </w:divBdr>
    </w:div>
    <w:div w:id="32194735">
      <w:bodyDiv w:val="1"/>
      <w:marLeft w:val="0"/>
      <w:marRight w:val="0"/>
      <w:marTop w:val="0"/>
      <w:marBottom w:val="0"/>
      <w:divBdr>
        <w:top w:val="none" w:sz="0" w:space="0" w:color="auto"/>
        <w:left w:val="none" w:sz="0" w:space="0" w:color="auto"/>
        <w:bottom w:val="none" w:sz="0" w:space="0" w:color="auto"/>
        <w:right w:val="none" w:sz="0" w:space="0" w:color="auto"/>
      </w:divBdr>
    </w:div>
    <w:div w:id="155071530">
      <w:bodyDiv w:val="1"/>
      <w:marLeft w:val="0"/>
      <w:marRight w:val="0"/>
      <w:marTop w:val="0"/>
      <w:marBottom w:val="0"/>
      <w:divBdr>
        <w:top w:val="none" w:sz="0" w:space="0" w:color="auto"/>
        <w:left w:val="none" w:sz="0" w:space="0" w:color="auto"/>
        <w:bottom w:val="none" w:sz="0" w:space="0" w:color="auto"/>
        <w:right w:val="none" w:sz="0" w:space="0" w:color="auto"/>
      </w:divBdr>
    </w:div>
    <w:div w:id="176622571">
      <w:bodyDiv w:val="1"/>
      <w:marLeft w:val="0"/>
      <w:marRight w:val="0"/>
      <w:marTop w:val="0"/>
      <w:marBottom w:val="0"/>
      <w:divBdr>
        <w:top w:val="none" w:sz="0" w:space="0" w:color="auto"/>
        <w:left w:val="none" w:sz="0" w:space="0" w:color="auto"/>
        <w:bottom w:val="none" w:sz="0" w:space="0" w:color="auto"/>
        <w:right w:val="none" w:sz="0" w:space="0" w:color="auto"/>
      </w:divBdr>
    </w:div>
    <w:div w:id="190072275">
      <w:bodyDiv w:val="1"/>
      <w:marLeft w:val="0"/>
      <w:marRight w:val="0"/>
      <w:marTop w:val="0"/>
      <w:marBottom w:val="0"/>
      <w:divBdr>
        <w:top w:val="none" w:sz="0" w:space="0" w:color="auto"/>
        <w:left w:val="none" w:sz="0" w:space="0" w:color="auto"/>
        <w:bottom w:val="none" w:sz="0" w:space="0" w:color="auto"/>
        <w:right w:val="none" w:sz="0" w:space="0" w:color="auto"/>
      </w:divBdr>
    </w:div>
    <w:div w:id="287586113">
      <w:bodyDiv w:val="1"/>
      <w:marLeft w:val="0"/>
      <w:marRight w:val="0"/>
      <w:marTop w:val="0"/>
      <w:marBottom w:val="0"/>
      <w:divBdr>
        <w:top w:val="none" w:sz="0" w:space="0" w:color="auto"/>
        <w:left w:val="none" w:sz="0" w:space="0" w:color="auto"/>
        <w:bottom w:val="none" w:sz="0" w:space="0" w:color="auto"/>
        <w:right w:val="none" w:sz="0" w:space="0" w:color="auto"/>
      </w:divBdr>
    </w:div>
    <w:div w:id="330833179">
      <w:bodyDiv w:val="1"/>
      <w:marLeft w:val="0"/>
      <w:marRight w:val="0"/>
      <w:marTop w:val="0"/>
      <w:marBottom w:val="0"/>
      <w:divBdr>
        <w:top w:val="none" w:sz="0" w:space="0" w:color="auto"/>
        <w:left w:val="none" w:sz="0" w:space="0" w:color="auto"/>
        <w:bottom w:val="none" w:sz="0" w:space="0" w:color="auto"/>
        <w:right w:val="none" w:sz="0" w:space="0" w:color="auto"/>
      </w:divBdr>
    </w:div>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418186021">
      <w:bodyDiv w:val="1"/>
      <w:marLeft w:val="0"/>
      <w:marRight w:val="0"/>
      <w:marTop w:val="0"/>
      <w:marBottom w:val="0"/>
      <w:divBdr>
        <w:top w:val="none" w:sz="0" w:space="0" w:color="auto"/>
        <w:left w:val="none" w:sz="0" w:space="0" w:color="auto"/>
        <w:bottom w:val="none" w:sz="0" w:space="0" w:color="auto"/>
        <w:right w:val="none" w:sz="0" w:space="0" w:color="auto"/>
      </w:divBdr>
    </w:div>
    <w:div w:id="469513756">
      <w:bodyDiv w:val="1"/>
      <w:marLeft w:val="0"/>
      <w:marRight w:val="0"/>
      <w:marTop w:val="0"/>
      <w:marBottom w:val="0"/>
      <w:divBdr>
        <w:top w:val="none" w:sz="0" w:space="0" w:color="auto"/>
        <w:left w:val="none" w:sz="0" w:space="0" w:color="auto"/>
        <w:bottom w:val="none" w:sz="0" w:space="0" w:color="auto"/>
        <w:right w:val="none" w:sz="0" w:space="0" w:color="auto"/>
      </w:divBdr>
    </w:div>
    <w:div w:id="543449145">
      <w:bodyDiv w:val="1"/>
      <w:marLeft w:val="0"/>
      <w:marRight w:val="0"/>
      <w:marTop w:val="0"/>
      <w:marBottom w:val="0"/>
      <w:divBdr>
        <w:top w:val="none" w:sz="0" w:space="0" w:color="auto"/>
        <w:left w:val="none" w:sz="0" w:space="0" w:color="auto"/>
        <w:bottom w:val="none" w:sz="0" w:space="0" w:color="auto"/>
        <w:right w:val="none" w:sz="0" w:space="0" w:color="auto"/>
      </w:divBdr>
    </w:div>
    <w:div w:id="562331497">
      <w:bodyDiv w:val="1"/>
      <w:marLeft w:val="0"/>
      <w:marRight w:val="0"/>
      <w:marTop w:val="0"/>
      <w:marBottom w:val="0"/>
      <w:divBdr>
        <w:top w:val="none" w:sz="0" w:space="0" w:color="auto"/>
        <w:left w:val="none" w:sz="0" w:space="0" w:color="auto"/>
        <w:bottom w:val="none" w:sz="0" w:space="0" w:color="auto"/>
        <w:right w:val="none" w:sz="0" w:space="0" w:color="auto"/>
      </w:divBdr>
    </w:div>
    <w:div w:id="609315723">
      <w:bodyDiv w:val="1"/>
      <w:marLeft w:val="0"/>
      <w:marRight w:val="0"/>
      <w:marTop w:val="0"/>
      <w:marBottom w:val="0"/>
      <w:divBdr>
        <w:top w:val="none" w:sz="0" w:space="0" w:color="auto"/>
        <w:left w:val="none" w:sz="0" w:space="0" w:color="auto"/>
        <w:bottom w:val="none" w:sz="0" w:space="0" w:color="auto"/>
        <w:right w:val="none" w:sz="0" w:space="0" w:color="auto"/>
      </w:divBdr>
    </w:div>
    <w:div w:id="632756923">
      <w:bodyDiv w:val="1"/>
      <w:marLeft w:val="0"/>
      <w:marRight w:val="0"/>
      <w:marTop w:val="0"/>
      <w:marBottom w:val="0"/>
      <w:divBdr>
        <w:top w:val="none" w:sz="0" w:space="0" w:color="auto"/>
        <w:left w:val="none" w:sz="0" w:space="0" w:color="auto"/>
        <w:bottom w:val="none" w:sz="0" w:space="0" w:color="auto"/>
        <w:right w:val="none" w:sz="0" w:space="0" w:color="auto"/>
      </w:divBdr>
    </w:div>
    <w:div w:id="639531640">
      <w:bodyDiv w:val="1"/>
      <w:marLeft w:val="0"/>
      <w:marRight w:val="0"/>
      <w:marTop w:val="0"/>
      <w:marBottom w:val="0"/>
      <w:divBdr>
        <w:top w:val="none" w:sz="0" w:space="0" w:color="auto"/>
        <w:left w:val="none" w:sz="0" w:space="0" w:color="auto"/>
        <w:bottom w:val="none" w:sz="0" w:space="0" w:color="auto"/>
        <w:right w:val="none" w:sz="0" w:space="0" w:color="auto"/>
      </w:divBdr>
    </w:div>
    <w:div w:id="666860314">
      <w:bodyDiv w:val="1"/>
      <w:marLeft w:val="0"/>
      <w:marRight w:val="0"/>
      <w:marTop w:val="0"/>
      <w:marBottom w:val="0"/>
      <w:divBdr>
        <w:top w:val="none" w:sz="0" w:space="0" w:color="auto"/>
        <w:left w:val="none" w:sz="0" w:space="0" w:color="auto"/>
        <w:bottom w:val="none" w:sz="0" w:space="0" w:color="auto"/>
        <w:right w:val="none" w:sz="0" w:space="0" w:color="auto"/>
      </w:divBdr>
    </w:div>
    <w:div w:id="673190053">
      <w:bodyDiv w:val="1"/>
      <w:marLeft w:val="0"/>
      <w:marRight w:val="0"/>
      <w:marTop w:val="0"/>
      <w:marBottom w:val="0"/>
      <w:divBdr>
        <w:top w:val="none" w:sz="0" w:space="0" w:color="auto"/>
        <w:left w:val="none" w:sz="0" w:space="0" w:color="auto"/>
        <w:bottom w:val="none" w:sz="0" w:space="0" w:color="auto"/>
        <w:right w:val="none" w:sz="0" w:space="0" w:color="auto"/>
      </w:divBdr>
    </w:div>
    <w:div w:id="777721159">
      <w:bodyDiv w:val="1"/>
      <w:marLeft w:val="0"/>
      <w:marRight w:val="0"/>
      <w:marTop w:val="0"/>
      <w:marBottom w:val="0"/>
      <w:divBdr>
        <w:top w:val="none" w:sz="0" w:space="0" w:color="auto"/>
        <w:left w:val="none" w:sz="0" w:space="0" w:color="auto"/>
        <w:bottom w:val="none" w:sz="0" w:space="0" w:color="auto"/>
        <w:right w:val="none" w:sz="0" w:space="0" w:color="auto"/>
      </w:divBdr>
    </w:div>
    <w:div w:id="841506123">
      <w:bodyDiv w:val="1"/>
      <w:marLeft w:val="0"/>
      <w:marRight w:val="0"/>
      <w:marTop w:val="0"/>
      <w:marBottom w:val="0"/>
      <w:divBdr>
        <w:top w:val="none" w:sz="0" w:space="0" w:color="auto"/>
        <w:left w:val="none" w:sz="0" w:space="0" w:color="auto"/>
        <w:bottom w:val="none" w:sz="0" w:space="0" w:color="auto"/>
        <w:right w:val="none" w:sz="0" w:space="0" w:color="auto"/>
      </w:divBdr>
    </w:div>
    <w:div w:id="844441709">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932786204">
      <w:bodyDiv w:val="1"/>
      <w:marLeft w:val="0"/>
      <w:marRight w:val="0"/>
      <w:marTop w:val="0"/>
      <w:marBottom w:val="0"/>
      <w:divBdr>
        <w:top w:val="none" w:sz="0" w:space="0" w:color="auto"/>
        <w:left w:val="none" w:sz="0" w:space="0" w:color="auto"/>
        <w:bottom w:val="none" w:sz="0" w:space="0" w:color="auto"/>
        <w:right w:val="none" w:sz="0" w:space="0" w:color="auto"/>
      </w:divBdr>
    </w:div>
    <w:div w:id="1210605246">
      <w:bodyDiv w:val="1"/>
      <w:marLeft w:val="0"/>
      <w:marRight w:val="0"/>
      <w:marTop w:val="0"/>
      <w:marBottom w:val="0"/>
      <w:divBdr>
        <w:top w:val="none" w:sz="0" w:space="0" w:color="auto"/>
        <w:left w:val="none" w:sz="0" w:space="0" w:color="auto"/>
        <w:bottom w:val="none" w:sz="0" w:space="0" w:color="auto"/>
        <w:right w:val="none" w:sz="0" w:space="0" w:color="auto"/>
      </w:divBdr>
      <w:divsChild>
        <w:div w:id="963122022">
          <w:marLeft w:val="0"/>
          <w:marRight w:val="0"/>
          <w:marTop w:val="0"/>
          <w:marBottom w:val="0"/>
          <w:divBdr>
            <w:top w:val="none" w:sz="0" w:space="0" w:color="auto"/>
            <w:left w:val="none" w:sz="0" w:space="0" w:color="auto"/>
            <w:bottom w:val="none" w:sz="0" w:space="0" w:color="auto"/>
            <w:right w:val="none" w:sz="0" w:space="0" w:color="auto"/>
          </w:divBdr>
        </w:div>
      </w:divsChild>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355421443">
      <w:bodyDiv w:val="1"/>
      <w:marLeft w:val="0"/>
      <w:marRight w:val="0"/>
      <w:marTop w:val="0"/>
      <w:marBottom w:val="0"/>
      <w:divBdr>
        <w:top w:val="none" w:sz="0" w:space="0" w:color="auto"/>
        <w:left w:val="none" w:sz="0" w:space="0" w:color="auto"/>
        <w:bottom w:val="none" w:sz="0" w:space="0" w:color="auto"/>
        <w:right w:val="none" w:sz="0" w:space="0" w:color="auto"/>
      </w:divBdr>
    </w:div>
    <w:div w:id="1361786044">
      <w:bodyDiv w:val="1"/>
      <w:marLeft w:val="0"/>
      <w:marRight w:val="0"/>
      <w:marTop w:val="0"/>
      <w:marBottom w:val="0"/>
      <w:divBdr>
        <w:top w:val="none" w:sz="0" w:space="0" w:color="auto"/>
        <w:left w:val="none" w:sz="0" w:space="0" w:color="auto"/>
        <w:bottom w:val="none" w:sz="0" w:space="0" w:color="auto"/>
        <w:right w:val="none" w:sz="0" w:space="0" w:color="auto"/>
      </w:divBdr>
    </w:div>
    <w:div w:id="1434665091">
      <w:bodyDiv w:val="1"/>
      <w:marLeft w:val="0"/>
      <w:marRight w:val="0"/>
      <w:marTop w:val="0"/>
      <w:marBottom w:val="0"/>
      <w:divBdr>
        <w:top w:val="none" w:sz="0" w:space="0" w:color="auto"/>
        <w:left w:val="none" w:sz="0" w:space="0" w:color="auto"/>
        <w:bottom w:val="none" w:sz="0" w:space="0" w:color="auto"/>
        <w:right w:val="none" w:sz="0" w:space="0" w:color="auto"/>
      </w:divBdr>
    </w:div>
    <w:div w:id="1448428018">
      <w:bodyDiv w:val="1"/>
      <w:marLeft w:val="0"/>
      <w:marRight w:val="0"/>
      <w:marTop w:val="0"/>
      <w:marBottom w:val="0"/>
      <w:divBdr>
        <w:top w:val="none" w:sz="0" w:space="0" w:color="auto"/>
        <w:left w:val="none" w:sz="0" w:space="0" w:color="auto"/>
        <w:bottom w:val="none" w:sz="0" w:space="0" w:color="auto"/>
        <w:right w:val="none" w:sz="0" w:space="0" w:color="auto"/>
      </w:divBdr>
    </w:div>
    <w:div w:id="1470828625">
      <w:bodyDiv w:val="1"/>
      <w:marLeft w:val="0"/>
      <w:marRight w:val="0"/>
      <w:marTop w:val="0"/>
      <w:marBottom w:val="0"/>
      <w:divBdr>
        <w:top w:val="none" w:sz="0" w:space="0" w:color="auto"/>
        <w:left w:val="none" w:sz="0" w:space="0" w:color="auto"/>
        <w:bottom w:val="none" w:sz="0" w:space="0" w:color="auto"/>
        <w:right w:val="none" w:sz="0" w:space="0" w:color="auto"/>
      </w:divBdr>
    </w:div>
    <w:div w:id="1535842847">
      <w:bodyDiv w:val="1"/>
      <w:marLeft w:val="0"/>
      <w:marRight w:val="0"/>
      <w:marTop w:val="0"/>
      <w:marBottom w:val="0"/>
      <w:divBdr>
        <w:top w:val="none" w:sz="0" w:space="0" w:color="auto"/>
        <w:left w:val="none" w:sz="0" w:space="0" w:color="auto"/>
        <w:bottom w:val="none" w:sz="0" w:space="0" w:color="auto"/>
        <w:right w:val="none" w:sz="0" w:space="0" w:color="auto"/>
      </w:divBdr>
    </w:div>
    <w:div w:id="154051023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24650653">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122734">
      <w:bodyDiv w:val="1"/>
      <w:marLeft w:val="0"/>
      <w:marRight w:val="0"/>
      <w:marTop w:val="0"/>
      <w:marBottom w:val="0"/>
      <w:divBdr>
        <w:top w:val="none" w:sz="0" w:space="0" w:color="auto"/>
        <w:left w:val="none" w:sz="0" w:space="0" w:color="auto"/>
        <w:bottom w:val="none" w:sz="0" w:space="0" w:color="auto"/>
        <w:right w:val="none" w:sz="0" w:space="0" w:color="auto"/>
      </w:divBdr>
    </w:div>
    <w:div w:id="1716850291">
      <w:bodyDiv w:val="1"/>
      <w:marLeft w:val="0"/>
      <w:marRight w:val="0"/>
      <w:marTop w:val="0"/>
      <w:marBottom w:val="0"/>
      <w:divBdr>
        <w:top w:val="none" w:sz="0" w:space="0" w:color="auto"/>
        <w:left w:val="none" w:sz="0" w:space="0" w:color="auto"/>
        <w:bottom w:val="none" w:sz="0" w:space="0" w:color="auto"/>
        <w:right w:val="none" w:sz="0" w:space="0" w:color="auto"/>
      </w:divBdr>
    </w:div>
    <w:div w:id="1761026716">
      <w:bodyDiv w:val="1"/>
      <w:marLeft w:val="0"/>
      <w:marRight w:val="0"/>
      <w:marTop w:val="0"/>
      <w:marBottom w:val="0"/>
      <w:divBdr>
        <w:top w:val="none" w:sz="0" w:space="0" w:color="auto"/>
        <w:left w:val="none" w:sz="0" w:space="0" w:color="auto"/>
        <w:bottom w:val="none" w:sz="0" w:space="0" w:color="auto"/>
        <w:right w:val="none" w:sz="0" w:space="0" w:color="auto"/>
      </w:divBdr>
    </w:div>
    <w:div w:id="1794245810">
      <w:bodyDiv w:val="1"/>
      <w:marLeft w:val="0"/>
      <w:marRight w:val="0"/>
      <w:marTop w:val="0"/>
      <w:marBottom w:val="0"/>
      <w:divBdr>
        <w:top w:val="none" w:sz="0" w:space="0" w:color="auto"/>
        <w:left w:val="none" w:sz="0" w:space="0" w:color="auto"/>
        <w:bottom w:val="none" w:sz="0" w:space="0" w:color="auto"/>
        <w:right w:val="none" w:sz="0" w:space="0" w:color="auto"/>
      </w:divBdr>
    </w:div>
    <w:div w:id="1806774027">
      <w:bodyDiv w:val="1"/>
      <w:marLeft w:val="0"/>
      <w:marRight w:val="0"/>
      <w:marTop w:val="0"/>
      <w:marBottom w:val="0"/>
      <w:divBdr>
        <w:top w:val="none" w:sz="0" w:space="0" w:color="auto"/>
        <w:left w:val="none" w:sz="0" w:space="0" w:color="auto"/>
        <w:bottom w:val="none" w:sz="0" w:space="0" w:color="auto"/>
        <w:right w:val="none" w:sz="0" w:space="0" w:color="auto"/>
      </w:divBdr>
    </w:div>
    <w:div w:id="1875656213">
      <w:bodyDiv w:val="1"/>
      <w:marLeft w:val="0"/>
      <w:marRight w:val="0"/>
      <w:marTop w:val="0"/>
      <w:marBottom w:val="0"/>
      <w:divBdr>
        <w:top w:val="none" w:sz="0" w:space="0" w:color="auto"/>
        <w:left w:val="none" w:sz="0" w:space="0" w:color="auto"/>
        <w:bottom w:val="none" w:sz="0" w:space="0" w:color="auto"/>
        <w:right w:val="none" w:sz="0" w:space="0" w:color="auto"/>
      </w:divBdr>
      <w:divsChild>
        <w:div w:id="1752267097">
          <w:marLeft w:val="0"/>
          <w:marRight w:val="0"/>
          <w:marTop w:val="0"/>
          <w:marBottom w:val="0"/>
          <w:divBdr>
            <w:top w:val="none" w:sz="0" w:space="0" w:color="auto"/>
            <w:left w:val="none" w:sz="0" w:space="0" w:color="auto"/>
            <w:bottom w:val="none" w:sz="0" w:space="0" w:color="auto"/>
            <w:right w:val="none" w:sz="0" w:space="0" w:color="auto"/>
          </w:divBdr>
        </w:div>
      </w:divsChild>
    </w:div>
    <w:div w:id="199178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cne-cnel@ec.gc.ca" TargetMode="External"/><Relationship Id="rId18" Type="http://schemas.openxmlformats.org/officeDocument/2006/relationships/hyperlink" Target="https://registre-especes.canada.ca/index-fr.html" TargetMode="External"/><Relationship Id="rId26" Type="http://schemas.openxmlformats.org/officeDocument/2006/relationships/hyperlink" Target="mailto:sustainablejobs-emploisdurables@nrcan-rncan.gc.ca" TargetMode="External"/><Relationship Id="rId39" Type="http://schemas.openxmlformats.org/officeDocument/2006/relationships/hyperlink" Target="mailto:ocne-cnel@ec.gc.ca" TargetMode="External"/><Relationship Id="rId21" Type="http://schemas.openxmlformats.org/officeDocument/2006/relationships/hyperlink" Target="https://www.canada.ca/fr/environnement-changement-climatique/services/changements-climatiques/partenariat-autochtone/conseils-prise-decisions.html" TargetMode="External"/><Relationship Id="rId34" Type="http://schemas.openxmlformats.org/officeDocument/2006/relationships/footer" Target="footer1.xm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ocne-cnel@ec.gc.ca" TargetMode="External"/><Relationship Id="rId29" Type="http://schemas.openxmlformats.org/officeDocument/2006/relationships/hyperlink" Target="https://forms.office.com/Pages/ResponsePage.aspx?id=tobRyKv6-0OYwBig36ZawZzoiCCVO1lPgytepi2h5qhURFJVUVEwWkFKTEdXVjRYMTA4OUlYSzhORyQlQCN0PWc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anada.ca/fr/services/environnement/meteo/changementsclimatiques/plan-climatique/subventions-inefficaces-combustibles-fossiles/cadre-evaluation.html" TargetMode="External"/><Relationship Id="rId32" Type="http://schemas.openxmlformats.org/officeDocument/2006/relationships/header" Target="header1.xml"/><Relationship Id="rId37" Type="http://schemas.openxmlformats.org/officeDocument/2006/relationships/hyperlink" Target="https://www.canada.ca/fr/services/environnement/conservation/durabilite/evaluation-environmentale-economique-strategique/directive-cabinet.html" TargetMode="External"/><Relationship Id="rId40" Type="http://schemas.openxmlformats.org/officeDocument/2006/relationships/hyperlink" Target="https://wiki.gccollab.ca/%C3%89valuation_environnementale_et_%C3%89conomique_strat%C3%A9gique/EEES_lignes_directrices_pour_d%C3%A9clarations_publiques"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anada.ca/fr/services/environnement/meteo/changementsclimatiques/plan-climatique/survol-plan-climatique.html" TargetMode="External"/><Relationship Id="rId23" Type="http://schemas.openxmlformats.org/officeDocument/2006/relationships/hyperlink" Target="https://www.canada.ca/fr/services/environnement/meteo/changementsclimatiques/plan-climatique/subventions-inefficaces-combustibles-fossiles/cadre-evaluation.html" TargetMode="External"/><Relationship Id="rId28" Type="http://schemas.openxmlformats.org/officeDocument/2006/relationships/hyperlink" Target="https://lois-laws.justice.gc.ca/fra/lois/c-23.25/TexteComplet.html"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canada.ca/fr/environnement-changement-climatique/services/biodiversite/strategie-nature-2030-canada.html" TargetMode="External"/><Relationship Id="rId31" Type="http://schemas.openxmlformats.org/officeDocument/2006/relationships/hyperlink" Target="https://www.canada.ca/fr/environnement-changement-climatique/services/changements-climatiques/strategie-federale-developpement-durable.html"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ada.ca/fr/services/environnement/notre-environnement/solutions-climatiques-fondees-nature.html" TargetMode="External"/><Relationship Id="rId22" Type="http://schemas.openxmlformats.org/officeDocument/2006/relationships/hyperlink" Target="https://www.canada.ca/fr/services/environnement/meteo/changementsclimatiques/plan-climatique/subventions-inefficaces-combustibles-fossiles/cadre-evaluation.html" TargetMode="External"/><Relationship Id="rId27" Type="http://schemas.openxmlformats.org/officeDocument/2006/relationships/hyperlink" Target="https://ressources-naturelles.canada.ca/organisation/planification-rapports/l-approche-canada-matiere-emplois-durables" TargetMode="External"/><Relationship Id="rId30" Type="http://schemas.openxmlformats.org/officeDocument/2006/relationships/hyperlink" Target="mailto:cnel-ocne@fin.gc.ca" TargetMode="External"/><Relationship Id="rId35" Type="http://schemas.openxmlformats.org/officeDocument/2006/relationships/header" Target="header3.xm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canada.ca/fr/services/environnement/meteo/changementsclimatiques/plan-climatique/survol-plan-climatique.html" TargetMode="External"/><Relationship Id="rId17" Type="http://schemas.openxmlformats.org/officeDocument/2006/relationships/hyperlink" Target="https://www.canada.ca/fr/environnement-changement-climatique/services/changements-climatiques/emissions-gaz-effet-serre/projections.html" TargetMode="External"/><Relationship Id="rId25" Type="http://schemas.openxmlformats.org/officeDocument/2006/relationships/hyperlink" Target="https://www.canada.ca/fr/services/environnement/meteo/changementsclimatiques/plan-climatique/subventions-inefficaces-combustibles-fossiles/cadre-evaluation.html" TargetMode="External"/><Relationship Id="rId33" Type="http://schemas.openxmlformats.org/officeDocument/2006/relationships/header" Target="header2.xml"/><Relationship Id="rId38" Type="http://schemas.openxmlformats.org/officeDocument/2006/relationships/hyperlink" Target="https://www.canada.ca/fr/services/environnement/conservation/durabilite/evaluation-environmentale-economique-strategique/examen-environmental-economique-strategique-declarations-publiques.html" TargetMode="External"/><Relationship Id="rId20" Type="http://schemas.openxmlformats.org/officeDocument/2006/relationships/hyperlink" Target="https://www.canada.ca/fr/services/environnement/meteo/changementsclimatiques/plan-climatique/strategie-nationale-adaptation/strategie-complete.html" TargetMode="External"/><Relationship Id="rId41" Type="http://schemas.openxmlformats.org/officeDocument/2006/relationships/hyperlink" Target="https://wiki.gccollab.ca/%C3%89valuation_environnementale_et_%C3%A9conomique_strat%C3%A9giqu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7E470AD84E34FB38F4F16F4E8B9E342"/>
        <w:category>
          <w:name w:val="General"/>
          <w:gallery w:val="placeholder"/>
        </w:category>
        <w:types>
          <w:type w:val="bbPlcHdr"/>
        </w:types>
        <w:behaviors>
          <w:behavior w:val="content"/>
        </w:behaviors>
        <w:guid w:val="{246216A1-880A-43DF-B588-DC893073E152}"/>
      </w:docPartPr>
      <w:docPartBody>
        <w:p w:rsidR="00373E95" w:rsidRDefault="005914AB" w:rsidP="005914AB">
          <w:pPr>
            <w:pStyle w:val="07E470AD84E34FB38F4F16F4E8B9E342"/>
          </w:pPr>
          <w:r w:rsidRPr="00EC5CE7">
            <w:rPr>
              <w:rStyle w:val="PlaceholderText"/>
              <w:rFonts w:eastAsiaTheme="minorHAnsi"/>
            </w:rPr>
            <w:t>Choose an item.</w:t>
          </w:r>
        </w:p>
      </w:docPartBody>
    </w:docPart>
    <w:docPart>
      <w:docPartPr>
        <w:name w:val="4FBB4FDBAFD84B4AB0B559228123D72C"/>
        <w:category>
          <w:name w:val="General"/>
          <w:gallery w:val="placeholder"/>
        </w:category>
        <w:types>
          <w:type w:val="bbPlcHdr"/>
        </w:types>
        <w:behaviors>
          <w:behavior w:val="content"/>
        </w:behaviors>
        <w:guid w:val="{DBE9803E-CE23-424A-A227-EA2E0B7045EF}"/>
      </w:docPartPr>
      <w:docPartBody>
        <w:p w:rsidR="00373E95" w:rsidRDefault="005914AB" w:rsidP="005914AB">
          <w:pPr>
            <w:pStyle w:val="4FBB4FDBAFD84B4AB0B559228123D72C"/>
          </w:pPr>
          <w:r w:rsidRPr="00EC5CE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14AB"/>
    <w:rsid w:val="0001184C"/>
    <w:rsid w:val="00047254"/>
    <w:rsid w:val="00070108"/>
    <w:rsid w:val="00087293"/>
    <w:rsid w:val="000A6A44"/>
    <w:rsid w:val="00147A66"/>
    <w:rsid w:val="00153D84"/>
    <w:rsid w:val="001972C1"/>
    <w:rsid w:val="001E35B4"/>
    <w:rsid w:val="0021378D"/>
    <w:rsid w:val="002177DF"/>
    <w:rsid w:val="00225078"/>
    <w:rsid w:val="00225CF8"/>
    <w:rsid w:val="00317BBD"/>
    <w:rsid w:val="00327D57"/>
    <w:rsid w:val="00362EC2"/>
    <w:rsid w:val="00373E95"/>
    <w:rsid w:val="00375C6C"/>
    <w:rsid w:val="004023F2"/>
    <w:rsid w:val="004116D3"/>
    <w:rsid w:val="00423853"/>
    <w:rsid w:val="00442108"/>
    <w:rsid w:val="00472A39"/>
    <w:rsid w:val="004E2BB2"/>
    <w:rsid w:val="00501AFB"/>
    <w:rsid w:val="00532B30"/>
    <w:rsid w:val="00552FF5"/>
    <w:rsid w:val="005711C7"/>
    <w:rsid w:val="00580F95"/>
    <w:rsid w:val="005914AB"/>
    <w:rsid w:val="005C68EB"/>
    <w:rsid w:val="005F1539"/>
    <w:rsid w:val="005F5D46"/>
    <w:rsid w:val="006015EC"/>
    <w:rsid w:val="006A72AC"/>
    <w:rsid w:val="006B7845"/>
    <w:rsid w:val="006C7AA2"/>
    <w:rsid w:val="006D44CE"/>
    <w:rsid w:val="006D7D31"/>
    <w:rsid w:val="006F0B46"/>
    <w:rsid w:val="007C024A"/>
    <w:rsid w:val="007D5B4A"/>
    <w:rsid w:val="008070A4"/>
    <w:rsid w:val="00873D9C"/>
    <w:rsid w:val="00880CB7"/>
    <w:rsid w:val="008B0FD6"/>
    <w:rsid w:val="008C4054"/>
    <w:rsid w:val="008E4C54"/>
    <w:rsid w:val="00945FCF"/>
    <w:rsid w:val="009475C9"/>
    <w:rsid w:val="0098723E"/>
    <w:rsid w:val="009E4A58"/>
    <w:rsid w:val="00A10061"/>
    <w:rsid w:val="00A3737A"/>
    <w:rsid w:val="00A6502E"/>
    <w:rsid w:val="00AD4612"/>
    <w:rsid w:val="00AF280A"/>
    <w:rsid w:val="00B129A8"/>
    <w:rsid w:val="00B34EC7"/>
    <w:rsid w:val="00B429BB"/>
    <w:rsid w:val="00BD5B49"/>
    <w:rsid w:val="00C1037C"/>
    <w:rsid w:val="00C202B4"/>
    <w:rsid w:val="00C2257F"/>
    <w:rsid w:val="00C37BD3"/>
    <w:rsid w:val="00C37C60"/>
    <w:rsid w:val="00C7519C"/>
    <w:rsid w:val="00C83907"/>
    <w:rsid w:val="00C87EBA"/>
    <w:rsid w:val="00CD7261"/>
    <w:rsid w:val="00CE22BA"/>
    <w:rsid w:val="00CF16A4"/>
    <w:rsid w:val="00D2680A"/>
    <w:rsid w:val="00D47F37"/>
    <w:rsid w:val="00D55265"/>
    <w:rsid w:val="00D81149"/>
    <w:rsid w:val="00D972E6"/>
    <w:rsid w:val="00E4280F"/>
    <w:rsid w:val="00E851ED"/>
    <w:rsid w:val="00E86442"/>
    <w:rsid w:val="00E9664D"/>
    <w:rsid w:val="00EC0699"/>
    <w:rsid w:val="00EC65AD"/>
    <w:rsid w:val="00F10F5A"/>
    <w:rsid w:val="00F616B9"/>
    <w:rsid w:val="00F70CC5"/>
    <w:rsid w:val="00FB2BF6"/>
    <w:rsid w:val="00FD3689"/>
    <w:rsid w:val="00FD7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47F37"/>
    <w:rPr>
      <w:rFonts w:cs="Times New Roman"/>
      <w:color w:val="808080"/>
    </w:rPr>
  </w:style>
  <w:style w:type="paragraph" w:customStyle="1" w:styleId="07E470AD84E34FB38F4F16F4E8B9E342">
    <w:name w:val="07E470AD84E34FB38F4F16F4E8B9E342"/>
    <w:rsid w:val="005914AB"/>
  </w:style>
  <w:style w:type="paragraph" w:customStyle="1" w:styleId="4FBB4FDBAFD84B4AB0B559228123D72C">
    <w:name w:val="4FBB4FDBAFD84B4AB0B559228123D72C"/>
    <w:rsid w:val="005914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2.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3.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9c500cf9-5412-4e95-80a5-0feda5ee687e"/>
    <ds:schemaRef ds:uri="4df8801e-7942-4377-8b90-4ccf4b1ebefe"/>
  </ds:schemaRefs>
</ds:datastoreItem>
</file>

<file path=customXml/itemProps4.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5.xml><?xml version="1.0" encoding="utf-8"?>
<ds:datastoreItem xmlns:ds="http://schemas.openxmlformats.org/officeDocument/2006/customXml" ds:itemID="{2974B703-206D-4C4C-8901-96E3F6C7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8801e-7942-4377-8b90-4ccf4b1ebefe"/>
    <ds:schemaRef ds:uri="9c500cf9-5412-4e95-80a5-0feda5ee6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7000</Words>
  <Characters>39900</Characters>
  <Application>Microsoft Office Word</Application>
  <DocSecurity>0</DocSecurity>
  <Lines>332</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0 – ICL-SEA (SEEL) Template – English</vt:lpstr>
      <vt:lpstr>1.0 – ICL-SEA (SEEL) Template – English</vt:lpstr>
    </vt:vector>
  </TitlesOfParts>
  <Company>Environment Canada</Company>
  <LinksUpToDate>false</LinksUpToDate>
  <CharactersWithSpaces>4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8</cp:revision>
  <cp:lastPrinted>2024-01-19T16:58:00Z</cp:lastPrinted>
  <dcterms:created xsi:type="dcterms:W3CDTF">2026-03-10T17:13:00Z</dcterms:created>
  <dcterms:modified xsi:type="dcterms:W3CDTF">2026-03-2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y fmtid="{D5CDD505-2E9C-101B-9397-08002B2CF9AE}" pid="9" name="TaxCatchAll">
    <vt:lpwstr/>
  </property>
  <property fmtid="{D5CDD505-2E9C-101B-9397-08002B2CF9AE}" pid="10" name="lcf76f155ced4ddcb4097134ff3c332f">
    <vt:lpwstr/>
  </property>
  <property fmtid="{D5CDD505-2E9C-101B-9397-08002B2CF9AE}" pid="11" name="MSIP_Label_834ed4f5-eae4-40c7-82be-b1cdf720a1b9_Enabled">
    <vt:lpwstr>true</vt:lpwstr>
  </property>
  <property fmtid="{D5CDD505-2E9C-101B-9397-08002B2CF9AE}" pid="12" name="MSIP_Label_834ed4f5-eae4-40c7-82be-b1cdf720a1b9_SetDate">
    <vt:lpwstr>2025-05-05T17:26:10Z</vt:lpwstr>
  </property>
  <property fmtid="{D5CDD505-2E9C-101B-9397-08002B2CF9AE}" pid="13" name="MSIP_Label_834ed4f5-eae4-40c7-82be-b1cdf720a1b9_Method">
    <vt:lpwstr>Standard</vt:lpwstr>
  </property>
  <property fmtid="{D5CDD505-2E9C-101B-9397-08002B2CF9AE}" pid="14" name="MSIP_Label_834ed4f5-eae4-40c7-82be-b1cdf720a1b9_Name">
    <vt:lpwstr>Unclassified - Non classifié</vt:lpwstr>
  </property>
  <property fmtid="{D5CDD505-2E9C-101B-9397-08002B2CF9AE}" pid="15" name="MSIP_Label_834ed4f5-eae4-40c7-82be-b1cdf720a1b9_SiteId">
    <vt:lpwstr>e0d54a3c-7bbe-4a64-9d46-f9f84a41c833</vt:lpwstr>
  </property>
  <property fmtid="{D5CDD505-2E9C-101B-9397-08002B2CF9AE}" pid="16" name="MSIP_Label_834ed4f5-eae4-40c7-82be-b1cdf720a1b9_ActionId">
    <vt:lpwstr>47eb1153-0586-4b23-9307-1f01c0e6d4e0</vt:lpwstr>
  </property>
  <property fmtid="{D5CDD505-2E9C-101B-9397-08002B2CF9AE}" pid="17" name="MSIP_Label_834ed4f5-eae4-40c7-82be-b1cdf720a1b9_ContentBits">
    <vt:lpwstr>0</vt:lpwstr>
  </property>
  <property fmtid="{D5CDD505-2E9C-101B-9397-08002B2CF9AE}" pid="18" name="MSIP_Label_834ed4f5-eae4-40c7-82be-b1cdf720a1b9_Tag">
    <vt:lpwstr>10, 3, 0, 1</vt:lpwstr>
  </property>
  <property fmtid="{D5CDD505-2E9C-101B-9397-08002B2CF9AE}" pid="19" name="ClassificationContentMarkingHeaderShapeIds">
    <vt:lpwstr>cbf0660,10823b00,197f26d4</vt:lpwstr>
  </property>
  <property fmtid="{D5CDD505-2E9C-101B-9397-08002B2CF9AE}" pid="20" name="ClassificationContentMarkingHeaderFontProps">
    <vt:lpwstr>#000000,12,Aptos</vt:lpwstr>
  </property>
  <property fmtid="{D5CDD505-2E9C-101B-9397-08002B2CF9AE}" pid="21" name="ClassificationContentMarkingHeaderText">
    <vt:lpwstr>Non classifié | Unclassified </vt:lpwstr>
  </property>
  <property fmtid="{D5CDD505-2E9C-101B-9397-08002B2CF9AE}" pid="22" name="MSIP_Label_bdebc259-eac6-4644-a51c-19d09b75403c_Enabled">
    <vt:lpwstr>true</vt:lpwstr>
  </property>
  <property fmtid="{D5CDD505-2E9C-101B-9397-08002B2CF9AE}" pid="23" name="MSIP_Label_bdebc259-eac6-4644-a51c-19d09b75403c_SetDate">
    <vt:lpwstr>2026-03-09T22:29:07Z</vt:lpwstr>
  </property>
  <property fmtid="{D5CDD505-2E9C-101B-9397-08002B2CF9AE}" pid="24" name="MSIP_Label_bdebc259-eac6-4644-a51c-19d09b75403c_Method">
    <vt:lpwstr>Standard</vt:lpwstr>
  </property>
  <property fmtid="{D5CDD505-2E9C-101B-9397-08002B2CF9AE}" pid="25" name="MSIP_Label_bdebc259-eac6-4644-a51c-19d09b75403c_Name">
    <vt:lpwstr>UNCLASSIFIED</vt:lpwstr>
  </property>
  <property fmtid="{D5CDD505-2E9C-101B-9397-08002B2CF9AE}" pid="26" name="MSIP_Label_bdebc259-eac6-4644-a51c-19d09b75403c_SiteId">
    <vt:lpwstr>740c5fd3-6e8b-4176-9cc9-454dbe4e62c4</vt:lpwstr>
  </property>
  <property fmtid="{D5CDD505-2E9C-101B-9397-08002B2CF9AE}" pid="27" name="MSIP_Label_bdebc259-eac6-4644-a51c-19d09b75403c_ActionId">
    <vt:lpwstr>3985af5e-0102-4929-ada6-c0080cb2d7a5</vt:lpwstr>
  </property>
  <property fmtid="{D5CDD505-2E9C-101B-9397-08002B2CF9AE}" pid="28" name="MSIP_Label_bdebc259-eac6-4644-a51c-19d09b75403c_ContentBits">
    <vt:lpwstr>1</vt:lpwstr>
  </property>
  <property fmtid="{D5CDD505-2E9C-101B-9397-08002B2CF9AE}" pid="29" name="MSIP_Label_bdebc259-eac6-4644-a51c-19d09b75403c_Tag">
    <vt:lpwstr>10, 3, 0, 1</vt:lpwstr>
  </property>
</Properties>
</file>